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4AB37" w14:textId="5422E3E3" w:rsidR="00F70F88" w:rsidRPr="00FC29E5" w:rsidRDefault="000C6785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>
        <w:rPr>
          <w:rFonts w:asciiTheme="majorBidi" w:hAnsiTheme="majorBidi" w:cstheme="majorBidi"/>
          <w:b/>
          <w:bCs/>
          <w:sz w:val="44"/>
          <w:szCs w:val="44"/>
        </w:rPr>
        <w:t>Mobile Shop Management System</w:t>
      </w:r>
    </w:p>
    <w:p w14:paraId="6C691EFD" w14:textId="2C8B7608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17D6D117" w14:textId="7D3BCAF9" w:rsidR="00F70F88" w:rsidRPr="00FC29E5" w:rsidRDefault="000C6785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 w:rsidRPr="00FC29E5">
        <w:rPr>
          <w:rFonts w:asciiTheme="majorBidi" w:hAnsiTheme="majorBidi" w:cstheme="majorBidi"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5DF5C9CB" wp14:editId="0448CD3E">
            <wp:simplePos x="0" y="0"/>
            <wp:positionH relativeFrom="margin">
              <wp:posOffset>2095500</wp:posOffset>
            </wp:positionH>
            <wp:positionV relativeFrom="margin">
              <wp:posOffset>1024255</wp:posOffset>
            </wp:positionV>
            <wp:extent cx="1743075" cy="1739900"/>
            <wp:effectExtent l="0" t="0" r="952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73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7201887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1559BD3A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2EBD06CE" w14:textId="77777777" w:rsidR="00F70F88" w:rsidRPr="00FC29E5" w:rsidRDefault="00F70F88" w:rsidP="00F70F88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1EA0FC6A" w14:textId="77777777" w:rsidR="000C6785" w:rsidRDefault="000C6785" w:rsidP="00F70F88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2012D078" w14:textId="77777777" w:rsidR="000C6785" w:rsidRDefault="000C6785" w:rsidP="00F70F88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24BAD12C" w14:textId="16BEF0CD" w:rsidR="00F70F88" w:rsidRPr="00FC29E5" w:rsidRDefault="009A48CF" w:rsidP="00F70F88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ession: 2022 – 202</w:t>
      </w:r>
      <w:r w:rsidR="000C6785">
        <w:rPr>
          <w:rFonts w:asciiTheme="majorBidi" w:hAnsiTheme="majorBidi" w:cstheme="majorBidi"/>
          <w:sz w:val="24"/>
          <w:szCs w:val="24"/>
        </w:rPr>
        <w:t>6</w:t>
      </w:r>
    </w:p>
    <w:p w14:paraId="2DF751A3" w14:textId="77777777" w:rsidR="00F70F88" w:rsidRPr="00FC29E5" w:rsidRDefault="00F70F88" w:rsidP="00F70F88">
      <w:pPr>
        <w:rPr>
          <w:rFonts w:asciiTheme="majorBidi" w:hAnsiTheme="majorBidi" w:cstheme="majorBidi"/>
          <w:sz w:val="24"/>
          <w:szCs w:val="24"/>
        </w:rPr>
      </w:pPr>
    </w:p>
    <w:p w14:paraId="0403AD17" w14:textId="77777777" w:rsidR="00F70F88" w:rsidRPr="00FC29E5" w:rsidRDefault="00F70F88" w:rsidP="00F70F88">
      <w:pPr>
        <w:rPr>
          <w:rFonts w:asciiTheme="majorBidi" w:hAnsiTheme="majorBidi" w:cstheme="majorBidi"/>
          <w:sz w:val="24"/>
          <w:szCs w:val="24"/>
        </w:rPr>
      </w:pPr>
    </w:p>
    <w:p w14:paraId="1C13FACA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FC29E5">
        <w:rPr>
          <w:rFonts w:asciiTheme="majorBidi" w:hAnsiTheme="majorBidi" w:cstheme="majorBidi"/>
          <w:b/>
          <w:bCs/>
          <w:sz w:val="32"/>
          <w:szCs w:val="32"/>
        </w:rPr>
        <w:t>Submitted by:</w:t>
      </w:r>
      <w:r w:rsidRPr="00FC29E5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4588CA09" w14:textId="5E73EED8" w:rsidR="00F70F88" w:rsidRPr="00FC29E5" w:rsidRDefault="000C6785" w:rsidP="00F70F88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Gul-e-Zahra          </w:t>
      </w:r>
      <w:r w:rsidR="00D04F8B">
        <w:rPr>
          <w:rFonts w:asciiTheme="majorBidi" w:hAnsiTheme="majorBidi" w:cstheme="majorBidi"/>
          <w:sz w:val="32"/>
          <w:szCs w:val="32"/>
        </w:rPr>
        <w:t>2022-</w:t>
      </w:r>
      <w:r>
        <w:rPr>
          <w:rFonts w:asciiTheme="majorBidi" w:hAnsiTheme="majorBidi" w:cstheme="majorBidi"/>
          <w:sz w:val="32"/>
          <w:szCs w:val="32"/>
        </w:rPr>
        <w:t>CS-75</w:t>
      </w:r>
    </w:p>
    <w:p w14:paraId="2BBB8D05" w14:textId="77777777" w:rsidR="00F70F88" w:rsidRPr="00FC29E5" w:rsidRDefault="00F70F88" w:rsidP="00F70F88">
      <w:pPr>
        <w:rPr>
          <w:rFonts w:asciiTheme="majorBidi" w:hAnsiTheme="majorBidi" w:cstheme="majorBidi"/>
          <w:sz w:val="32"/>
          <w:szCs w:val="32"/>
        </w:rPr>
      </w:pPr>
    </w:p>
    <w:p w14:paraId="551DB2CF" w14:textId="77777777" w:rsidR="00F70F88" w:rsidRPr="00FC29E5" w:rsidRDefault="00F70F88" w:rsidP="00F70F88">
      <w:pPr>
        <w:rPr>
          <w:rFonts w:asciiTheme="majorBidi" w:hAnsiTheme="majorBidi" w:cstheme="majorBidi"/>
          <w:sz w:val="32"/>
          <w:szCs w:val="32"/>
        </w:rPr>
      </w:pPr>
    </w:p>
    <w:p w14:paraId="6F619FAA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FC29E5">
        <w:rPr>
          <w:rFonts w:asciiTheme="majorBidi" w:hAnsiTheme="majorBidi" w:cstheme="majorBidi"/>
          <w:b/>
          <w:bCs/>
          <w:sz w:val="32"/>
          <w:szCs w:val="32"/>
        </w:rPr>
        <w:t>Supervised by:</w:t>
      </w:r>
    </w:p>
    <w:p w14:paraId="531C72B4" w14:textId="1BA81C3B" w:rsidR="00F70F88" w:rsidRPr="00FC29E5" w:rsidRDefault="000C6785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>
        <w:rPr>
          <w:rFonts w:asciiTheme="majorBidi" w:hAnsiTheme="majorBidi" w:cstheme="majorBidi"/>
          <w:sz w:val="32"/>
          <w:szCs w:val="32"/>
        </w:rPr>
        <w:t>Ma’am Maida</w:t>
      </w:r>
      <w:r w:rsidR="00D04F8B">
        <w:rPr>
          <w:rFonts w:asciiTheme="majorBidi" w:hAnsiTheme="majorBidi" w:cstheme="majorBidi"/>
          <w:sz w:val="32"/>
          <w:szCs w:val="32"/>
        </w:rPr>
        <w:t xml:space="preserve"> </w:t>
      </w:r>
      <w:proofErr w:type="spellStart"/>
      <w:r w:rsidR="00D04F8B">
        <w:rPr>
          <w:rFonts w:asciiTheme="majorBidi" w:hAnsiTheme="majorBidi" w:cstheme="majorBidi"/>
          <w:sz w:val="32"/>
          <w:szCs w:val="32"/>
        </w:rPr>
        <w:t>Sahid</w:t>
      </w:r>
      <w:proofErr w:type="spellEnd"/>
    </w:p>
    <w:p w14:paraId="05695609" w14:textId="6950469A" w:rsidR="00F70F88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47B17A21" w14:textId="77777777" w:rsidR="000C6785" w:rsidRPr="00FC29E5" w:rsidRDefault="000C6785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3516474D" w14:textId="77777777" w:rsidR="00F70F88" w:rsidRPr="00FC29E5" w:rsidRDefault="00F70F88" w:rsidP="00F70F88">
      <w:pPr>
        <w:jc w:val="center"/>
        <w:rPr>
          <w:rFonts w:asciiTheme="majorBidi" w:hAnsiTheme="majorBidi" w:cstheme="majorBidi"/>
          <w:sz w:val="32"/>
          <w:szCs w:val="32"/>
        </w:rPr>
      </w:pPr>
      <w:r w:rsidRPr="00FC29E5">
        <w:rPr>
          <w:rFonts w:asciiTheme="majorBidi" w:hAnsiTheme="majorBidi" w:cstheme="majorBidi"/>
          <w:sz w:val="32"/>
          <w:szCs w:val="32"/>
        </w:rPr>
        <w:t>Department of Computer Science</w:t>
      </w:r>
    </w:p>
    <w:p w14:paraId="32BA1902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FC29E5">
        <w:rPr>
          <w:rFonts w:asciiTheme="majorBidi" w:hAnsiTheme="majorBidi" w:cstheme="majorBidi"/>
          <w:b/>
          <w:bCs/>
          <w:sz w:val="36"/>
          <w:szCs w:val="36"/>
        </w:rPr>
        <w:t>University of Engineering and Technology</w:t>
      </w:r>
    </w:p>
    <w:p w14:paraId="06042D73" w14:textId="79647FF2" w:rsidR="000C6785" w:rsidRDefault="00F70F88" w:rsidP="000C6785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FC29E5">
        <w:rPr>
          <w:rFonts w:asciiTheme="majorBidi" w:hAnsiTheme="majorBidi" w:cstheme="majorBidi"/>
          <w:b/>
          <w:bCs/>
          <w:sz w:val="36"/>
          <w:szCs w:val="36"/>
        </w:rPr>
        <w:t>Lahore Pakistan</w:t>
      </w:r>
    </w:p>
    <w:p w14:paraId="1F8D72F5" w14:textId="77777777" w:rsidR="000F1EB5" w:rsidRPr="00FC29E5" w:rsidRDefault="000F1EB5" w:rsidP="000C6785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625801B3" w14:textId="7F58BCDA" w:rsidR="00883BA4" w:rsidRPr="00883BA4" w:rsidRDefault="00F70F88" w:rsidP="00883BA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28"/>
          <w:szCs w:val="28"/>
        </w:rPr>
      </w:pPr>
      <w:r w:rsidRPr="00D37B89">
        <w:rPr>
          <w:rFonts w:asciiTheme="majorBidi" w:hAnsiTheme="majorBidi" w:cstheme="majorBidi"/>
          <w:b/>
          <w:bCs/>
          <w:sz w:val="28"/>
          <w:szCs w:val="28"/>
        </w:rPr>
        <w:lastRenderedPageBreak/>
        <w:t>Short Description of project</w:t>
      </w:r>
    </w:p>
    <w:p w14:paraId="05C680F9" w14:textId="4D0C455A" w:rsidR="009159E5" w:rsidRDefault="009159E5" w:rsidP="000F1EB5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9159E5">
        <w:rPr>
          <w:rFonts w:ascii="Times New Roman" w:hAnsi="Times New Roman" w:cs="Times New Roman"/>
          <w:sz w:val="24"/>
          <w:szCs w:val="24"/>
        </w:rPr>
        <w:t xml:space="preserve">My project </w:t>
      </w:r>
      <w:r w:rsidR="004F027C" w:rsidRPr="009159E5">
        <w:rPr>
          <w:rFonts w:ascii="Times New Roman" w:hAnsi="Times New Roman" w:cs="Times New Roman"/>
          <w:sz w:val="24"/>
          <w:szCs w:val="24"/>
        </w:rPr>
        <w:t>deals</w:t>
      </w:r>
      <w:r w:rsidRPr="009159E5">
        <w:rPr>
          <w:rFonts w:ascii="Times New Roman" w:hAnsi="Times New Roman" w:cs="Times New Roman"/>
          <w:sz w:val="24"/>
          <w:szCs w:val="24"/>
        </w:rPr>
        <w:t xml:space="preserve"> with the management of a mobile shop, an application which </w:t>
      </w:r>
      <w:proofErr w:type="gramStart"/>
      <w:r w:rsidRPr="009159E5">
        <w:rPr>
          <w:rFonts w:ascii="Times New Roman" w:hAnsi="Times New Roman" w:cs="Times New Roman"/>
          <w:sz w:val="24"/>
          <w:szCs w:val="24"/>
        </w:rPr>
        <w:t>provide</w:t>
      </w:r>
      <w:proofErr w:type="gramEnd"/>
      <w:r w:rsidRPr="009159E5">
        <w:rPr>
          <w:rFonts w:ascii="Times New Roman" w:hAnsi="Times New Roman" w:cs="Times New Roman"/>
          <w:sz w:val="24"/>
          <w:szCs w:val="24"/>
        </w:rPr>
        <w:t xml:space="preserve"> an elaborative interface for all the people associated with this application in any term like clients, suppliers, owner etc. In this application, </w:t>
      </w:r>
      <w:r w:rsidR="004F027C" w:rsidRPr="009159E5">
        <w:rPr>
          <w:rFonts w:ascii="Times New Roman" w:hAnsi="Times New Roman" w:cs="Times New Roman"/>
          <w:sz w:val="24"/>
          <w:szCs w:val="24"/>
        </w:rPr>
        <w:t>the owner</w:t>
      </w:r>
      <w:r w:rsidRPr="009159E5">
        <w:rPr>
          <w:rFonts w:ascii="Times New Roman" w:hAnsi="Times New Roman" w:cs="Times New Roman"/>
          <w:sz w:val="24"/>
          <w:szCs w:val="24"/>
        </w:rPr>
        <w:t xml:space="preserve"> can see all details of his\her business, clients can go through all the desired models of mobile phone and furthermore.</w:t>
      </w:r>
    </w:p>
    <w:p w14:paraId="6ACD6A61" w14:textId="77777777" w:rsidR="00D37B89" w:rsidRPr="00D37B89" w:rsidRDefault="00D37B89" w:rsidP="000F1EB5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633BFDCB" w14:textId="08BA8602" w:rsidR="00ED7C8D" w:rsidRPr="00D37B89" w:rsidRDefault="00FC29E5" w:rsidP="00311EA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28"/>
          <w:szCs w:val="28"/>
        </w:rPr>
      </w:pPr>
      <w:r w:rsidRPr="00D37B89">
        <w:rPr>
          <w:rFonts w:asciiTheme="majorBidi" w:hAnsiTheme="majorBidi" w:cstheme="majorBidi"/>
          <w:b/>
          <w:bCs/>
          <w:sz w:val="28"/>
          <w:szCs w:val="28"/>
        </w:rPr>
        <w:t>Users of Application</w:t>
      </w:r>
      <w:r w:rsidR="007C3695" w:rsidRPr="00D37B89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</w:p>
    <w:p w14:paraId="68B87555" w14:textId="060E55F9" w:rsidR="009159E5" w:rsidRDefault="009159E5" w:rsidP="004F027C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dmin:</w:t>
      </w:r>
      <w:r w:rsidRPr="009159E5">
        <w:rPr>
          <w:rFonts w:ascii="Times New Roman" w:hAnsi="Times New Roman" w:cs="Times New Roman"/>
          <w:sz w:val="24"/>
        </w:rPr>
        <w:t xml:space="preserve"> The </w:t>
      </w:r>
      <w:r>
        <w:rPr>
          <w:rFonts w:ascii="Times New Roman" w:hAnsi="Times New Roman" w:cs="Times New Roman"/>
          <w:sz w:val="24"/>
        </w:rPr>
        <w:t>primary</w:t>
      </w:r>
      <w:r w:rsidRPr="009159E5">
        <w:rPr>
          <w:rFonts w:ascii="Times New Roman" w:hAnsi="Times New Roman" w:cs="Times New Roman"/>
          <w:sz w:val="24"/>
        </w:rPr>
        <w:t xml:space="preserve"> users of </w:t>
      </w:r>
      <w:r w:rsidR="004F027C" w:rsidRPr="009159E5">
        <w:rPr>
          <w:rFonts w:ascii="Times New Roman" w:hAnsi="Times New Roman" w:cs="Times New Roman"/>
          <w:sz w:val="24"/>
        </w:rPr>
        <w:t>the system</w:t>
      </w:r>
      <w:r w:rsidRPr="009159E5">
        <w:rPr>
          <w:rFonts w:ascii="Times New Roman" w:hAnsi="Times New Roman" w:cs="Times New Roman"/>
          <w:sz w:val="24"/>
        </w:rPr>
        <w:t xml:space="preserve"> are </w:t>
      </w:r>
      <w:r w:rsidR="004F027C">
        <w:rPr>
          <w:rFonts w:ascii="Times New Roman" w:hAnsi="Times New Roman" w:cs="Times New Roman"/>
          <w:sz w:val="24"/>
        </w:rPr>
        <w:t>admins</w:t>
      </w:r>
      <w:r w:rsidRPr="009159E5">
        <w:rPr>
          <w:rFonts w:ascii="Times New Roman" w:hAnsi="Times New Roman" w:cs="Times New Roman"/>
          <w:sz w:val="24"/>
        </w:rPr>
        <w:t>. They will use the system to manage their sales, customer information, and other s</w:t>
      </w:r>
      <w:r>
        <w:rPr>
          <w:rFonts w:ascii="Times New Roman" w:hAnsi="Times New Roman" w:cs="Times New Roman"/>
          <w:sz w:val="24"/>
        </w:rPr>
        <w:t>hop</w:t>
      </w:r>
      <w:r w:rsidRPr="009159E5">
        <w:rPr>
          <w:rFonts w:ascii="Times New Roman" w:hAnsi="Times New Roman" w:cs="Times New Roman"/>
          <w:sz w:val="24"/>
        </w:rPr>
        <w:t>-related tasks.</w:t>
      </w:r>
    </w:p>
    <w:p w14:paraId="5CD6A3D8" w14:textId="22C66EC2" w:rsidR="009A48CF" w:rsidRPr="00485566" w:rsidRDefault="009A48CF" w:rsidP="004F027C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4"/>
        </w:rPr>
      </w:pPr>
      <w:r w:rsidRPr="00485566">
        <w:rPr>
          <w:rFonts w:ascii="Times New Roman" w:hAnsi="Times New Roman" w:cs="Times New Roman"/>
          <w:sz w:val="24"/>
        </w:rPr>
        <w:t xml:space="preserve">Customers: </w:t>
      </w:r>
      <w:r w:rsidR="009159E5">
        <w:rPr>
          <w:rFonts w:ascii="Times New Roman" w:hAnsi="Times New Roman" w:cs="Times New Roman"/>
          <w:sz w:val="24"/>
        </w:rPr>
        <w:t xml:space="preserve">These are the core users of </w:t>
      </w:r>
      <w:r w:rsidR="004F027C">
        <w:rPr>
          <w:rFonts w:ascii="Times New Roman" w:hAnsi="Times New Roman" w:cs="Times New Roman"/>
          <w:sz w:val="24"/>
        </w:rPr>
        <w:t>the application</w:t>
      </w:r>
      <w:r w:rsidR="009159E5">
        <w:rPr>
          <w:rFonts w:ascii="Times New Roman" w:hAnsi="Times New Roman" w:cs="Times New Roman"/>
          <w:sz w:val="24"/>
        </w:rPr>
        <w:t xml:space="preserve">. It provides </w:t>
      </w:r>
      <w:r w:rsidR="004F027C">
        <w:rPr>
          <w:rFonts w:ascii="Times New Roman" w:hAnsi="Times New Roman" w:cs="Times New Roman"/>
          <w:sz w:val="24"/>
        </w:rPr>
        <w:t>them with</w:t>
      </w:r>
      <w:r w:rsidR="009159E5">
        <w:rPr>
          <w:rFonts w:ascii="Times New Roman" w:hAnsi="Times New Roman" w:cs="Times New Roman"/>
          <w:sz w:val="24"/>
        </w:rPr>
        <w:t xml:space="preserve"> an easy interface to purchase </w:t>
      </w:r>
      <w:r w:rsidR="004F027C">
        <w:rPr>
          <w:rFonts w:ascii="Times New Roman" w:hAnsi="Times New Roman" w:cs="Times New Roman"/>
          <w:sz w:val="24"/>
        </w:rPr>
        <w:t>devices</w:t>
      </w:r>
      <w:r w:rsidR="009159E5">
        <w:rPr>
          <w:rFonts w:ascii="Times New Roman" w:hAnsi="Times New Roman" w:cs="Times New Roman"/>
          <w:sz w:val="24"/>
        </w:rPr>
        <w:t xml:space="preserve"> as per their desire. </w:t>
      </w:r>
    </w:p>
    <w:p w14:paraId="31587E12" w14:textId="42411E91" w:rsidR="009A48CF" w:rsidRPr="00485566" w:rsidRDefault="009A48CF" w:rsidP="004F027C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4"/>
        </w:rPr>
      </w:pPr>
      <w:r w:rsidRPr="00485566">
        <w:rPr>
          <w:rFonts w:ascii="Times New Roman" w:hAnsi="Times New Roman" w:cs="Times New Roman"/>
          <w:sz w:val="24"/>
        </w:rPr>
        <w:t xml:space="preserve">Employees: </w:t>
      </w:r>
      <w:r w:rsidR="00905523">
        <w:rPr>
          <w:rFonts w:ascii="Times New Roman" w:hAnsi="Times New Roman" w:cs="Times New Roman"/>
          <w:sz w:val="24"/>
        </w:rPr>
        <w:t xml:space="preserve">These users are updated by admins and admins maintain their record. They can see their profile using </w:t>
      </w:r>
      <w:r w:rsidR="004F027C">
        <w:rPr>
          <w:rFonts w:ascii="Times New Roman" w:hAnsi="Times New Roman" w:cs="Times New Roman"/>
          <w:sz w:val="24"/>
        </w:rPr>
        <w:t>the application</w:t>
      </w:r>
      <w:r w:rsidR="00905523">
        <w:rPr>
          <w:rFonts w:ascii="Times New Roman" w:hAnsi="Times New Roman" w:cs="Times New Roman"/>
          <w:sz w:val="24"/>
        </w:rPr>
        <w:t xml:space="preserve">. </w:t>
      </w:r>
    </w:p>
    <w:p w14:paraId="1636A574" w14:textId="38A86F21" w:rsidR="00D37B89" w:rsidRDefault="009A48CF" w:rsidP="00883BA4">
      <w:pPr>
        <w:pStyle w:val="ListParagraph"/>
        <w:numPr>
          <w:ilvl w:val="1"/>
          <w:numId w:val="15"/>
        </w:numPr>
        <w:rPr>
          <w:rFonts w:ascii="Times New Roman" w:hAnsi="Times New Roman" w:cs="Times New Roman"/>
          <w:sz w:val="24"/>
        </w:rPr>
      </w:pPr>
      <w:r w:rsidRPr="00485566">
        <w:rPr>
          <w:rFonts w:ascii="Times New Roman" w:hAnsi="Times New Roman" w:cs="Times New Roman"/>
          <w:sz w:val="24"/>
        </w:rPr>
        <w:t>Admins:</w:t>
      </w:r>
    </w:p>
    <w:p w14:paraId="3D873FBF" w14:textId="77777777" w:rsidR="00883BA4" w:rsidRPr="00883BA4" w:rsidRDefault="00883BA4" w:rsidP="00883BA4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14:paraId="5A3023BB" w14:textId="6E5AE360" w:rsidR="00A70F2C" w:rsidRPr="00D37B89" w:rsidRDefault="00A70F2C" w:rsidP="00A70F2C">
      <w:pPr>
        <w:pStyle w:val="ListParagraph"/>
        <w:numPr>
          <w:ilvl w:val="0"/>
          <w:numId w:val="4"/>
        </w:numPr>
        <w:spacing w:line="256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D37B89">
        <w:rPr>
          <w:rFonts w:asciiTheme="majorBidi" w:hAnsiTheme="majorBidi" w:cstheme="majorBidi"/>
          <w:b/>
          <w:bCs/>
          <w:sz w:val="28"/>
          <w:szCs w:val="28"/>
        </w:rPr>
        <w:t>F</w:t>
      </w:r>
      <w:r w:rsidR="004F027C" w:rsidRPr="00D37B89">
        <w:rPr>
          <w:rFonts w:asciiTheme="majorBidi" w:hAnsiTheme="majorBidi" w:cstheme="majorBidi"/>
          <w:b/>
          <w:bCs/>
          <w:sz w:val="28"/>
          <w:szCs w:val="28"/>
        </w:rPr>
        <w:t>u</w:t>
      </w:r>
      <w:r w:rsidRPr="00D37B89">
        <w:rPr>
          <w:rFonts w:asciiTheme="majorBidi" w:hAnsiTheme="majorBidi" w:cstheme="majorBidi"/>
          <w:b/>
          <w:bCs/>
          <w:sz w:val="28"/>
          <w:szCs w:val="28"/>
        </w:rPr>
        <w:t>nctional Requirements</w:t>
      </w:r>
    </w:p>
    <w:tbl>
      <w:tblPr>
        <w:tblStyle w:val="TableGrid"/>
        <w:tblpPr w:leftFromText="180" w:rightFromText="180" w:vertAnchor="page" w:horzAnchor="margin" w:tblpY="2261"/>
        <w:tblW w:w="0" w:type="auto"/>
        <w:tblLook w:val="04A0" w:firstRow="1" w:lastRow="0" w:firstColumn="1" w:lastColumn="0" w:noHBand="0" w:noVBand="1"/>
      </w:tblPr>
      <w:tblGrid>
        <w:gridCol w:w="1158"/>
        <w:gridCol w:w="1627"/>
        <w:gridCol w:w="3176"/>
        <w:gridCol w:w="3389"/>
      </w:tblGrid>
      <w:tr w:rsidR="00A70F2C" w14:paraId="3A300370" w14:textId="77777777" w:rsidTr="00A70F2C">
        <w:trPr>
          <w:trHeight w:val="710"/>
        </w:trPr>
        <w:tc>
          <w:tcPr>
            <w:tcW w:w="1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D7A397" w14:textId="77777777" w:rsidR="00A70F2C" w:rsidRDefault="00A70F2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lastRenderedPageBreak/>
              <w:t>User Story ID</w:t>
            </w:r>
          </w:p>
        </w:tc>
        <w:tc>
          <w:tcPr>
            <w:tcW w:w="1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B857E" w14:textId="77777777" w:rsidR="00A70F2C" w:rsidRDefault="00A70F2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As a</w:t>
            </w:r>
          </w:p>
        </w:tc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2CD7A4" w14:textId="77777777" w:rsidR="00A70F2C" w:rsidRDefault="00A70F2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I want to perform</w:t>
            </w:r>
          </w:p>
        </w:tc>
        <w:tc>
          <w:tcPr>
            <w:tcW w:w="3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97025" w14:textId="77777777" w:rsidR="00A70F2C" w:rsidRDefault="00A70F2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So that I can</w:t>
            </w:r>
          </w:p>
        </w:tc>
      </w:tr>
      <w:tr w:rsidR="00D04F8B" w14:paraId="74CBCF96" w14:textId="77777777" w:rsidTr="00C85507">
        <w:trPr>
          <w:trHeight w:val="713"/>
        </w:trPr>
        <w:tc>
          <w:tcPr>
            <w:tcW w:w="115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D262848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0965E7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E6AD71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E3755D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18A28C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BE9E87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42B4ED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ECBFC9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9E772C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2C5921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244F85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4758D0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8FDB3B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869990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C2E0EA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911113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C3F0D1" w14:textId="77777777" w:rsidR="00D04F8B" w:rsidRDefault="00D04F8B" w:rsidP="00D04F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4E4C02" w14:textId="595D556F" w:rsidR="00D04F8B" w:rsidRDefault="00D04F8B" w:rsidP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5F00BFA2" w14:textId="1111F9BF" w:rsidR="00D04F8B" w:rsidRDefault="00D04F8B" w:rsidP="00C855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62DE18FE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CF5F6D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FD858B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665197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73ADED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F5593D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7A3D20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A975AA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E7C747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F62001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01F3B2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AA18DD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D8B3C0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791674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C0CFFF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C016D0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E4A3BB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7BAC02" w14:textId="5987EC55" w:rsidR="00D04F8B" w:rsidRDefault="00D04F8B" w:rsidP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</w:p>
          <w:p w14:paraId="3AC48736" w14:textId="4E64FADB" w:rsidR="00D04F8B" w:rsidRDefault="00D04F8B" w:rsidP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208408E6" w14:textId="77777777" w:rsidR="00D04F8B" w:rsidRDefault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ew Employees</w:t>
            </w:r>
          </w:p>
        </w:tc>
        <w:tc>
          <w:tcPr>
            <w:tcW w:w="3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045610B6" w14:textId="77777777" w:rsidR="00D04F8B" w:rsidRDefault="00D04F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ew the employees that are currently working.</w:t>
            </w:r>
          </w:p>
        </w:tc>
      </w:tr>
      <w:tr w:rsidR="00D04F8B" w14:paraId="69EEBFA4" w14:textId="77777777" w:rsidTr="00C85507">
        <w:trPr>
          <w:trHeight w:val="695"/>
        </w:trPr>
        <w:tc>
          <w:tcPr>
            <w:tcW w:w="115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49E7938B" w14:textId="42AC6FEA" w:rsidR="00D04F8B" w:rsidRDefault="00D04F8B" w:rsidP="00C855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5414249F" w14:textId="502DF779" w:rsidR="00D04F8B" w:rsidRDefault="00D04F8B" w:rsidP="001E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23CDBB89" w14:textId="77777777" w:rsidR="00D04F8B" w:rsidRDefault="00D04F8B" w:rsidP="00A70F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Employees</w:t>
            </w:r>
          </w:p>
        </w:tc>
        <w:tc>
          <w:tcPr>
            <w:tcW w:w="3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26A02D18" w14:textId="77777777" w:rsidR="00D04F8B" w:rsidRDefault="00D04F8B" w:rsidP="00A70F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new employees if it is required.</w:t>
            </w:r>
          </w:p>
        </w:tc>
      </w:tr>
      <w:tr w:rsidR="00D04F8B" w14:paraId="7F9CBE22" w14:textId="77777777" w:rsidTr="00C85507">
        <w:trPr>
          <w:trHeight w:val="632"/>
        </w:trPr>
        <w:tc>
          <w:tcPr>
            <w:tcW w:w="115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073AF330" w14:textId="79579D09" w:rsidR="00D04F8B" w:rsidRDefault="00D04F8B" w:rsidP="00C855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7B902E88" w14:textId="1AFDD1F8" w:rsidR="00D04F8B" w:rsidRDefault="00D04F8B" w:rsidP="001E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5561D27" w14:textId="45448775" w:rsidR="00D04F8B" w:rsidRDefault="00D04F8B" w:rsidP="00A70F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ete Employees</w:t>
            </w:r>
          </w:p>
        </w:tc>
        <w:tc>
          <w:tcPr>
            <w:tcW w:w="3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3A943D9" w14:textId="0A9EAB94" w:rsidR="00D04F8B" w:rsidRDefault="00D04F8B" w:rsidP="00A70F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ete the employee</w:t>
            </w:r>
          </w:p>
        </w:tc>
      </w:tr>
      <w:tr w:rsidR="00D04F8B" w14:paraId="36324DDF" w14:textId="77777777" w:rsidTr="00C85507">
        <w:trPr>
          <w:trHeight w:val="623"/>
        </w:trPr>
        <w:tc>
          <w:tcPr>
            <w:tcW w:w="115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3B372A8B" w14:textId="68FEF02D" w:rsidR="00D04F8B" w:rsidRDefault="00D04F8B" w:rsidP="00C855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4E67EAA4" w14:textId="2E36C99B" w:rsidR="00D04F8B" w:rsidRDefault="00D04F8B" w:rsidP="001E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03A16EBF" w14:textId="77777777" w:rsidR="00D04F8B" w:rsidRDefault="00D04F8B" w:rsidP="00A70F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ew Stock</w:t>
            </w:r>
          </w:p>
        </w:tc>
        <w:tc>
          <w:tcPr>
            <w:tcW w:w="3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3224EB4" w14:textId="7B3D570F" w:rsidR="00D04F8B" w:rsidRDefault="00D04F8B" w:rsidP="00A70F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ew current stock of the shop.</w:t>
            </w:r>
          </w:p>
        </w:tc>
      </w:tr>
      <w:tr w:rsidR="00D04F8B" w14:paraId="2C8621BF" w14:textId="77777777" w:rsidTr="00C85507">
        <w:trPr>
          <w:trHeight w:val="713"/>
        </w:trPr>
        <w:tc>
          <w:tcPr>
            <w:tcW w:w="115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42E22EDD" w14:textId="1A06BE2E" w:rsidR="00D04F8B" w:rsidRDefault="00D04F8B" w:rsidP="00C855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7A2CBFBB" w14:textId="00614AB0" w:rsidR="00D04F8B" w:rsidRDefault="00D04F8B" w:rsidP="001E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21C454E8" w14:textId="280EC1DE" w:rsidR="00D04F8B" w:rsidRDefault="00D04F8B" w:rsidP="00A70F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date stock</w:t>
            </w:r>
          </w:p>
        </w:tc>
        <w:tc>
          <w:tcPr>
            <w:tcW w:w="3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03FA1862" w14:textId="59D10D90" w:rsidR="00D04F8B" w:rsidRDefault="00D04F8B" w:rsidP="00A70F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date stock if it gets finish.</w:t>
            </w:r>
          </w:p>
        </w:tc>
      </w:tr>
      <w:tr w:rsidR="00D04F8B" w14:paraId="388AF932" w14:textId="77777777" w:rsidTr="00C85507">
        <w:trPr>
          <w:trHeight w:val="623"/>
        </w:trPr>
        <w:tc>
          <w:tcPr>
            <w:tcW w:w="115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30C9746E" w14:textId="0DEC9AF8" w:rsidR="00D04F8B" w:rsidRDefault="00D04F8B" w:rsidP="00C855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3B8463D9" w14:textId="19E78CF6" w:rsidR="00D04F8B" w:rsidRDefault="00D04F8B" w:rsidP="001E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0F74509" w14:textId="07DFAC54" w:rsidR="00D04F8B" w:rsidRDefault="00D04F8B" w:rsidP="00A70F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a new item</w:t>
            </w:r>
          </w:p>
        </w:tc>
        <w:tc>
          <w:tcPr>
            <w:tcW w:w="3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092055DF" w14:textId="4279E849" w:rsidR="00D04F8B" w:rsidRDefault="00D04F8B" w:rsidP="00A70F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a new item to stock.</w:t>
            </w:r>
          </w:p>
        </w:tc>
      </w:tr>
      <w:tr w:rsidR="00D04F8B" w14:paraId="6C125395" w14:textId="77777777" w:rsidTr="00C85507">
        <w:trPr>
          <w:trHeight w:val="515"/>
        </w:trPr>
        <w:tc>
          <w:tcPr>
            <w:tcW w:w="115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4686BAF2" w14:textId="7C496A55" w:rsidR="00D04F8B" w:rsidRDefault="00D04F8B" w:rsidP="00C855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39BEB034" w14:textId="154F69F6" w:rsidR="00D04F8B" w:rsidRDefault="00D04F8B" w:rsidP="001E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37A9002" w14:textId="3B1A37D7" w:rsidR="00D04F8B" w:rsidRDefault="00D04F8B" w:rsidP="00A70F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ete an item</w:t>
            </w:r>
          </w:p>
        </w:tc>
        <w:tc>
          <w:tcPr>
            <w:tcW w:w="3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FF383C0" w14:textId="3ABEBD06" w:rsidR="00D04F8B" w:rsidRDefault="00D04F8B" w:rsidP="00A70F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ete an item if it is outdated.</w:t>
            </w:r>
          </w:p>
        </w:tc>
      </w:tr>
      <w:tr w:rsidR="00D04F8B" w14:paraId="3F168688" w14:textId="77777777" w:rsidTr="00C85507">
        <w:trPr>
          <w:trHeight w:val="803"/>
        </w:trPr>
        <w:tc>
          <w:tcPr>
            <w:tcW w:w="115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161D7EA2" w14:textId="32E2C61E" w:rsidR="00D04F8B" w:rsidRDefault="00D04F8B" w:rsidP="00C855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048FB7F0" w14:textId="6B8EA3C6" w:rsidR="00D04F8B" w:rsidRDefault="00D04F8B" w:rsidP="001E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89036AD" w14:textId="77777777" w:rsidR="00D04F8B" w:rsidRDefault="00D04F8B" w:rsidP="00A70F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ew Customers</w:t>
            </w:r>
          </w:p>
        </w:tc>
        <w:tc>
          <w:tcPr>
            <w:tcW w:w="3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F8E3F12" w14:textId="09BD53CF" w:rsidR="00D04F8B" w:rsidRDefault="00D04F8B" w:rsidP="00A70F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ew the customers who uses the application.</w:t>
            </w:r>
          </w:p>
        </w:tc>
      </w:tr>
      <w:tr w:rsidR="00D04F8B" w14:paraId="77490FE4" w14:textId="77777777" w:rsidTr="00C85507">
        <w:trPr>
          <w:trHeight w:val="713"/>
        </w:trPr>
        <w:tc>
          <w:tcPr>
            <w:tcW w:w="115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5E33E5F2" w14:textId="749F0692" w:rsidR="00D04F8B" w:rsidRDefault="00D04F8B" w:rsidP="00C855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08096D41" w14:textId="641D9812" w:rsidR="00D04F8B" w:rsidRDefault="00D04F8B" w:rsidP="001E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CB0FF26" w14:textId="501CBB0C" w:rsidR="00D04F8B" w:rsidRDefault="00D04F8B" w:rsidP="00A70F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ew Salaries</w:t>
            </w:r>
          </w:p>
        </w:tc>
        <w:tc>
          <w:tcPr>
            <w:tcW w:w="3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D3938E8" w14:textId="1671B1D4" w:rsidR="00D04F8B" w:rsidRDefault="00D04F8B" w:rsidP="00A70F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ew the salaries of all the employees.</w:t>
            </w:r>
          </w:p>
        </w:tc>
      </w:tr>
      <w:tr w:rsidR="00D04F8B" w14:paraId="58BB1BEC" w14:textId="77777777" w:rsidTr="00C85507">
        <w:trPr>
          <w:trHeight w:val="803"/>
        </w:trPr>
        <w:tc>
          <w:tcPr>
            <w:tcW w:w="115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48F3A872" w14:textId="3980572D" w:rsidR="00D04F8B" w:rsidRDefault="00D04F8B" w:rsidP="00C855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4691F8C0" w14:textId="36042429" w:rsidR="00D04F8B" w:rsidRDefault="00D04F8B" w:rsidP="001E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6900C7B2" w14:textId="5BA4EA7F" w:rsidR="00D04F8B" w:rsidRDefault="00D04F8B" w:rsidP="00E814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nge ID</w:t>
            </w:r>
          </w:p>
        </w:tc>
        <w:tc>
          <w:tcPr>
            <w:tcW w:w="3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DF9F1B9" w14:textId="0C33875E" w:rsidR="00D04F8B" w:rsidRDefault="00D04F8B" w:rsidP="00E81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min can change the ID of any user.</w:t>
            </w:r>
          </w:p>
        </w:tc>
      </w:tr>
      <w:tr w:rsidR="00D04F8B" w14:paraId="34511043" w14:textId="77777777" w:rsidTr="00C85507">
        <w:trPr>
          <w:trHeight w:val="623"/>
        </w:trPr>
        <w:tc>
          <w:tcPr>
            <w:tcW w:w="115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1D2B2526" w14:textId="732DA161" w:rsidR="00D04F8B" w:rsidRDefault="00D04F8B" w:rsidP="00C855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B3CD250" w14:textId="6B6BFAE9" w:rsidR="00D04F8B" w:rsidRDefault="00D04F8B" w:rsidP="001E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075D00B0" w14:textId="794A21A2" w:rsidR="00D04F8B" w:rsidRDefault="00D04F8B" w:rsidP="00E81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View Items</w:t>
            </w:r>
          </w:p>
        </w:tc>
        <w:tc>
          <w:tcPr>
            <w:tcW w:w="3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5F00734" w14:textId="377E12C2" w:rsidR="00D04F8B" w:rsidRDefault="00D04F8B" w:rsidP="00E81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ew all the available items.</w:t>
            </w:r>
          </w:p>
        </w:tc>
      </w:tr>
      <w:tr w:rsidR="00D04F8B" w14:paraId="0FE6B480" w14:textId="77777777" w:rsidTr="00C85507">
        <w:trPr>
          <w:trHeight w:val="803"/>
        </w:trPr>
        <w:tc>
          <w:tcPr>
            <w:tcW w:w="115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24E9A0ED" w14:textId="6F3D1957" w:rsidR="00D04F8B" w:rsidRDefault="00D04F8B" w:rsidP="00C855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31CF5B9F" w14:textId="39303E0D" w:rsidR="00D04F8B" w:rsidRDefault="00D04F8B" w:rsidP="001E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7AFAAD16" w14:textId="566A0BF3" w:rsidR="00D04F8B" w:rsidRDefault="00D04F8B" w:rsidP="00E814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nge name</w:t>
            </w:r>
          </w:p>
        </w:tc>
        <w:tc>
          <w:tcPr>
            <w:tcW w:w="3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7DCF2C62" w14:textId="2B4F4054" w:rsidR="00D04F8B" w:rsidRDefault="00D04F8B" w:rsidP="00E81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min can change the name of any user.</w:t>
            </w:r>
          </w:p>
        </w:tc>
      </w:tr>
      <w:tr w:rsidR="00D04F8B" w14:paraId="650F733B" w14:textId="77777777" w:rsidTr="00C85507">
        <w:trPr>
          <w:trHeight w:val="785"/>
        </w:trPr>
        <w:tc>
          <w:tcPr>
            <w:tcW w:w="11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74095" w14:textId="2C16F346" w:rsidR="00D04F8B" w:rsidRDefault="00D04F8B" w:rsidP="00E814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4B6562CE" w14:textId="5CF62D39" w:rsidR="00D04F8B" w:rsidRDefault="00D04F8B" w:rsidP="00E814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0B8C480A" w14:textId="425F5D04" w:rsidR="00D04F8B" w:rsidRDefault="00D04F8B" w:rsidP="00E814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ew menu</w:t>
            </w:r>
          </w:p>
        </w:tc>
        <w:tc>
          <w:tcPr>
            <w:tcW w:w="3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FB45AE3" w14:textId="2220DB38" w:rsidR="00D04F8B" w:rsidRDefault="00D04F8B" w:rsidP="00E81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n view all the available devices.</w:t>
            </w:r>
          </w:p>
        </w:tc>
      </w:tr>
      <w:tr w:rsidR="00D04F8B" w14:paraId="02C46D85" w14:textId="77777777" w:rsidTr="00002A3D">
        <w:trPr>
          <w:trHeight w:val="713"/>
        </w:trPr>
        <w:tc>
          <w:tcPr>
            <w:tcW w:w="115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5BD30844" w14:textId="77777777" w:rsidR="00D04F8B" w:rsidRDefault="00D04F8B" w:rsidP="00E814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2212D0" w14:textId="77777777" w:rsidR="00D04F8B" w:rsidRDefault="00D04F8B" w:rsidP="00E814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D149F9" w14:textId="49F1038D" w:rsidR="00D04F8B" w:rsidRDefault="00D04F8B" w:rsidP="00E814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14:paraId="1CC48430" w14:textId="7493A7C2" w:rsidR="00D04F8B" w:rsidRDefault="00D04F8B" w:rsidP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00AC24FA" w14:textId="77777777" w:rsidR="00D04F8B" w:rsidRDefault="00D04F8B" w:rsidP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38A791" w14:textId="77777777" w:rsidR="00D04F8B" w:rsidRDefault="00D04F8B" w:rsidP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0FF28A" w14:textId="6713372D" w:rsidR="00D04F8B" w:rsidRDefault="00D04F8B" w:rsidP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</w:p>
        </w:tc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0D86E74" w14:textId="0B2619E0" w:rsidR="00D04F8B" w:rsidRDefault="00D04F8B" w:rsidP="00E81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Availability</w:t>
            </w:r>
          </w:p>
        </w:tc>
        <w:tc>
          <w:tcPr>
            <w:tcW w:w="3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A121535" w14:textId="229FCE48" w:rsidR="00D04F8B" w:rsidRDefault="00D04F8B" w:rsidP="00E81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 can check the availability of device.</w:t>
            </w:r>
          </w:p>
        </w:tc>
      </w:tr>
      <w:tr w:rsidR="00D04F8B" w14:paraId="5AED9AE1" w14:textId="77777777" w:rsidTr="00002A3D">
        <w:trPr>
          <w:trHeight w:val="533"/>
        </w:trPr>
        <w:tc>
          <w:tcPr>
            <w:tcW w:w="115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44AA43EF" w14:textId="376B70C0" w:rsidR="00D04F8B" w:rsidRDefault="00D04F8B" w:rsidP="00002A3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2FCFFA4" w14:textId="7BD7F44A" w:rsidR="00D04F8B" w:rsidRDefault="00D04F8B" w:rsidP="009E0A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4EE822ED" w14:textId="58E4DD97" w:rsidR="00D04F8B" w:rsidRDefault="00D04F8B" w:rsidP="002637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Purchase</w:t>
            </w:r>
          </w:p>
        </w:tc>
        <w:tc>
          <w:tcPr>
            <w:tcW w:w="3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A90AA9A" w14:textId="26477FE9" w:rsidR="00D04F8B" w:rsidRDefault="00D04F8B" w:rsidP="002637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rchase any device</w:t>
            </w:r>
          </w:p>
        </w:tc>
      </w:tr>
      <w:tr w:rsidR="00D04F8B" w14:paraId="34AA6331" w14:textId="77777777" w:rsidTr="00002A3D">
        <w:tc>
          <w:tcPr>
            <w:tcW w:w="11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B87C5" w14:textId="7B0A8EA1" w:rsidR="00D04F8B" w:rsidRDefault="00D04F8B" w:rsidP="002637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A748F33" w14:textId="46489088" w:rsidR="00D04F8B" w:rsidRDefault="00D04F8B" w:rsidP="002637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04A649F5" w14:textId="278A28D0" w:rsidR="00D04F8B" w:rsidRDefault="00D04F8B" w:rsidP="002637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nge pin code</w:t>
            </w:r>
          </w:p>
        </w:tc>
        <w:tc>
          <w:tcPr>
            <w:tcW w:w="3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BAA871A" w14:textId="77777777" w:rsidR="00D04F8B" w:rsidRDefault="00D04F8B" w:rsidP="002637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 can change his pin code.</w:t>
            </w:r>
          </w:p>
          <w:p w14:paraId="7A6FF8D8" w14:textId="38597A03" w:rsidR="00D04F8B" w:rsidRDefault="00D04F8B" w:rsidP="0026371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04F8B" w14:paraId="2201E5E2" w14:textId="77777777" w:rsidTr="00FF5432">
        <w:trPr>
          <w:trHeight w:val="800"/>
        </w:trPr>
        <w:tc>
          <w:tcPr>
            <w:tcW w:w="115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026FDD27" w14:textId="77777777" w:rsidR="00D04F8B" w:rsidRDefault="00D04F8B" w:rsidP="002637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761023" w14:textId="77777777" w:rsidR="00D04F8B" w:rsidRDefault="00D04F8B" w:rsidP="002637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21824F" w14:textId="77777777" w:rsidR="00D04F8B" w:rsidRDefault="00D04F8B" w:rsidP="002637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A22062" w14:textId="77777777" w:rsidR="00D04F8B" w:rsidRDefault="00D04F8B" w:rsidP="002637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431286" w14:textId="77777777" w:rsidR="00D04F8B" w:rsidRDefault="00D04F8B" w:rsidP="002637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68017A" w14:textId="268F7B6D" w:rsidR="00D04F8B" w:rsidRDefault="00D04F8B" w:rsidP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14:paraId="07AC17DC" w14:textId="373DE9D4" w:rsidR="00D04F8B" w:rsidRDefault="00D04F8B" w:rsidP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40A37D7" w14:textId="77777777" w:rsidR="00D04F8B" w:rsidRDefault="00D04F8B" w:rsidP="002637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48DF7B" w14:textId="77777777" w:rsidR="00D04F8B" w:rsidRDefault="00D04F8B" w:rsidP="002637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BD68B7" w14:textId="77777777" w:rsidR="00D04F8B" w:rsidRDefault="00D04F8B" w:rsidP="002637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5B3FF1" w14:textId="77777777" w:rsidR="00D04F8B" w:rsidRDefault="00D04F8B" w:rsidP="002637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937C91" w14:textId="77777777" w:rsidR="00D04F8B" w:rsidRDefault="00D04F8B" w:rsidP="002637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BD7F93" w14:textId="77B10180" w:rsidR="00D04F8B" w:rsidRDefault="00D04F8B" w:rsidP="002637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</w:p>
          <w:p w14:paraId="701C0A37" w14:textId="19C785FF" w:rsidR="00D04F8B" w:rsidRDefault="00D04F8B" w:rsidP="00D04F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7EC0E221" w14:textId="7B6E1C66" w:rsidR="00D04F8B" w:rsidRDefault="00D04F8B" w:rsidP="002637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nge name</w:t>
            </w:r>
          </w:p>
        </w:tc>
        <w:tc>
          <w:tcPr>
            <w:tcW w:w="3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48AFF975" w14:textId="4D66ADF5" w:rsidR="00D04F8B" w:rsidRDefault="00D04F8B" w:rsidP="002637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 can also change his name.</w:t>
            </w:r>
          </w:p>
        </w:tc>
      </w:tr>
      <w:tr w:rsidR="00D04F8B" w14:paraId="4683A553" w14:textId="77777777" w:rsidTr="00FF5432">
        <w:trPr>
          <w:trHeight w:val="962"/>
        </w:trPr>
        <w:tc>
          <w:tcPr>
            <w:tcW w:w="115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3DDCC38D" w14:textId="329F896E" w:rsidR="00D04F8B" w:rsidRDefault="00D04F8B" w:rsidP="0058047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946D7C1" w14:textId="7F36508F" w:rsidR="00D04F8B" w:rsidRDefault="00D04F8B" w:rsidP="00FF543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0DCFF7A9" w14:textId="4681EDDD" w:rsidR="00D04F8B" w:rsidRDefault="00D04F8B" w:rsidP="002637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ishlist</w:t>
            </w:r>
          </w:p>
        </w:tc>
        <w:tc>
          <w:tcPr>
            <w:tcW w:w="3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7E5CBB20" w14:textId="45AFF0A9" w:rsidR="00D04F8B" w:rsidRDefault="00D04F8B" w:rsidP="002637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 can add anything to his wish list if he is not able to purchase it now.</w:t>
            </w:r>
          </w:p>
        </w:tc>
      </w:tr>
      <w:tr w:rsidR="00D04F8B" w14:paraId="07F69920" w14:textId="77777777" w:rsidTr="00FF5432">
        <w:trPr>
          <w:trHeight w:val="575"/>
        </w:trPr>
        <w:tc>
          <w:tcPr>
            <w:tcW w:w="1158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436A2DCE" w14:textId="691FF1B2" w:rsidR="00D04F8B" w:rsidRDefault="00D04F8B" w:rsidP="0058047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B6C0AB5" w14:textId="6FD4654A" w:rsidR="00D04F8B" w:rsidRDefault="00D04F8B" w:rsidP="00FF543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AE3978C" w14:textId="6DAABC40" w:rsidR="00D04F8B" w:rsidRDefault="00D04F8B" w:rsidP="002637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e Wishlist</w:t>
            </w:r>
          </w:p>
        </w:tc>
        <w:tc>
          <w:tcPr>
            <w:tcW w:w="3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839AEDF" w14:textId="3E49D471" w:rsidR="00D04F8B" w:rsidRDefault="00D04F8B" w:rsidP="002637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 can see his Wishlist.</w:t>
            </w:r>
          </w:p>
        </w:tc>
      </w:tr>
      <w:tr w:rsidR="00D04F8B" w14:paraId="5A516A7D" w14:textId="77777777" w:rsidTr="00FF5432">
        <w:trPr>
          <w:trHeight w:val="827"/>
        </w:trPr>
        <w:tc>
          <w:tcPr>
            <w:tcW w:w="11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5D1A9F" w14:textId="12E25AE4" w:rsidR="00D04F8B" w:rsidRDefault="00D04F8B" w:rsidP="002637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00D30FDF" w14:textId="20550C9C" w:rsidR="00D04F8B" w:rsidRDefault="00D04F8B" w:rsidP="002637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C1483C7" w14:textId="37B04E80" w:rsidR="00D04F8B" w:rsidRDefault="00D04F8B" w:rsidP="002637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ive feedback</w:t>
            </w:r>
          </w:p>
        </w:tc>
        <w:tc>
          <w:tcPr>
            <w:tcW w:w="3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7A1031BF" w14:textId="083F1D9C" w:rsidR="00D04F8B" w:rsidRDefault="00D04F8B" w:rsidP="002637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n also give feedback to the service.</w:t>
            </w:r>
          </w:p>
        </w:tc>
      </w:tr>
      <w:tr w:rsidR="00D04F8B" w14:paraId="0947B301" w14:textId="77777777" w:rsidTr="005C296D">
        <w:trPr>
          <w:trHeight w:val="800"/>
        </w:trPr>
        <w:tc>
          <w:tcPr>
            <w:tcW w:w="115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39C4DEF8" w14:textId="77777777" w:rsidR="00D04F8B" w:rsidRDefault="00D04F8B" w:rsidP="00E814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3A8804" w14:textId="77777777" w:rsidR="00D04F8B" w:rsidRDefault="00D04F8B" w:rsidP="00E814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6F323A" w14:textId="50AAA9A2" w:rsidR="00D04F8B" w:rsidRDefault="00D04F8B" w:rsidP="00E814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2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ADCF60B" w14:textId="77777777" w:rsidR="00D04F8B" w:rsidRDefault="00D04F8B" w:rsidP="00E814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0CE4FD" w14:textId="77777777" w:rsidR="00D04F8B" w:rsidRDefault="00D04F8B" w:rsidP="00E814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616D91" w14:textId="39D7E22F" w:rsidR="00D04F8B" w:rsidRDefault="00D04F8B" w:rsidP="00E8143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ployee</w:t>
            </w:r>
          </w:p>
          <w:p w14:paraId="57B54B8F" w14:textId="18200CB4" w:rsidR="00D04F8B" w:rsidRDefault="00D04F8B" w:rsidP="002637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209EC3" w14:textId="77777777" w:rsidR="00D04F8B" w:rsidRDefault="00D04F8B" w:rsidP="00D04F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E6955D" w14:textId="26F82E89" w:rsidR="00D04F8B" w:rsidRDefault="00D04F8B" w:rsidP="00D04F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CFCF6C3" w14:textId="17C3014D" w:rsidR="00D04F8B" w:rsidRDefault="00D04F8B" w:rsidP="00E81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Can view his profile</w:t>
            </w:r>
          </w:p>
        </w:tc>
        <w:tc>
          <w:tcPr>
            <w:tcW w:w="3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F93844F" w14:textId="66A5AE5D" w:rsidR="00D04F8B" w:rsidRDefault="00D04F8B" w:rsidP="00E81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n see his name, password, and salary.</w:t>
            </w:r>
          </w:p>
        </w:tc>
      </w:tr>
      <w:tr w:rsidR="00D04F8B" w14:paraId="066911B6" w14:textId="77777777" w:rsidTr="005C296D">
        <w:trPr>
          <w:trHeight w:val="782"/>
        </w:trPr>
        <w:tc>
          <w:tcPr>
            <w:tcW w:w="115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ADAD9" w14:textId="4BB9956D" w:rsidR="00D04F8B" w:rsidRDefault="00D04F8B" w:rsidP="002637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B9A7420" w14:textId="41691C23" w:rsidR="00D04F8B" w:rsidRPr="00D04F8B" w:rsidRDefault="00D04F8B" w:rsidP="00D04F8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0F65B96F" w14:textId="46CE6E85" w:rsidR="00D04F8B" w:rsidRDefault="00D04F8B" w:rsidP="0026371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nge ID</w:t>
            </w:r>
          </w:p>
        </w:tc>
        <w:tc>
          <w:tcPr>
            <w:tcW w:w="3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4C878794" w14:textId="66BC01C4" w:rsidR="00D04F8B" w:rsidRDefault="00D04F8B" w:rsidP="0026371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nge my ID if needed.</w:t>
            </w:r>
          </w:p>
        </w:tc>
      </w:tr>
    </w:tbl>
    <w:p w14:paraId="225C6FE3" w14:textId="466B7E15" w:rsidR="007C3695" w:rsidRPr="00311EA4" w:rsidRDefault="007C3695" w:rsidP="007C3695">
      <w:pPr>
        <w:pStyle w:val="ListParagraph"/>
        <w:ind w:left="1440"/>
        <w:rPr>
          <w:rFonts w:asciiTheme="majorBidi" w:hAnsiTheme="majorBidi" w:cstheme="majorBidi"/>
          <w:b/>
          <w:bCs/>
          <w:sz w:val="32"/>
          <w:szCs w:val="32"/>
        </w:rPr>
      </w:pPr>
    </w:p>
    <w:p w14:paraId="4F3D15A8" w14:textId="64BD70D9" w:rsidR="00B24B75" w:rsidRPr="00D37B89" w:rsidRDefault="00FC29E5" w:rsidP="00FC29E5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28"/>
          <w:szCs w:val="28"/>
        </w:rPr>
      </w:pPr>
      <w:r w:rsidRPr="00D37B89">
        <w:rPr>
          <w:rFonts w:asciiTheme="majorBidi" w:hAnsiTheme="majorBidi" w:cstheme="majorBidi"/>
          <w:b/>
          <w:bCs/>
          <w:sz w:val="28"/>
          <w:szCs w:val="28"/>
        </w:rPr>
        <w:t>Wireframes</w:t>
      </w:r>
    </w:p>
    <w:p w14:paraId="1ED571BE" w14:textId="617BE3B5" w:rsidR="00485566" w:rsidRDefault="0048556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7D793FDE" w14:textId="540DF95C" w:rsidR="00485566" w:rsidRPr="00485566" w:rsidRDefault="00427C75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61312" behindDoc="0" locked="0" layoutInCell="1" allowOverlap="1" wp14:anchorId="0FE1579C" wp14:editId="2286BBFA">
            <wp:simplePos x="0" y="0"/>
            <wp:positionH relativeFrom="column">
              <wp:posOffset>1123950</wp:posOffset>
            </wp:positionH>
            <wp:positionV relativeFrom="page">
              <wp:posOffset>4752975</wp:posOffset>
            </wp:positionV>
            <wp:extent cx="3714750" cy="2781300"/>
            <wp:effectExtent l="0" t="0" r="0" b="0"/>
            <wp:wrapSquare wrapText="bothSides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F94212F" w14:textId="654D735C" w:rsidR="007C3695" w:rsidRDefault="007C3695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60C9D386" w14:textId="49A1823B" w:rsidR="007C3695" w:rsidRPr="007C3695" w:rsidRDefault="007C3695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36141DC2" w14:textId="78FEEED5" w:rsidR="000F4291" w:rsidRDefault="000F4291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23842221" w14:textId="4CA84C91" w:rsidR="000F4291" w:rsidRDefault="000F4291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5CBEAB53" w14:textId="17B3FA99" w:rsidR="000F4291" w:rsidRDefault="000F4291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6025BEB1" w14:textId="77777777" w:rsidR="000F4291" w:rsidRDefault="000F4291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7139FA33" w14:textId="77777777" w:rsidR="000F4291" w:rsidRDefault="000F4291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3A0F6D2A" w14:textId="38ECFCB2" w:rsidR="000F4291" w:rsidRDefault="000F4291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13EAC456" w14:textId="0D1EF3E3" w:rsidR="000F4291" w:rsidRDefault="000F4291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734C74AA" w14:textId="076ACF55" w:rsidR="000F4291" w:rsidRDefault="00427C75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455F921" wp14:editId="7A5F0C6B">
                <wp:simplePos x="0" y="0"/>
                <wp:positionH relativeFrom="column">
                  <wp:posOffset>1123950</wp:posOffset>
                </wp:positionH>
                <wp:positionV relativeFrom="paragraph">
                  <wp:posOffset>245745</wp:posOffset>
                </wp:positionV>
                <wp:extent cx="3714750" cy="635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47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185D873" w14:textId="6F6B67A1" w:rsidR="000F4291" w:rsidRPr="000F4291" w:rsidRDefault="000F4291" w:rsidP="000F4291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noProof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0F4291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</w:rPr>
                              <w:t xml:space="preserve">Figure </w:t>
                            </w:r>
                            <w:r w:rsidRPr="000F4291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</w:rPr>
                              <w:fldChar w:fldCharType="begin"/>
                            </w:r>
                            <w:r w:rsidRPr="000F4291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</w:rPr>
                              <w:instrText xml:space="preserve"> SEQ Figure \* ARABIC </w:instrText>
                            </w:r>
                            <w:r w:rsidRPr="000F4291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</w:rPr>
                              <w:fldChar w:fldCharType="separate"/>
                            </w:r>
                            <w:r w:rsidR="0026463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000000" w:themeColor="text1"/>
                              </w:rPr>
                              <w:t>1</w:t>
                            </w:r>
                            <w:r w:rsidRPr="000F4291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</w:rPr>
                              <w:fldChar w:fldCharType="end"/>
                            </w:r>
                            <w:r w:rsidRPr="000F4291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</w:rPr>
                              <w:t xml:space="preserve">  Login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455F92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88.5pt;margin-top:19.35pt;width:292.5pt;height: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" stroked="f">
                <v:textbox style="mso-fit-shape-to-text:t" inset="0,0,0,0">
                  <w:txbxContent>
                    <w:p w14:paraId="3185D873" w14:textId="6F6B67A1" w:rsidR="000F4291" w:rsidRPr="000F4291" w:rsidRDefault="000F4291" w:rsidP="000F4291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noProof/>
                          <w:color w:val="000000" w:themeColor="text1"/>
                          <w:sz w:val="32"/>
                          <w:szCs w:val="32"/>
                        </w:rPr>
                      </w:pPr>
                      <w:r w:rsidRPr="000F4291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</w:rPr>
                        <w:t xml:space="preserve">Figure </w:t>
                      </w:r>
                      <w:r w:rsidRPr="000F4291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</w:rPr>
                        <w:fldChar w:fldCharType="begin"/>
                      </w:r>
                      <w:r w:rsidRPr="000F4291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</w:rPr>
                        <w:instrText xml:space="preserve"> SEQ Figure \* ARABIC </w:instrText>
                      </w:r>
                      <w:r w:rsidRPr="000F4291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</w:rPr>
                        <w:fldChar w:fldCharType="separate"/>
                      </w:r>
                      <w:r w:rsidR="00264636"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000000" w:themeColor="text1"/>
                        </w:rPr>
                        <w:t>1</w:t>
                      </w:r>
                      <w:r w:rsidRPr="000F4291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</w:rPr>
                        <w:fldChar w:fldCharType="end"/>
                      </w:r>
                      <w:r w:rsidRPr="000F4291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</w:rPr>
                        <w:t xml:space="preserve">  Login pag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3BE2D40" w14:textId="40A43E00" w:rsidR="000F4291" w:rsidRDefault="000F4291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625F3C53" w14:textId="424FB8A1" w:rsidR="000F4291" w:rsidRDefault="000F4291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09A5A543" w14:textId="77777777" w:rsidR="000F4291" w:rsidRDefault="000F4291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65F0E29E" w14:textId="77777777" w:rsidR="00264636" w:rsidRDefault="00264636" w:rsidP="00264636">
      <w:pPr>
        <w:keepNext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32"/>
        </w:rPr>
        <w:lastRenderedPageBreak/>
        <w:drawing>
          <wp:inline distT="0" distB="0" distL="0" distR="0" wp14:anchorId="4B896DC6" wp14:editId="47F10B09">
            <wp:extent cx="3581400" cy="1838325"/>
            <wp:effectExtent l="0" t="0" r="0" b="9525"/>
            <wp:docPr id="7" name="Picture 7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 with medium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901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9D589" w14:textId="1CA73010" w:rsidR="00264636" w:rsidRPr="00264636" w:rsidRDefault="00264636" w:rsidP="00264636">
      <w:pPr>
        <w:pStyle w:val="Caption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32"/>
        </w:rPr>
      </w:pPr>
      <w:r w:rsidRPr="00264636">
        <w:rPr>
          <w:rFonts w:ascii="Times New Roman" w:hAnsi="Times New Roman" w:cs="Times New Roman"/>
          <w:color w:val="000000" w:themeColor="text1"/>
        </w:rPr>
        <w:t xml:space="preserve">Figure </w:t>
      </w:r>
      <w:r w:rsidRPr="00264636">
        <w:rPr>
          <w:rFonts w:ascii="Times New Roman" w:hAnsi="Times New Roman" w:cs="Times New Roman"/>
          <w:color w:val="000000" w:themeColor="text1"/>
        </w:rPr>
        <w:fldChar w:fldCharType="begin"/>
      </w:r>
      <w:r w:rsidRPr="00264636">
        <w:rPr>
          <w:rFonts w:ascii="Times New Roman" w:hAnsi="Times New Roman" w:cs="Times New Roman"/>
          <w:color w:val="000000" w:themeColor="text1"/>
        </w:rPr>
        <w:instrText xml:space="preserve"> SEQ Figure \* ARABIC </w:instrText>
      </w:r>
      <w:r w:rsidRPr="00264636">
        <w:rPr>
          <w:rFonts w:ascii="Times New Roman" w:hAnsi="Times New Roman" w:cs="Times New Roman"/>
          <w:color w:val="000000" w:themeColor="text1"/>
        </w:rPr>
        <w:fldChar w:fldCharType="separate"/>
      </w:r>
      <w:r>
        <w:rPr>
          <w:rFonts w:ascii="Times New Roman" w:hAnsi="Times New Roman" w:cs="Times New Roman"/>
          <w:noProof/>
          <w:color w:val="000000" w:themeColor="text1"/>
        </w:rPr>
        <w:t>2</w:t>
      </w:r>
      <w:r w:rsidRPr="00264636">
        <w:rPr>
          <w:rFonts w:ascii="Times New Roman" w:hAnsi="Times New Roman" w:cs="Times New Roman"/>
          <w:color w:val="000000" w:themeColor="text1"/>
        </w:rPr>
        <w:fldChar w:fldCharType="end"/>
      </w:r>
      <w:r w:rsidRPr="00264636">
        <w:rPr>
          <w:rFonts w:ascii="Times New Roman" w:hAnsi="Times New Roman" w:cs="Times New Roman"/>
          <w:color w:val="000000" w:themeColor="text1"/>
        </w:rPr>
        <w:t xml:space="preserve"> Sign </w:t>
      </w:r>
      <w:proofErr w:type="gramStart"/>
      <w:r>
        <w:rPr>
          <w:rFonts w:ascii="Times New Roman" w:hAnsi="Times New Roman" w:cs="Times New Roman"/>
          <w:color w:val="000000" w:themeColor="text1"/>
        </w:rPr>
        <w:t>in</w:t>
      </w:r>
      <w:proofErr w:type="gramEnd"/>
    </w:p>
    <w:p w14:paraId="3DE07134" w14:textId="77777777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6DE98C0C" w14:textId="0C6C0CA6" w:rsidR="00264636" w:rsidRDefault="00264636" w:rsidP="00264636">
      <w:pPr>
        <w:keepNext/>
        <w:jc w:val="center"/>
      </w:pPr>
      <w:r>
        <w:rPr>
          <w:rFonts w:asciiTheme="majorBidi" w:hAnsiTheme="majorBidi" w:cstheme="majorBidi"/>
          <w:b/>
          <w:bCs/>
          <w:noProof/>
          <w:sz w:val="24"/>
          <w:szCs w:val="32"/>
        </w:rPr>
        <w:drawing>
          <wp:inline distT="0" distB="0" distL="0" distR="0" wp14:anchorId="226B234A" wp14:editId="072EE7FE">
            <wp:extent cx="3753374" cy="1667108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E9EDD" w14:textId="708E0727" w:rsidR="00264636" w:rsidRPr="00264636" w:rsidRDefault="00264636" w:rsidP="00264636">
      <w:pPr>
        <w:pStyle w:val="Caption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32"/>
        </w:rPr>
      </w:pPr>
      <w:r w:rsidRPr="00264636">
        <w:rPr>
          <w:rFonts w:ascii="Times New Roman" w:hAnsi="Times New Roman" w:cs="Times New Roman"/>
          <w:i w:val="0"/>
          <w:iCs w:val="0"/>
          <w:color w:val="auto"/>
        </w:rPr>
        <w:t xml:space="preserve">Figure </w:t>
      </w:r>
      <w:r w:rsidRPr="00264636">
        <w:rPr>
          <w:rFonts w:ascii="Times New Roman" w:hAnsi="Times New Roman" w:cs="Times New Roman"/>
          <w:i w:val="0"/>
          <w:iCs w:val="0"/>
          <w:color w:val="auto"/>
        </w:rPr>
        <w:fldChar w:fldCharType="begin"/>
      </w:r>
      <w:r w:rsidRPr="00264636">
        <w:rPr>
          <w:rFonts w:ascii="Times New Roman" w:hAnsi="Times New Roman" w:cs="Times New Roman"/>
          <w:i w:val="0"/>
          <w:iCs w:val="0"/>
          <w:color w:val="auto"/>
        </w:rPr>
        <w:instrText xml:space="preserve"> SEQ Figure \* ARABIC </w:instrText>
      </w:r>
      <w:r w:rsidRPr="00264636">
        <w:rPr>
          <w:rFonts w:ascii="Times New Roman" w:hAnsi="Times New Roman" w:cs="Times New Roman"/>
          <w:i w:val="0"/>
          <w:iCs w:val="0"/>
          <w:color w:val="auto"/>
        </w:rPr>
        <w:fldChar w:fldCharType="separate"/>
      </w:r>
      <w:r>
        <w:rPr>
          <w:rFonts w:ascii="Times New Roman" w:hAnsi="Times New Roman" w:cs="Times New Roman"/>
          <w:i w:val="0"/>
          <w:iCs w:val="0"/>
          <w:noProof/>
          <w:color w:val="auto"/>
        </w:rPr>
        <w:t>3</w:t>
      </w:r>
      <w:r w:rsidRPr="00264636">
        <w:rPr>
          <w:rFonts w:ascii="Times New Roman" w:hAnsi="Times New Roman" w:cs="Times New Roman"/>
          <w:i w:val="0"/>
          <w:iCs w:val="0"/>
          <w:color w:val="auto"/>
        </w:rPr>
        <w:fldChar w:fldCharType="end"/>
      </w:r>
      <w:r w:rsidRPr="00264636">
        <w:rPr>
          <w:rFonts w:ascii="Times New Roman" w:hAnsi="Times New Roman" w:cs="Times New Roman"/>
          <w:i w:val="0"/>
          <w:iCs w:val="0"/>
          <w:color w:val="auto"/>
        </w:rPr>
        <w:t xml:space="preserve"> Sign</w:t>
      </w:r>
      <w:r>
        <w:rPr>
          <w:rFonts w:ascii="Times New Roman" w:hAnsi="Times New Roman" w:cs="Times New Roman"/>
          <w:i w:val="0"/>
          <w:iCs w:val="0"/>
          <w:color w:val="auto"/>
        </w:rPr>
        <w:t xml:space="preserve"> </w:t>
      </w:r>
      <w:proofErr w:type="gramStart"/>
      <w:r>
        <w:rPr>
          <w:rFonts w:ascii="Times New Roman" w:hAnsi="Times New Roman" w:cs="Times New Roman"/>
          <w:i w:val="0"/>
          <w:iCs w:val="0"/>
          <w:color w:val="auto"/>
        </w:rPr>
        <w:t>up</w:t>
      </w:r>
      <w:proofErr w:type="gramEnd"/>
    </w:p>
    <w:p w14:paraId="5C973317" w14:textId="28A5FC1C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="Times New Roman" w:hAnsi="Times New Roman" w:cs="Times New Roman"/>
          <w:i/>
          <w:iCs/>
          <w:noProof/>
        </w:rPr>
        <w:drawing>
          <wp:anchor distT="0" distB="0" distL="114300" distR="114300" simplePos="0" relativeHeight="251664384" behindDoc="1" locked="0" layoutInCell="1" allowOverlap="1" wp14:anchorId="56E072F5" wp14:editId="706E47E2">
            <wp:simplePos x="0" y="0"/>
            <wp:positionH relativeFrom="column">
              <wp:posOffset>523875</wp:posOffset>
            </wp:positionH>
            <wp:positionV relativeFrom="page">
              <wp:posOffset>5534025</wp:posOffset>
            </wp:positionV>
            <wp:extent cx="4886960" cy="3017520"/>
            <wp:effectExtent l="0" t="0" r="8890" b="0"/>
            <wp:wrapTight wrapText="bothSides">
              <wp:wrapPolygon edited="0">
                <wp:start x="0" y="0"/>
                <wp:lineTo x="0" y="21409"/>
                <wp:lineTo x="21555" y="21409"/>
                <wp:lineTo x="21555" y="0"/>
                <wp:lineTo x="0" y="0"/>
              </wp:wrapPolygon>
            </wp:wrapTight>
            <wp:docPr id="9" name="Picture 9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, letter&#10;&#10;Description automatically generated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98" b="12742"/>
                    <a:stretch/>
                  </pic:blipFill>
                  <pic:spPr bwMode="auto">
                    <a:xfrm>
                      <a:off x="0" y="0"/>
                      <a:ext cx="4886960" cy="3017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D2FC51E" w14:textId="77777777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4F08575B" w14:textId="77777777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0153E05A" w14:textId="77777777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6C98C92D" w14:textId="77777777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62241063" w14:textId="77777777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30D016EE" w14:textId="77777777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089CE770" w14:textId="77777777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49EA510A" w14:textId="77777777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062C8350" w14:textId="77777777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12199155" w14:textId="02C59192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43F68728" wp14:editId="462FA16B">
                <wp:simplePos x="0" y="0"/>
                <wp:positionH relativeFrom="column">
                  <wp:posOffset>542925</wp:posOffset>
                </wp:positionH>
                <wp:positionV relativeFrom="paragraph">
                  <wp:posOffset>224155</wp:posOffset>
                </wp:positionV>
                <wp:extent cx="4886960" cy="635"/>
                <wp:effectExtent l="0" t="0" r="8890" b="8255"/>
                <wp:wrapTight wrapText="bothSides">
                  <wp:wrapPolygon edited="0">
                    <wp:start x="0" y="0"/>
                    <wp:lineTo x="0" y="20698"/>
                    <wp:lineTo x="21555" y="20698"/>
                    <wp:lineTo x="21555" y="0"/>
                    <wp:lineTo x="0" y="0"/>
                  </wp:wrapPolygon>
                </wp:wrapTight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869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28BB65E" w14:textId="0383A727" w:rsidR="00264636" w:rsidRPr="00264636" w:rsidRDefault="00264636" w:rsidP="00264636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</w:rPr>
                            </w:pPr>
                            <w:r w:rsidRPr="0026463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 xml:space="preserve">Figure </w:t>
                            </w:r>
                            <w:r w:rsidRPr="0026463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fldChar w:fldCharType="begin"/>
                            </w:r>
                            <w:r w:rsidRPr="0026463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instrText xml:space="preserve"> SEQ Figure \* ARABIC </w:instrText>
                            </w:r>
                            <w:r w:rsidRPr="0026463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</w:rPr>
                              <w:t>4</w:t>
                            </w:r>
                            <w:r w:rsidRPr="0026463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fldChar w:fldCharType="end"/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 xml:space="preserve"> Admin</w:t>
                            </w:r>
                            <w:r w:rsidRPr="0026463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 xml:space="preserve"> men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F68728" id="Text Box 10" o:spid="_x0000_s1027" type="#_x0000_t202" style="position:absolute;left:0;text-align:left;margin-left:42.75pt;margin-top:17.65pt;width:384.8pt;height:.05pt;z-index:-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" stroked="f">
                <v:textbox style="mso-fit-shape-to-text:t" inset="0,0,0,0">
                  <w:txbxContent>
                    <w:p w14:paraId="228BB65E" w14:textId="0383A727" w:rsidR="00264636" w:rsidRPr="00264636" w:rsidRDefault="00264636" w:rsidP="00264636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</w:rPr>
                      </w:pPr>
                      <w:r w:rsidRPr="00264636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 xml:space="preserve">Figure </w:t>
                      </w:r>
                      <w:r w:rsidRPr="00264636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fldChar w:fldCharType="begin"/>
                      </w:r>
                      <w:r w:rsidRPr="00264636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instrText xml:space="preserve"> SEQ Figure \* ARABIC </w:instrText>
                      </w:r>
                      <w:r w:rsidRPr="00264636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fldChar w:fldCharType="separate"/>
                      </w:r>
                      <w:r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</w:rPr>
                        <w:t>4</w:t>
                      </w:r>
                      <w:r w:rsidRPr="00264636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fldChar w:fldCharType="end"/>
                      </w:r>
                      <w:r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 xml:space="preserve"> Admin</w:t>
                      </w:r>
                      <w:r w:rsidRPr="00264636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 xml:space="preserve"> menu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E1B091C" w14:textId="77777777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2A75145A" w14:textId="77777777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0C4FE0A7" w14:textId="6106AF36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57F4E705" w14:textId="37DE4C6F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2DEBABF7" w14:textId="6A3EACA9" w:rsidR="00264636" w:rsidRDefault="00427C75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noProof/>
          <w:sz w:val="24"/>
          <w:szCs w:val="32"/>
        </w:rPr>
        <w:drawing>
          <wp:anchor distT="0" distB="0" distL="114300" distR="114300" simplePos="0" relativeHeight="251667456" behindDoc="0" locked="0" layoutInCell="1" allowOverlap="1" wp14:anchorId="74D31CE3" wp14:editId="4D75FEB3">
            <wp:simplePos x="0" y="0"/>
            <wp:positionH relativeFrom="column">
              <wp:posOffset>781050</wp:posOffset>
            </wp:positionH>
            <wp:positionV relativeFrom="page">
              <wp:posOffset>1381125</wp:posOffset>
            </wp:positionV>
            <wp:extent cx="4686935" cy="2962275"/>
            <wp:effectExtent l="0" t="0" r="0" b="9525"/>
            <wp:wrapSquare wrapText="bothSides"/>
            <wp:docPr id="11" name="Picture 1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, let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6935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278E8AC" w14:textId="6599B6FB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7BD61AD6" w14:textId="1615EC70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5F1D58BE" w14:textId="0535565C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1EF98872" w14:textId="113F129D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66ECEB01" w14:textId="51F4823A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6C457491" w14:textId="753BF215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72C258FF" w14:textId="0D083E84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2E94C52F" w14:textId="3B50E852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43C45A41" w14:textId="1800FBE5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1E1B4871" w14:textId="04DA88E6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5CF71285" w14:textId="389DEBDA" w:rsidR="00264636" w:rsidRDefault="00427C75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A3C92A6" wp14:editId="51D5F2E5">
                <wp:simplePos x="0" y="0"/>
                <wp:positionH relativeFrom="column">
                  <wp:posOffset>647700</wp:posOffset>
                </wp:positionH>
                <wp:positionV relativeFrom="paragraph">
                  <wp:posOffset>259080</wp:posOffset>
                </wp:positionV>
                <wp:extent cx="4686935" cy="635"/>
                <wp:effectExtent l="0" t="0" r="0" b="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9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DB5E763" w14:textId="32C9A165" w:rsidR="00264636" w:rsidRPr="00264636" w:rsidRDefault="00264636" w:rsidP="00264636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32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5</w:t>
                              </w:r>
                            </w:fldSimple>
                            <w:r>
                              <w:t xml:space="preserve"> Customer Men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3C92A6" id="Text Box 12" o:spid="_x0000_s1028" type="#_x0000_t202" style="position:absolute;left:0;text-align:left;margin-left:51pt;margin-top:20.4pt;width:369.05pt;height: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" stroked="f">
                <v:textbox style="mso-fit-shape-to-text:t" inset="0,0,0,0">
                  <w:txbxContent>
                    <w:p w14:paraId="5DB5E763" w14:textId="32C9A165" w:rsidR="00264636" w:rsidRPr="00264636" w:rsidRDefault="00264636" w:rsidP="00264636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4"/>
                          <w:szCs w:val="32"/>
                        </w:rPr>
                      </w:pPr>
                      <w:r>
                        <w:t xml:space="preserve">Figure </w:t>
                      </w:r>
                      <w:r w:rsidR="00000000">
                        <w:fldChar w:fldCharType="begin"/>
                      </w:r>
                      <w:r w:rsidR="00000000">
                        <w:instrText xml:space="preserve"> SEQ Figure \* ARABIC </w:instrText>
                      </w:r>
                      <w:r w:rsidR="00000000">
                        <w:fldChar w:fldCharType="separate"/>
                      </w:r>
                      <w:r>
                        <w:rPr>
                          <w:noProof/>
                        </w:rPr>
                        <w:t>5</w:t>
                      </w:r>
                      <w:r w:rsidR="00000000">
                        <w:rPr>
                          <w:noProof/>
                        </w:rPr>
                        <w:fldChar w:fldCharType="end"/>
                      </w:r>
                      <w:r>
                        <w:t xml:space="preserve"> Customer Menu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B39F471" w14:textId="6A227DFB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24279197" w14:textId="4DC30917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0247B4B8" w14:textId="5B9E220E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7BD8803B" w14:textId="7B9AFB56" w:rsidR="00264636" w:rsidRDefault="00427C75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noProof/>
          <w:sz w:val="24"/>
          <w:szCs w:val="32"/>
        </w:rPr>
        <w:drawing>
          <wp:anchor distT="0" distB="0" distL="114300" distR="114300" simplePos="0" relativeHeight="251670528" behindDoc="1" locked="0" layoutInCell="1" allowOverlap="1" wp14:anchorId="54AAA65D" wp14:editId="67D71901">
            <wp:simplePos x="0" y="0"/>
            <wp:positionH relativeFrom="column">
              <wp:posOffset>1133475</wp:posOffset>
            </wp:positionH>
            <wp:positionV relativeFrom="page">
              <wp:posOffset>5962650</wp:posOffset>
            </wp:positionV>
            <wp:extent cx="3819525" cy="2194560"/>
            <wp:effectExtent l="0" t="0" r="9525" b="0"/>
            <wp:wrapTight wrapText="bothSides">
              <wp:wrapPolygon edited="0">
                <wp:start x="0" y="0"/>
                <wp:lineTo x="0" y="21375"/>
                <wp:lineTo x="21546" y="21375"/>
                <wp:lineTo x="21546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469"/>
                    <a:stretch/>
                  </pic:blipFill>
                  <pic:spPr bwMode="auto">
                    <a:xfrm>
                      <a:off x="0" y="0"/>
                      <a:ext cx="3819525" cy="2194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543E579" w14:textId="3F9890B4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6D9DEDCD" w14:textId="4FB205F2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73A407C4" w14:textId="7BA66135" w:rsidR="00264636" w:rsidRDefault="0026463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50BA0B39" w14:textId="7B54DD35" w:rsidR="00427C75" w:rsidRDefault="00427C75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10D6B930" w14:textId="096F9AE0" w:rsidR="00427C75" w:rsidRDefault="00427C75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2DB29D8F" w14:textId="543128F3" w:rsidR="00427C75" w:rsidRDefault="00427C75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6B38D621" w14:textId="4897DAFF" w:rsidR="00427C75" w:rsidRDefault="00427C75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64E795D0" w14:textId="3B694A49" w:rsidR="00427C75" w:rsidRDefault="00427C75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62003FD4" w14:textId="31BA2EFE" w:rsidR="00427C75" w:rsidRDefault="00427C75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3D576B8A" w14:textId="03A0FC46" w:rsidR="00427C75" w:rsidRDefault="00427C75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1950422D" wp14:editId="7325A9AA">
                <wp:simplePos x="0" y="0"/>
                <wp:positionH relativeFrom="column">
                  <wp:posOffset>1047750</wp:posOffset>
                </wp:positionH>
                <wp:positionV relativeFrom="paragraph">
                  <wp:posOffset>109220</wp:posOffset>
                </wp:positionV>
                <wp:extent cx="381952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95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AC38D26" w14:textId="192BD566" w:rsidR="00264636" w:rsidRPr="00264636" w:rsidRDefault="00264636" w:rsidP="00264636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32"/>
                              </w:rPr>
                            </w:pPr>
                            <w:r w:rsidRPr="0026463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 xml:space="preserve">Figure </w:t>
                            </w:r>
                            <w:r w:rsidRPr="0026463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fldChar w:fldCharType="begin"/>
                            </w:r>
                            <w:r w:rsidRPr="0026463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instrText xml:space="preserve"> SEQ Figure \* ARABIC </w:instrText>
                            </w:r>
                            <w:r w:rsidRPr="0026463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fldChar w:fldCharType="separate"/>
                            </w:r>
                            <w:r w:rsidRPr="0026463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</w:rPr>
                              <w:t>6</w:t>
                            </w:r>
                            <w:r w:rsidRPr="0026463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fldChar w:fldCharType="end"/>
                            </w:r>
                            <w:r w:rsidRPr="0026463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 xml:space="preserve"> Employee men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50422D" id="Text Box 14" o:spid="_x0000_s1029" type="#_x0000_t202" style="position:absolute;left:0;text-align:left;margin-left:82.5pt;margin-top:8.6pt;width:300.75pt;height:.05pt;z-index:-25164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" stroked="f">
                <v:textbox style="mso-fit-shape-to-text:t" inset="0,0,0,0">
                  <w:txbxContent>
                    <w:p w14:paraId="5AC38D26" w14:textId="192BD566" w:rsidR="00264636" w:rsidRPr="00264636" w:rsidRDefault="00264636" w:rsidP="00264636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24"/>
                          <w:szCs w:val="32"/>
                        </w:rPr>
                      </w:pPr>
                      <w:r w:rsidRPr="00264636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 xml:space="preserve">Figure </w:t>
                      </w:r>
                      <w:r w:rsidRPr="00264636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fldChar w:fldCharType="begin"/>
                      </w:r>
                      <w:r w:rsidRPr="00264636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instrText xml:space="preserve"> SEQ Figure \* ARABIC </w:instrText>
                      </w:r>
                      <w:r w:rsidRPr="00264636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fldChar w:fldCharType="separate"/>
                      </w:r>
                      <w:r w:rsidRPr="00264636"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</w:rPr>
                        <w:t>6</w:t>
                      </w:r>
                      <w:r w:rsidRPr="00264636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fldChar w:fldCharType="end"/>
                      </w:r>
                      <w:r w:rsidRPr="00264636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 xml:space="preserve"> Employee menu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7E6FD51" w14:textId="2C0980DA" w:rsidR="00427C75" w:rsidRDefault="00427C75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1E4DD1DC" w14:textId="77777777" w:rsidR="00427C75" w:rsidRDefault="00427C75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253F4E3E" w14:textId="77777777" w:rsidR="00B87A16" w:rsidRPr="00D37B89" w:rsidRDefault="00B87A16" w:rsidP="003E6F2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28"/>
          <w:szCs w:val="28"/>
        </w:rPr>
      </w:pPr>
      <w:r w:rsidRPr="00D37B89">
        <w:rPr>
          <w:rFonts w:asciiTheme="majorBidi" w:hAnsiTheme="majorBidi" w:cstheme="majorBidi"/>
          <w:b/>
          <w:bCs/>
          <w:sz w:val="28"/>
          <w:szCs w:val="28"/>
        </w:rPr>
        <w:t>Data Structures (Parallel Arrays)</w:t>
      </w:r>
    </w:p>
    <w:p w14:paraId="5D9FE628" w14:textId="77777777" w:rsidR="003E6F24" w:rsidRPr="003E6F24" w:rsidRDefault="003E6F24" w:rsidP="00E54A6B">
      <w:pPr>
        <w:pStyle w:val="ListParagraph"/>
        <w:numPr>
          <w:ilvl w:val="1"/>
          <w:numId w:val="10"/>
        </w:numPr>
        <w:rPr>
          <w:rFonts w:asciiTheme="majorBidi" w:hAnsiTheme="majorBidi" w:cstheme="majorBidi"/>
          <w:sz w:val="24"/>
          <w:szCs w:val="24"/>
        </w:rPr>
      </w:pPr>
      <w:r w:rsidRPr="003E6F24">
        <w:rPr>
          <w:rFonts w:asciiTheme="majorBidi" w:hAnsiTheme="majorBidi" w:cstheme="majorBidi"/>
          <w:sz w:val="24"/>
          <w:szCs w:val="24"/>
        </w:rPr>
        <w:t xml:space="preserve">string </w:t>
      </w:r>
      <w:proofErr w:type="spellStart"/>
      <w:r w:rsidRPr="003E6F24">
        <w:rPr>
          <w:rFonts w:asciiTheme="majorBidi" w:hAnsiTheme="majorBidi" w:cstheme="majorBidi"/>
          <w:sz w:val="24"/>
          <w:szCs w:val="24"/>
        </w:rPr>
        <w:t>user_</w:t>
      </w:r>
      <w:proofErr w:type="gramStart"/>
      <w:r w:rsidRPr="003E6F24">
        <w:rPr>
          <w:rFonts w:asciiTheme="majorBidi" w:hAnsiTheme="majorBidi" w:cstheme="majorBidi"/>
          <w:sz w:val="24"/>
          <w:szCs w:val="24"/>
        </w:rPr>
        <w:t>name</w:t>
      </w:r>
      <w:proofErr w:type="spellEnd"/>
      <w:r w:rsidRPr="003E6F24">
        <w:rPr>
          <w:rFonts w:asciiTheme="majorBidi" w:hAnsiTheme="majorBidi" w:cstheme="majorBidi"/>
          <w:sz w:val="24"/>
          <w:szCs w:val="24"/>
        </w:rPr>
        <w:t>[</w:t>
      </w:r>
      <w:proofErr w:type="gramEnd"/>
      <w:r w:rsidRPr="003E6F24">
        <w:rPr>
          <w:rFonts w:asciiTheme="majorBidi" w:hAnsiTheme="majorBidi" w:cstheme="majorBidi"/>
          <w:sz w:val="24"/>
          <w:szCs w:val="24"/>
        </w:rPr>
        <w:t>100];</w:t>
      </w:r>
    </w:p>
    <w:p w14:paraId="5A4D7CEC" w14:textId="77777777" w:rsidR="003E6F24" w:rsidRPr="003E6F24" w:rsidRDefault="003E6F24" w:rsidP="00E54A6B">
      <w:pPr>
        <w:pStyle w:val="ListParagraph"/>
        <w:numPr>
          <w:ilvl w:val="1"/>
          <w:numId w:val="10"/>
        </w:numPr>
        <w:rPr>
          <w:rFonts w:asciiTheme="majorBidi" w:hAnsiTheme="majorBidi" w:cstheme="majorBidi"/>
          <w:sz w:val="24"/>
          <w:szCs w:val="24"/>
        </w:rPr>
      </w:pPr>
      <w:r w:rsidRPr="003E6F24">
        <w:rPr>
          <w:rFonts w:asciiTheme="majorBidi" w:hAnsiTheme="majorBidi" w:cstheme="majorBidi"/>
          <w:sz w:val="24"/>
          <w:szCs w:val="24"/>
        </w:rPr>
        <w:t xml:space="preserve">string </w:t>
      </w:r>
      <w:proofErr w:type="gramStart"/>
      <w:r w:rsidRPr="003E6F24">
        <w:rPr>
          <w:rFonts w:asciiTheme="majorBidi" w:hAnsiTheme="majorBidi" w:cstheme="majorBidi"/>
          <w:sz w:val="24"/>
          <w:szCs w:val="24"/>
        </w:rPr>
        <w:t>passcode[</w:t>
      </w:r>
      <w:proofErr w:type="gramEnd"/>
      <w:r w:rsidRPr="003E6F24">
        <w:rPr>
          <w:rFonts w:asciiTheme="majorBidi" w:hAnsiTheme="majorBidi" w:cstheme="majorBidi"/>
          <w:sz w:val="24"/>
          <w:szCs w:val="24"/>
        </w:rPr>
        <w:t>100];</w:t>
      </w:r>
    </w:p>
    <w:p w14:paraId="69BE5541" w14:textId="77777777" w:rsidR="003E6F24" w:rsidRPr="003E6F24" w:rsidRDefault="003E6F24" w:rsidP="00E54A6B">
      <w:pPr>
        <w:pStyle w:val="ListParagraph"/>
        <w:numPr>
          <w:ilvl w:val="1"/>
          <w:numId w:val="10"/>
        </w:numPr>
        <w:rPr>
          <w:rFonts w:asciiTheme="majorBidi" w:hAnsiTheme="majorBidi" w:cstheme="majorBidi"/>
          <w:sz w:val="24"/>
          <w:szCs w:val="24"/>
        </w:rPr>
      </w:pPr>
      <w:r w:rsidRPr="003E6F24">
        <w:rPr>
          <w:rFonts w:asciiTheme="majorBidi" w:hAnsiTheme="majorBidi" w:cstheme="majorBidi"/>
          <w:sz w:val="24"/>
          <w:szCs w:val="24"/>
        </w:rPr>
        <w:t xml:space="preserve">string </w:t>
      </w:r>
      <w:proofErr w:type="gramStart"/>
      <w:r w:rsidRPr="003E6F24">
        <w:rPr>
          <w:rFonts w:asciiTheme="majorBidi" w:hAnsiTheme="majorBidi" w:cstheme="majorBidi"/>
          <w:sz w:val="24"/>
          <w:szCs w:val="24"/>
        </w:rPr>
        <w:t>roles[</w:t>
      </w:r>
      <w:proofErr w:type="gramEnd"/>
      <w:r w:rsidRPr="003E6F24">
        <w:rPr>
          <w:rFonts w:asciiTheme="majorBidi" w:hAnsiTheme="majorBidi" w:cstheme="majorBidi"/>
          <w:sz w:val="24"/>
          <w:szCs w:val="24"/>
        </w:rPr>
        <w:t>100];</w:t>
      </w:r>
    </w:p>
    <w:p w14:paraId="45D9918E" w14:textId="77777777" w:rsidR="003E6F24" w:rsidRPr="003E6F24" w:rsidRDefault="003E6F24" w:rsidP="00E54A6B">
      <w:pPr>
        <w:pStyle w:val="ListParagraph"/>
        <w:numPr>
          <w:ilvl w:val="1"/>
          <w:numId w:val="10"/>
        </w:numPr>
        <w:rPr>
          <w:rFonts w:asciiTheme="majorBidi" w:hAnsiTheme="majorBidi" w:cstheme="majorBidi"/>
          <w:sz w:val="24"/>
          <w:szCs w:val="24"/>
        </w:rPr>
      </w:pPr>
      <w:r w:rsidRPr="003E6F24">
        <w:rPr>
          <w:rFonts w:asciiTheme="majorBidi" w:hAnsiTheme="majorBidi" w:cstheme="majorBidi"/>
          <w:sz w:val="24"/>
          <w:szCs w:val="24"/>
        </w:rPr>
        <w:t xml:space="preserve">int </w:t>
      </w:r>
      <w:proofErr w:type="spellStart"/>
      <w:r w:rsidRPr="003E6F24">
        <w:rPr>
          <w:rFonts w:asciiTheme="majorBidi" w:hAnsiTheme="majorBidi" w:cstheme="majorBidi"/>
          <w:sz w:val="24"/>
          <w:szCs w:val="24"/>
        </w:rPr>
        <w:t>user_</w:t>
      </w:r>
      <w:proofErr w:type="gramStart"/>
      <w:r w:rsidRPr="003E6F24">
        <w:rPr>
          <w:rFonts w:asciiTheme="majorBidi" w:hAnsiTheme="majorBidi" w:cstheme="majorBidi"/>
          <w:sz w:val="24"/>
          <w:szCs w:val="24"/>
        </w:rPr>
        <w:t>salary</w:t>
      </w:r>
      <w:proofErr w:type="spellEnd"/>
      <w:r w:rsidRPr="003E6F24">
        <w:rPr>
          <w:rFonts w:asciiTheme="majorBidi" w:hAnsiTheme="majorBidi" w:cstheme="majorBidi"/>
          <w:sz w:val="24"/>
          <w:szCs w:val="24"/>
        </w:rPr>
        <w:t>[</w:t>
      </w:r>
      <w:proofErr w:type="gramEnd"/>
      <w:r w:rsidRPr="003E6F24">
        <w:rPr>
          <w:rFonts w:asciiTheme="majorBidi" w:hAnsiTheme="majorBidi" w:cstheme="majorBidi"/>
          <w:sz w:val="24"/>
          <w:szCs w:val="24"/>
        </w:rPr>
        <w:t>100];</w:t>
      </w:r>
    </w:p>
    <w:p w14:paraId="46B1C07D" w14:textId="77777777" w:rsidR="003E6F24" w:rsidRPr="003E6F24" w:rsidRDefault="003E6F24" w:rsidP="00E54A6B">
      <w:pPr>
        <w:pStyle w:val="ListParagraph"/>
        <w:numPr>
          <w:ilvl w:val="1"/>
          <w:numId w:val="10"/>
        </w:numPr>
        <w:rPr>
          <w:rFonts w:asciiTheme="majorBidi" w:hAnsiTheme="majorBidi" w:cstheme="majorBidi"/>
          <w:sz w:val="24"/>
          <w:szCs w:val="24"/>
        </w:rPr>
      </w:pPr>
      <w:r w:rsidRPr="003E6F24">
        <w:rPr>
          <w:rFonts w:asciiTheme="majorBidi" w:hAnsiTheme="majorBidi" w:cstheme="majorBidi"/>
          <w:sz w:val="24"/>
          <w:szCs w:val="24"/>
        </w:rPr>
        <w:t xml:space="preserve">string </w:t>
      </w:r>
      <w:proofErr w:type="spellStart"/>
      <w:r w:rsidRPr="003E6F24">
        <w:rPr>
          <w:rFonts w:asciiTheme="majorBidi" w:hAnsiTheme="majorBidi" w:cstheme="majorBidi"/>
          <w:sz w:val="24"/>
          <w:szCs w:val="24"/>
        </w:rPr>
        <w:t>item_</w:t>
      </w:r>
      <w:proofErr w:type="gramStart"/>
      <w:r w:rsidRPr="003E6F24">
        <w:rPr>
          <w:rFonts w:asciiTheme="majorBidi" w:hAnsiTheme="majorBidi" w:cstheme="majorBidi"/>
          <w:sz w:val="24"/>
          <w:szCs w:val="24"/>
        </w:rPr>
        <w:t>collections</w:t>
      </w:r>
      <w:proofErr w:type="spellEnd"/>
      <w:r w:rsidRPr="003E6F24">
        <w:rPr>
          <w:rFonts w:asciiTheme="majorBidi" w:hAnsiTheme="majorBidi" w:cstheme="majorBidi"/>
          <w:sz w:val="24"/>
          <w:szCs w:val="24"/>
        </w:rPr>
        <w:t>[</w:t>
      </w:r>
      <w:proofErr w:type="gramEnd"/>
      <w:r w:rsidRPr="003E6F24">
        <w:rPr>
          <w:rFonts w:asciiTheme="majorBidi" w:hAnsiTheme="majorBidi" w:cstheme="majorBidi"/>
          <w:sz w:val="24"/>
          <w:szCs w:val="24"/>
        </w:rPr>
        <w:t>100];</w:t>
      </w:r>
    </w:p>
    <w:p w14:paraId="2C325553" w14:textId="77777777" w:rsidR="003E6F24" w:rsidRPr="003E6F24" w:rsidRDefault="003E6F24" w:rsidP="00E54A6B">
      <w:pPr>
        <w:pStyle w:val="ListParagraph"/>
        <w:numPr>
          <w:ilvl w:val="1"/>
          <w:numId w:val="10"/>
        </w:numPr>
        <w:rPr>
          <w:rFonts w:asciiTheme="majorBidi" w:hAnsiTheme="majorBidi" w:cstheme="majorBidi"/>
          <w:sz w:val="24"/>
          <w:szCs w:val="24"/>
        </w:rPr>
      </w:pPr>
      <w:r w:rsidRPr="003E6F24">
        <w:rPr>
          <w:rFonts w:asciiTheme="majorBidi" w:hAnsiTheme="majorBidi" w:cstheme="majorBidi"/>
          <w:sz w:val="24"/>
          <w:szCs w:val="24"/>
        </w:rPr>
        <w:t xml:space="preserve">int </w:t>
      </w:r>
      <w:proofErr w:type="spellStart"/>
      <w:r w:rsidRPr="003E6F24">
        <w:rPr>
          <w:rFonts w:asciiTheme="majorBidi" w:hAnsiTheme="majorBidi" w:cstheme="majorBidi"/>
          <w:sz w:val="24"/>
          <w:szCs w:val="24"/>
        </w:rPr>
        <w:t>item_</w:t>
      </w:r>
      <w:proofErr w:type="gramStart"/>
      <w:r w:rsidRPr="003E6F24">
        <w:rPr>
          <w:rFonts w:asciiTheme="majorBidi" w:hAnsiTheme="majorBidi" w:cstheme="majorBidi"/>
          <w:sz w:val="24"/>
          <w:szCs w:val="24"/>
        </w:rPr>
        <w:t>price</w:t>
      </w:r>
      <w:proofErr w:type="spellEnd"/>
      <w:r w:rsidRPr="003E6F24">
        <w:rPr>
          <w:rFonts w:asciiTheme="majorBidi" w:hAnsiTheme="majorBidi" w:cstheme="majorBidi"/>
          <w:sz w:val="24"/>
          <w:szCs w:val="24"/>
        </w:rPr>
        <w:t>[</w:t>
      </w:r>
      <w:proofErr w:type="gramEnd"/>
      <w:r w:rsidRPr="003E6F24">
        <w:rPr>
          <w:rFonts w:asciiTheme="majorBidi" w:hAnsiTheme="majorBidi" w:cstheme="majorBidi"/>
          <w:sz w:val="24"/>
          <w:szCs w:val="24"/>
        </w:rPr>
        <w:t>100];</w:t>
      </w:r>
    </w:p>
    <w:p w14:paraId="220029CB" w14:textId="77777777" w:rsidR="003E6F24" w:rsidRPr="003E6F24" w:rsidRDefault="003E6F24" w:rsidP="00E54A6B">
      <w:pPr>
        <w:pStyle w:val="ListParagraph"/>
        <w:numPr>
          <w:ilvl w:val="1"/>
          <w:numId w:val="10"/>
        </w:numPr>
        <w:rPr>
          <w:rFonts w:asciiTheme="majorBidi" w:hAnsiTheme="majorBidi" w:cstheme="majorBidi"/>
          <w:sz w:val="24"/>
          <w:szCs w:val="24"/>
        </w:rPr>
      </w:pPr>
      <w:r w:rsidRPr="003E6F24">
        <w:rPr>
          <w:rFonts w:asciiTheme="majorBidi" w:hAnsiTheme="majorBidi" w:cstheme="majorBidi"/>
          <w:sz w:val="24"/>
          <w:szCs w:val="24"/>
        </w:rPr>
        <w:t xml:space="preserve">int </w:t>
      </w:r>
      <w:proofErr w:type="spellStart"/>
      <w:r w:rsidRPr="003E6F24">
        <w:rPr>
          <w:rFonts w:asciiTheme="majorBidi" w:hAnsiTheme="majorBidi" w:cstheme="majorBidi"/>
          <w:sz w:val="24"/>
          <w:szCs w:val="24"/>
        </w:rPr>
        <w:t>item_count</w:t>
      </w:r>
      <w:proofErr w:type="spellEnd"/>
      <w:r w:rsidRPr="003E6F24">
        <w:rPr>
          <w:rFonts w:asciiTheme="majorBidi" w:hAnsiTheme="majorBidi" w:cstheme="majorBidi"/>
          <w:sz w:val="24"/>
          <w:szCs w:val="24"/>
        </w:rPr>
        <w:t xml:space="preserve"> = </w:t>
      </w:r>
      <w:proofErr w:type="gramStart"/>
      <w:r w:rsidRPr="003E6F24">
        <w:rPr>
          <w:rFonts w:asciiTheme="majorBidi" w:hAnsiTheme="majorBidi" w:cstheme="majorBidi"/>
          <w:sz w:val="24"/>
          <w:szCs w:val="24"/>
        </w:rPr>
        <w:t>0;</w:t>
      </w:r>
      <w:proofErr w:type="gramEnd"/>
    </w:p>
    <w:p w14:paraId="4F08EC16" w14:textId="2455E518" w:rsidR="003E6F24" w:rsidRPr="003E6F24" w:rsidRDefault="003E6F24" w:rsidP="00E54A6B">
      <w:pPr>
        <w:pStyle w:val="ListParagraph"/>
        <w:numPr>
          <w:ilvl w:val="1"/>
          <w:numId w:val="10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E6F24">
        <w:rPr>
          <w:rFonts w:asciiTheme="majorBidi" w:hAnsiTheme="majorBidi" w:cstheme="majorBidi"/>
          <w:sz w:val="24"/>
          <w:szCs w:val="24"/>
        </w:rPr>
        <w:t xml:space="preserve">int </w:t>
      </w:r>
      <w:proofErr w:type="spellStart"/>
      <w:r w:rsidRPr="003E6F24">
        <w:rPr>
          <w:rFonts w:asciiTheme="majorBidi" w:hAnsiTheme="majorBidi" w:cstheme="majorBidi"/>
          <w:sz w:val="24"/>
          <w:szCs w:val="24"/>
        </w:rPr>
        <w:t>item_</w:t>
      </w:r>
      <w:proofErr w:type="gramStart"/>
      <w:r w:rsidRPr="003E6F24">
        <w:rPr>
          <w:rFonts w:asciiTheme="majorBidi" w:hAnsiTheme="majorBidi" w:cstheme="majorBidi"/>
          <w:sz w:val="24"/>
          <w:szCs w:val="24"/>
        </w:rPr>
        <w:t>quantity</w:t>
      </w:r>
      <w:proofErr w:type="spellEnd"/>
      <w:r w:rsidRPr="003E6F24">
        <w:rPr>
          <w:rFonts w:asciiTheme="majorBidi" w:hAnsiTheme="majorBidi" w:cstheme="majorBidi"/>
          <w:sz w:val="24"/>
          <w:szCs w:val="24"/>
        </w:rPr>
        <w:t>[</w:t>
      </w:r>
      <w:proofErr w:type="gramEnd"/>
      <w:r w:rsidRPr="003E6F24">
        <w:rPr>
          <w:rFonts w:asciiTheme="majorBidi" w:hAnsiTheme="majorBidi" w:cstheme="majorBidi"/>
          <w:sz w:val="24"/>
          <w:szCs w:val="24"/>
        </w:rPr>
        <w:t>100];</w:t>
      </w:r>
    </w:p>
    <w:p w14:paraId="772D3D4F" w14:textId="77777777" w:rsidR="003E6F24" w:rsidRPr="003E6F24" w:rsidRDefault="003E6F24" w:rsidP="00E54A6B">
      <w:pPr>
        <w:pStyle w:val="ListParagraph"/>
        <w:numPr>
          <w:ilvl w:val="1"/>
          <w:numId w:val="10"/>
        </w:numPr>
        <w:rPr>
          <w:rFonts w:asciiTheme="majorBidi" w:hAnsiTheme="majorBidi" w:cstheme="majorBidi"/>
          <w:sz w:val="24"/>
          <w:szCs w:val="24"/>
        </w:rPr>
      </w:pPr>
      <w:r w:rsidRPr="003E6F24">
        <w:rPr>
          <w:rFonts w:asciiTheme="majorBidi" w:hAnsiTheme="majorBidi" w:cstheme="majorBidi"/>
          <w:sz w:val="24"/>
          <w:szCs w:val="24"/>
        </w:rPr>
        <w:t xml:space="preserve">string </w:t>
      </w:r>
      <w:proofErr w:type="spellStart"/>
      <w:proofErr w:type="gramStart"/>
      <w:r w:rsidRPr="003E6F24">
        <w:rPr>
          <w:rFonts w:asciiTheme="majorBidi" w:hAnsiTheme="majorBidi" w:cstheme="majorBidi"/>
          <w:sz w:val="24"/>
          <w:szCs w:val="24"/>
        </w:rPr>
        <w:t>wishList</w:t>
      </w:r>
      <w:proofErr w:type="spellEnd"/>
      <w:r w:rsidRPr="003E6F24">
        <w:rPr>
          <w:rFonts w:asciiTheme="majorBidi" w:hAnsiTheme="majorBidi" w:cstheme="majorBidi"/>
          <w:sz w:val="24"/>
          <w:szCs w:val="24"/>
        </w:rPr>
        <w:t>[</w:t>
      </w:r>
      <w:proofErr w:type="gramEnd"/>
      <w:r w:rsidRPr="003E6F24">
        <w:rPr>
          <w:rFonts w:asciiTheme="majorBidi" w:hAnsiTheme="majorBidi" w:cstheme="majorBidi"/>
          <w:sz w:val="24"/>
          <w:szCs w:val="24"/>
        </w:rPr>
        <w:t>100];</w:t>
      </w:r>
    </w:p>
    <w:p w14:paraId="0E428477" w14:textId="1D95EE39" w:rsidR="003E6F24" w:rsidRPr="003E6F24" w:rsidRDefault="003E6F24" w:rsidP="00E54A6B">
      <w:pPr>
        <w:pStyle w:val="ListParagraph"/>
        <w:numPr>
          <w:ilvl w:val="1"/>
          <w:numId w:val="10"/>
        </w:numPr>
        <w:rPr>
          <w:rFonts w:asciiTheme="majorBidi" w:hAnsiTheme="majorBidi" w:cstheme="majorBidi"/>
          <w:sz w:val="24"/>
          <w:szCs w:val="24"/>
        </w:rPr>
      </w:pPr>
      <w:r w:rsidRPr="003E6F24">
        <w:rPr>
          <w:rFonts w:asciiTheme="majorBidi" w:hAnsiTheme="majorBidi" w:cstheme="majorBidi"/>
          <w:sz w:val="24"/>
          <w:szCs w:val="24"/>
        </w:rPr>
        <w:t xml:space="preserve">string </w:t>
      </w:r>
      <w:proofErr w:type="spellStart"/>
      <w:r w:rsidRPr="003E6F24">
        <w:rPr>
          <w:rFonts w:asciiTheme="majorBidi" w:hAnsiTheme="majorBidi" w:cstheme="majorBidi"/>
          <w:sz w:val="24"/>
          <w:szCs w:val="24"/>
        </w:rPr>
        <w:t>feed_</w:t>
      </w:r>
      <w:proofErr w:type="gramStart"/>
      <w:r w:rsidRPr="003E6F24">
        <w:rPr>
          <w:rFonts w:asciiTheme="majorBidi" w:hAnsiTheme="majorBidi" w:cstheme="majorBidi"/>
          <w:sz w:val="24"/>
          <w:szCs w:val="24"/>
        </w:rPr>
        <w:t>back</w:t>
      </w:r>
      <w:proofErr w:type="spellEnd"/>
      <w:r w:rsidRPr="003E6F24">
        <w:rPr>
          <w:rFonts w:asciiTheme="majorBidi" w:hAnsiTheme="majorBidi" w:cstheme="majorBidi"/>
          <w:sz w:val="24"/>
          <w:szCs w:val="24"/>
        </w:rPr>
        <w:t>[</w:t>
      </w:r>
      <w:proofErr w:type="gramEnd"/>
      <w:r w:rsidRPr="003E6F24">
        <w:rPr>
          <w:rFonts w:asciiTheme="majorBidi" w:hAnsiTheme="majorBidi" w:cstheme="majorBidi"/>
          <w:sz w:val="24"/>
          <w:szCs w:val="24"/>
        </w:rPr>
        <w:t>100];</w:t>
      </w:r>
    </w:p>
    <w:p w14:paraId="1F9B9D55" w14:textId="4C63AC74" w:rsidR="003E6F24" w:rsidRPr="00D37B89" w:rsidRDefault="003E6F24" w:rsidP="003E6F24">
      <w:pPr>
        <w:pStyle w:val="ListParagraph"/>
        <w:numPr>
          <w:ilvl w:val="0"/>
          <w:numId w:val="4"/>
        </w:numPr>
        <w:spacing w:line="256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D37B89">
        <w:rPr>
          <w:rFonts w:asciiTheme="majorBidi" w:hAnsiTheme="majorBidi" w:cstheme="majorBidi"/>
          <w:b/>
          <w:bCs/>
          <w:sz w:val="28"/>
          <w:szCs w:val="28"/>
        </w:rPr>
        <w:t>Function Prototypes</w:t>
      </w:r>
    </w:p>
    <w:p w14:paraId="70C94193" w14:textId="77777777" w:rsidR="000F1EB5" w:rsidRPr="00D37B89" w:rsidRDefault="000F1EB5" w:rsidP="000F1EB5">
      <w:pPr>
        <w:spacing w:line="256" w:lineRule="auto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 w:rsidRPr="00D37B89">
        <w:rPr>
          <w:rFonts w:ascii="Times New Roman" w:hAnsi="Times New Roman" w:cs="Times New Roman"/>
          <w:b/>
          <w:bCs/>
          <w:sz w:val="24"/>
          <w:szCs w:val="24"/>
        </w:rPr>
        <w:t xml:space="preserve">// </w:t>
      </w:r>
      <w:proofErr w:type="gramStart"/>
      <w:r w:rsidRPr="00D37B89">
        <w:rPr>
          <w:rFonts w:ascii="Times New Roman" w:hAnsi="Times New Roman" w:cs="Times New Roman"/>
          <w:b/>
          <w:bCs/>
          <w:sz w:val="24"/>
          <w:szCs w:val="24"/>
        </w:rPr>
        <w:t>interface  functions</w:t>
      </w:r>
      <w:proofErr w:type="gramEnd"/>
    </w:p>
    <w:p w14:paraId="73E587AE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interface_of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application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479311FA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header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70256FB8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press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7FF80BE6" w14:textId="0FED037D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print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time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69ED722F" w14:textId="77777777" w:rsidR="000F1EB5" w:rsidRPr="00A74E2C" w:rsidRDefault="000F1EB5" w:rsidP="00A74E2C">
      <w:pPr>
        <w:pStyle w:val="ListParagraph"/>
        <w:spacing w:line="256" w:lineRule="auto"/>
        <w:ind w:left="144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74E2C">
        <w:rPr>
          <w:rFonts w:ascii="Times New Roman" w:hAnsi="Times New Roman" w:cs="Times New Roman"/>
          <w:b/>
          <w:bCs/>
          <w:sz w:val="24"/>
          <w:szCs w:val="24"/>
        </w:rPr>
        <w:t>// file handling functions</w:t>
      </w:r>
    </w:p>
    <w:p w14:paraId="55426A30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store_to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file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6FF0899A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  <w:szCs w:val="24"/>
        </w:rPr>
        <w:t>loadDataFromFile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79DBD4CC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delete_from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file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string name, string password, string role);</w:t>
      </w:r>
    </w:p>
    <w:p w14:paraId="017FA00E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store_data_of_items_to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file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182BFC00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load_data_of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items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6A6F4758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string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  <w:szCs w:val="24"/>
        </w:rPr>
        <w:t>getField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string record, int field);</w:t>
      </w:r>
    </w:p>
    <w:p w14:paraId="4A10DAEA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  <w:szCs w:val="24"/>
        </w:rPr>
        <w:t>readData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57059C6D" w14:textId="7013CA1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string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get_field_for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items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string line, int field);</w:t>
      </w:r>
    </w:p>
    <w:p w14:paraId="0D4ED91E" w14:textId="77777777" w:rsidR="000F1EB5" w:rsidRPr="00D37B89" w:rsidRDefault="000F1EB5" w:rsidP="000F1EB5">
      <w:pPr>
        <w:spacing w:line="256" w:lineRule="auto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 w:rsidRPr="00D37B89">
        <w:rPr>
          <w:rFonts w:ascii="Times New Roman" w:hAnsi="Times New Roman" w:cs="Times New Roman"/>
          <w:b/>
          <w:bCs/>
          <w:sz w:val="24"/>
          <w:szCs w:val="24"/>
        </w:rPr>
        <w:t>// some other functions and variables that support concern functionalities</w:t>
      </w:r>
    </w:p>
    <w:p w14:paraId="24EC0D5F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view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user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647E3165" w14:textId="5694B080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login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page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5839CCFA" w14:textId="77777777" w:rsidR="000F1EB5" w:rsidRPr="00D37B89" w:rsidRDefault="000F1EB5" w:rsidP="000F1EB5">
      <w:pPr>
        <w:spacing w:line="256" w:lineRule="auto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 w:rsidRPr="00D37B89">
        <w:rPr>
          <w:rFonts w:ascii="Times New Roman" w:hAnsi="Times New Roman" w:cs="Times New Roman"/>
          <w:b/>
          <w:bCs/>
          <w:sz w:val="24"/>
          <w:szCs w:val="24"/>
        </w:rPr>
        <w:t>// validation functions</w:t>
      </w:r>
    </w:p>
    <w:p w14:paraId="3C797221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validation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int number);</w:t>
      </w:r>
    </w:p>
    <w:p w14:paraId="1A1C37A1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bool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name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check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string name);</w:t>
      </w:r>
    </w:p>
    <w:p w14:paraId="478ED495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bool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role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check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string role);</w:t>
      </w:r>
    </w:p>
    <w:p w14:paraId="6E98BDA1" w14:textId="3EBE5BCA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bool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password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validation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string password);functions for sign in</w:t>
      </w:r>
    </w:p>
    <w:p w14:paraId="74AFC019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login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15696D9B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bool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sign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 xml:space="preserve">string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userName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, string password, string role);</w:t>
      </w:r>
    </w:p>
    <w:p w14:paraId="4432A3DD" w14:textId="390518E1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string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return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role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string name, string password);</w:t>
      </w:r>
    </w:p>
    <w:p w14:paraId="65C53A10" w14:textId="50978986" w:rsidR="000F1EB5" w:rsidRPr="00D37B89" w:rsidRDefault="000F1EB5" w:rsidP="000F1EB5">
      <w:pPr>
        <w:pStyle w:val="ListParagraph"/>
        <w:spacing w:line="256" w:lineRule="auto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D37B89">
        <w:rPr>
          <w:rFonts w:ascii="Times New Roman" w:hAnsi="Times New Roman" w:cs="Times New Roman"/>
          <w:b/>
          <w:bCs/>
          <w:sz w:val="24"/>
          <w:szCs w:val="24"/>
        </w:rPr>
        <w:t xml:space="preserve">//functions </w:t>
      </w:r>
      <w:proofErr w:type="gramStart"/>
      <w:r w:rsidRPr="00D37B89">
        <w:rPr>
          <w:rFonts w:ascii="Times New Roman" w:hAnsi="Times New Roman" w:cs="Times New Roman"/>
          <w:b/>
          <w:bCs/>
          <w:sz w:val="24"/>
          <w:szCs w:val="24"/>
        </w:rPr>
        <w:t>for  sign</w:t>
      </w:r>
      <w:proofErr w:type="gramEnd"/>
      <w:r w:rsidRPr="00D37B89">
        <w:rPr>
          <w:rFonts w:ascii="Times New Roman" w:hAnsi="Times New Roman" w:cs="Times New Roman"/>
          <w:b/>
          <w:bCs/>
          <w:sz w:val="24"/>
          <w:szCs w:val="24"/>
        </w:rPr>
        <w:t xml:space="preserve"> up</w:t>
      </w:r>
    </w:p>
    <w:p w14:paraId="5A515D6A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bool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is_valid_user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name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 xml:space="preserve">string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userName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, string password, string role);</w:t>
      </w:r>
    </w:p>
    <w:p w14:paraId="7E799108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lastRenderedPageBreak/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add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user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 xml:space="preserve">string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userName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, string password, string role, int salary);</w:t>
      </w:r>
    </w:p>
    <w:p w14:paraId="48007BD9" w14:textId="3F4F983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sign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up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559BFDB6" w14:textId="77777777" w:rsidR="000F1EB5" w:rsidRPr="00D37B89" w:rsidRDefault="000F1EB5" w:rsidP="000F1EB5">
      <w:pPr>
        <w:pStyle w:val="ListParagraph"/>
        <w:spacing w:line="256" w:lineRule="auto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D37B89">
        <w:rPr>
          <w:rFonts w:ascii="Times New Roman" w:hAnsi="Times New Roman" w:cs="Times New Roman"/>
          <w:b/>
          <w:bCs/>
          <w:sz w:val="24"/>
          <w:szCs w:val="24"/>
        </w:rPr>
        <w:t>// functions for admin</w:t>
      </w:r>
    </w:p>
    <w:p w14:paraId="5C610CB4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admin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menu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12312A36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admin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functionality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75E87A85" w14:textId="6B8F899A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returned_function_of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admin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72B1422B" w14:textId="77777777" w:rsidR="000F1EB5" w:rsidRPr="00D37B89" w:rsidRDefault="000F1EB5" w:rsidP="000F1EB5">
      <w:pPr>
        <w:pStyle w:val="ListParagraph"/>
        <w:spacing w:line="256" w:lineRule="auto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D37B89">
        <w:rPr>
          <w:rFonts w:ascii="Times New Roman" w:hAnsi="Times New Roman" w:cs="Times New Roman"/>
          <w:b/>
          <w:bCs/>
          <w:sz w:val="24"/>
          <w:szCs w:val="24"/>
        </w:rPr>
        <w:t>// admin choices</w:t>
      </w:r>
    </w:p>
    <w:p w14:paraId="15445426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>void admin_choice1(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795CF843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>void admin_choice_2(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7EAD26F6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>void admin_choice_3(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53BC98B0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>void admin_choice_4(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053A7261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>void admin_choice_5(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2E42AFEE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>void admin_choice_6(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4F641C3F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>void admin_choice_7(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4E9C6E1C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>void admin_choice_8(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6238FE1D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>void admin_choice_9(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3F79857D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>void admin_choice_10(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6BD5531D" w14:textId="43545C7D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>void admin_choice_11(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71E268F5" w14:textId="77777777" w:rsidR="000F1EB5" w:rsidRPr="00D37B89" w:rsidRDefault="000F1EB5" w:rsidP="000F1EB5">
      <w:pPr>
        <w:spacing w:line="256" w:lineRule="auto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 w:rsidRPr="00D37B89">
        <w:rPr>
          <w:rFonts w:ascii="Times New Roman" w:hAnsi="Times New Roman" w:cs="Times New Roman"/>
          <w:b/>
          <w:bCs/>
          <w:sz w:val="24"/>
          <w:szCs w:val="24"/>
        </w:rPr>
        <w:t xml:space="preserve">// supporting </w:t>
      </w:r>
      <w:proofErr w:type="spellStart"/>
      <w:r w:rsidRPr="00D37B89">
        <w:rPr>
          <w:rFonts w:ascii="Times New Roman" w:hAnsi="Times New Roman" w:cs="Times New Roman"/>
          <w:b/>
          <w:bCs/>
          <w:sz w:val="24"/>
          <w:szCs w:val="24"/>
        </w:rPr>
        <w:t>fuctions</w:t>
      </w:r>
      <w:proofErr w:type="spellEnd"/>
    </w:p>
    <w:p w14:paraId="15E16EBA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delete_user_from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array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string name, string password, string role);</w:t>
      </w:r>
    </w:p>
    <w:p w14:paraId="04618275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delete_device_from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array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 xml:space="preserve">string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device_name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2BD66E6A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add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salary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string name, string password, string role, int salary);</w:t>
      </w:r>
    </w:p>
    <w:p w14:paraId="5C569CEA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update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stock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 xml:space="preserve">string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item_name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 xml:space="preserve">, int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updated_stock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30BA49BE" w14:textId="48AB065A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update_customer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id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 xml:space="preserve">string name, string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previousPassword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 xml:space="preserve">, string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newPassword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75ABBB3D" w14:textId="77777777" w:rsidR="000F1EB5" w:rsidRPr="000F1EB5" w:rsidRDefault="000F1EB5" w:rsidP="000F1EB5">
      <w:pPr>
        <w:pStyle w:val="ListParagraph"/>
        <w:spacing w:line="256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>// functions related to items</w:t>
      </w:r>
    </w:p>
    <w:p w14:paraId="583AFC5C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store_data_of_items_to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array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 xml:space="preserve">string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device_name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 xml:space="preserve">, int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device_price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, int quantity);</w:t>
      </w:r>
    </w:p>
    <w:p w14:paraId="3E746D76" w14:textId="4CB1E936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bool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check_item_already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exist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 xml:space="preserve">string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device_name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5AC20CE8" w14:textId="77777777" w:rsidR="000F1EB5" w:rsidRPr="00D37B89" w:rsidRDefault="000F1EB5" w:rsidP="000F1EB5">
      <w:pPr>
        <w:spacing w:line="256" w:lineRule="auto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 w:rsidRPr="00D37B89">
        <w:rPr>
          <w:rFonts w:ascii="Times New Roman" w:hAnsi="Times New Roman" w:cs="Times New Roman"/>
          <w:b/>
          <w:bCs/>
          <w:sz w:val="24"/>
          <w:szCs w:val="24"/>
        </w:rPr>
        <w:t>// customer functionalities</w:t>
      </w:r>
    </w:p>
    <w:p w14:paraId="617617A4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customer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functionality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0A75D5FC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customer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menu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17E3C619" w14:textId="2EA26A1B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go_back_to_customer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menu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18337265" w14:textId="77777777" w:rsidR="000F1EB5" w:rsidRPr="00D37B89" w:rsidRDefault="000F1EB5" w:rsidP="000F1EB5">
      <w:pPr>
        <w:spacing w:line="256" w:lineRule="auto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 w:rsidRPr="00D37B89">
        <w:rPr>
          <w:rFonts w:ascii="Times New Roman" w:hAnsi="Times New Roman" w:cs="Times New Roman"/>
          <w:b/>
          <w:bCs/>
          <w:sz w:val="24"/>
          <w:szCs w:val="24"/>
        </w:rPr>
        <w:t>// customer choice</w:t>
      </w:r>
    </w:p>
    <w:p w14:paraId="08B840D8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>void customer_choice_1(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1F9C6222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>void customer_choice_2(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4D6D66A7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>void customer_choice_3(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7907E643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>void customer_choice_4(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3F199120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>void customer_choice_5(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52E14AF8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add_to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wishlist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2805FDD6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see_wish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list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3F467BA6" w14:textId="2D1F1DAE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lastRenderedPageBreak/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give_feed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back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0E0261F4" w14:textId="77777777" w:rsidR="000F1EB5" w:rsidRPr="00D37B89" w:rsidRDefault="000F1EB5" w:rsidP="000F1EB5">
      <w:pPr>
        <w:pStyle w:val="ListParagraph"/>
        <w:spacing w:line="256" w:lineRule="auto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D37B89">
        <w:rPr>
          <w:rFonts w:ascii="Times New Roman" w:hAnsi="Times New Roman" w:cs="Times New Roman"/>
          <w:b/>
          <w:bCs/>
          <w:sz w:val="24"/>
          <w:szCs w:val="24"/>
        </w:rPr>
        <w:t>// supporting function for customer</w:t>
      </w:r>
    </w:p>
    <w:p w14:paraId="0C748E88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bool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search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device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 xml:space="preserve">string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device_name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6E8CB66B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purchase_a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device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string name);</w:t>
      </w:r>
    </w:p>
    <w:p w14:paraId="273F1DDC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view_price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string name);</w:t>
      </w:r>
    </w:p>
    <w:p w14:paraId="3B69457B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bool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check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stock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string name);</w:t>
      </w:r>
    </w:p>
    <w:p w14:paraId="509B613D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clear_item_from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stock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string name);</w:t>
      </w:r>
    </w:p>
    <w:p w14:paraId="73EE4E07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update_password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 xml:space="preserve">(string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userName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 xml:space="preserve">, string role, string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newPassword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18345FD3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update_name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 xml:space="preserve">(string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userName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 xml:space="preserve">, string role, string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newName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2C4CF01B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initialization_of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wishList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1EA3F61B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initialization_of_feed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back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1325296D" w14:textId="7703EFEB" w:rsidR="000F1EB5" w:rsidRPr="00D37B89" w:rsidRDefault="00D37B89" w:rsidP="000F1EB5">
      <w:pPr>
        <w:spacing w:line="256" w:lineRule="auto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</w:t>
      </w:r>
      <w:r w:rsidR="000F1EB5" w:rsidRPr="00D37B89">
        <w:rPr>
          <w:rFonts w:ascii="Times New Roman" w:hAnsi="Times New Roman" w:cs="Times New Roman"/>
          <w:b/>
          <w:bCs/>
          <w:sz w:val="24"/>
          <w:szCs w:val="24"/>
        </w:rPr>
        <w:t>// employee function</w:t>
      </w:r>
    </w:p>
    <w:p w14:paraId="13B2F63E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employee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functionality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5A3D96DF" w14:textId="652454DD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employee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menu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07D1E014" w14:textId="77777777" w:rsidR="000F1EB5" w:rsidRPr="00D37B89" w:rsidRDefault="000F1EB5" w:rsidP="000F1EB5">
      <w:pPr>
        <w:pStyle w:val="ListParagraph"/>
        <w:spacing w:line="256" w:lineRule="auto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D37B89">
        <w:rPr>
          <w:rFonts w:ascii="Times New Roman" w:hAnsi="Times New Roman" w:cs="Times New Roman"/>
          <w:b/>
          <w:bCs/>
          <w:sz w:val="24"/>
          <w:szCs w:val="24"/>
        </w:rPr>
        <w:t>// employee choices</w:t>
      </w:r>
    </w:p>
    <w:p w14:paraId="198E046F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>void employee_choice_1(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357088F0" w14:textId="1439BA79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>void employee_choice_2(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394232BC" w14:textId="77777777" w:rsidR="000F1EB5" w:rsidRPr="00D37B89" w:rsidRDefault="000F1EB5" w:rsidP="000F1EB5">
      <w:pPr>
        <w:pStyle w:val="ListParagraph"/>
        <w:spacing w:line="256" w:lineRule="auto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D37B89">
        <w:rPr>
          <w:rFonts w:ascii="Times New Roman" w:hAnsi="Times New Roman" w:cs="Times New Roman"/>
          <w:b/>
          <w:bCs/>
          <w:sz w:val="24"/>
          <w:szCs w:val="24"/>
        </w:rPr>
        <w:t>// supporting function for employees</w:t>
      </w:r>
    </w:p>
    <w:p w14:paraId="3BA11E14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search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salary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string name, string password, string role);</w:t>
      </w:r>
    </w:p>
    <w:p w14:paraId="2F0BBF8E" w14:textId="77777777" w:rsidR="000F1EB5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bool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is_password_already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taken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string password);</w:t>
      </w:r>
    </w:p>
    <w:p w14:paraId="689EBB84" w14:textId="70C07FB4" w:rsidR="003E6F24" w:rsidRPr="000F1EB5" w:rsidRDefault="000F1EB5" w:rsidP="000F1EB5">
      <w:pPr>
        <w:pStyle w:val="ListParagraph"/>
        <w:numPr>
          <w:ilvl w:val="1"/>
          <w:numId w:val="17"/>
        </w:numPr>
        <w:spacing w:line="256" w:lineRule="auto"/>
        <w:rPr>
          <w:rFonts w:ascii="Times New Roman" w:hAnsi="Times New Roman" w:cs="Times New Roman"/>
          <w:sz w:val="24"/>
          <w:szCs w:val="24"/>
        </w:rPr>
      </w:pPr>
      <w:r w:rsidRPr="000F1EB5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  <w:szCs w:val="24"/>
        </w:rPr>
        <w:t>go_back_to_employee_</w:t>
      </w:r>
      <w:proofErr w:type="gramStart"/>
      <w:r w:rsidRPr="000F1EB5">
        <w:rPr>
          <w:rFonts w:ascii="Times New Roman" w:hAnsi="Times New Roman" w:cs="Times New Roman"/>
          <w:sz w:val="24"/>
          <w:szCs w:val="24"/>
        </w:rPr>
        <w:t>menu</w:t>
      </w:r>
      <w:proofErr w:type="spellEnd"/>
      <w:r w:rsidRPr="000F1EB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  <w:szCs w:val="24"/>
        </w:rPr>
        <w:t>);</w:t>
      </w:r>
    </w:p>
    <w:p w14:paraId="3EC7A6F1" w14:textId="77777777" w:rsidR="00E54A6B" w:rsidRDefault="00E54A6B" w:rsidP="003E6F24">
      <w:pPr>
        <w:pStyle w:val="ListParagraph"/>
        <w:spacing w:line="256" w:lineRule="auto"/>
        <w:rPr>
          <w:rFonts w:asciiTheme="majorBidi" w:hAnsiTheme="majorBidi" w:cstheme="majorBidi"/>
          <w:b/>
          <w:bCs/>
          <w:sz w:val="32"/>
          <w:szCs w:val="32"/>
        </w:rPr>
      </w:pPr>
    </w:p>
    <w:p w14:paraId="334F50A3" w14:textId="0C5C31E9" w:rsidR="00B87A16" w:rsidRPr="00D37B89" w:rsidRDefault="00B87A16" w:rsidP="00B87A1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28"/>
          <w:szCs w:val="28"/>
        </w:rPr>
      </w:pPr>
      <w:r w:rsidRPr="00D37B89">
        <w:rPr>
          <w:rFonts w:asciiTheme="majorBidi" w:hAnsiTheme="majorBidi" w:cstheme="majorBidi"/>
          <w:b/>
          <w:bCs/>
          <w:sz w:val="28"/>
          <w:szCs w:val="28"/>
        </w:rPr>
        <w:t>Functions Working Flow</w:t>
      </w:r>
    </w:p>
    <w:p w14:paraId="47F380A0" w14:textId="77777777" w:rsidR="00E54A6B" w:rsidRDefault="00E54A6B" w:rsidP="00E54A6B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47DE0A2D" w14:textId="7949F4D6" w:rsidR="00427C75" w:rsidRDefault="00427C75" w:rsidP="00427C75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2542A22A" wp14:editId="49F8E4F4">
            <wp:extent cx="5556250" cy="3200400"/>
            <wp:effectExtent l="0" t="0" r="0" b="19050"/>
            <wp:docPr id="19" name="Diagram 1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5" r:lo="rId16" r:qs="rId17" r:cs="rId18"/>
              </a:graphicData>
            </a:graphic>
          </wp:inline>
        </w:drawing>
      </w:r>
    </w:p>
    <w:p w14:paraId="0C01C76F" w14:textId="30B3FC67" w:rsidR="00B87A16" w:rsidRPr="00E54A6B" w:rsidRDefault="00B87A16" w:rsidP="00E54A6B">
      <w:pPr>
        <w:jc w:val="both"/>
        <w:rPr>
          <w:rFonts w:ascii="Times New Roman" w:hAnsi="Times New Roman" w:cs="Times New Roman"/>
          <w:sz w:val="24"/>
        </w:rPr>
      </w:pPr>
    </w:p>
    <w:p w14:paraId="3B4CA3A6" w14:textId="77777777" w:rsidR="00B87A16" w:rsidRPr="00D37B89" w:rsidRDefault="00B87A16" w:rsidP="00B87A1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28"/>
          <w:szCs w:val="28"/>
        </w:rPr>
      </w:pPr>
      <w:r w:rsidRPr="00D37B89">
        <w:rPr>
          <w:rFonts w:asciiTheme="majorBidi" w:hAnsiTheme="majorBidi" w:cstheme="majorBidi"/>
          <w:b/>
          <w:bCs/>
          <w:sz w:val="28"/>
          <w:szCs w:val="28"/>
        </w:rPr>
        <w:t>Complete Code of the Business Application</w:t>
      </w:r>
    </w:p>
    <w:p w14:paraId="538EFAF6" w14:textId="51001A9A" w:rsidR="0080640D" w:rsidRDefault="0080640D" w:rsidP="0080640D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1EB8646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#include &lt;iostream&gt;</w:t>
      </w:r>
    </w:p>
    <w:p w14:paraId="22F0F46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#include &lt;</w:t>
      </w:r>
      <w:proofErr w:type="spellStart"/>
      <w:r w:rsidRPr="000F1EB5">
        <w:rPr>
          <w:rFonts w:ascii="Times New Roman" w:hAnsi="Times New Roman" w:cs="Times New Roman"/>
          <w:sz w:val="24"/>
        </w:rPr>
        <w:t>fstream</w:t>
      </w:r>
      <w:proofErr w:type="spellEnd"/>
      <w:r w:rsidRPr="000F1EB5">
        <w:rPr>
          <w:rFonts w:ascii="Times New Roman" w:hAnsi="Times New Roman" w:cs="Times New Roman"/>
          <w:sz w:val="24"/>
        </w:rPr>
        <w:t>&gt;</w:t>
      </w:r>
    </w:p>
    <w:p w14:paraId="10DCC83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#include &lt;</w:t>
      </w:r>
      <w:proofErr w:type="spellStart"/>
      <w:r w:rsidRPr="000F1EB5">
        <w:rPr>
          <w:rFonts w:ascii="Times New Roman" w:hAnsi="Times New Roman" w:cs="Times New Roman"/>
          <w:sz w:val="24"/>
        </w:rPr>
        <w:t>conio.h</w:t>
      </w:r>
      <w:proofErr w:type="spellEnd"/>
      <w:r w:rsidRPr="000F1EB5">
        <w:rPr>
          <w:rFonts w:ascii="Times New Roman" w:hAnsi="Times New Roman" w:cs="Times New Roman"/>
          <w:sz w:val="24"/>
        </w:rPr>
        <w:t>&gt;</w:t>
      </w:r>
    </w:p>
    <w:p w14:paraId="00FACE8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#include &lt;</w:t>
      </w:r>
      <w:proofErr w:type="spellStart"/>
      <w:r w:rsidRPr="000F1EB5">
        <w:rPr>
          <w:rFonts w:ascii="Times New Roman" w:hAnsi="Times New Roman" w:cs="Times New Roman"/>
          <w:sz w:val="24"/>
        </w:rPr>
        <w:t>windows.h</w:t>
      </w:r>
      <w:proofErr w:type="spellEnd"/>
      <w:r w:rsidRPr="000F1EB5">
        <w:rPr>
          <w:rFonts w:ascii="Times New Roman" w:hAnsi="Times New Roman" w:cs="Times New Roman"/>
          <w:sz w:val="24"/>
        </w:rPr>
        <w:t>&gt;</w:t>
      </w:r>
    </w:p>
    <w:p w14:paraId="30D239B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#include &lt;</w:t>
      </w:r>
      <w:proofErr w:type="spellStart"/>
      <w:r w:rsidRPr="000F1EB5">
        <w:rPr>
          <w:rFonts w:ascii="Times New Roman" w:hAnsi="Times New Roman" w:cs="Times New Roman"/>
          <w:sz w:val="24"/>
        </w:rPr>
        <w:t>ctime</w:t>
      </w:r>
      <w:proofErr w:type="spellEnd"/>
      <w:r w:rsidRPr="000F1EB5">
        <w:rPr>
          <w:rFonts w:ascii="Times New Roman" w:hAnsi="Times New Roman" w:cs="Times New Roman"/>
          <w:sz w:val="24"/>
        </w:rPr>
        <w:t>&gt;</w:t>
      </w:r>
    </w:p>
    <w:p w14:paraId="0BFCA9B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using namespace </w:t>
      </w:r>
      <w:proofErr w:type="gramStart"/>
      <w:r w:rsidRPr="000F1EB5">
        <w:rPr>
          <w:rFonts w:ascii="Times New Roman" w:hAnsi="Times New Roman" w:cs="Times New Roman"/>
          <w:sz w:val="24"/>
        </w:rPr>
        <w:t>std;</w:t>
      </w:r>
      <w:proofErr w:type="gramEnd"/>
    </w:p>
    <w:p w14:paraId="770802C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0960337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global data for user</w:t>
      </w:r>
    </w:p>
    <w:p w14:paraId="4AA385A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string </w:t>
      </w:r>
      <w:proofErr w:type="spellStart"/>
      <w:r w:rsidRPr="000F1EB5">
        <w:rPr>
          <w:rFonts w:ascii="Times New Roman" w:hAnsi="Times New Roman" w:cs="Times New Roman"/>
          <w:sz w:val="24"/>
        </w:rPr>
        <w:t>user_</w:t>
      </w:r>
      <w:proofErr w:type="gramStart"/>
      <w:r w:rsidRPr="000F1EB5">
        <w:rPr>
          <w:rFonts w:ascii="Times New Roman" w:hAnsi="Times New Roman" w:cs="Times New Roman"/>
          <w:sz w:val="24"/>
        </w:rPr>
        <w:t>name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gramEnd"/>
      <w:r w:rsidRPr="000F1EB5">
        <w:rPr>
          <w:rFonts w:ascii="Times New Roman" w:hAnsi="Times New Roman" w:cs="Times New Roman"/>
          <w:sz w:val="24"/>
        </w:rPr>
        <w:t>100];</w:t>
      </w:r>
    </w:p>
    <w:p w14:paraId="7E4AD8D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string </w:t>
      </w:r>
      <w:proofErr w:type="gramStart"/>
      <w:r w:rsidRPr="000F1EB5">
        <w:rPr>
          <w:rFonts w:ascii="Times New Roman" w:hAnsi="Times New Roman" w:cs="Times New Roman"/>
          <w:sz w:val="24"/>
        </w:rPr>
        <w:t>passcode[</w:t>
      </w:r>
      <w:proofErr w:type="gramEnd"/>
      <w:r w:rsidRPr="000F1EB5">
        <w:rPr>
          <w:rFonts w:ascii="Times New Roman" w:hAnsi="Times New Roman" w:cs="Times New Roman"/>
          <w:sz w:val="24"/>
        </w:rPr>
        <w:t>100];</w:t>
      </w:r>
    </w:p>
    <w:p w14:paraId="186E92E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string </w:t>
      </w:r>
      <w:proofErr w:type="gramStart"/>
      <w:r w:rsidRPr="000F1EB5">
        <w:rPr>
          <w:rFonts w:ascii="Times New Roman" w:hAnsi="Times New Roman" w:cs="Times New Roman"/>
          <w:sz w:val="24"/>
        </w:rPr>
        <w:t>roles[</w:t>
      </w:r>
      <w:proofErr w:type="gramEnd"/>
      <w:r w:rsidRPr="000F1EB5">
        <w:rPr>
          <w:rFonts w:ascii="Times New Roman" w:hAnsi="Times New Roman" w:cs="Times New Roman"/>
          <w:sz w:val="24"/>
        </w:rPr>
        <w:t>100];</w:t>
      </w:r>
    </w:p>
    <w:p w14:paraId="6506115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int </w:t>
      </w:r>
      <w:proofErr w:type="spellStart"/>
      <w:r w:rsidRPr="000F1EB5">
        <w:rPr>
          <w:rFonts w:ascii="Times New Roman" w:hAnsi="Times New Roman" w:cs="Times New Roman"/>
          <w:sz w:val="24"/>
        </w:rPr>
        <w:t>user_</w:t>
      </w:r>
      <w:proofErr w:type="gramStart"/>
      <w:r w:rsidRPr="000F1EB5">
        <w:rPr>
          <w:rFonts w:ascii="Times New Roman" w:hAnsi="Times New Roman" w:cs="Times New Roman"/>
          <w:sz w:val="24"/>
        </w:rPr>
        <w:t>salary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gramEnd"/>
      <w:r w:rsidRPr="000F1EB5">
        <w:rPr>
          <w:rFonts w:ascii="Times New Roman" w:hAnsi="Times New Roman" w:cs="Times New Roman"/>
          <w:sz w:val="24"/>
        </w:rPr>
        <w:t>100];</w:t>
      </w:r>
    </w:p>
    <w:p w14:paraId="34D5032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int </w:t>
      </w:r>
      <w:proofErr w:type="spellStart"/>
      <w:r w:rsidRPr="000F1EB5">
        <w:rPr>
          <w:rFonts w:ascii="Times New Roman" w:hAnsi="Times New Roman" w:cs="Times New Roman"/>
          <w:sz w:val="24"/>
        </w:rPr>
        <w:t>user_coun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 </w:t>
      </w:r>
      <w:proofErr w:type="gramStart"/>
      <w:r w:rsidRPr="000F1EB5">
        <w:rPr>
          <w:rFonts w:ascii="Times New Roman" w:hAnsi="Times New Roman" w:cs="Times New Roman"/>
          <w:sz w:val="24"/>
        </w:rPr>
        <w:t>0;</w:t>
      </w:r>
      <w:proofErr w:type="gramEnd"/>
    </w:p>
    <w:p w14:paraId="6AE6343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1C6D643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//____________________ function </w:t>
      </w:r>
      <w:proofErr w:type="spellStart"/>
      <w:r w:rsidRPr="000F1EB5">
        <w:rPr>
          <w:rFonts w:ascii="Times New Roman" w:hAnsi="Times New Roman" w:cs="Times New Roman"/>
          <w:sz w:val="24"/>
        </w:rPr>
        <w:t>definations</w:t>
      </w:r>
      <w:proofErr w:type="spellEnd"/>
      <w:r w:rsidRPr="000F1EB5">
        <w:rPr>
          <w:rFonts w:ascii="Times New Roman" w:hAnsi="Times New Roman" w:cs="Times New Roman"/>
          <w:sz w:val="24"/>
        </w:rPr>
        <w:t>____________________________</w:t>
      </w:r>
    </w:p>
    <w:p w14:paraId="2BAB5E9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685885F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// </w:t>
      </w:r>
      <w:proofErr w:type="gramStart"/>
      <w:r w:rsidRPr="000F1EB5">
        <w:rPr>
          <w:rFonts w:ascii="Times New Roman" w:hAnsi="Times New Roman" w:cs="Times New Roman"/>
          <w:sz w:val="24"/>
        </w:rPr>
        <w:t>interface  functions</w:t>
      </w:r>
      <w:proofErr w:type="gramEnd"/>
    </w:p>
    <w:p w14:paraId="27176C8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interface_of_</w:t>
      </w:r>
      <w:proofErr w:type="gramStart"/>
      <w:r w:rsidRPr="000F1EB5">
        <w:rPr>
          <w:rFonts w:ascii="Times New Roman" w:hAnsi="Times New Roman" w:cs="Times New Roman"/>
          <w:sz w:val="24"/>
        </w:rPr>
        <w:t>application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48AA77A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0F1EB5">
        <w:rPr>
          <w:rFonts w:ascii="Times New Roman" w:hAnsi="Times New Roman" w:cs="Times New Roman"/>
          <w:sz w:val="24"/>
        </w:rPr>
        <w:t>header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4EBD96B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0F1EB5">
        <w:rPr>
          <w:rFonts w:ascii="Times New Roman" w:hAnsi="Times New Roman" w:cs="Times New Roman"/>
          <w:sz w:val="24"/>
        </w:rPr>
        <w:t>press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5A4AC74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print_</w:t>
      </w:r>
      <w:proofErr w:type="gramStart"/>
      <w:r w:rsidRPr="000F1EB5">
        <w:rPr>
          <w:rFonts w:ascii="Times New Roman" w:hAnsi="Times New Roman" w:cs="Times New Roman"/>
          <w:sz w:val="24"/>
        </w:rPr>
        <w:t>tim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01CC243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0F95627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ile handling functions</w:t>
      </w:r>
    </w:p>
    <w:p w14:paraId="70F0247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store_to_</w:t>
      </w:r>
      <w:proofErr w:type="gramStart"/>
      <w:r w:rsidRPr="000F1EB5">
        <w:rPr>
          <w:rFonts w:ascii="Times New Roman" w:hAnsi="Times New Roman" w:cs="Times New Roman"/>
          <w:sz w:val="24"/>
        </w:rPr>
        <w:t>fil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47B3A58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loadDataFromFil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51E2CE3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delete_from_</w:t>
      </w:r>
      <w:proofErr w:type="gramStart"/>
      <w:r w:rsidRPr="000F1EB5">
        <w:rPr>
          <w:rFonts w:ascii="Times New Roman" w:hAnsi="Times New Roman" w:cs="Times New Roman"/>
          <w:sz w:val="24"/>
        </w:rPr>
        <w:t>fil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string name, string password, string role);</w:t>
      </w:r>
    </w:p>
    <w:p w14:paraId="050EE6F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store_data_of_items_to_</w:t>
      </w:r>
      <w:proofErr w:type="gramStart"/>
      <w:r w:rsidRPr="000F1EB5">
        <w:rPr>
          <w:rFonts w:ascii="Times New Roman" w:hAnsi="Times New Roman" w:cs="Times New Roman"/>
          <w:sz w:val="24"/>
        </w:rPr>
        <w:t>fil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27BF14F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load_data_of_</w:t>
      </w:r>
      <w:proofErr w:type="gramStart"/>
      <w:r w:rsidRPr="000F1EB5">
        <w:rPr>
          <w:rFonts w:ascii="Times New Roman" w:hAnsi="Times New Roman" w:cs="Times New Roman"/>
          <w:sz w:val="24"/>
        </w:rPr>
        <w:t>items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6893A73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getField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string record, int field);</w:t>
      </w:r>
    </w:p>
    <w:p w14:paraId="0382A2E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readData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45B03B0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string </w:t>
      </w:r>
      <w:proofErr w:type="spellStart"/>
      <w:r w:rsidRPr="000F1EB5">
        <w:rPr>
          <w:rFonts w:ascii="Times New Roman" w:hAnsi="Times New Roman" w:cs="Times New Roman"/>
          <w:sz w:val="24"/>
        </w:rPr>
        <w:t>get_field_for_</w:t>
      </w:r>
      <w:proofErr w:type="gramStart"/>
      <w:r w:rsidRPr="000F1EB5">
        <w:rPr>
          <w:rFonts w:ascii="Times New Roman" w:hAnsi="Times New Roman" w:cs="Times New Roman"/>
          <w:sz w:val="24"/>
        </w:rPr>
        <w:t>items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string line, int field);</w:t>
      </w:r>
    </w:p>
    <w:p w14:paraId="14D6585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7E07A35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some other functions and variables that support concern functionalities</w:t>
      </w:r>
    </w:p>
    <w:p w14:paraId="061176F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view_</w:t>
      </w:r>
      <w:proofErr w:type="gramStart"/>
      <w:r w:rsidRPr="000F1EB5">
        <w:rPr>
          <w:rFonts w:ascii="Times New Roman" w:hAnsi="Times New Roman" w:cs="Times New Roman"/>
          <w:sz w:val="24"/>
        </w:rPr>
        <w:t>user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670D335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int </w:t>
      </w:r>
      <w:proofErr w:type="spellStart"/>
      <w:r w:rsidRPr="000F1EB5">
        <w:rPr>
          <w:rFonts w:ascii="Times New Roman" w:hAnsi="Times New Roman" w:cs="Times New Roman"/>
          <w:sz w:val="24"/>
        </w:rPr>
        <w:t>login_</w:t>
      </w:r>
      <w:proofErr w:type="gramStart"/>
      <w:r w:rsidRPr="000F1EB5">
        <w:rPr>
          <w:rFonts w:ascii="Times New Roman" w:hAnsi="Times New Roman" w:cs="Times New Roman"/>
          <w:sz w:val="24"/>
        </w:rPr>
        <w:t>pag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0077CCD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0EF99F4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count that stores the index of the user who signs up</w:t>
      </w:r>
    </w:p>
    <w:p w14:paraId="196064D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int store = </w:t>
      </w:r>
      <w:proofErr w:type="gramStart"/>
      <w:r w:rsidRPr="000F1EB5">
        <w:rPr>
          <w:rFonts w:ascii="Times New Roman" w:hAnsi="Times New Roman" w:cs="Times New Roman"/>
          <w:sz w:val="24"/>
        </w:rPr>
        <w:t>0;</w:t>
      </w:r>
      <w:proofErr w:type="gramEnd"/>
    </w:p>
    <w:p w14:paraId="2208C59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58FEB6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validation functions</w:t>
      </w:r>
    </w:p>
    <w:p w14:paraId="3D46DEE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 xml:space="preserve">int </w:t>
      </w:r>
      <w:proofErr w:type="gramStart"/>
      <w:r w:rsidRPr="000F1EB5">
        <w:rPr>
          <w:rFonts w:ascii="Times New Roman" w:hAnsi="Times New Roman" w:cs="Times New Roman"/>
          <w:sz w:val="24"/>
        </w:rPr>
        <w:t>validation(</w:t>
      </w:r>
      <w:proofErr w:type="gramEnd"/>
      <w:r w:rsidRPr="000F1EB5">
        <w:rPr>
          <w:rFonts w:ascii="Times New Roman" w:hAnsi="Times New Roman" w:cs="Times New Roman"/>
          <w:sz w:val="24"/>
        </w:rPr>
        <w:t>int number);</w:t>
      </w:r>
    </w:p>
    <w:p w14:paraId="62E2AF5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bool </w:t>
      </w:r>
      <w:proofErr w:type="spellStart"/>
      <w:r w:rsidRPr="000F1EB5">
        <w:rPr>
          <w:rFonts w:ascii="Times New Roman" w:hAnsi="Times New Roman" w:cs="Times New Roman"/>
          <w:sz w:val="24"/>
        </w:rPr>
        <w:t>name_</w:t>
      </w:r>
      <w:proofErr w:type="gramStart"/>
      <w:r w:rsidRPr="000F1EB5">
        <w:rPr>
          <w:rFonts w:ascii="Times New Roman" w:hAnsi="Times New Roman" w:cs="Times New Roman"/>
          <w:sz w:val="24"/>
        </w:rPr>
        <w:t>check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string name);</w:t>
      </w:r>
    </w:p>
    <w:p w14:paraId="2D6D91D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bool </w:t>
      </w:r>
      <w:proofErr w:type="spellStart"/>
      <w:r w:rsidRPr="000F1EB5">
        <w:rPr>
          <w:rFonts w:ascii="Times New Roman" w:hAnsi="Times New Roman" w:cs="Times New Roman"/>
          <w:sz w:val="24"/>
        </w:rPr>
        <w:t>role_</w:t>
      </w:r>
      <w:proofErr w:type="gramStart"/>
      <w:r w:rsidRPr="000F1EB5">
        <w:rPr>
          <w:rFonts w:ascii="Times New Roman" w:hAnsi="Times New Roman" w:cs="Times New Roman"/>
          <w:sz w:val="24"/>
        </w:rPr>
        <w:t>check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string role);</w:t>
      </w:r>
    </w:p>
    <w:p w14:paraId="5F81D5C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bool </w:t>
      </w:r>
      <w:proofErr w:type="spellStart"/>
      <w:r w:rsidRPr="000F1EB5">
        <w:rPr>
          <w:rFonts w:ascii="Times New Roman" w:hAnsi="Times New Roman" w:cs="Times New Roman"/>
          <w:sz w:val="24"/>
        </w:rPr>
        <w:t>password_</w:t>
      </w:r>
      <w:proofErr w:type="gramStart"/>
      <w:r w:rsidRPr="000F1EB5">
        <w:rPr>
          <w:rFonts w:ascii="Times New Roman" w:hAnsi="Times New Roman" w:cs="Times New Roman"/>
          <w:sz w:val="24"/>
        </w:rPr>
        <w:t>validation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string password);</w:t>
      </w:r>
    </w:p>
    <w:p w14:paraId="12F21A5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6CEA460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s for sign in</w:t>
      </w:r>
    </w:p>
    <w:p w14:paraId="728DC8D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login_</w:t>
      </w:r>
      <w:proofErr w:type="gramStart"/>
      <w:r w:rsidRPr="000F1EB5">
        <w:rPr>
          <w:rFonts w:ascii="Times New Roman" w:hAnsi="Times New Roman" w:cs="Times New Roman"/>
          <w:sz w:val="24"/>
        </w:rPr>
        <w:t>in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445DFC6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bool </w:t>
      </w:r>
      <w:proofErr w:type="spellStart"/>
      <w:r w:rsidRPr="000F1EB5">
        <w:rPr>
          <w:rFonts w:ascii="Times New Roman" w:hAnsi="Times New Roman" w:cs="Times New Roman"/>
          <w:sz w:val="24"/>
        </w:rPr>
        <w:t>sign_</w:t>
      </w:r>
      <w:proofErr w:type="gramStart"/>
      <w:r w:rsidRPr="000F1EB5">
        <w:rPr>
          <w:rFonts w:ascii="Times New Roman" w:hAnsi="Times New Roman" w:cs="Times New Roman"/>
          <w:sz w:val="24"/>
        </w:rPr>
        <w:t>in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string </w:t>
      </w:r>
      <w:proofErr w:type="spellStart"/>
      <w:r w:rsidRPr="000F1EB5">
        <w:rPr>
          <w:rFonts w:ascii="Times New Roman" w:hAnsi="Times New Roman" w:cs="Times New Roman"/>
          <w:sz w:val="24"/>
        </w:rPr>
        <w:t>userName</w:t>
      </w:r>
      <w:proofErr w:type="spellEnd"/>
      <w:r w:rsidRPr="000F1EB5">
        <w:rPr>
          <w:rFonts w:ascii="Times New Roman" w:hAnsi="Times New Roman" w:cs="Times New Roman"/>
          <w:sz w:val="24"/>
        </w:rPr>
        <w:t>, string password, string role);</w:t>
      </w:r>
    </w:p>
    <w:p w14:paraId="64A7D1D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string </w:t>
      </w:r>
      <w:proofErr w:type="spellStart"/>
      <w:r w:rsidRPr="000F1EB5">
        <w:rPr>
          <w:rFonts w:ascii="Times New Roman" w:hAnsi="Times New Roman" w:cs="Times New Roman"/>
          <w:sz w:val="24"/>
        </w:rPr>
        <w:t>return_</w:t>
      </w:r>
      <w:proofErr w:type="gramStart"/>
      <w:r w:rsidRPr="000F1EB5">
        <w:rPr>
          <w:rFonts w:ascii="Times New Roman" w:hAnsi="Times New Roman" w:cs="Times New Roman"/>
          <w:sz w:val="24"/>
        </w:rPr>
        <w:t>rol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string name, string password);</w:t>
      </w:r>
    </w:p>
    <w:p w14:paraId="152A966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1DD7B63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// functions </w:t>
      </w:r>
      <w:proofErr w:type="gramStart"/>
      <w:r w:rsidRPr="000F1EB5">
        <w:rPr>
          <w:rFonts w:ascii="Times New Roman" w:hAnsi="Times New Roman" w:cs="Times New Roman"/>
          <w:sz w:val="24"/>
        </w:rPr>
        <w:t>for  sign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 up</w:t>
      </w:r>
    </w:p>
    <w:p w14:paraId="777657E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bool </w:t>
      </w:r>
      <w:proofErr w:type="spellStart"/>
      <w:r w:rsidRPr="000F1EB5">
        <w:rPr>
          <w:rFonts w:ascii="Times New Roman" w:hAnsi="Times New Roman" w:cs="Times New Roman"/>
          <w:sz w:val="24"/>
        </w:rPr>
        <w:t>is_valid_user_</w:t>
      </w:r>
      <w:proofErr w:type="gramStart"/>
      <w:r w:rsidRPr="000F1EB5">
        <w:rPr>
          <w:rFonts w:ascii="Times New Roman" w:hAnsi="Times New Roman" w:cs="Times New Roman"/>
          <w:sz w:val="24"/>
        </w:rPr>
        <w:t>nam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string </w:t>
      </w:r>
      <w:proofErr w:type="spellStart"/>
      <w:r w:rsidRPr="000F1EB5">
        <w:rPr>
          <w:rFonts w:ascii="Times New Roman" w:hAnsi="Times New Roman" w:cs="Times New Roman"/>
          <w:sz w:val="24"/>
        </w:rPr>
        <w:t>userName</w:t>
      </w:r>
      <w:proofErr w:type="spellEnd"/>
      <w:r w:rsidRPr="000F1EB5">
        <w:rPr>
          <w:rFonts w:ascii="Times New Roman" w:hAnsi="Times New Roman" w:cs="Times New Roman"/>
          <w:sz w:val="24"/>
        </w:rPr>
        <w:t>, string password, string role);</w:t>
      </w:r>
    </w:p>
    <w:p w14:paraId="1217701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add_user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(string </w:t>
      </w:r>
      <w:proofErr w:type="spellStart"/>
      <w:r w:rsidRPr="000F1EB5">
        <w:rPr>
          <w:rFonts w:ascii="Times New Roman" w:hAnsi="Times New Roman" w:cs="Times New Roman"/>
          <w:sz w:val="24"/>
        </w:rPr>
        <w:t>userName</w:t>
      </w:r>
      <w:proofErr w:type="spellEnd"/>
      <w:r w:rsidRPr="000F1EB5">
        <w:rPr>
          <w:rFonts w:ascii="Times New Roman" w:hAnsi="Times New Roman" w:cs="Times New Roman"/>
          <w:sz w:val="24"/>
        </w:rPr>
        <w:t>, string password, string role, int salary);</w:t>
      </w:r>
    </w:p>
    <w:p w14:paraId="28350D1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sign_</w:t>
      </w:r>
      <w:proofErr w:type="gramStart"/>
      <w:r w:rsidRPr="000F1EB5">
        <w:rPr>
          <w:rFonts w:ascii="Times New Roman" w:hAnsi="Times New Roman" w:cs="Times New Roman"/>
          <w:sz w:val="24"/>
        </w:rPr>
        <w:t>up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1643C4D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0E2EFE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s for admin</w:t>
      </w:r>
    </w:p>
    <w:p w14:paraId="5D1B3B0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int </w:t>
      </w:r>
      <w:proofErr w:type="spellStart"/>
      <w:r w:rsidRPr="000F1EB5">
        <w:rPr>
          <w:rFonts w:ascii="Times New Roman" w:hAnsi="Times New Roman" w:cs="Times New Roman"/>
          <w:sz w:val="24"/>
        </w:rPr>
        <w:t>admin_</w:t>
      </w:r>
      <w:proofErr w:type="gramStart"/>
      <w:r w:rsidRPr="000F1EB5">
        <w:rPr>
          <w:rFonts w:ascii="Times New Roman" w:hAnsi="Times New Roman" w:cs="Times New Roman"/>
          <w:sz w:val="24"/>
        </w:rPr>
        <w:t>menu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78B5476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admin_</w:t>
      </w:r>
      <w:proofErr w:type="gramStart"/>
      <w:r w:rsidRPr="000F1EB5">
        <w:rPr>
          <w:rFonts w:ascii="Times New Roman" w:hAnsi="Times New Roman" w:cs="Times New Roman"/>
          <w:sz w:val="24"/>
        </w:rPr>
        <w:t>functionality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5D81008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returned_function_of_</w:t>
      </w:r>
      <w:proofErr w:type="gramStart"/>
      <w:r w:rsidRPr="000F1EB5">
        <w:rPr>
          <w:rFonts w:ascii="Times New Roman" w:hAnsi="Times New Roman" w:cs="Times New Roman"/>
          <w:sz w:val="24"/>
        </w:rPr>
        <w:t>admin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38FEFBA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909657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admin choices</w:t>
      </w:r>
    </w:p>
    <w:p w14:paraId="6885CB8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admin_choice1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6FDF248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admin_choice_2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5E8971B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admin_choice_3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59DC3A2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admin_choice_4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70AF6DE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admin_choice_5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151886F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admin_choice_6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68FFA82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admin_choice_7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32E2868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admin_choice_8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374FE93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admin_choice_9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0FB3E79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admin_choice_10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03C7325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admin_choice_11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0BE301D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1ECA142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// supporting </w:t>
      </w:r>
      <w:proofErr w:type="spellStart"/>
      <w:r w:rsidRPr="000F1EB5">
        <w:rPr>
          <w:rFonts w:ascii="Times New Roman" w:hAnsi="Times New Roman" w:cs="Times New Roman"/>
          <w:sz w:val="24"/>
        </w:rPr>
        <w:t>fuctions</w:t>
      </w:r>
      <w:proofErr w:type="spellEnd"/>
    </w:p>
    <w:p w14:paraId="4973285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delete_user_from_array</w:t>
      </w:r>
      <w:proofErr w:type="spellEnd"/>
      <w:r w:rsidRPr="000F1EB5">
        <w:rPr>
          <w:rFonts w:ascii="Times New Roman" w:hAnsi="Times New Roman" w:cs="Times New Roman"/>
          <w:sz w:val="24"/>
        </w:rPr>
        <w:t>(string name, string password, string role);</w:t>
      </w:r>
    </w:p>
    <w:p w14:paraId="61DEFF6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delete_device_from_array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(string </w:t>
      </w:r>
      <w:proofErr w:type="spellStart"/>
      <w:r w:rsidRPr="000F1EB5">
        <w:rPr>
          <w:rFonts w:ascii="Times New Roman" w:hAnsi="Times New Roman" w:cs="Times New Roman"/>
          <w:sz w:val="24"/>
        </w:rPr>
        <w:t>device_name</w:t>
      </w:r>
      <w:proofErr w:type="spellEnd"/>
      <w:r w:rsidRPr="000F1EB5">
        <w:rPr>
          <w:rFonts w:ascii="Times New Roman" w:hAnsi="Times New Roman" w:cs="Times New Roman"/>
          <w:sz w:val="24"/>
        </w:rPr>
        <w:t>);</w:t>
      </w:r>
    </w:p>
    <w:p w14:paraId="42F8C09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add_salary</w:t>
      </w:r>
      <w:proofErr w:type="spellEnd"/>
      <w:r w:rsidRPr="000F1EB5">
        <w:rPr>
          <w:rFonts w:ascii="Times New Roman" w:hAnsi="Times New Roman" w:cs="Times New Roman"/>
          <w:sz w:val="24"/>
        </w:rPr>
        <w:t>(string name, string password, string role, int salary);</w:t>
      </w:r>
    </w:p>
    <w:p w14:paraId="5C009D0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update_</w:t>
      </w:r>
      <w:proofErr w:type="gramStart"/>
      <w:r w:rsidRPr="000F1EB5">
        <w:rPr>
          <w:rFonts w:ascii="Times New Roman" w:hAnsi="Times New Roman" w:cs="Times New Roman"/>
          <w:sz w:val="24"/>
        </w:rPr>
        <w:t>stock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string </w:t>
      </w:r>
      <w:proofErr w:type="spellStart"/>
      <w:r w:rsidRPr="000F1EB5">
        <w:rPr>
          <w:rFonts w:ascii="Times New Roman" w:hAnsi="Times New Roman" w:cs="Times New Roman"/>
          <w:sz w:val="24"/>
        </w:rPr>
        <w:t>item_nam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, int </w:t>
      </w:r>
      <w:proofErr w:type="spellStart"/>
      <w:r w:rsidRPr="000F1EB5">
        <w:rPr>
          <w:rFonts w:ascii="Times New Roman" w:hAnsi="Times New Roman" w:cs="Times New Roman"/>
          <w:sz w:val="24"/>
        </w:rPr>
        <w:t>updated_stock</w:t>
      </w:r>
      <w:proofErr w:type="spellEnd"/>
      <w:r w:rsidRPr="000F1EB5">
        <w:rPr>
          <w:rFonts w:ascii="Times New Roman" w:hAnsi="Times New Roman" w:cs="Times New Roman"/>
          <w:sz w:val="24"/>
        </w:rPr>
        <w:t>);</w:t>
      </w:r>
    </w:p>
    <w:p w14:paraId="1E95A07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update_customer_</w:t>
      </w:r>
      <w:proofErr w:type="gramStart"/>
      <w:r w:rsidRPr="000F1EB5">
        <w:rPr>
          <w:rFonts w:ascii="Times New Roman" w:hAnsi="Times New Roman" w:cs="Times New Roman"/>
          <w:sz w:val="24"/>
        </w:rPr>
        <w:t>id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string name, string </w:t>
      </w:r>
      <w:proofErr w:type="spellStart"/>
      <w:r w:rsidRPr="000F1EB5">
        <w:rPr>
          <w:rFonts w:ascii="Times New Roman" w:hAnsi="Times New Roman" w:cs="Times New Roman"/>
          <w:sz w:val="24"/>
        </w:rPr>
        <w:t>previousPassword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, string </w:t>
      </w:r>
      <w:proofErr w:type="spellStart"/>
      <w:r w:rsidRPr="000F1EB5">
        <w:rPr>
          <w:rFonts w:ascii="Times New Roman" w:hAnsi="Times New Roman" w:cs="Times New Roman"/>
          <w:sz w:val="24"/>
        </w:rPr>
        <w:t>newPassword</w:t>
      </w:r>
      <w:proofErr w:type="spellEnd"/>
      <w:r w:rsidRPr="000F1EB5">
        <w:rPr>
          <w:rFonts w:ascii="Times New Roman" w:hAnsi="Times New Roman" w:cs="Times New Roman"/>
          <w:sz w:val="24"/>
        </w:rPr>
        <w:t>);</w:t>
      </w:r>
    </w:p>
    <w:p w14:paraId="6D38C2A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591467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global data related to items</w:t>
      </w:r>
    </w:p>
    <w:p w14:paraId="2148C7A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string </w:t>
      </w:r>
      <w:proofErr w:type="spellStart"/>
      <w:r w:rsidRPr="000F1EB5">
        <w:rPr>
          <w:rFonts w:ascii="Times New Roman" w:hAnsi="Times New Roman" w:cs="Times New Roman"/>
          <w:sz w:val="24"/>
        </w:rPr>
        <w:t>item_</w:t>
      </w:r>
      <w:proofErr w:type="gramStart"/>
      <w:r w:rsidRPr="000F1EB5">
        <w:rPr>
          <w:rFonts w:ascii="Times New Roman" w:hAnsi="Times New Roman" w:cs="Times New Roman"/>
          <w:sz w:val="24"/>
        </w:rPr>
        <w:t>collections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gramEnd"/>
      <w:r w:rsidRPr="000F1EB5">
        <w:rPr>
          <w:rFonts w:ascii="Times New Roman" w:hAnsi="Times New Roman" w:cs="Times New Roman"/>
          <w:sz w:val="24"/>
        </w:rPr>
        <w:t>100];</w:t>
      </w:r>
    </w:p>
    <w:p w14:paraId="002020A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int </w:t>
      </w:r>
      <w:proofErr w:type="spellStart"/>
      <w:r w:rsidRPr="000F1EB5">
        <w:rPr>
          <w:rFonts w:ascii="Times New Roman" w:hAnsi="Times New Roman" w:cs="Times New Roman"/>
          <w:sz w:val="24"/>
        </w:rPr>
        <w:t>item_</w:t>
      </w:r>
      <w:proofErr w:type="gramStart"/>
      <w:r w:rsidRPr="000F1EB5">
        <w:rPr>
          <w:rFonts w:ascii="Times New Roman" w:hAnsi="Times New Roman" w:cs="Times New Roman"/>
          <w:sz w:val="24"/>
        </w:rPr>
        <w:t>price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gramEnd"/>
      <w:r w:rsidRPr="000F1EB5">
        <w:rPr>
          <w:rFonts w:ascii="Times New Roman" w:hAnsi="Times New Roman" w:cs="Times New Roman"/>
          <w:sz w:val="24"/>
        </w:rPr>
        <w:t>100];</w:t>
      </w:r>
    </w:p>
    <w:p w14:paraId="6B911EA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 xml:space="preserve">int </w:t>
      </w:r>
      <w:proofErr w:type="spellStart"/>
      <w:r w:rsidRPr="000F1EB5">
        <w:rPr>
          <w:rFonts w:ascii="Times New Roman" w:hAnsi="Times New Roman" w:cs="Times New Roman"/>
          <w:sz w:val="24"/>
        </w:rPr>
        <w:t>item_coun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 </w:t>
      </w:r>
      <w:proofErr w:type="gramStart"/>
      <w:r w:rsidRPr="000F1EB5">
        <w:rPr>
          <w:rFonts w:ascii="Times New Roman" w:hAnsi="Times New Roman" w:cs="Times New Roman"/>
          <w:sz w:val="24"/>
        </w:rPr>
        <w:t>0;</w:t>
      </w:r>
      <w:proofErr w:type="gramEnd"/>
    </w:p>
    <w:p w14:paraId="3951B5C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int </w:t>
      </w:r>
      <w:proofErr w:type="spellStart"/>
      <w:r w:rsidRPr="000F1EB5">
        <w:rPr>
          <w:rFonts w:ascii="Times New Roman" w:hAnsi="Times New Roman" w:cs="Times New Roman"/>
          <w:sz w:val="24"/>
        </w:rPr>
        <w:t>item_</w:t>
      </w:r>
      <w:proofErr w:type="gramStart"/>
      <w:r w:rsidRPr="000F1EB5">
        <w:rPr>
          <w:rFonts w:ascii="Times New Roman" w:hAnsi="Times New Roman" w:cs="Times New Roman"/>
          <w:sz w:val="24"/>
        </w:rPr>
        <w:t>quantity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gramEnd"/>
      <w:r w:rsidRPr="000F1EB5">
        <w:rPr>
          <w:rFonts w:ascii="Times New Roman" w:hAnsi="Times New Roman" w:cs="Times New Roman"/>
          <w:sz w:val="24"/>
        </w:rPr>
        <w:t>100];</w:t>
      </w:r>
    </w:p>
    <w:p w14:paraId="0EB8462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E670C7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s related to items</w:t>
      </w:r>
    </w:p>
    <w:p w14:paraId="625739E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store_data_of_items_to_array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(string </w:t>
      </w:r>
      <w:proofErr w:type="spellStart"/>
      <w:r w:rsidRPr="000F1EB5">
        <w:rPr>
          <w:rFonts w:ascii="Times New Roman" w:hAnsi="Times New Roman" w:cs="Times New Roman"/>
          <w:sz w:val="24"/>
        </w:rPr>
        <w:t>device_nam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, int </w:t>
      </w:r>
      <w:proofErr w:type="spellStart"/>
      <w:r w:rsidRPr="000F1EB5">
        <w:rPr>
          <w:rFonts w:ascii="Times New Roman" w:hAnsi="Times New Roman" w:cs="Times New Roman"/>
          <w:sz w:val="24"/>
        </w:rPr>
        <w:t>device_price</w:t>
      </w:r>
      <w:proofErr w:type="spellEnd"/>
      <w:r w:rsidRPr="000F1EB5">
        <w:rPr>
          <w:rFonts w:ascii="Times New Roman" w:hAnsi="Times New Roman" w:cs="Times New Roman"/>
          <w:sz w:val="24"/>
        </w:rPr>
        <w:t>, int quantity);</w:t>
      </w:r>
    </w:p>
    <w:p w14:paraId="4756387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bool </w:t>
      </w:r>
      <w:proofErr w:type="spellStart"/>
      <w:r w:rsidRPr="000F1EB5">
        <w:rPr>
          <w:rFonts w:ascii="Times New Roman" w:hAnsi="Times New Roman" w:cs="Times New Roman"/>
          <w:sz w:val="24"/>
        </w:rPr>
        <w:t>check_item_already_exis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(string </w:t>
      </w:r>
      <w:proofErr w:type="spellStart"/>
      <w:r w:rsidRPr="000F1EB5">
        <w:rPr>
          <w:rFonts w:ascii="Times New Roman" w:hAnsi="Times New Roman" w:cs="Times New Roman"/>
          <w:sz w:val="24"/>
        </w:rPr>
        <w:t>device_name</w:t>
      </w:r>
      <w:proofErr w:type="spellEnd"/>
      <w:r w:rsidRPr="000F1EB5">
        <w:rPr>
          <w:rFonts w:ascii="Times New Roman" w:hAnsi="Times New Roman" w:cs="Times New Roman"/>
          <w:sz w:val="24"/>
        </w:rPr>
        <w:t>);</w:t>
      </w:r>
    </w:p>
    <w:p w14:paraId="51C1721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0541D68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global data for customer</w:t>
      </w:r>
    </w:p>
    <w:p w14:paraId="49D00FE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wishList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gramEnd"/>
      <w:r w:rsidRPr="000F1EB5">
        <w:rPr>
          <w:rFonts w:ascii="Times New Roman" w:hAnsi="Times New Roman" w:cs="Times New Roman"/>
          <w:sz w:val="24"/>
        </w:rPr>
        <w:t>100];</w:t>
      </w:r>
    </w:p>
    <w:p w14:paraId="4DFDD08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string </w:t>
      </w:r>
      <w:proofErr w:type="spellStart"/>
      <w:r w:rsidRPr="000F1EB5">
        <w:rPr>
          <w:rFonts w:ascii="Times New Roman" w:hAnsi="Times New Roman" w:cs="Times New Roman"/>
          <w:sz w:val="24"/>
        </w:rPr>
        <w:t>feed_</w:t>
      </w:r>
      <w:proofErr w:type="gramStart"/>
      <w:r w:rsidRPr="000F1EB5">
        <w:rPr>
          <w:rFonts w:ascii="Times New Roman" w:hAnsi="Times New Roman" w:cs="Times New Roman"/>
          <w:sz w:val="24"/>
        </w:rPr>
        <w:t>back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gramEnd"/>
      <w:r w:rsidRPr="000F1EB5">
        <w:rPr>
          <w:rFonts w:ascii="Times New Roman" w:hAnsi="Times New Roman" w:cs="Times New Roman"/>
          <w:sz w:val="24"/>
        </w:rPr>
        <w:t>100];</w:t>
      </w:r>
    </w:p>
    <w:p w14:paraId="1D34AD5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customer functionalities</w:t>
      </w:r>
    </w:p>
    <w:p w14:paraId="08E9EF1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customer_</w:t>
      </w:r>
      <w:proofErr w:type="gramStart"/>
      <w:r w:rsidRPr="000F1EB5">
        <w:rPr>
          <w:rFonts w:ascii="Times New Roman" w:hAnsi="Times New Roman" w:cs="Times New Roman"/>
          <w:sz w:val="24"/>
        </w:rPr>
        <w:t>functionality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1185359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int </w:t>
      </w:r>
      <w:proofErr w:type="spellStart"/>
      <w:r w:rsidRPr="000F1EB5">
        <w:rPr>
          <w:rFonts w:ascii="Times New Roman" w:hAnsi="Times New Roman" w:cs="Times New Roman"/>
          <w:sz w:val="24"/>
        </w:rPr>
        <w:t>customer_</w:t>
      </w:r>
      <w:proofErr w:type="gramStart"/>
      <w:r w:rsidRPr="000F1EB5">
        <w:rPr>
          <w:rFonts w:ascii="Times New Roman" w:hAnsi="Times New Roman" w:cs="Times New Roman"/>
          <w:sz w:val="24"/>
        </w:rPr>
        <w:t>menu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3E64E61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go_back_to_customer_</w:t>
      </w:r>
      <w:proofErr w:type="gramStart"/>
      <w:r w:rsidRPr="000F1EB5">
        <w:rPr>
          <w:rFonts w:ascii="Times New Roman" w:hAnsi="Times New Roman" w:cs="Times New Roman"/>
          <w:sz w:val="24"/>
        </w:rPr>
        <w:t>menu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3FDB3E0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58E80F5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customer choice</w:t>
      </w:r>
    </w:p>
    <w:p w14:paraId="59A1C3F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customer_choice_1();</w:t>
      </w:r>
    </w:p>
    <w:p w14:paraId="2DE8A80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customer_choice_2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5182528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customer_choice_3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0FA5044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customer_choice_4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48A1B53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customer_choice_5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7EB2CDC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add_to_</w:t>
      </w:r>
      <w:proofErr w:type="gramStart"/>
      <w:r w:rsidRPr="000F1EB5">
        <w:rPr>
          <w:rFonts w:ascii="Times New Roman" w:hAnsi="Times New Roman" w:cs="Times New Roman"/>
          <w:sz w:val="24"/>
        </w:rPr>
        <w:t>wishlist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2C8C7B3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see_wish_</w:t>
      </w:r>
      <w:proofErr w:type="gramStart"/>
      <w:r w:rsidRPr="000F1EB5">
        <w:rPr>
          <w:rFonts w:ascii="Times New Roman" w:hAnsi="Times New Roman" w:cs="Times New Roman"/>
          <w:sz w:val="24"/>
        </w:rPr>
        <w:t>list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245F006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give_feed_</w:t>
      </w:r>
      <w:proofErr w:type="gramStart"/>
      <w:r w:rsidRPr="000F1EB5">
        <w:rPr>
          <w:rFonts w:ascii="Times New Roman" w:hAnsi="Times New Roman" w:cs="Times New Roman"/>
          <w:sz w:val="24"/>
        </w:rPr>
        <w:t>back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6B9F8E6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6327634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supporting function for customer</w:t>
      </w:r>
    </w:p>
    <w:p w14:paraId="791894D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bool </w:t>
      </w:r>
      <w:proofErr w:type="spellStart"/>
      <w:r w:rsidRPr="000F1EB5">
        <w:rPr>
          <w:rFonts w:ascii="Times New Roman" w:hAnsi="Times New Roman" w:cs="Times New Roman"/>
          <w:sz w:val="24"/>
        </w:rPr>
        <w:t>search_</w:t>
      </w:r>
      <w:proofErr w:type="gramStart"/>
      <w:r w:rsidRPr="000F1EB5">
        <w:rPr>
          <w:rFonts w:ascii="Times New Roman" w:hAnsi="Times New Roman" w:cs="Times New Roman"/>
          <w:sz w:val="24"/>
        </w:rPr>
        <w:t>devic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string </w:t>
      </w:r>
      <w:proofErr w:type="spellStart"/>
      <w:r w:rsidRPr="000F1EB5">
        <w:rPr>
          <w:rFonts w:ascii="Times New Roman" w:hAnsi="Times New Roman" w:cs="Times New Roman"/>
          <w:sz w:val="24"/>
        </w:rPr>
        <w:t>device_name</w:t>
      </w:r>
      <w:proofErr w:type="spellEnd"/>
      <w:r w:rsidRPr="000F1EB5">
        <w:rPr>
          <w:rFonts w:ascii="Times New Roman" w:hAnsi="Times New Roman" w:cs="Times New Roman"/>
          <w:sz w:val="24"/>
        </w:rPr>
        <w:t>);</w:t>
      </w:r>
    </w:p>
    <w:p w14:paraId="3F1344E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purchase_a_</w:t>
      </w:r>
      <w:proofErr w:type="gramStart"/>
      <w:r w:rsidRPr="000F1EB5">
        <w:rPr>
          <w:rFonts w:ascii="Times New Roman" w:hAnsi="Times New Roman" w:cs="Times New Roman"/>
          <w:sz w:val="24"/>
        </w:rPr>
        <w:t>devic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string name);</w:t>
      </w:r>
    </w:p>
    <w:p w14:paraId="6147970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int </w:t>
      </w:r>
      <w:proofErr w:type="spellStart"/>
      <w:r w:rsidRPr="000F1EB5">
        <w:rPr>
          <w:rFonts w:ascii="Times New Roman" w:hAnsi="Times New Roman" w:cs="Times New Roman"/>
          <w:sz w:val="24"/>
        </w:rPr>
        <w:t>view_</w:t>
      </w:r>
      <w:proofErr w:type="gramStart"/>
      <w:r w:rsidRPr="000F1EB5">
        <w:rPr>
          <w:rFonts w:ascii="Times New Roman" w:hAnsi="Times New Roman" w:cs="Times New Roman"/>
          <w:sz w:val="24"/>
        </w:rPr>
        <w:t>pric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string name);</w:t>
      </w:r>
    </w:p>
    <w:p w14:paraId="127AC9F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bool </w:t>
      </w:r>
      <w:proofErr w:type="spellStart"/>
      <w:r w:rsidRPr="000F1EB5">
        <w:rPr>
          <w:rFonts w:ascii="Times New Roman" w:hAnsi="Times New Roman" w:cs="Times New Roman"/>
          <w:sz w:val="24"/>
        </w:rPr>
        <w:t>check_</w:t>
      </w:r>
      <w:proofErr w:type="gramStart"/>
      <w:r w:rsidRPr="000F1EB5">
        <w:rPr>
          <w:rFonts w:ascii="Times New Roman" w:hAnsi="Times New Roman" w:cs="Times New Roman"/>
          <w:sz w:val="24"/>
        </w:rPr>
        <w:t>stock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string name);</w:t>
      </w:r>
    </w:p>
    <w:p w14:paraId="0BA275A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clear_item_from_</w:t>
      </w:r>
      <w:proofErr w:type="gramStart"/>
      <w:r w:rsidRPr="000F1EB5">
        <w:rPr>
          <w:rFonts w:ascii="Times New Roman" w:hAnsi="Times New Roman" w:cs="Times New Roman"/>
          <w:sz w:val="24"/>
        </w:rPr>
        <w:t>stock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string name);</w:t>
      </w:r>
    </w:p>
    <w:p w14:paraId="728748B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update_</w:t>
      </w:r>
      <w:proofErr w:type="gramStart"/>
      <w:r w:rsidRPr="000F1EB5">
        <w:rPr>
          <w:rFonts w:ascii="Times New Roman" w:hAnsi="Times New Roman" w:cs="Times New Roman"/>
          <w:sz w:val="24"/>
        </w:rPr>
        <w:t>password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string </w:t>
      </w:r>
      <w:proofErr w:type="spellStart"/>
      <w:r w:rsidRPr="000F1EB5">
        <w:rPr>
          <w:rFonts w:ascii="Times New Roman" w:hAnsi="Times New Roman" w:cs="Times New Roman"/>
          <w:sz w:val="24"/>
        </w:rPr>
        <w:t>userNam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, string role, string </w:t>
      </w:r>
      <w:proofErr w:type="spellStart"/>
      <w:r w:rsidRPr="000F1EB5">
        <w:rPr>
          <w:rFonts w:ascii="Times New Roman" w:hAnsi="Times New Roman" w:cs="Times New Roman"/>
          <w:sz w:val="24"/>
        </w:rPr>
        <w:t>newPassword</w:t>
      </w:r>
      <w:proofErr w:type="spellEnd"/>
      <w:r w:rsidRPr="000F1EB5">
        <w:rPr>
          <w:rFonts w:ascii="Times New Roman" w:hAnsi="Times New Roman" w:cs="Times New Roman"/>
          <w:sz w:val="24"/>
        </w:rPr>
        <w:t>);</w:t>
      </w:r>
    </w:p>
    <w:p w14:paraId="4AFECE7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update_nam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(string </w:t>
      </w:r>
      <w:proofErr w:type="spellStart"/>
      <w:r w:rsidRPr="000F1EB5">
        <w:rPr>
          <w:rFonts w:ascii="Times New Roman" w:hAnsi="Times New Roman" w:cs="Times New Roman"/>
          <w:sz w:val="24"/>
        </w:rPr>
        <w:t>userNam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, string role, string </w:t>
      </w:r>
      <w:proofErr w:type="spellStart"/>
      <w:r w:rsidRPr="000F1EB5">
        <w:rPr>
          <w:rFonts w:ascii="Times New Roman" w:hAnsi="Times New Roman" w:cs="Times New Roman"/>
          <w:sz w:val="24"/>
        </w:rPr>
        <w:t>newName</w:t>
      </w:r>
      <w:proofErr w:type="spellEnd"/>
      <w:r w:rsidRPr="000F1EB5">
        <w:rPr>
          <w:rFonts w:ascii="Times New Roman" w:hAnsi="Times New Roman" w:cs="Times New Roman"/>
          <w:sz w:val="24"/>
        </w:rPr>
        <w:t>);</w:t>
      </w:r>
    </w:p>
    <w:p w14:paraId="2C4431B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initialization_of_</w:t>
      </w:r>
      <w:proofErr w:type="gramStart"/>
      <w:r w:rsidRPr="000F1EB5">
        <w:rPr>
          <w:rFonts w:ascii="Times New Roman" w:hAnsi="Times New Roman" w:cs="Times New Roman"/>
          <w:sz w:val="24"/>
        </w:rPr>
        <w:t>wishList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4F33AB3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initialization_of_feed_</w:t>
      </w:r>
      <w:proofErr w:type="gramStart"/>
      <w:r w:rsidRPr="000F1EB5">
        <w:rPr>
          <w:rFonts w:ascii="Times New Roman" w:hAnsi="Times New Roman" w:cs="Times New Roman"/>
          <w:sz w:val="24"/>
        </w:rPr>
        <w:t>back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0C3D561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employee function</w:t>
      </w:r>
    </w:p>
    <w:p w14:paraId="281CB82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employee_</w:t>
      </w:r>
      <w:proofErr w:type="gramStart"/>
      <w:r w:rsidRPr="000F1EB5">
        <w:rPr>
          <w:rFonts w:ascii="Times New Roman" w:hAnsi="Times New Roman" w:cs="Times New Roman"/>
          <w:sz w:val="24"/>
        </w:rPr>
        <w:t>functionality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70D0828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int </w:t>
      </w:r>
      <w:proofErr w:type="spellStart"/>
      <w:r w:rsidRPr="000F1EB5">
        <w:rPr>
          <w:rFonts w:ascii="Times New Roman" w:hAnsi="Times New Roman" w:cs="Times New Roman"/>
          <w:sz w:val="24"/>
        </w:rPr>
        <w:t>employee_</w:t>
      </w:r>
      <w:proofErr w:type="gramStart"/>
      <w:r w:rsidRPr="000F1EB5">
        <w:rPr>
          <w:rFonts w:ascii="Times New Roman" w:hAnsi="Times New Roman" w:cs="Times New Roman"/>
          <w:sz w:val="24"/>
        </w:rPr>
        <w:t>menu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0A2D871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0FA50B0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employee choices</w:t>
      </w:r>
    </w:p>
    <w:p w14:paraId="49A4B47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employee_choice_1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4EABA6B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employee_choice_2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2A27E63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57B7B21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>// supporting function for employees</w:t>
      </w:r>
    </w:p>
    <w:p w14:paraId="3D38A5C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int </w:t>
      </w:r>
      <w:proofErr w:type="spellStart"/>
      <w:r w:rsidRPr="000F1EB5">
        <w:rPr>
          <w:rFonts w:ascii="Times New Roman" w:hAnsi="Times New Roman" w:cs="Times New Roman"/>
          <w:sz w:val="24"/>
        </w:rPr>
        <w:t>search_</w:t>
      </w:r>
      <w:proofErr w:type="gramStart"/>
      <w:r w:rsidRPr="000F1EB5">
        <w:rPr>
          <w:rFonts w:ascii="Times New Roman" w:hAnsi="Times New Roman" w:cs="Times New Roman"/>
          <w:sz w:val="24"/>
        </w:rPr>
        <w:t>salary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string name, string password, string role);</w:t>
      </w:r>
    </w:p>
    <w:p w14:paraId="413B9ED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bool </w:t>
      </w:r>
      <w:proofErr w:type="spellStart"/>
      <w:r w:rsidRPr="000F1EB5">
        <w:rPr>
          <w:rFonts w:ascii="Times New Roman" w:hAnsi="Times New Roman" w:cs="Times New Roman"/>
          <w:sz w:val="24"/>
        </w:rPr>
        <w:t>is_password_already_</w:t>
      </w:r>
      <w:proofErr w:type="gramStart"/>
      <w:r w:rsidRPr="000F1EB5">
        <w:rPr>
          <w:rFonts w:ascii="Times New Roman" w:hAnsi="Times New Roman" w:cs="Times New Roman"/>
          <w:sz w:val="24"/>
        </w:rPr>
        <w:t>taken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string password);</w:t>
      </w:r>
    </w:p>
    <w:p w14:paraId="2748E9F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go_back_to_employee_</w:t>
      </w:r>
      <w:proofErr w:type="gramStart"/>
      <w:r w:rsidRPr="000F1EB5">
        <w:rPr>
          <w:rFonts w:ascii="Times New Roman" w:hAnsi="Times New Roman" w:cs="Times New Roman"/>
          <w:sz w:val="24"/>
        </w:rPr>
        <w:t>menu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334425A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proofErr w:type="gramStart"/>
      <w:r w:rsidRPr="000F1EB5">
        <w:rPr>
          <w:rFonts w:ascii="Times New Roman" w:hAnsi="Times New Roman" w:cs="Times New Roman"/>
          <w:sz w:val="24"/>
        </w:rPr>
        <w:t>main(</w:t>
      </w:r>
      <w:proofErr w:type="gramEnd"/>
      <w:r w:rsidRPr="000F1EB5">
        <w:rPr>
          <w:rFonts w:ascii="Times New Roman" w:hAnsi="Times New Roman" w:cs="Times New Roman"/>
          <w:sz w:val="24"/>
        </w:rPr>
        <w:t>)</w:t>
      </w:r>
    </w:p>
    <w:p w14:paraId="58658D1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4AE1F31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loadDataFromFil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59375D0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load_data_of_</w:t>
      </w:r>
      <w:proofErr w:type="gramStart"/>
      <w:r w:rsidRPr="000F1EB5">
        <w:rPr>
          <w:rFonts w:ascii="Times New Roman" w:hAnsi="Times New Roman" w:cs="Times New Roman"/>
          <w:sz w:val="24"/>
        </w:rPr>
        <w:t>items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3BF8745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initialization_of_</w:t>
      </w:r>
      <w:proofErr w:type="gramStart"/>
      <w:r w:rsidRPr="000F1EB5">
        <w:rPr>
          <w:rFonts w:ascii="Times New Roman" w:hAnsi="Times New Roman" w:cs="Times New Roman"/>
          <w:sz w:val="24"/>
        </w:rPr>
        <w:t>wishList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4593FA2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initialization_of_feed_</w:t>
      </w:r>
      <w:proofErr w:type="gramStart"/>
      <w:r w:rsidRPr="000F1EB5">
        <w:rPr>
          <w:rFonts w:ascii="Times New Roman" w:hAnsi="Times New Roman" w:cs="Times New Roman"/>
          <w:sz w:val="24"/>
        </w:rPr>
        <w:t>back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58F1A8F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interface_of_</w:t>
      </w:r>
      <w:proofErr w:type="gramStart"/>
      <w:r w:rsidRPr="000F1EB5">
        <w:rPr>
          <w:rFonts w:ascii="Times New Roman" w:hAnsi="Times New Roman" w:cs="Times New Roman"/>
          <w:sz w:val="24"/>
        </w:rPr>
        <w:t>application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49EC58B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0B14FCF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nt choice = </w:t>
      </w:r>
      <w:proofErr w:type="gramStart"/>
      <w:r w:rsidRPr="000F1EB5">
        <w:rPr>
          <w:rFonts w:ascii="Times New Roman" w:hAnsi="Times New Roman" w:cs="Times New Roman"/>
          <w:sz w:val="24"/>
        </w:rPr>
        <w:t>3;</w:t>
      </w:r>
      <w:proofErr w:type="gramEnd"/>
    </w:p>
    <w:p w14:paraId="3F38587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while (</w:t>
      </w:r>
      <w:proofErr w:type="gramStart"/>
      <w:r w:rsidRPr="000F1EB5">
        <w:rPr>
          <w:rFonts w:ascii="Times New Roman" w:hAnsi="Times New Roman" w:cs="Times New Roman"/>
          <w:sz w:val="24"/>
        </w:rPr>
        <w:t>choice !</w:t>
      </w:r>
      <w:proofErr w:type="gramEnd"/>
      <w:r w:rsidRPr="000F1EB5">
        <w:rPr>
          <w:rFonts w:ascii="Times New Roman" w:hAnsi="Times New Roman" w:cs="Times New Roman"/>
          <w:sz w:val="24"/>
        </w:rPr>
        <w:t>= 0)</w:t>
      </w:r>
    </w:p>
    <w:p w14:paraId="6FA64F1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5A35870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choice = </w:t>
      </w:r>
      <w:proofErr w:type="spellStart"/>
      <w:r w:rsidRPr="000F1EB5">
        <w:rPr>
          <w:rFonts w:ascii="Times New Roman" w:hAnsi="Times New Roman" w:cs="Times New Roman"/>
          <w:sz w:val="24"/>
        </w:rPr>
        <w:t>login_</w:t>
      </w:r>
      <w:proofErr w:type="gramStart"/>
      <w:r w:rsidRPr="000F1EB5">
        <w:rPr>
          <w:rFonts w:ascii="Times New Roman" w:hAnsi="Times New Roman" w:cs="Times New Roman"/>
          <w:sz w:val="24"/>
        </w:rPr>
        <w:t>pag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528A685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choice == 1)</w:t>
      </w:r>
    </w:p>
    <w:p w14:paraId="22D2C0E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0A3F473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sign_</w:t>
      </w:r>
      <w:proofErr w:type="gramStart"/>
      <w:r w:rsidRPr="000F1EB5">
        <w:rPr>
          <w:rFonts w:ascii="Times New Roman" w:hAnsi="Times New Roman" w:cs="Times New Roman"/>
          <w:sz w:val="24"/>
        </w:rPr>
        <w:t>up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389B048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2E08C3A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choice == 2)</w:t>
      </w:r>
    </w:p>
    <w:p w14:paraId="21476C2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4C0D301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login_</w:t>
      </w:r>
      <w:proofErr w:type="gramStart"/>
      <w:r w:rsidRPr="000F1EB5">
        <w:rPr>
          <w:rFonts w:ascii="Times New Roman" w:hAnsi="Times New Roman" w:cs="Times New Roman"/>
          <w:sz w:val="24"/>
        </w:rPr>
        <w:t>in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30FAE25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23C9BA0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choice == 3)</w:t>
      </w:r>
    </w:p>
    <w:p w14:paraId="0CF1C47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320B6FC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view_</w:t>
      </w:r>
      <w:proofErr w:type="gramStart"/>
      <w:r w:rsidRPr="000F1EB5">
        <w:rPr>
          <w:rFonts w:ascii="Times New Roman" w:hAnsi="Times New Roman" w:cs="Times New Roman"/>
          <w:sz w:val="24"/>
        </w:rPr>
        <w:t>user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7BCC485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66FFEEA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037417D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17C2BD3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interface_of_</w:t>
      </w:r>
      <w:proofErr w:type="gramStart"/>
      <w:r w:rsidRPr="000F1EB5">
        <w:rPr>
          <w:rFonts w:ascii="Times New Roman" w:hAnsi="Times New Roman" w:cs="Times New Roman"/>
          <w:sz w:val="24"/>
        </w:rPr>
        <w:t>application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</w:t>
      </w:r>
    </w:p>
    <w:p w14:paraId="24E2A0D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2541C74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ystem("</w:t>
      </w:r>
      <w:proofErr w:type="spellStart"/>
      <w:r w:rsidRPr="000F1EB5">
        <w:rPr>
          <w:rFonts w:ascii="Times New Roman" w:hAnsi="Times New Roman" w:cs="Times New Roman"/>
          <w:sz w:val="24"/>
        </w:rPr>
        <w:t>cls</w:t>
      </w:r>
      <w:proofErr w:type="spellEnd"/>
      <w:r w:rsidRPr="000F1EB5">
        <w:rPr>
          <w:rFonts w:ascii="Times New Roman" w:hAnsi="Times New Roman" w:cs="Times New Roman"/>
          <w:sz w:val="24"/>
        </w:rPr>
        <w:t>"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6786C0D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print_</w:t>
      </w:r>
      <w:proofErr w:type="gramStart"/>
      <w:r w:rsidRPr="000F1EB5">
        <w:rPr>
          <w:rFonts w:ascii="Times New Roman" w:hAnsi="Times New Roman" w:cs="Times New Roman"/>
          <w:sz w:val="24"/>
        </w:rPr>
        <w:t>tim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37A0CDF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F1EB5">
        <w:rPr>
          <w:rFonts w:ascii="Times New Roman" w:hAnsi="Times New Roman" w:cs="Times New Roman"/>
          <w:sz w:val="24"/>
        </w:rPr>
        <w:t>header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2F0AA97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471321A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that prints time</w:t>
      </w:r>
    </w:p>
    <w:p w14:paraId="43FFCA9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print_</w:t>
      </w:r>
      <w:proofErr w:type="gramStart"/>
      <w:r w:rsidRPr="000F1EB5">
        <w:rPr>
          <w:rFonts w:ascii="Times New Roman" w:hAnsi="Times New Roman" w:cs="Times New Roman"/>
          <w:sz w:val="24"/>
        </w:rPr>
        <w:t>tim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</w:t>
      </w:r>
    </w:p>
    <w:p w14:paraId="470B7CB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1EBC300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time_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F1EB5">
        <w:rPr>
          <w:rFonts w:ascii="Times New Roman" w:hAnsi="Times New Roman" w:cs="Times New Roman"/>
          <w:sz w:val="24"/>
        </w:rPr>
        <w:t>currentTim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 </w:t>
      </w:r>
      <w:proofErr w:type="gramStart"/>
      <w:r w:rsidRPr="000F1EB5">
        <w:rPr>
          <w:rFonts w:ascii="Times New Roman" w:hAnsi="Times New Roman" w:cs="Times New Roman"/>
          <w:sz w:val="24"/>
        </w:rPr>
        <w:t>time(</w:t>
      </w:r>
      <w:proofErr w:type="gramEnd"/>
      <w:r w:rsidRPr="000F1EB5">
        <w:rPr>
          <w:rFonts w:ascii="Times New Roman" w:hAnsi="Times New Roman" w:cs="Times New Roman"/>
          <w:sz w:val="24"/>
        </w:rPr>
        <w:t>0);</w:t>
      </w:r>
    </w:p>
    <w:p w14:paraId="348A60B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BAC475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// Convert the current time to a string format</w:t>
      </w:r>
    </w:p>
    <w:p w14:paraId="5B396A5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char *</w:t>
      </w:r>
      <w:proofErr w:type="spellStart"/>
      <w:r w:rsidRPr="000F1EB5">
        <w:rPr>
          <w:rFonts w:ascii="Times New Roman" w:hAnsi="Times New Roman" w:cs="Times New Roman"/>
          <w:sz w:val="24"/>
        </w:rPr>
        <w:t>timeString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 </w:t>
      </w:r>
      <w:proofErr w:type="spellStart"/>
      <w:r w:rsidRPr="000F1EB5">
        <w:rPr>
          <w:rFonts w:ascii="Times New Roman" w:hAnsi="Times New Roman" w:cs="Times New Roman"/>
          <w:sz w:val="24"/>
        </w:rPr>
        <w:t>ctime</w:t>
      </w:r>
      <w:proofErr w:type="spellEnd"/>
      <w:r w:rsidRPr="000F1EB5">
        <w:rPr>
          <w:rFonts w:ascii="Times New Roman" w:hAnsi="Times New Roman" w:cs="Times New Roman"/>
          <w:sz w:val="24"/>
        </w:rPr>
        <w:t>(&amp;</w:t>
      </w:r>
      <w:proofErr w:type="spellStart"/>
      <w:r w:rsidRPr="000F1EB5">
        <w:rPr>
          <w:rFonts w:ascii="Times New Roman" w:hAnsi="Times New Roman" w:cs="Times New Roman"/>
          <w:sz w:val="24"/>
        </w:rPr>
        <w:t>currentTime</w:t>
      </w:r>
      <w:proofErr w:type="spellEnd"/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44B132A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5CF0AFC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 xml:space="preserve">    // Print the current time to the console</w:t>
      </w:r>
    </w:p>
    <w:p w14:paraId="1893EB8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The current time is: " &lt;&lt; </w:t>
      </w:r>
      <w:proofErr w:type="spellStart"/>
      <w:r w:rsidRPr="000F1EB5">
        <w:rPr>
          <w:rFonts w:ascii="Times New Roman" w:hAnsi="Times New Roman" w:cs="Times New Roman"/>
          <w:sz w:val="24"/>
        </w:rPr>
        <w:t>timeString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7DBEDD5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1E3E9A9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header function</w:t>
      </w:r>
    </w:p>
    <w:p w14:paraId="62BD650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0F1EB5">
        <w:rPr>
          <w:rFonts w:ascii="Times New Roman" w:hAnsi="Times New Roman" w:cs="Times New Roman"/>
          <w:sz w:val="24"/>
        </w:rPr>
        <w:t>header(</w:t>
      </w:r>
      <w:proofErr w:type="gramEnd"/>
      <w:r w:rsidRPr="000F1EB5">
        <w:rPr>
          <w:rFonts w:ascii="Times New Roman" w:hAnsi="Times New Roman" w:cs="Times New Roman"/>
          <w:sz w:val="24"/>
        </w:rPr>
        <w:t>)</w:t>
      </w:r>
    </w:p>
    <w:p w14:paraId="16DA878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588E1DC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</w:t>
      </w:r>
      <w:proofErr w:type="gramStart"/>
      <w:r w:rsidRPr="000F1EB5">
        <w:rPr>
          <w:rFonts w:ascii="Times New Roman" w:hAnsi="Times New Roman" w:cs="Times New Roman"/>
          <w:sz w:val="24"/>
        </w:rPr>
        <w:t>"  *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****************************************                 " &lt;&lt; </w:t>
      </w:r>
      <w:proofErr w:type="spell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</w:p>
    <w:p w14:paraId="5F19766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</w:t>
      </w:r>
      <w:proofErr w:type="gramStart"/>
      <w:r w:rsidRPr="000F1EB5">
        <w:rPr>
          <w:rFonts w:ascii="Times New Roman" w:hAnsi="Times New Roman" w:cs="Times New Roman"/>
          <w:sz w:val="24"/>
        </w:rPr>
        <w:t>"  *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^^^^^^^^^^^^^^^^^^^^^^^^^^^^^^^^^^^^^^^*                 " &lt;&lt; </w:t>
      </w:r>
      <w:proofErr w:type="spell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</w:p>
    <w:p w14:paraId="6EDFDA6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</w:t>
      </w:r>
      <w:proofErr w:type="gramStart"/>
      <w:r w:rsidRPr="000F1EB5">
        <w:rPr>
          <w:rFonts w:ascii="Times New Roman" w:hAnsi="Times New Roman" w:cs="Times New Roman"/>
          <w:sz w:val="24"/>
        </w:rPr>
        <w:t>"  *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^                                     ^*                 " &lt;&lt; </w:t>
      </w:r>
      <w:proofErr w:type="spell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</w:p>
    <w:p w14:paraId="1CC9A55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</w:t>
      </w:r>
      <w:proofErr w:type="gramStart"/>
      <w:r w:rsidRPr="000F1EB5">
        <w:rPr>
          <w:rFonts w:ascii="Times New Roman" w:hAnsi="Times New Roman" w:cs="Times New Roman"/>
          <w:sz w:val="24"/>
        </w:rPr>
        <w:t>"  *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^         MOBILE SHOP                 ^*                 " &lt;&lt; </w:t>
      </w:r>
      <w:proofErr w:type="spell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</w:p>
    <w:p w14:paraId="7ED8B5D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</w:t>
      </w:r>
      <w:proofErr w:type="gramStart"/>
      <w:r w:rsidRPr="000F1EB5">
        <w:rPr>
          <w:rFonts w:ascii="Times New Roman" w:hAnsi="Times New Roman" w:cs="Times New Roman"/>
          <w:sz w:val="24"/>
        </w:rPr>
        <w:t>"  *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^       Management System             ^*                 " &lt;&lt; </w:t>
      </w:r>
      <w:proofErr w:type="spell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</w:p>
    <w:p w14:paraId="5AC61FD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</w:t>
      </w:r>
      <w:proofErr w:type="gramStart"/>
      <w:r w:rsidRPr="000F1EB5">
        <w:rPr>
          <w:rFonts w:ascii="Times New Roman" w:hAnsi="Times New Roman" w:cs="Times New Roman"/>
          <w:sz w:val="24"/>
        </w:rPr>
        <w:t>"  *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^                                     ^*                 " &lt;&lt; </w:t>
      </w:r>
      <w:proofErr w:type="spell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</w:p>
    <w:p w14:paraId="7DC0C12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</w:t>
      </w:r>
      <w:proofErr w:type="gramStart"/>
      <w:r w:rsidRPr="000F1EB5">
        <w:rPr>
          <w:rFonts w:ascii="Times New Roman" w:hAnsi="Times New Roman" w:cs="Times New Roman"/>
          <w:sz w:val="24"/>
        </w:rPr>
        <w:t>"  *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^^^^^^^^^^^^^^^^^^^^^^^^^^^^^^^^^^^^^^^*                 " &lt;&lt; </w:t>
      </w:r>
      <w:proofErr w:type="spell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</w:p>
    <w:p w14:paraId="66BE5ED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</w:t>
      </w:r>
      <w:proofErr w:type="gramStart"/>
      <w:r w:rsidRPr="000F1EB5">
        <w:rPr>
          <w:rFonts w:ascii="Times New Roman" w:hAnsi="Times New Roman" w:cs="Times New Roman"/>
          <w:sz w:val="24"/>
        </w:rPr>
        <w:t>"  *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****************************************                 " &lt;&lt; </w:t>
      </w:r>
      <w:proofErr w:type="spell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</w:p>
    <w:p w14:paraId="3049332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033C18D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// </w:t>
      </w:r>
      <w:proofErr w:type="spellStart"/>
      <w:r w:rsidRPr="000F1EB5">
        <w:rPr>
          <w:rFonts w:ascii="Times New Roman" w:hAnsi="Times New Roman" w:cs="Times New Roman"/>
          <w:sz w:val="24"/>
        </w:rPr>
        <w:t>getch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function</w:t>
      </w:r>
    </w:p>
    <w:p w14:paraId="3392AAE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0F1EB5">
        <w:rPr>
          <w:rFonts w:ascii="Times New Roman" w:hAnsi="Times New Roman" w:cs="Times New Roman"/>
          <w:sz w:val="24"/>
        </w:rPr>
        <w:t>press(</w:t>
      </w:r>
      <w:proofErr w:type="gramEnd"/>
      <w:r w:rsidRPr="000F1EB5">
        <w:rPr>
          <w:rFonts w:ascii="Times New Roman" w:hAnsi="Times New Roman" w:cs="Times New Roman"/>
          <w:sz w:val="24"/>
        </w:rPr>
        <w:t>)</w:t>
      </w:r>
    </w:p>
    <w:p w14:paraId="1CB2565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00A798A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Press any key to continue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3898365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getch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4269116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53CE70E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</w:t>
      </w:r>
      <w:proofErr w:type="gramStart"/>
      <w:r w:rsidRPr="000F1EB5">
        <w:rPr>
          <w:rFonts w:ascii="Times New Roman" w:hAnsi="Times New Roman" w:cs="Times New Roman"/>
          <w:sz w:val="24"/>
        </w:rPr>
        <w:t>/  function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 that prints first menu(sign in / sign up)</w:t>
      </w:r>
    </w:p>
    <w:p w14:paraId="31CDC30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int </w:t>
      </w:r>
      <w:proofErr w:type="spellStart"/>
      <w:r w:rsidRPr="000F1EB5">
        <w:rPr>
          <w:rFonts w:ascii="Times New Roman" w:hAnsi="Times New Roman" w:cs="Times New Roman"/>
          <w:sz w:val="24"/>
        </w:rPr>
        <w:t>login_</w:t>
      </w:r>
      <w:proofErr w:type="gramStart"/>
      <w:r w:rsidRPr="000F1EB5">
        <w:rPr>
          <w:rFonts w:ascii="Times New Roman" w:hAnsi="Times New Roman" w:cs="Times New Roman"/>
          <w:sz w:val="24"/>
        </w:rPr>
        <w:t>pag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</w:t>
      </w:r>
    </w:p>
    <w:p w14:paraId="3DC0BCF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261E112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nt </w:t>
      </w:r>
      <w:proofErr w:type="spellStart"/>
      <w:r w:rsidRPr="000F1EB5">
        <w:rPr>
          <w:rFonts w:ascii="Times New Roman" w:hAnsi="Times New Roman" w:cs="Times New Roman"/>
          <w:sz w:val="24"/>
        </w:rPr>
        <w:t>login_</w:t>
      </w:r>
      <w:proofErr w:type="gramStart"/>
      <w:r w:rsidRPr="000F1EB5">
        <w:rPr>
          <w:rFonts w:ascii="Times New Roman" w:hAnsi="Times New Roman" w:cs="Times New Roman"/>
          <w:sz w:val="24"/>
        </w:rPr>
        <w:t>choice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6A8481D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Press 1 for sign up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7877222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Press 2 for sign in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0D65F95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Press 3 to view all users 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1C1BBAC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Press 0 to exit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6ED8356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your choice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7785D8E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spellStart"/>
      <w:r w:rsidRPr="000F1EB5">
        <w:rPr>
          <w:rFonts w:ascii="Times New Roman" w:hAnsi="Times New Roman" w:cs="Times New Roman"/>
          <w:sz w:val="24"/>
        </w:rPr>
        <w:t>login_</w:t>
      </w:r>
      <w:proofErr w:type="gramStart"/>
      <w:r w:rsidRPr="000F1EB5">
        <w:rPr>
          <w:rFonts w:ascii="Times New Roman" w:hAnsi="Times New Roman" w:cs="Times New Roman"/>
          <w:sz w:val="24"/>
        </w:rPr>
        <w:t>choice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64E00FE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login_choic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 validation(</w:t>
      </w:r>
      <w:proofErr w:type="spellStart"/>
      <w:r w:rsidRPr="000F1EB5">
        <w:rPr>
          <w:rFonts w:ascii="Times New Roman" w:hAnsi="Times New Roman" w:cs="Times New Roman"/>
          <w:sz w:val="24"/>
        </w:rPr>
        <w:t>login_choice</w:t>
      </w:r>
      <w:proofErr w:type="spellEnd"/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02D005D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return </w:t>
      </w:r>
      <w:proofErr w:type="spellStart"/>
      <w:r w:rsidRPr="000F1EB5">
        <w:rPr>
          <w:rFonts w:ascii="Times New Roman" w:hAnsi="Times New Roman" w:cs="Times New Roman"/>
          <w:sz w:val="24"/>
        </w:rPr>
        <w:t>login_</w:t>
      </w:r>
      <w:proofErr w:type="gramStart"/>
      <w:r w:rsidRPr="000F1EB5">
        <w:rPr>
          <w:rFonts w:ascii="Times New Roman" w:hAnsi="Times New Roman" w:cs="Times New Roman"/>
          <w:sz w:val="24"/>
        </w:rPr>
        <w:t>choice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017CBD8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2980D02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validation function for integer</w:t>
      </w:r>
    </w:p>
    <w:p w14:paraId="4DBD167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int </w:t>
      </w:r>
      <w:proofErr w:type="gramStart"/>
      <w:r w:rsidRPr="000F1EB5">
        <w:rPr>
          <w:rFonts w:ascii="Times New Roman" w:hAnsi="Times New Roman" w:cs="Times New Roman"/>
          <w:sz w:val="24"/>
        </w:rPr>
        <w:t>validation(</w:t>
      </w:r>
      <w:proofErr w:type="gramEnd"/>
      <w:r w:rsidRPr="000F1EB5">
        <w:rPr>
          <w:rFonts w:ascii="Times New Roman" w:hAnsi="Times New Roman" w:cs="Times New Roman"/>
          <w:sz w:val="24"/>
        </w:rPr>
        <w:t>int number)</w:t>
      </w:r>
    </w:p>
    <w:p w14:paraId="6A12A3E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6827F6D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while (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cin.fail</w:t>
      </w:r>
      <w:proofErr w:type="spellEnd"/>
      <w:proofErr w:type="gramEnd"/>
      <w:r w:rsidRPr="000F1EB5">
        <w:rPr>
          <w:rFonts w:ascii="Times New Roman" w:hAnsi="Times New Roman" w:cs="Times New Roman"/>
          <w:sz w:val="24"/>
        </w:rPr>
        <w:t>())</w:t>
      </w:r>
    </w:p>
    <w:p w14:paraId="603683D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266C4C6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cin.clear</w:t>
      </w:r>
      <w:proofErr w:type="spellEnd"/>
      <w:proofErr w:type="gramEnd"/>
      <w:r w:rsidRPr="000F1EB5">
        <w:rPr>
          <w:rFonts w:ascii="Times New Roman" w:hAnsi="Times New Roman" w:cs="Times New Roman"/>
          <w:sz w:val="24"/>
        </w:rPr>
        <w:t>();</w:t>
      </w:r>
    </w:p>
    <w:p w14:paraId="23BC1D4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cin.ignore</w:t>
      </w:r>
      <w:proofErr w:type="spellEnd"/>
      <w:proofErr w:type="gramEnd"/>
      <w:r w:rsidRPr="000F1EB5">
        <w:rPr>
          <w:rFonts w:ascii="Times New Roman" w:hAnsi="Times New Roman" w:cs="Times New Roman"/>
          <w:sz w:val="24"/>
        </w:rPr>
        <w:t>(100, '\n');</w:t>
      </w:r>
    </w:p>
    <w:p w14:paraId="02BD05E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</w:p>
    <w:p w14:paraId="2898ADE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 xml:space="preserve">            &lt;&lt; "Invalid input !!" &lt;&lt; </w:t>
      </w:r>
      <w:proofErr w:type="spell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</w:p>
    <w:p w14:paraId="04549D9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&lt;&lt; "Enter an integer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3D2D669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gramStart"/>
      <w:r w:rsidRPr="000F1EB5">
        <w:rPr>
          <w:rFonts w:ascii="Times New Roman" w:hAnsi="Times New Roman" w:cs="Times New Roman"/>
          <w:sz w:val="24"/>
        </w:rPr>
        <w:t>number;</w:t>
      </w:r>
      <w:proofErr w:type="gramEnd"/>
    </w:p>
    <w:p w14:paraId="11C5A16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65CE7BA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return </w:t>
      </w:r>
      <w:proofErr w:type="gramStart"/>
      <w:r w:rsidRPr="000F1EB5">
        <w:rPr>
          <w:rFonts w:ascii="Times New Roman" w:hAnsi="Times New Roman" w:cs="Times New Roman"/>
          <w:sz w:val="24"/>
        </w:rPr>
        <w:t>number;</w:t>
      </w:r>
      <w:proofErr w:type="gramEnd"/>
    </w:p>
    <w:p w14:paraId="3D6ACA8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44E959F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password validation</w:t>
      </w:r>
    </w:p>
    <w:p w14:paraId="472E25C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bool </w:t>
      </w:r>
      <w:proofErr w:type="spellStart"/>
      <w:r w:rsidRPr="000F1EB5">
        <w:rPr>
          <w:rFonts w:ascii="Times New Roman" w:hAnsi="Times New Roman" w:cs="Times New Roman"/>
          <w:sz w:val="24"/>
        </w:rPr>
        <w:t>password_</w:t>
      </w:r>
      <w:proofErr w:type="gramStart"/>
      <w:r w:rsidRPr="000F1EB5">
        <w:rPr>
          <w:rFonts w:ascii="Times New Roman" w:hAnsi="Times New Roman" w:cs="Times New Roman"/>
          <w:sz w:val="24"/>
        </w:rPr>
        <w:t>validation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string password)</w:t>
      </w:r>
    </w:p>
    <w:p w14:paraId="506C78E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6C67B49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flag = </w:t>
      </w:r>
      <w:proofErr w:type="gramStart"/>
      <w:r w:rsidRPr="000F1EB5">
        <w:rPr>
          <w:rFonts w:ascii="Times New Roman" w:hAnsi="Times New Roman" w:cs="Times New Roman"/>
          <w:sz w:val="24"/>
        </w:rPr>
        <w:t>false;</w:t>
      </w:r>
      <w:proofErr w:type="gramEnd"/>
    </w:p>
    <w:p w14:paraId="61883AA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password.length</w:t>
      </w:r>
      <w:proofErr w:type="spellEnd"/>
      <w:proofErr w:type="gramEnd"/>
      <w:r w:rsidRPr="000F1EB5">
        <w:rPr>
          <w:rFonts w:ascii="Times New Roman" w:hAnsi="Times New Roman" w:cs="Times New Roman"/>
          <w:sz w:val="24"/>
        </w:rPr>
        <w:t>();</w:t>
      </w:r>
    </w:p>
    <w:p w14:paraId="423E25C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f (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password.length</w:t>
      </w:r>
      <w:proofErr w:type="spellEnd"/>
      <w:proofErr w:type="gramEnd"/>
      <w:r w:rsidRPr="000F1EB5">
        <w:rPr>
          <w:rFonts w:ascii="Times New Roman" w:hAnsi="Times New Roman" w:cs="Times New Roman"/>
          <w:sz w:val="24"/>
        </w:rPr>
        <w:t>() == 8)</w:t>
      </w:r>
    </w:p>
    <w:p w14:paraId="653D183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73D6E1A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flag = </w:t>
      </w:r>
      <w:proofErr w:type="gramStart"/>
      <w:r w:rsidRPr="000F1EB5">
        <w:rPr>
          <w:rFonts w:ascii="Times New Roman" w:hAnsi="Times New Roman" w:cs="Times New Roman"/>
          <w:sz w:val="24"/>
        </w:rPr>
        <w:t>true;</w:t>
      </w:r>
      <w:proofErr w:type="gramEnd"/>
    </w:p>
    <w:p w14:paraId="159B9E2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0E1034B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return </w:t>
      </w:r>
      <w:proofErr w:type="gramStart"/>
      <w:r w:rsidRPr="000F1EB5">
        <w:rPr>
          <w:rFonts w:ascii="Times New Roman" w:hAnsi="Times New Roman" w:cs="Times New Roman"/>
          <w:sz w:val="24"/>
        </w:rPr>
        <w:t>flag;</w:t>
      </w:r>
      <w:proofErr w:type="gramEnd"/>
    </w:p>
    <w:p w14:paraId="1EC3EAF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5D19B0F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sign up function</w:t>
      </w:r>
    </w:p>
    <w:p w14:paraId="3DA6C62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sign_</w:t>
      </w:r>
      <w:proofErr w:type="gramStart"/>
      <w:r w:rsidRPr="000F1EB5">
        <w:rPr>
          <w:rFonts w:ascii="Times New Roman" w:hAnsi="Times New Roman" w:cs="Times New Roman"/>
          <w:sz w:val="24"/>
        </w:rPr>
        <w:t>up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</w:t>
      </w:r>
    </w:p>
    <w:p w14:paraId="420C988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7843CB5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gramStart"/>
      <w:r w:rsidRPr="000F1EB5">
        <w:rPr>
          <w:rFonts w:ascii="Times New Roman" w:hAnsi="Times New Roman" w:cs="Times New Roman"/>
          <w:sz w:val="24"/>
        </w:rPr>
        <w:t>name;</w:t>
      </w:r>
      <w:proofErr w:type="gramEnd"/>
    </w:p>
    <w:p w14:paraId="5BDC4B6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gramStart"/>
      <w:r w:rsidRPr="000F1EB5">
        <w:rPr>
          <w:rFonts w:ascii="Times New Roman" w:hAnsi="Times New Roman" w:cs="Times New Roman"/>
          <w:sz w:val="24"/>
        </w:rPr>
        <w:t>password;</w:t>
      </w:r>
      <w:proofErr w:type="gramEnd"/>
    </w:p>
    <w:p w14:paraId="2D44977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gramStart"/>
      <w:r w:rsidRPr="000F1EB5">
        <w:rPr>
          <w:rFonts w:ascii="Times New Roman" w:hAnsi="Times New Roman" w:cs="Times New Roman"/>
          <w:sz w:val="24"/>
        </w:rPr>
        <w:t>role;</w:t>
      </w:r>
      <w:proofErr w:type="gramEnd"/>
    </w:p>
    <w:p w14:paraId="3B727D4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nt salary = </w:t>
      </w:r>
      <w:proofErr w:type="gramStart"/>
      <w:r w:rsidRPr="000F1EB5">
        <w:rPr>
          <w:rFonts w:ascii="Times New Roman" w:hAnsi="Times New Roman" w:cs="Times New Roman"/>
          <w:sz w:val="24"/>
        </w:rPr>
        <w:t>0;</w:t>
      </w:r>
      <w:proofErr w:type="gramEnd"/>
    </w:p>
    <w:p w14:paraId="323DD61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</w:t>
      </w:r>
      <w:proofErr w:type="gramStart"/>
      <w:r w:rsidRPr="000F1EB5">
        <w:rPr>
          <w:rFonts w:ascii="Times New Roman" w:hAnsi="Times New Roman" w:cs="Times New Roman"/>
          <w:sz w:val="24"/>
        </w:rPr>
        <w:t>check;</w:t>
      </w:r>
      <w:proofErr w:type="gramEnd"/>
    </w:p>
    <w:p w14:paraId="094B893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check1 = </w:t>
      </w:r>
      <w:proofErr w:type="gramStart"/>
      <w:r w:rsidRPr="000F1EB5">
        <w:rPr>
          <w:rFonts w:ascii="Times New Roman" w:hAnsi="Times New Roman" w:cs="Times New Roman"/>
          <w:sz w:val="24"/>
        </w:rPr>
        <w:t>false;</w:t>
      </w:r>
      <w:proofErr w:type="gramEnd"/>
    </w:p>
    <w:p w14:paraId="31DB36A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check2 = </w:t>
      </w:r>
      <w:proofErr w:type="gramStart"/>
      <w:r w:rsidRPr="000F1EB5">
        <w:rPr>
          <w:rFonts w:ascii="Times New Roman" w:hAnsi="Times New Roman" w:cs="Times New Roman"/>
          <w:sz w:val="24"/>
        </w:rPr>
        <w:t>false;</w:t>
      </w:r>
      <w:proofErr w:type="gramEnd"/>
    </w:p>
    <w:p w14:paraId="41CB94C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check3 = </w:t>
      </w:r>
      <w:proofErr w:type="gramStart"/>
      <w:r w:rsidRPr="000F1EB5">
        <w:rPr>
          <w:rFonts w:ascii="Times New Roman" w:hAnsi="Times New Roman" w:cs="Times New Roman"/>
          <w:sz w:val="24"/>
        </w:rPr>
        <w:t>false;</w:t>
      </w:r>
      <w:proofErr w:type="gramEnd"/>
    </w:p>
    <w:p w14:paraId="3A18864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while (check1 == false)</w:t>
      </w:r>
    </w:p>
    <w:p w14:paraId="59E3B9F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10621BB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your name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1ECDECE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gramStart"/>
      <w:r w:rsidRPr="000F1EB5">
        <w:rPr>
          <w:rFonts w:ascii="Times New Roman" w:hAnsi="Times New Roman" w:cs="Times New Roman"/>
          <w:sz w:val="24"/>
        </w:rPr>
        <w:t>name;</w:t>
      </w:r>
      <w:proofErr w:type="gramEnd"/>
    </w:p>
    <w:p w14:paraId="5D07622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check1 = </w:t>
      </w:r>
      <w:proofErr w:type="spellStart"/>
      <w:r w:rsidRPr="000F1EB5">
        <w:rPr>
          <w:rFonts w:ascii="Times New Roman" w:hAnsi="Times New Roman" w:cs="Times New Roman"/>
          <w:sz w:val="24"/>
        </w:rPr>
        <w:t>name_check</w:t>
      </w:r>
      <w:proofErr w:type="spellEnd"/>
      <w:r w:rsidRPr="000F1EB5">
        <w:rPr>
          <w:rFonts w:ascii="Times New Roman" w:hAnsi="Times New Roman" w:cs="Times New Roman"/>
          <w:sz w:val="24"/>
        </w:rPr>
        <w:t>(name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7F4DE13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69C4D8E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while (check3 == false)</w:t>
      </w:r>
    </w:p>
    <w:p w14:paraId="3FC240D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1A3DEB3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your </w:t>
      </w:r>
      <w:proofErr w:type="gramStart"/>
      <w:r w:rsidRPr="000F1EB5">
        <w:rPr>
          <w:rFonts w:ascii="Times New Roman" w:hAnsi="Times New Roman" w:cs="Times New Roman"/>
          <w:sz w:val="24"/>
        </w:rPr>
        <w:t>password(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must contains 8 </w:t>
      </w:r>
      <w:proofErr w:type="spellStart"/>
      <w:r w:rsidRPr="000F1EB5">
        <w:rPr>
          <w:rFonts w:ascii="Times New Roman" w:hAnsi="Times New Roman" w:cs="Times New Roman"/>
          <w:sz w:val="24"/>
        </w:rPr>
        <w:t>letterrs</w:t>
      </w:r>
      <w:proofErr w:type="spellEnd"/>
      <w:r w:rsidRPr="000F1EB5">
        <w:rPr>
          <w:rFonts w:ascii="Times New Roman" w:hAnsi="Times New Roman" w:cs="Times New Roman"/>
          <w:sz w:val="24"/>
        </w:rPr>
        <w:t>): ";</w:t>
      </w:r>
    </w:p>
    <w:p w14:paraId="547593E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gramStart"/>
      <w:r w:rsidRPr="000F1EB5">
        <w:rPr>
          <w:rFonts w:ascii="Times New Roman" w:hAnsi="Times New Roman" w:cs="Times New Roman"/>
          <w:sz w:val="24"/>
        </w:rPr>
        <w:t>password;</w:t>
      </w:r>
      <w:proofErr w:type="gramEnd"/>
    </w:p>
    <w:p w14:paraId="3DB775C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check3 = </w:t>
      </w:r>
      <w:proofErr w:type="spellStart"/>
      <w:r w:rsidRPr="000F1EB5">
        <w:rPr>
          <w:rFonts w:ascii="Times New Roman" w:hAnsi="Times New Roman" w:cs="Times New Roman"/>
          <w:sz w:val="24"/>
        </w:rPr>
        <w:t>password_validation</w:t>
      </w:r>
      <w:proofErr w:type="spellEnd"/>
      <w:r w:rsidRPr="000F1EB5">
        <w:rPr>
          <w:rFonts w:ascii="Times New Roman" w:hAnsi="Times New Roman" w:cs="Times New Roman"/>
          <w:sz w:val="24"/>
        </w:rPr>
        <w:t>(password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422E5F5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080C2C6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while (check2 == false)</w:t>
      </w:r>
    </w:p>
    <w:p w14:paraId="560F395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2116951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your role(customer/admin/employee)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7A637EA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gramStart"/>
      <w:r w:rsidRPr="000F1EB5">
        <w:rPr>
          <w:rFonts w:ascii="Times New Roman" w:hAnsi="Times New Roman" w:cs="Times New Roman"/>
          <w:sz w:val="24"/>
        </w:rPr>
        <w:t>role;</w:t>
      </w:r>
      <w:proofErr w:type="gramEnd"/>
    </w:p>
    <w:p w14:paraId="55FFD0C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 xml:space="preserve">        check2 = </w:t>
      </w:r>
      <w:proofErr w:type="spellStart"/>
      <w:r w:rsidRPr="000F1EB5">
        <w:rPr>
          <w:rFonts w:ascii="Times New Roman" w:hAnsi="Times New Roman" w:cs="Times New Roman"/>
          <w:sz w:val="24"/>
        </w:rPr>
        <w:t>role_check</w:t>
      </w:r>
      <w:proofErr w:type="spellEnd"/>
      <w:r w:rsidRPr="000F1EB5">
        <w:rPr>
          <w:rFonts w:ascii="Times New Roman" w:hAnsi="Times New Roman" w:cs="Times New Roman"/>
          <w:sz w:val="24"/>
        </w:rPr>
        <w:t>(role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51F9F80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7DADF1A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check = </w:t>
      </w:r>
      <w:proofErr w:type="spellStart"/>
      <w:r w:rsidRPr="000F1EB5">
        <w:rPr>
          <w:rFonts w:ascii="Times New Roman" w:hAnsi="Times New Roman" w:cs="Times New Roman"/>
          <w:sz w:val="24"/>
        </w:rPr>
        <w:t>is_valid_user_</w:t>
      </w:r>
      <w:proofErr w:type="gramStart"/>
      <w:r w:rsidRPr="000F1EB5">
        <w:rPr>
          <w:rFonts w:ascii="Times New Roman" w:hAnsi="Times New Roman" w:cs="Times New Roman"/>
          <w:sz w:val="24"/>
        </w:rPr>
        <w:t>nam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name, password, role);</w:t>
      </w:r>
    </w:p>
    <w:p w14:paraId="151D435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f (check == false)</w:t>
      </w:r>
    </w:p>
    <w:p w14:paraId="1EADB4E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0900E5C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User </w:t>
      </w:r>
      <w:proofErr w:type="spellStart"/>
      <w:r w:rsidRPr="000F1EB5">
        <w:rPr>
          <w:rFonts w:ascii="Times New Roman" w:hAnsi="Times New Roman" w:cs="Times New Roman"/>
          <w:sz w:val="24"/>
        </w:rPr>
        <w:t>alredy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exist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027B7BB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56465B2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else</w:t>
      </w:r>
    </w:p>
    <w:p w14:paraId="64238CB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42D9ECA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add_</w:t>
      </w:r>
      <w:proofErr w:type="gramStart"/>
      <w:r w:rsidRPr="000F1EB5">
        <w:rPr>
          <w:rFonts w:ascii="Times New Roman" w:hAnsi="Times New Roman" w:cs="Times New Roman"/>
          <w:sz w:val="24"/>
        </w:rPr>
        <w:t>user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name, password, role, salary);</w:t>
      </w:r>
    </w:p>
    <w:p w14:paraId="3D59520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store_to_</w:t>
      </w:r>
      <w:proofErr w:type="gramStart"/>
      <w:r w:rsidRPr="000F1EB5">
        <w:rPr>
          <w:rFonts w:ascii="Times New Roman" w:hAnsi="Times New Roman" w:cs="Times New Roman"/>
          <w:sz w:val="24"/>
        </w:rPr>
        <w:t>fil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26ADDF8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Successfully sign up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7765A60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119EF57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1A3AD1F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validation function for name</w:t>
      </w:r>
    </w:p>
    <w:p w14:paraId="5D96738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bool </w:t>
      </w:r>
      <w:proofErr w:type="spellStart"/>
      <w:r w:rsidRPr="000F1EB5">
        <w:rPr>
          <w:rFonts w:ascii="Times New Roman" w:hAnsi="Times New Roman" w:cs="Times New Roman"/>
          <w:sz w:val="24"/>
        </w:rPr>
        <w:t>name_</w:t>
      </w:r>
      <w:proofErr w:type="gramStart"/>
      <w:r w:rsidRPr="000F1EB5">
        <w:rPr>
          <w:rFonts w:ascii="Times New Roman" w:hAnsi="Times New Roman" w:cs="Times New Roman"/>
          <w:sz w:val="24"/>
        </w:rPr>
        <w:t>check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string name)</w:t>
      </w:r>
    </w:p>
    <w:p w14:paraId="6FDB111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422B22F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flag = </w:t>
      </w:r>
      <w:proofErr w:type="gramStart"/>
      <w:r w:rsidRPr="000F1EB5">
        <w:rPr>
          <w:rFonts w:ascii="Times New Roman" w:hAnsi="Times New Roman" w:cs="Times New Roman"/>
          <w:sz w:val="24"/>
        </w:rPr>
        <w:t>false;</w:t>
      </w:r>
      <w:proofErr w:type="gramEnd"/>
    </w:p>
    <w:p w14:paraId="0BE8B9B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nt </w:t>
      </w:r>
      <w:proofErr w:type="spellStart"/>
      <w:r w:rsidRPr="000F1EB5">
        <w:rPr>
          <w:rFonts w:ascii="Times New Roman" w:hAnsi="Times New Roman" w:cs="Times New Roman"/>
          <w:sz w:val="24"/>
        </w:rPr>
        <w:t>i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 </w:t>
      </w:r>
      <w:proofErr w:type="gramStart"/>
      <w:r w:rsidRPr="000F1EB5">
        <w:rPr>
          <w:rFonts w:ascii="Times New Roman" w:hAnsi="Times New Roman" w:cs="Times New Roman"/>
          <w:sz w:val="24"/>
        </w:rPr>
        <w:t>0;</w:t>
      </w:r>
      <w:proofErr w:type="gramEnd"/>
    </w:p>
    <w:p w14:paraId="7A2886F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while (</w:t>
      </w:r>
      <w:proofErr w:type="spellStart"/>
      <w:r w:rsidRPr="000F1EB5">
        <w:rPr>
          <w:rFonts w:ascii="Times New Roman" w:hAnsi="Times New Roman" w:cs="Times New Roman"/>
          <w:sz w:val="24"/>
        </w:rPr>
        <w:t>i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name.length</w:t>
      </w:r>
      <w:proofErr w:type="spellEnd"/>
      <w:proofErr w:type="gramEnd"/>
      <w:r w:rsidRPr="000F1EB5">
        <w:rPr>
          <w:rFonts w:ascii="Times New Roman" w:hAnsi="Times New Roman" w:cs="Times New Roman"/>
          <w:sz w:val="24"/>
        </w:rPr>
        <w:t>())</w:t>
      </w:r>
    </w:p>
    <w:p w14:paraId="7FCF103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45AD0CE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name.length</w:t>
      </w:r>
      <w:proofErr w:type="spellEnd"/>
      <w:proofErr w:type="gramEnd"/>
      <w:r w:rsidRPr="000F1EB5">
        <w:rPr>
          <w:rFonts w:ascii="Times New Roman" w:hAnsi="Times New Roman" w:cs="Times New Roman"/>
          <w:sz w:val="24"/>
        </w:rPr>
        <w:t>() &lt;= 2)</w:t>
      </w:r>
    </w:p>
    <w:p w14:paraId="1AD3EEE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4F81D61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Your Name </w:t>
      </w:r>
      <w:proofErr w:type="gramStart"/>
      <w:r w:rsidRPr="000F1EB5">
        <w:rPr>
          <w:rFonts w:ascii="Times New Roman" w:hAnsi="Times New Roman" w:cs="Times New Roman"/>
          <w:sz w:val="24"/>
        </w:rPr>
        <w:t>Should  Be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0F1EB5">
        <w:rPr>
          <w:rFonts w:ascii="Times New Roman" w:hAnsi="Times New Roman" w:cs="Times New Roman"/>
          <w:sz w:val="24"/>
        </w:rPr>
        <w:t>Atleas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3 Characters Long" &lt;&lt; </w:t>
      </w:r>
      <w:proofErr w:type="spell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</w:p>
    <w:p w14:paraId="42FFCC1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getch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6A46232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F1EB5">
        <w:rPr>
          <w:rFonts w:ascii="Times New Roman" w:hAnsi="Times New Roman" w:cs="Times New Roman"/>
          <w:sz w:val="24"/>
        </w:rPr>
        <w:t>break;</w:t>
      </w:r>
      <w:proofErr w:type="gramEnd"/>
    </w:p>
    <w:p w14:paraId="1FBEF52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7BD04B5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(name[</w:t>
      </w:r>
      <w:proofErr w:type="spellStart"/>
      <w:r w:rsidRPr="000F1EB5">
        <w:rPr>
          <w:rFonts w:ascii="Times New Roman" w:hAnsi="Times New Roman" w:cs="Times New Roman"/>
          <w:sz w:val="24"/>
        </w:rPr>
        <w:t>i</w:t>
      </w:r>
      <w:proofErr w:type="spellEnd"/>
      <w:r w:rsidRPr="000F1EB5">
        <w:rPr>
          <w:rFonts w:ascii="Times New Roman" w:hAnsi="Times New Roman" w:cs="Times New Roman"/>
          <w:sz w:val="24"/>
        </w:rPr>
        <w:t>] &gt; 63 &amp;&amp; name[</w:t>
      </w:r>
      <w:proofErr w:type="spellStart"/>
      <w:r w:rsidRPr="000F1EB5">
        <w:rPr>
          <w:rFonts w:ascii="Times New Roman" w:hAnsi="Times New Roman" w:cs="Times New Roman"/>
          <w:sz w:val="24"/>
        </w:rPr>
        <w:t>i</w:t>
      </w:r>
      <w:proofErr w:type="spellEnd"/>
      <w:r w:rsidRPr="000F1EB5">
        <w:rPr>
          <w:rFonts w:ascii="Times New Roman" w:hAnsi="Times New Roman" w:cs="Times New Roman"/>
          <w:sz w:val="24"/>
        </w:rPr>
        <w:t>] &lt; 91) || (name[</w:t>
      </w:r>
      <w:proofErr w:type="spellStart"/>
      <w:r w:rsidRPr="000F1EB5">
        <w:rPr>
          <w:rFonts w:ascii="Times New Roman" w:hAnsi="Times New Roman" w:cs="Times New Roman"/>
          <w:sz w:val="24"/>
        </w:rPr>
        <w:t>i</w:t>
      </w:r>
      <w:proofErr w:type="spellEnd"/>
      <w:r w:rsidRPr="000F1EB5">
        <w:rPr>
          <w:rFonts w:ascii="Times New Roman" w:hAnsi="Times New Roman" w:cs="Times New Roman"/>
          <w:sz w:val="24"/>
        </w:rPr>
        <w:t>] &gt; 96 &amp;&amp; name[</w:t>
      </w:r>
      <w:proofErr w:type="spellStart"/>
      <w:r w:rsidRPr="000F1EB5">
        <w:rPr>
          <w:rFonts w:ascii="Times New Roman" w:hAnsi="Times New Roman" w:cs="Times New Roman"/>
          <w:sz w:val="24"/>
        </w:rPr>
        <w:t>i</w:t>
      </w:r>
      <w:proofErr w:type="spellEnd"/>
      <w:r w:rsidRPr="000F1EB5">
        <w:rPr>
          <w:rFonts w:ascii="Times New Roman" w:hAnsi="Times New Roman" w:cs="Times New Roman"/>
          <w:sz w:val="24"/>
        </w:rPr>
        <w:t>] &lt; 123))</w:t>
      </w:r>
    </w:p>
    <w:p w14:paraId="00E6FE7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38BD7F3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i</w:t>
      </w:r>
      <w:proofErr w:type="spellEnd"/>
      <w:r w:rsidRPr="000F1EB5">
        <w:rPr>
          <w:rFonts w:ascii="Times New Roman" w:hAnsi="Times New Roman" w:cs="Times New Roman"/>
          <w:sz w:val="24"/>
        </w:rPr>
        <w:t>+</w:t>
      </w:r>
      <w:proofErr w:type="gramStart"/>
      <w:r w:rsidRPr="000F1EB5">
        <w:rPr>
          <w:rFonts w:ascii="Times New Roman" w:hAnsi="Times New Roman" w:cs="Times New Roman"/>
          <w:sz w:val="24"/>
        </w:rPr>
        <w:t>+;</w:t>
      </w:r>
      <w:proofErr w:type="gramEnd"/>
    </w:p>
    <w:p w14:paraId="58C716B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68C00BD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flag = </w:t>
      </w:r>
      <w:proofErr w:type="gramStart"/>
      <w:r w:rsidRPr="000F1EB5">
        <w:rPr>
          <w:rFonts w:ascii="Times New Roman" w:hAnsi="Times New Roman" w:cs="Times New Roman"/>
          <w:sz w:val="24"/>
        </w:rPr>
        <w:t>true;</w:t>
      </w:r>
      <w:proofErr w:type="gramEnd"/>
    </w:p>
    <w:p w14:paraId="2A93971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7B173E1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else</w:t>
      </w:r>
    </w:p>
    <w:p w14:paraId="45B5ED2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6F586B5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flag = </w:t>
      </w:r>
      <w:proofErr w:type="gramStart"/>
      <w:r w:rsidRPr="000F1EB5">
        <w:rPr>
          <w:rFonts w:ascii="Times New Roman" w:hAnsi="Times New Roman" w:cs="Times New Roman"/>
          <w:sz w:val="24"/>
        </w:rPr>
        <w:t>false;</w:t>
      </w:r>
      <w:proofErr w:type="gramEnd"/>
    </w:p>
    <w:p w14:paraId="2E1B48A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F1EB5">
        <w:rPr>
          <w:rFonts w:ascii="Times New Roman" w:hAnsi="Times New Roman" w:cs="Times New Roman"/>
          <w:sz w:val="24"/>
        </w:rPr>
        <w:t>break;</w:t>
      </w:r>
      <w:proofErr w:type="gramEnd"/>
    </w:p>
    <w:p w14:paraId="67BE999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1617F44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300406C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5844A0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return </w:t>
      </w:r>
      <w:proofErr w:type="gramStart"/>
      <w:r w:rsidRPr="000F1EB5">
        <w:rPr>
          <w:rFonts w:ascii="Times New Roman" w:hAnsi="Times New Roman" w:cs="Times New Roman"/>
          <w:sz w:val="24"/>
        </w:rPr>
        <w:t>flag;</w:t>
      </w:r>
      <w:proofErr w:type="gramEnd"/>
    </w:p>
    <w:p w14:paraId="5F1974B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6E9F7FD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validation function for role</w:t>
      </w:r>
    </w:p>
    <w:p w14:paraId="77F7985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bool </w:t>
      </w:r>
      <w:proofErr w:type="spellStart"/>
      <w:r w:rsidRPr="000F1EB5">
        <w:rPr>
          <w:rFonts w:ascii="Times New Roman" w:hAnsi="Times New Roman" w:cs="Times New Roman"/>
          <w:sz w:val="24"/>
        </w:rPr>
        <w:t>role_</w:t>
      </w:r>
      <w:proofErr w:type="gramStart"/>
      <w:r w:rsidRPr="000F1EB5">
        <w:rPr>
          <w:rFonts w:ascii="Times New Roman" w:hAnsi="Times New Roman" w:cs="Times New Roman"/>
          <w:sz w:val="24"/>
        </w:rPr>
        <w:t>check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string role)</w:t>
      </w:r>
    </w:p>
    <w:p w14:paraId="709C47F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>{</w:t>
      </w:r>
    </w:p>
    <w:p w14:paraId="3681295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bool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value = </w:t>
      </w:r>
      <w:proofErr w:type="gramStart"/>
      <w:r w:rsidRPr="000F1EB5">
        <w:rPr>
          <w:rFonts w:ascii="Times New Roman" w:hAnsi="Times New Roman" w:cs="Times New Roman"/>
          <w:sz w:val="24"/>
        </w:rPr>
        <w:t>false;</w:t>
      </w:r>
      <w:proofErr w:type="gramEnd"/>
    </w:p>
    <w:p w14:paraId="141BD66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f (role == "customer" || role == "admin" || role == "employee")</w:t>
      </w:r>
    </w:p>
    <w:p w14:paraId="0AFC370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08D8080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value = </w:t>
      </w:r>
      <w:proofErr w:type="gramStart"/>
      <w:r w:rsidRPr="000F1EB5">
        <w:rPr>
          <w:rFonts w:ascii="Times New Roman" w:hAnsi="Times New Roman" w:cs="Times New Roman"/>
          <w:sz w:val="24"/>
        </w:rPr>
        <w:t>true;</w:t>
      </w:r>
      <w:proofErr w:type="gramEnd"/>
    </w:p>
    <w:p w14:paraId="62B97B8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00C54C6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return </w:t>
      </w:r>
      <w:proofErr w:type="gramStart"/>
      <w:r w:rsidRPr="000F1EB5">
        <w:rPr>
          <w:rFonts w:ascii="Times New Roman" w:hAnsi="Times New Roman" w:cs="Times New Roman"/>
          <w:sz w:val="24"/>
        </w:rPr>
        <w:t>value;</w:t>
      </w:r>
      <w:proofErr w:type="gramEnd"/>
    </w:p>
    <w:p w14:paraId="2C10DB2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1DB3D81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that check that either name or password is already taken or not</w:t>
      </w:r>
    </w:p>
    <w:p w14:paraId="17767BF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bool </w:t>
      </w:r>
      <w:proofErr w:type="spellStart"/>
      <w:r w:rsidRPr="000F1EB5">
        <w:rPr>
          <w:rFonts w:ascii="Times New Roman" w:hAnsi="Times New Roman" w:cs="Times New Roman"/>
          <w:sz w:val="24"/>
        </w:rPr>
        <w:t>is_valid_user_</w:t>
      </w:r>
      <w:proofErr w:type="gramStart"/>
      <w:r w:rsidRPr="000F1EB5">
        <w:rPr>
          <w:rFonts w:ascii="Times New Roman" w:hAnsi="Times New Roman" w:cs="Times New Roman"/>
          <w:sz w:val="24"/>
        </w:rPr>
        <w:t>nam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string </w:t>
      </w:r>
      <w:proofErr w:type="spellStart"/>
      <w:r w:rsidRPr="000F1EB5">
        <w:rPr>
          <w:rFonts w:ascii="Times New Roman" w:hAnsi="Times New Roman" w:cs="Times New Roman"/>
          <w:sz w:val="24"/>
        </w:rPr>
        <w:t>userName</w:t>
      </w:r>
      <w:proofErr w:type="spellEnd"/>
      <w:r w:rsidRPr="000F1EB5">
        <w:rPr>
          <w:rFonts w:ascii="Times New Roman" w:hAnsi="Times New Roman" w:cs="Times New Roman"/>
          <w:sz w:val="24"/>
        </w:rPr>
        <w:t>, string password, string role)</w:t>
      </w:r>
    </w:p>
    <w:p w14:paraId="377E36A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0003F2F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flag = </w:t>
      </w:r>
      <w:proofErr w:type="gramStart"/>
      <w:r w:rsidRPr="000F1EB5">
        <w:rPr>
          <w:rFonts w:ascii="Times New Roman" w:hAnsi="Times New Roman" w:cs="Times New Roman"/>
          <w:sz w:val="24"/>
        </w:rPr>
        <w:t>true;</w:t>
      </w:r>
      <w:proofErr w:type="gramEnd"/>
    </w:p>
    <w:p w14:paraId="328D79D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r (int index = 0; index &lt; </w:t>
      </w:r>
      <w:proofErr w:type="spellStart"/>
      <w:r w:rsidRPr="000F1EB5">
        <w:rPr>
          <w:rFonts w:ascii="Times New Roman" w:hAnsi="Times New Roman" w:cs="Times New Roman"/>
          <w:sz w:val="24"/>
        </w:rPr>
        <w:t>user_count</w:t>
      </w:r>
      <w:proofErr w:type="spellEnd"/>
      <w:r w:rsidRPr="000F1EB5">
        <w:rPr>
          <w:rFonts w:ascii="Times New Roman" w:hAnsi="Times New Roman" w:cs="Times New Roman"/>
          <w:sz w:val="24"/>
        </w:rPr>
        <w:t>; index++)</w:t>
      </w:r>
    </w:p>
    <w:p w14:paraId="78876A0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7DFC203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0F1EB5">
        <w:rPr>
          <w:rFonts w:ascii="Times New Roman" w:hAnsi="Times New Roman" w:cs="Times New Roman"/>
          <w:sz w:val="24"/>
        </w:rPr>
        <w:t>user_nam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== </w:t>
      </w:r>
      <w:proofErr w:type="spellStart"/>
      <w:r w:rsidRPr="000F1EB5">
        <w:rPr>
          <w:rFonts w:ascii="Times New Roman" w:hAnsi="Times New Roman" w:cs="Times New Roman"/>
          <w:sz w:val="24"/>
        </w:rPr>
        <w:t>userNam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amp;&amp; (passcode[index] == password &amp;&amp; roles[index] == role))</w:t>
      </w:r>
    </w:p>
    <w:p w14:paraId="4C6CDC1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0744067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flag = </w:t>
      </w:r>
      <w:proofErr w:type="gramStart"/>
      <w:r w:rsidRPr="000F1EB5">
        <w:rPr>
          <w:rFonts w:ascii="Times New Roman" w:hAnsi="Times New Roman" w:cs="Times New Roman"/>
          <w:sz w:val="24"/>
        </w:rPr>
        <w:t>false;</w:t>
      </w:r>
      <w:proofErr w:type="gramEnd"/>
    </w:p>
    <w:p w14:paraId="57B7FDB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F1EB5">
        <w:rPr>
          <w:rFonts w:ascii="Times New Roman" w:hAnsi="Times New Roman" w:cs="Times New Roman"/>
          <w:sz w:val="24"/>
        </w:rPr>
        <w:t>break;</w:t>
      </w:r>
      <w:proofErr w:type="gramEnd"/>
    </w:p>
    <w:p w14:paraId="488CEEB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61AF5DF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1FB3B08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return </w:t>
      </w:r>
      <w:proofErr w:type="gramStart"/>
      <w:r w:rsidRPr="000F1EB5">
        <w:rPr>
          <w:rFonts w:ascii="Times New Roman" w:hAnsi="Times New Roman" w:cs="Times New Roman"/>
          <w:sz w:val="24"/>
        </w:rPr>
        <w:t>flag;</w:t>
      </w:r>
      <w:proofErr w:type="gramEnd"/>
    </w:p>
    <w:p w14:paraId="4B87296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1B4CBE9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that store user details in arrays</w:t>
      </w:r>
    </w:p>
    <w:p w14:paraId="6A37B29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add_</w:t>
      </w:r>
      <w:proofErr w:type="gramStart"/>
      <w:r w:rsidRPr="000F1EB5">
        <w:rPr>
          <w:rFonts w:ascii="Times New Roman" w:hAnsi="Times New Roman" w:cs="Times New Roman"/>
          <w:sz w:val="24"/>
        </w:rPr>
        <w:t>user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string </w:t>
      </w:r>
      <w:proofErr w:type="spellStart"/>
      <w:r w:rsidRPr="000F1EB5">
        <w:rPr>
          <w:rFonts w:ascii="Times New Roman" w:hAnsi="Times New Roman" w:cs="Times New Roman"/>
          <w:sz w:val="24"/>
        </w:rPr>
        <w:t>userName</w:t>
      </w:r>
      <w:proofErr w:type="spellEnd"/>
      <w:r w:rsidRPr="000F1EB5">
        <w:rPr>
          <w:rFonts w:ascii="Times New Roman" w:hAnsi="Times New Roman" w:cs="Times New Roman"/>
          <w:sz w:val="24"/>
        </w:rPr>
        <w:t>, string password, string role, int salary)</w:t>
      </w:r>
    </w:p>
    <w:p w14:paraId="75CA421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6B57196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user_name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spellStart"/>
      <w:r w:rsidRPr="000F1EB5">
        <w:rPr>
          <w:rFonts w:ascii="Times New Roman" w:hAnsi="Times New Roman" w:cs="Times New Roman"/>
          <w:sz w:val="24"/>
        </w:rPr>
        <w:t>user_coun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] =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userName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0776F16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passcode[</w:t>
      </w:r>
      <w:proofErr w:type="spellStart"/>
      <w:r w:rsidRPr="000F1EB5">
        <w:rPr>
          <w:rFonts w:ascii="Times New Roman" w:hAnsi="Times New Roman" w:cs="Times New Roman"/>
          <w:sz w:val="24"/>
        </w:rPr>
        <w:t>user_coun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] = </w:t>
      </w:r>
      <w:proofErr w:type="gramStart"/>
      <w:r w:rsidRPr="000F1EB5">
        <w:rPr>
          <w:rFonts w:ascii="Times New Roman" w:hAnsi="Times New Roman" w:cs="Times New Roman"/>
          <w:sz w:val="24"/>
        </w:rPr>
        <w:t>password;</w:t>
      </w:r>
      <w:proofErr w:type="gramEnd"/>
    </w:p>
    <w:p w14:paraId="79185DB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roles[</w:t>
      </w:r>
      <w:proofErr w:type="spellStart"/>
      <w:r w:rsidRPr="000F1EB5">
        <w:rPr>
          <w:rFonts w:ascii="Times New Roman" w:hAnsi="Times New Roman" w:cs="Times New Roman"/>
          <w:sz w:val="24"/>
        </w:rPr>
        <w:t>user_coun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] = </w:t>
      </w:r>
      <w:proofErr w:type="gramStart"/>
      <w:r w:rsidRPr="000F1EB5">
        <w:rPr>
          <w:rFonts w:ascii="Times New Roman" w:hAnsi="Times New Roman" w:cs="Times New Roman"/>
          <w:sz w:val="24"/>
        </w:rPr>
        <w:t>role;</w:t>
      </w:r>
      <w:proofErr w:type="gramEnd"/>
    </w:p>
    <w:p w14:paraId="36D089D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user_salary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spellStart"/>
      <w:r w:rsidRPr="000F1EB5">
        <w:rPr>
          <w:rFonts w:ascii="Times New Roman" w:hAnsi="Times New Roman" w:cs="Times New Roman"/>
          <w:sz w:val="24"/>
        </w:rPr>
        <w:t>user_coun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] = </w:t>
      </w:r>
      <w:proofErr w:type="gramStart"/>
      <w:r w:rsidRPr="000F1EB5">
        <w:rPr>
          <w:rFonts w:ascii="Times New Roman" w:hAnsi="Times New Roman" w:cs="Times New Roman"/>
          <w:sz w:val="24"/>
        </w:rPr>
        <w:t>salary;</w:t>
      </w:r>
      <w:proofErr w:type="gramEnd"/>
    </w:p>
    <w:p w14:paraId="79445B2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user_count</w:t>
      </w:r>
      <w:proofErr w:type="spellEnd"/>
      <w:r w:rsidRPr="000F1EB5">
        <w:rPr>
          <w:rFonts w:ascii="Times New Roman" w:hAnsi="Times New Roman" w:cs="Times New Roman"/>
          <w:sz w:val="24"/>
        </w:rPr>
        <w:t>+</w:t>
      </w:r>
      <w:proofErr w:type="gramStart"/>
      <w:r w:rsidRPr="000F1EB5">
        <w:rPr>
          <w:rFonts w:ascii="Times New Roman" w:hAnsi="Times New Roman" w:cs="Times New Roman"/>
          <w:sz w:val="24"/>
        </w:rPr>
        <w:t>+;</w:t>
      </w:r>
      <w:proofErr w:type="gramEnd"/>
    </w:p>
    <w:p w14:paraId="4E6A293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59BCA7A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that store user details in file</w:t>
      </w:r>
    </w:p>
    <w:p w14:paraId="3578AF1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store_to_</w:t>
      </w:r>
      <w:proofErr w:type="gramStart"/>
      <w:r w:rsidRPr="000F1EB5">
        <w:rPr>
          <w:rFonts w:ascii="Times New Roman" w:hAnsi="Times New Roman" w:cs="Times New Roman"/>
          <w:sz w:val="24"/>
        </w:rPr>
        <w:t>fil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</w:t>
      </w:r>
    </w:p>
    <w:p w14:paraId="71E22E7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0D1D8A0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144557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fstream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</w:t>
      </w:r>
      <w:proofErr w:type="gramStart"/>
      <w:r w:rsidRPr="000F1EB5">
        <w:rPr>
          <w:rFonts w:ascii="Times New Roman" w:hAnsi="Times New Roman" w:cs="Times New Roman"/>
          <w:sz w:val="24"/>
        </w:rPr>
        <w:t>file;</w:t>
      </w:r>
      <w:proofErr w:type="gramEnd"/>
    </w:p>
    <w:p w14:paraId="758F1E1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file.open</w:t>
      </w:r>
      <w:proofErr w:type="spellEnd"/>
      <w:proofErr w:type="gramEnd"/>
      <w:r w:rsidRPr="000F1EB5">
        <w:rPr>
          <w:rFonts w:ascii="Times New Roman" w:hAnsi="Times New Roman" w:cs="Times New Roman"/>
          <w:sz w:val="24"/>
        </w:rPr>
        <w:t xml:space="preserve">("usersDetails.txt", </w:t>
      </w:r>
      <w:proofErr w:type="spellStart"/>
      <w:r w:rsidRPr="000F1EB5">
        <w:rPr>
          <w:rFonts w:ascii="Times New Roman" w:hAnsi="Times New Roman" w:cs="Times New Roman"/>
          <w:sz w:val="24"/>
        </w:rPr>
        <w:t>ios</w:t>
      </w:r>
      <w:proofErr w:type="spellEnd"/>
      <w:r w:rsidRPr="000F1EB5">
        <w:rPr>
          <w:rFonts w:ascii="Times New Roman" w:hAnsi="Times New Roman" w:cs="Times New Roman"/>
          <w:sz w:val="24"/>
        </w:rPr>
        <w:t>::out);</w:t>
      </w:r>
    </w:p>
    <w:p w14:paraId="0E82B8E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r (int x = 0; x &lt; </w:t>
      </w:r>
      <w:proofErr w:type="spellStart"/>
      <w:r w:rsidRPr="000F1EB5">
        <w:rPr>
          <w:rFonts w:ascii="Times New Roman" w:hAnsi="Times New Roman" w:cs="Times New Roman"/>
          <w:sz w:val="24"/>
        </w:rPr>
        <w:t>user_count</w:t>
      </w:r>
      <w:proofErr w:type="spellEnd"/>
      <w:r w:rsidRPr="000F1EB5">
        <w:rPr>
          <w:rFonts w:ascii="Times New Roman" w:hAnsi="Times New Roman" w:cs="Times New Roman"/>
          <w:sz w:val="24"/>
        </w:rPr>
        <w:t>; x++)</w:t>
      </w:r>
    </w:p>
    <w:p w14:paraId="47FCD16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48F9776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file &lt;&lt; </w:t>
      </w:r>
      <w:proofErr w:type="spellStart"/>
      <w:r w:rsidRPr="000F1EB5">
        <w:rPr>
          <w:rFonts w:ascii="Times New Roman" w:hAnsi="Times New Roman" w:cs="Times New Roman"/>
          <w:sz w:val="24"/>
        </w:rPr>
        <w:t>user_name</w:t>
      </w:r>
      <w:proofErr w:type="spellEnd"/>
      <w:r w:rsidRPr="000F1EB5">
        <w:rPr>
          <w:rFonts w:ascii="Times New Roman" w:hAnsi="Times New Roman" w:cs="Times New Roman"/>
          <w:sz w:val="24"/>
        </w:rPr>
        <w:t>[x] &lt;&lt; ",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2566FD0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file &lt;&lt; passcode[x] &lt;&lt; ",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7B06592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file &lt;&lt; roles[x] &lt;&lt; ",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3D97E67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file &lt;&lt; </w:t>
      </w:r>
      <w:proofErr w:type="spellStart"/>
      <w:r w:rsidRPr="000F1EB5">
        <w:rPr>
          <w:rFonts w:ascii="Times New Roman" w:hAnsi="Times New Roman" w:cs="Times New Roman"/>
          <w:sz w:val="24"/>
        </w:rPr>
        <w:t>user_salary</w:t>
      </w:r>
      <w:proofErr w:type="spellEnd"/>
      <w:r w:rsidRPr="000F1EB5">
        <w:rPr>
          <w:rFonts w:ascii="Times New Roman" w:hAnsi="Times New Roman" w:cs="Times New Roman"/>
          <w:sz w:val="24"/>
        </w:rPr>
        <w:t>[x] &lt;&lt; ",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077067D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 xml:space="preserve">        file &lt;&lt; </w:t>
      </w:r>
      <w:proofErr w:type="spellStart"/>
      <w:r w:rsidRPr="000F1EB5">
        <w:rPr>
          <w:rFonts w:ascii="Times New Roman" w:hAnsi="Times New Roman" w:cs="Times New Roman"/>
          <w:sz w:val="24"/>
        </w:rPr>
        <w:t>wishList</w:t>
      </w:r>
      <w:proofErr w:type="spellEnd"/>
      <w:r w:rsidRPr="000F1EB5">
        <w:rPr>
          <w:rFonts w:ascii="Times New Roman" w:hAnsi="Times New Roman" w:cs="Times New Roman"/>
          <w:sz w:val="24"/>
        </w:rPr>
        <w:t>[x] &lt;&lt; ",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7E4BDD4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file &lt;&lt; </w:t>
      </w:r>
      <w:proofErr w:type="spellStart"/>
      <w:r w:rsidRPr="000F1EB5">
        <w:rPr>
          <w:rFonts w:ascii="Times New Roman" w:hAnsi="Times New Roman" w:cs="Times New Roman"/>
          <w:sz w:val="24"/>
        </w:rPr>
        <w:t>feed_back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x]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3F74952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768BDBF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file.close</w:t>
      </w:r>
      <w:proofErr w:type="spellEnd"/>
      <w:proofErr w:type="gramEnd"/>
      <w:r w:rsidRPr="000F1EB5">
        <w:rPr>
          <w:rFonts w:ascii="Times New Roman" w:hAnsi="Times New Roman" w:cs="Times New Roman"/>
          <w:sz w:val="24"/>
        </w:rPr>
        <w:t>();</w:t>
      </w:r>
    </w:p>
    <w:p w14:paraId="6E81FC1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0BB150F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that load data from file to array</w:t>
      </w:r>
    </w:p>
    <w:p w14:paraId="2C7C777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loadDataFromFil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</w:t>
      </w:r>
    </w:p>
    <w:p w14:paraId="3DFEDDC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758DF55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gramStart"/>
      <w:r w:rsidRPr="000F1EB5">
        <w:rPr>
          <w:rFonts w:ascii="Times New Roman" w:hAnsi="Times New Roman" w:cs="Times New Roman"/>
          <w:sz w:val="24"/>
        </w:rPr>
        <w:t>record;</w:t>
      </w:r>
      <w:proofErr w:type="gramEnd"/>
    </w:p>
    <w:p w14:paraId="6209648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fstream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</w:t>
      </w:r>
      <w:proofErr w:type="gramStart"/>
      <w:r w:rsidRPr="000F1EB5">
        <w:rPr>
          <w:rFonts w:ascii="Times New Roman" w:hAnsi="Times New Roman" w:cs="Times New Roman"/>
          <w:sz w:val="24"/>
        </w:rPr>
        <w:t>file;</w:t>
      </w:r>
      <w:proofErr w:type="gramEnd"/>
    </w:p>
    <w:p w14:paraId="1D62F7D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file.open</w:t>
      </w:r>
      <w:proofErr w:type="spellEnd"/>
      <w:proofErr w:type="gramEnd"/>
      <w:r w:rsidRPr="000F1EB5">
        <w:rPr>
          <w:rFonts w:ascii="Times New Roman" w:hAnsi="Times New Roman" w:cs="Times New Roman"/>
          <w:sz w:val="24"/>
        </w:rPr>
        <w:t xml:space="preserve">("usersDetails.txt", </w:t>
      </w:r>
      <w:proofErr w:type="spellStart"/>
      <w:r w:rsidRPr="000F1EB5">
        <w:rPr>
          <w:rFonts w:ascii="Times New Roman" w:hAnsi="Times New Roman" w:cs="Times New Roman"/>
          <w:sz w:val="24"/>
        </w:rPr>
        <w:t>ios</w:t>
      </w:r>
      <w:proofErr w:type="spellEnd"/>
      <w:r w:rsidRPr="000F1EB5">
        <w:rPr>
          <w:rFonts w:ascii="Times New Roman" w:hAnsi="Times New Roman" w:cs="Times New Roman"/>
          <w:sz w:val="24"/>
        </w:rPr>
        <w:t>::in);</w:t>
      </w:r>
    </w:p>
    <w:p w14:paraId="78CB010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while (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getlin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file, record))</w:t>
      </w:r>
    </w:p>
    <w:p w14:paraId="1EF2F7B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6A159AF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user_name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spellStart"/>
      <w:r w:rsidRPr="000F1EB5">
        <w:rPr>
          <w:rFonts w:ascii="Times New Roman" w:hAnsi="Times New Roman" w:cs="Times New Roman"/>
          <w:sz w:val="24"/>
        </w:rPr>
        <w:t>user_coun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] =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getField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record, 1);</w:t>
      </w:r>
    </w:p>
    <w:p w14:paraId="59E6E91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passcode[</w:t>
      </w:r>
      <w:proofErr w:type="spellStart"/>
      <w:r w:rsidRPr="000F1EB5">
        <w:rPr>
          <w:rFonts w:ascii="Times New Roman" w:hAnsi="Times New Roman" w:cs="Times New Roman"/>
          <w:sz w:val="24"/>
        </w:rPr>
        <w:t>user_coun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] =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getField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record, 2);</w:t>
      </w:r>
    </w:p>
    <w:p w14:paraId="0A8A199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roles[</w:t>
      </w:r>
      <w:proofErr w:type="spellStart"/>
      <w:r w:rsidRPr="000F1EB5">
        <w:rPr>
          <w:rFonts w:ascii="Times New Roman" w:hAnsi="Times New Roman" w:cs="Times New Roman"/>
          <w:sz w:val="24"/>
        </w:rPr>
        <w:t>user_coun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] =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getField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record, 3);</w:t>
      </w:r>
    </w:p>
    <w:p w14:paraId="6F055D3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// </w:t>
      </w:r>
      <w:proofErr w:type="spellStart"/>
      <w:r w:rsidRPr="000F1EB5">
        <w:rPr>
          <w:rFonts w:ascii="Times New Roman" w:hAnsi="Times New Roman" w:cs="Times New Roman"/>
          <w:sz w:val="24"/>
        </w:rPr>
        <w:t>user_salary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spellStart"/>
      <w:r w:rsidRPr="000F1EB5">
        <w:rPr>
          <w:rFonts w:ascii="Times New Roman" w:hAnsi="Times New Roman" w:cs="Times New Roman"/>
          <w:sz w:val="24"/>
        </w:rPr>
        <w:t>user_coun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] =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stoi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0F1EB5">
        <w:rPr>
          <w:rFonts w:ascii="Times New Roman" w:hAnsi="Times New Roman" w:cs="Times New Roman"/>
          <w:sz w:val="24"/>
        </w:rPr>
        <w:t>getField</w:t>
      </w:r>
      <w:proofErr w:type="spellEnd"/>
      <w:r w:rsidRPr="000F1EB5">
        <w:rPr>
          <w:rFonts w:ascii="Times New Roman" w:hAnsi="Times New Roman" w:cs="Times New Roman"/>
          <w:sz w:val="24"/>
        </w:rPr>
        <w:t>(record, 4));</w:t>
      </w:r>
    </w:p>
    <w:p w14:paraId="3BD62E9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wishList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spellStart"/>
      <w:r w:rsidRPr="000F1EB5">
        <w:rPr>
          <w:rFonts w:ascii="Times New Roman" w:hAnsi="Times New Roman" w:cs="Times New Roman"/>
          <w:sz w:val="24"/>
        </w:rPr>
        <w:t>user_count</w:t>
      </w:r>
      <w:proofErr w:type="spellEnd"/>
      <w:r w:rsidRPr="000F1EB5">
        <w:rPr>
          <w:rFonts w:ascii="Times New Roman" w:hAnsi="Times New Roman" w:cs="Times New Roman"/>
          <w:sz w:val="24"/>
        </w:rPr>
        <w:t>] = (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getField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record, 5));</w:t>
      </w:r>
    </w:p>
    <w:p w14:paraId="22C663C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feed_back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spellStart"/>
      <w:r w:rsidRPr="000F1EB5">
        <w:rPr>
          <w:rFonts w:ascii="Times New Roman" w:hAnsi="Times New Roman" w:cs="Times New Roman"/>
          <w:sz w:val="24"/>
        </w:rPr>
        <w:t>user_count</w:t>
      </w:r>
      <w:proofErr w:type="spellEnd"/>
      <w:r w:rsidRPr="000F1EB5">
        <w:rPr>
          <w:rFonts w:ascii="Times New Roman" w:hAnsi="Times New Roman" w:cs="Times New Roman"/>
          <w:sz w:val="24"/>
        </w:rPr>
        <w:t>] = (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getField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record, 6));</w:t>
      </w:r>
    </w:p>
    <w:p w14:paraId="2FEF562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user_count</w:t>
      </w:r>
      <w:proofErr w:type="spellEnd"/>
      <w:r w:rsidRPr="000F1EB5">
        <w:rPr>
          <w:rFonts w:ascii="Times New Roman" w:hAnsi="Times New Roman" w:cs="Times New Roman"/>
          <w:sz w:val="24"/>
        </w:rPr>
        <w:t>+</w:t>
      </w:r>
      <w:proofErr w:type="gramStart"/>
      <w:r w:rsidRPr="000F1EB5">
        <w:rPr>
          <w:rFonts w:ascii="Times New Roman" w:hAnsi="Times New Roman" w:cs="Times New Roman"/>
          <w:sz w:val="24"/>
        </w:rPr>
        <w:t>+;</w:t>
      </w:r>
      <w:proofErr w:type="gramEnd"/>
    </w:p>
    <w:p w14:paraId="0BC84C1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1E1AE95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file.close</w:t>
      </w:r>
      <w:proofErr w:type="spellEnd"/>
      <w:proofErr w:type="gramEnd"/>
      <w:r w:rsidRPr="000F1EB5">
        <w:rPr>
          <w:rFonts w:ascii="Times New Roman" w:hAnsi="Times New Roman" w:cs="Times New Roman"/>
          <w:sz w:val="24"/>
        </w:rPr>
        <w:t>();</w:t>
      </w:r>
    </w:p>
    <w:p w14:paraId="09776FA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4603FFF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to separate data</w:t>
      </w:r>
    </w:p>
    <w:p w14:paraId="228052F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string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getField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string record, int field)</w:t>
      </w:r>
    </w:p>
    <w:p w14:paraId="2FFBC79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6923C67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1C8287D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nt </w:t>
      </w:r>
      <w:proofErr w:type="spellStart"/>
      <w:r w:rsidRPr="000F1EB5">
        <w:rPr>
          <w:rFonts w:ascii="Times New Roman" w:hAnsi="Times New Roman" w:cs="Times New Roman"/>
          <w:sz w:val="24"/>
        </w:rPr>
        <w:t>commmaCoun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 </w:t>
      </w:r>
      <w:proofErr w:type="gramStart"/>
      <w:r w:rsidRPr="000F1EB5">
        <w:rPr>
          <w:rFonts w:ascii="Times New Roman" w:hAnsi="Times New Roman" w:cs="Times New Roman"/>
          <w:sz w:val="24"/>
        </w:rPr>
        <w:t>1;</w:t>
      </w:r>
      <w:proofErr w:type="gramEnd"/>
    </w:p>
    <w:p w14:paraId="56A1580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gramStart"/>
      <w:r w:rsidRPr="000F1EB5">
        <w:rPr>
          <w:rFonts w:ascii="Times New Roman" w:hAnsi="Times New Roman" w:cs="Times New Roman"/>
          <w:sz w:val="24"/>
        </w:rPr>
        <w:t>item;</w:t>
      </w:r>
      <w:proofErr w:type="gramEnd"/>
    </w:p>
    <w:p w14:paraId="06BB157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r (int x = 0; x 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record.length</w:t>
      </w:r>
      <w:proofErr w:type="spellEnd"/>
      <w:proofErr w:type="gramEnd"/>
      <w:r w:rsidRPr="000F1EB5">
        <w:rPr>
          <w:rFonts w:ascii="Times New Roman" w:hAnsi="Times New Roman" w:cs="Times New Roman"/>
          <w:sz w:val="24"/>
        </w:rPr>
        <w:t>(); x++)</w:t>
      </w:r>
    </w:p>
    <w:p w14:paraId="5232E83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0603877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record[x] == ',')</w:t>
      </w:r>
    </w:p>
    <w:p w14:paraId="5070688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0367A2E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commmaCount</w:t>
      </w:r>
      <w:proofErr w:type="spellEnd"/>
      <w:r w:rsidRPr="000F1EB5">
        <w:rPr>
          <w:rFonts w:ascii="Times New Roman" w:hAnsi="Times New Roman" w:cs="Times New Roman"/>
          <w:sz w:val="24"/>
        </w:rPr>
        <w:t>+</w:t>
      </w:r>
      <w:proofErr w:type="gramStart"/>
      <w:r w:rsidRPr="000F1EB5">
        <w:rPr>
          <w:rFonts w:ascii="Times New Roman" w:hAnsi="Times New Roman" w:cs="Times New Roman"/>
          <w:sz w:val="24"/>
        </w:rPr>
        <w:t>+;</w:t>
      </w:r>
      <w:proofErr w:type="gramEnd"/>
    </w:p>
    <w:p w14:paraId="39E1E5F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2A40115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else if (</w:t>
      </w:r>
      <w:proofErr w:type="spellStart"/>
      <w:r w:rsidRPr="000F1EB5">
        <w:rPr>
          <w:rFonts w:ascii="Times New Roman" w:hAnsi="Times New Roman" w:cs="Times New Roman"/>
          <w:sz w:val="24"/>
        </w:rPr>
        <w:t>commmaCoun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= field)</w:t>
      </w:r>
    </w:p>
    <w:p w14:paraId="76E623E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75FD157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item = item + record[x</w:t>
      </w:r>
      <w:proofErr w:type="gramStart"/>
      <w:r w:rsidRPr="000F1EB5">
        <w:rPr>
          <w:rFonts w:ascii="Times New Roman" w:hAnsi="Times New Roman" w:cs="Times New Roman"/>
          <w:sz w:val="24"/>
        </w:rPr>
        <w:t>];</w:t>
      </w:r>
      <w:proofErr w:type="gramEnd"/>
    </w:p>
    <w:p w14:paraId="092D2C1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2501D25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51F0095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return </w:t>
      </w:r>
      <w:proofErr w:type="gramStart"/>
      <w:r w:rsidRPr="000F1EB5">
        <w:rPr>
          <w:rFonts w:ascii="Times New Roman" w:hAnsi="Times New Roman" w:cs="Times New Roman"/>
          <w:sz w:val="24"/>
        </w:rPr>
        <w:t>item;</w:t>
      </w:r>
      <w:proofErr w:type="gramEnd"/>
    </w:p>
    <w:p w14:paraId="00A3E48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2A826A7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login function</w:t>
      </w:r>
    </w:p>
    <w:p w14:paraId="683BB1F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login_</w:t>
      </w:r>
      <w:proofErr w:type="gramStart"/>
      <w:r w:rsidRPr="000F1EB5">
        <w:rPr>
          <w:rFonts w:ascii="Times New Roman" w:hAnsi="Times New Roman" w:cs="Times New Roman"/>
          <w:sz w:val="24"/>
        </w:rPr>
        <w:t>in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</w:t>
      </w:r>
    </w:p>
    <w:p w14:paraId="55267E4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>{</w:t>
      </w:r>
    </w:p>
    <w:p w14:paraId="40C70E0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gramStart"/>
      <w:r w:rsidRPr="000F1EB5">
        <w:rPr>
          <w:rFonts w:ascii="Times New Roman" w:hAnsi="Times New Roman" w:cs="Times New Roman"/>
          <w:sz w:val="24"/>
        </w:rPr>
        <w:t>name;</w:t>
      </w:r>
      <w:proofErr w:type="gramEnd"/>
    </w:p>
    <w:p w14:paraId="2F732BF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gramStart"/>
      <w:r w:rsidRPr="000F1EB5">
        <w:rPr>
          <w:rFonts w:ascii="Times New Roman" w:hAnsi="Times New Roman" w:cs="Times New Roman"/>
          <w:sz w:val="24"/>
        </w:rPr>
        <w:t>password;</w:t>
      </w:r>
      <w:proofErr w:type="gramEnd"/>
    </w:p>
    <w:p w14:paraId="706B813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gramStart"/>
      <w:r w:rsidRPr="000F1EB5">
        <w:rPr>
          <w:rFonts w:ascii="Times New Roman" w:hAnsi="Times New Roman" w:cs="Times New Roman"/>
          <w:sz w:val="24"/>
        </w:rPr>
        <w:t>role;</w:t>
      </w:r>
      <w:proofErr w:type="gramEnd"/>
    </w:p>
    <w:p w14:paraId="674A1CC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nt salary = </w:t>
      </w:r>
      <w:proofErr w:type="gramStart"/>
      <w:r w:rsidRPr="000F1EB5">
        <w:rPr>
          <w:rFonts w:ascii="Times New Roman" w:hAnsi="Times New Roman" w:cs="Times New Roman"/>
          <w:sz w:val="24"/>
        </w:rPr>
        <w:t>0;</w:t>
      </w:r>
      <w:proofErr w:type="gramEnd"/>
    </w:p>
    <w:p w14:paraId="213F2F3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</w:t>
      </w:r>
      <w:proofErr w:type="gramStart"/>
      <w:r w:rsidRPr="000F1EB5">
        <w:rPr>
          <w:rFonts w:ascii="Times New Roman" w:hAnsi="Times New Roman" w:cs="Times New Roman"/>
          <w:sz w:val="24"/>
        </w:rPr>
        <w:t>check;</w:t>
      </w:r>
      <w:proofErr w:type="gramEnd"/>
    </w:p>
    <w:p w14:paraId="10028BC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check1 = </w:t>
      </w:r>
      <w:proofErr w:type="gramStart"/>
      <w:r w:rsidRPr="000F1EB5">
        <w:rPr>
          <w:rFonts w:ascii="Times New Roman" w:hAnsi="Times New Roman" w:cs="Times New Roman"/>
          <w:sz w:val="24"/>
        </w:rPr>
        <w:t>false;</w:t>
      </w:r>
      <w:proofErr w:type="gramEnd"/>
    </w:p>
    <w:p w14:paraId="4CB7FE8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check2 = </w:t>
      </w:r>
      <w:proofErr w:type="gramStart"/>
      <w:r w:rsidRPr="000F1EB5">
        <w:rPr>
          <w:rFonts w:ascii="Times New Roman" w:hAnsi="Times New Roman" w:cs="Times New Roman"/>
          <w:sz w:val="24"/>
        </w:rPr>
        <w:t>false;</w:t>
      </w:r>
      <w:proofErr w:type="gramEnd"/>
    </w:p>
    <w:p w14:paraId="49AC0FE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while (check1 == false)</w:t>
      </w:r>
    </w:p>
    <w:p w14:paraId="68EA033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748AB5C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your name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086BF70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gramStart"/>
      <w:r w:rsidRPr="000F1EB5">
        <w:rPr>
          <w:rFonts w:ascii="Times New Roman" w:hAnsi="Times New Roman" w:cs="Times New Roman"/>
          <w:sz w:val="24"/>
        </w:rPr>
        <w:t>name;</w:t>
      </w:r>
      <w:proofErr w:type="gramEnd"/>
    </w:p>
    <w:p w14:paraId="30F14EE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check1 = </w:t>
      </w:r>
      <w:proofErr w:type="spellStart"/>
      <w:r w:rsidRPr="000F1EB5">
        <w:rPr>
          <w:rFonts w:ascii="Times New Roman" w:hAnsi="Times New Roman" w:cs="Times New Roman"/>
          <w:sz w:val="24"/>
        </w:rPr>
        <w:t>name_check</w:t>
      </w:r>
      <w:proofErr w:type="spellEnd"/>
      <w:r w:rsidRPr="000F1EB5">
        <w:rPr>
          <w:rFonts w:ascii="Times New Roman" w:hAnsi="Times New Roman" w:cs="Times New Roman"/>
          <w:sz w:val="24"/>
        </w:rPr>
        <w:t>(name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346D52C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610C979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while (check2 == false)</w:t>
      </w:r>
    </w:p>
    <w:p w14:paraId="3B20881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6A12E84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your password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7266A00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gramStart"/>
      <w:r w:rsidRPr="000F1EB5">
        <w:rPr>
          <w:rFonts w:ascii="Times New Roman" w:hAnsi="Times New Roman" w:cs="Times New Roman"/>
          <w:sz w:val="24"/>
        </w:rPr>
        <w:t>password;</w:t>
      </w:r>
      <w:proofErr w:type="gramEnd"/>
    </w:p>
    <w:p w14:paraId="6616D08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check2 = </w:t>
      </w:r>
      <w:proofErr w:type="spellStart"/>
      <w:r w:rsidRPr="000F1EB5">
        <w:rPr>
          <w:rFonts w:ascii="Times New Roman" w:hAnsi="Times New Roman" w:cs="Times New Roman"/>
          <w:sz w:val="24"/>
        </w:rPr>
        <w:t>password_validation</w:t>
      </w:r>
      <w:proofErr w:type="spellEnd"/>
      <w:r w:rsidRPr="000F1EB5">
        <w:rPr>
          <w:rFonts w:ascii="Times New Roman" w:hAnsi="Times New Roman" w:cs="Times New Roman"/>
          <w:sz w:val="24"/>
        </w:rPr>
        <w:t>(password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144B126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1F0EC6B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role = </w:t>
      </w:r>
      <w:proofErr w:type="spellStart"/>
      <w:r w:rsidRPr="000F1EB5">
        <w:rPr>
          <w:rFonts w:ascii="Times New Roman" w:hAnsi="Times New Roman" w:cs="Times New Roman"/>
          <w:sz w:val="24"/>
        </w:rPr>
        <w:t>return_</w:t>
      </w:r>
      <w:proofErr w:type="gramStart"/>
      <w:r w:rsidRPr="000F1EB5">
        <w:rPr>
          <w:rFonts w:ascii="Times New Roman" w:hAnsi="Times New Roman" w:cs="Times New Roman"/>
          <w:sz w:val="24"/>
        </w:rPr>
        <w:t>rol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name, password);</w:t>
      </w:r>
    </w:p>
    <w:p w14:paraId="14E9987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check = </w:t>
      </w:r>
      <w:proofErr w:type="spellStart"/>
      <w:r w:rsidRPr="000F1EB5">
        <w:rPr>
          <w:rFonts w:ascii="Times New Roman" w:hAnsi="Times New Roman" w:cs="Times New Roman"/>
          <w:sz w:val="24"/>
        </w:rPr>
        <w:t>sign_</w:t>
      </w:r>
      <w:proofErr w:type="gramStart"/>
      <w:r w:rsidRPr="000F1EB5">
        <w:rPr>
          <w:rFonts w:ascii="Times New Roman" w:hAnsi="Times New Roman" w:cs="Times New Roman"/>
          <w:sz w:val="24"/>
        </w:rPr>
        <w:t>in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name, password, role);</w:t>
      </w:r>
    </w:p>
    <w:p w14:paraId="608B0C7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f (check == true)</w:t>
      </w:r>
    </w:p>
    <w:p w14:paraId="5169CEA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632AAB7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Welcome" &lt;&lt; </w:t>
      </w:r>
      <w:proofErr w:type="spell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</w:p>
    <w:p w14:paraId="7700242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5B76FF8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7F35832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role == "admin")</w:t>
      </w:r>
    </w:p>
    <w:p w14:paraId="42F485D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39BE947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admin_</w:t>
      </w:r>
      <w:proofErr w:type="gramStart"/>
      <w:r w:rsidRPr="000F1EB5">
        <w:rPr>
          <w:rFonts w:ascii="Times New Roman" w:hAnsi="Times New Roman" w:cs="Times New Roman"/>
          <w:sz w:val="24"/>
        </w:rPr>
        <w:t>functionality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5F51940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57A7EC3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else if (role == "customer")</w:t>
      </w:r>
    </w:p>
    <w:p w14:paraId="601DCB8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7214DF5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customer_</w:t>
      </w:r>
      <w:proofErr w:type="gramStart"/>
      <w:r w:rsidRPr="000F1EB5">
        <w:rPr>
          <w:rFonts w:ascii="Times New Roman" w:hAnsi="Times New Roman" w:cs="Times New Roman"/>
          <w:sz w:val="24"/>
        </w:rPr>
        <w:t>functionality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25C7FCE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043DA85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else if (role == "employee")</w:t>
      </w:r>
    </w:p>
    <w:p w14:paraId="4C7018E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0379179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employee_</w:t>
      </w:r>
      <w:proofErr w:type="gramStart"/>
      <w:r w:rsidRPr="000F1EB5">
        <w:rPr>
          <w:rFonts w:ascii="Times New Roman" w:hAnsi="Times New Roman" w:cs="Times New Roman"/>
          <w:sz w:val="24"/>
        </w:rPr>
        <w:t>functionality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578AA70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7D360FE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1E0D0DC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else</w:t>
      </w:r>
    </w:p>
    <w:p w14:paraId="75D549E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128103E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Go and first sign up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proofErr w:type="gramEnd"/>
    </w:p>
    <w:p w14:paraId="7A7E840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629B468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 xml:space="preserve">    }</w:t>
      </w:r>
    </w:p>
    <w:p w14:paraId="79EE529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46E3034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that check either user has signed up or not</w:t>
      </w:r>
    </w:p>
    <w:p w14:paraId="0E01C36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bool </w:t>
      </w:r>
      <w:proofErr w:type="spellStart"/>
      <w:r w:rsidRPr="000F1EB5">
        <w:rPr>
          <w:rFonts w:ascii="Times New Roman" w:hAnsi="Times New Roman" w:cs="Times New Roman"/>
          <w:sz w:val="24"/>
        </w:rPr>
        <w:t>sign_</w:t>
      </w:r>
      <w:proofErr w:type="gramStart"/>
      <w:r w:rsidRPr="000F1EB5">
        <w:rPr>
          <w:rFonts w:ascii="Times New Roman" w:hAnsi="Times New Roman" w:cs="Times New Roman"/>
          <w:sz w:val="24"/>
        </w:rPr>
        <w:t>in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string </w:t>
      </w:r>
      <w:proofErr w:type="spellStart"/>
      <w:r w:rsidRPr="000F1EB5">
        <w:rPr>
          <w:rFonts w:ascii="Times New Roman" w:hAnsi="Times New Roman" w:cs="Times New Roman"/>
          <w:sz w:val="24"/>
        </w:rPr>
        <w:t>userName</w:t>
      </w:r>
      <w:proofErr w:type="spellEnd"/>
      <w:r w:rsidRPr="000F1EB5">
        <w:rPr>
          <w:rFonts w:ascii="Times New Roman" w:hAnsi="Times New Roman" w:cs="Times New Roman"/>
          <w:sz w:val="24"/>
        </w:rPr>
        <w:t>, string password, string role)</w:t>
      </w:r>
    </w:p>
    <w:p w14:paraId="74B18BD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5A4DF5D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flag = </w:t>
      </w:r>
      <w:proofErr w:type="gramStart"/>
      <w:r w:rsidRPr="000F1EB5">
        <w:rPr>
          <w:rFonts w:ascii="Times New Roman" w:hAnsi="Times New Roman" w:cs="Times New Roman"/>
          <w:sz w:val="24"/>
        </w:rPr>
        <w:t>false;</w:t>
      </w:r>
      <w:proofErr w:type="gramEnd"/>
    </w:p>
    <w:p w14:paraId="7BDD315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r (int index = 0; index &lt; </w:t>
      </w:r>
      <w:proofErr w:type="spellStart"/>
      <w:r w:rsidRPr="000F1EB5">
        <w:rPr>
          <w:rFonts w:ascii="Times New Roman" w:hAnsi="Times New Roman" w:cs="Times New Roman"/>
          <w:sz w:val="24"/>
        </w:rPr>
        <w:t>user_count</w:t>
      </w:r>
      <w:proofErr w:type="spellEnd"/>
      <w:r w:rsidRPr="000F1EB5">
        <w:rPr>
          <w:rFonts w:ascii="Times New Roman" w:hAnsi="Times New Roman" w:cs="Times New Roman"/>
          <w:sz w:val="24"/>
        </w:rPr>
        <w:t>; index++)</w:t>
      </w:r>
    </w:p>
    <w:p w14:paraId="6FBBAB1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0D9F067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0F1EB5">
        <w:rPr>
          <w:rFonts w:ascii="Times New Roman" w:hAnsi="Times New Roman" w:cs="Times New Roman"/>
          <w:sz w:val="24"/>
        </w:rPr>
        <w:t>user_nam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== </w:t>
      </w:r>
      <w:proofErr w:type="spellStart"/>
      <w:r w:rsidRPr="000F1EB5">
        <w:rPr>
          <w:rFonts w:ascii="Times New Roman" w:hAnsi="Times New Roman" w:cs="Times New Roman"/>
          <w:sz w:val="24"/>
        </w:rPr>
        <w:t>userNam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amp;&amp; (passcode[index] == password &amp;&amp; roles[index] == role))</w:t>
      </w:r>
    </w:p>
    <w:p w14:paraId="28C8DCB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3CC893F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store = </w:t>
      </w:r>
      <w:proofErr w:type="gramStart"/>
      <w:r w:rsidRPr="000F1EB5">
        <w:rPr>
          <w:rFonts w:ascii="Times New Roman" w:hAnsi="Times New Roman" w:cs="Times New Roman"/>
          <w:sz w:val="24"/>
        </w:rPr>
        <w:t>index;</w:t>
      </w:r>
      <w:proofErr w:type="gramEnd"/>
    </w:p>
    <w:p w14:paraId="75E0BCF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flag = </w:t>
      </w:r>
      <w:proofErr w:type="gramStart"/>
      <w:r w:rsidRPr="000F1EB5">
        <w:rPr>
          <w:rFonts w:ascii="Times New Roman" w:hAnsi="Times New Roman" w:cs="Times New Roman"/>
          <w:sz w:val="24"/>
        </w:rPr>
        <w:t>true;</w:t>
      </w:r>
      <w:proofErr w:type="gramEnd"/>
    </w:p>
    <w:p w14:paraId="49BD90C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F1EB5">
        <w:rPr>
          <w:rFonts w:ascii="Times New Roman" w:hAnsi="Times New Roman" w:cs="Times New Roman"/>
          <w:sz w:val="24"/>
        </w:rPr>
        <w:t>break;</w:t>
      </w:r>
      <w:proofErr w:type="gramEnd"/>
    </w:p>
    <w:p w14:paraId="08687F6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2BEC937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2DE14E0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return </w:t>
      </w:r>
      <w:proofErr w:type="gramStart"/>
      <w:r w:rsidRPr="000F1EB5">
        <w:rPr>
          <w:rFonts w:ascii="Times New Roman" w:hAnsi="Times New Roman" w:cs="Times New Roman"/>
          <w:sz w:val="24"/>
        </w:rPr>
        <w:t>flag;</w:t>
      </w:r>
      <w:proofErr w:type="gramEnd"/>
    </w:p>
    <w:p w14:paraId="377A9B8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75ACC2E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// </w:t>
      </w:r>
      <w:proofErr w:type="spellStart"/>
      <w:r w:rsidRPr="000F1EB5">
        <w:rPr>
          <w:rFonts w:ascii="Times New Roman" w:hAnsi="Times New Roman" w:cs="Times New Roman"/>
          <w:sz w:val="24"/>
        </w:rPr>
        <w:t>funtio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that search role of the user who is signing in</w:t>
      </w:r>
    </w:p>
    <w:p w14:paraId="7FBF3C9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string </w:t>
      </w:r>
      <w:proofErr w:type="spellStart"/>
      <w:r w:rsidRPr="000F1EB5">
        <w:rPr>
          <w:rFonts w:ascii="Times New Roman" w:hAnsi="Times New Roman" w:cs="Times New Roman"/>
          <w:sz w:val="24"/>
        </w:rPr>
        <w:t>return_</w:t>
      </w:r>
      <w:proofErr w:type="gramStart"/>
      <w:r w:rsidRPr="000F1EB5">
        <w:rPr>
          <w:rFonts w:ascii="Times New Roman" w:hAnsi="Times New Roman" w:cs="Times New Roman"/>
          <w:sz w:val="24"/>
        </w:rPr>
        <w:t>rol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string name, string password)</w:t>
      </w:r>
    </w:p>
    <w:p w14:paraId="6683565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57938B4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spellStart"/>
      <w:r w:rsidRPr="000F1EB5">
        <w:rPr>
          <w:rFonts w:ascii="Times New Roman" w:hAnsi="Times New Roman" w:cs="Times New Roman"/>
          <w:sz w:val="24"/>
        </w:rPr>
        <w:t>value_to_be_</w:t>
      </w:r>
      <w:proofErr w:type="gramStart"/>
      <w:r w:rsidRPr="000F1EB5">
        <w:rPr>
          <w:rFonts w:ascii="Times New Roman" w:hAnsi="Times New Roman" w:cs="Times New Roman"/>
          <w:sz w:val="24"/>
        </w:rPr>
        <w:t>returned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5253674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r (int index = 0; index &lt; </w:t>
      </w:r>
      <w:proofErr w:type="spellStart"/>
      <w:r w:rsidRPr="000F1EB5">
        <w:rPr>
          <w:rFonts w:ascii="Times New Roman" w:hAnsi="Times New Roman" w:cs="Times New Roman"/>
          <w:sz w:val="24"/>
        </w:rPr>
        <w:t>user_count</w:t>
      </w:r>
      <w:proofErr w:type="spellEnd"/>
      <w:r w:rsidRPr="000F1EB5">
        <w:rPr>
          <w:rFonts w:ascii="Times New Roman" w:hAnsi="Times New Roman" w:cs="Times New Roman"/>
          <w:sz w:val="24"/>
        </w:rPr>
        <w:t>; index++)</w:t>
      </w:r>
    </w:p>
    <w:p w14:paraId="64AD0C7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5DC51C7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0F1EB5">
        <w:rPr>
          <w:rFonts w:ascii="Times New Roman" w:hAnsi="Times New Roman" w:cs="Times New Roman"/>
          <w:sz w:val="24"/>
        </w:rPr>
        <w:t>user_name</w:t>
      </w:r>
      <w:proofErr w:type="spellEnd"/>
      <w:r w:rsidRPr="000F1EB5">
        <w:rPr>
          <w:rFonts w:ascii="Times New Roman" w:hAnsi="Times New Roman" w:cs="Times New Roman"/>
          <w:sz w:val="24"/>
        </w:rPr>
        <w:t>[index] == name &amp;&amp; passcode[index] == password)</w:t>
      </w:r>
    </w:p>
    <w:p w14:paraId="6DE28B4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2706E30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value_to_be_returned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 roles[index</w:t>
      </w:r>
      <w:proofErr w:type="gramStart"/>
      <w:r w:rsidRPr="000F1EB5">
        <w:rPr>
          <w:rFonts w:ascii="Times New Roman" w:hAnsi="Times New Roman" w:cs="Times New Roman"/>
          <w:sz w:val="24"/>
        </w:rPr>
        <w:t>];</w:t>
      </w:r>
      <w:proofErr w:type="gramEnd"/>
    </w:p>
    <w:p w14:paraId="4E40B6F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F1EB5">
        <w:rPr>
          <w:rFonts w:ascii="Times New Roman" w:hAnsi="Times New Roman" w:cs="Times New Roman"/>
          <w:sz w:val="24"/>
        </w:rPr>
        <w:t>break;</w:t>
      </w:r>
      <w:proofErr w:type="gramEnd"/>
    </w:p>
    <w:p w14:paraId="23B92F9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1263EE0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1EB0510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return </w:t>
      </w:r>
      <w:proofErr w:type="spellStart"/>
      <w:r w:rsidRPr="000F1EB5">
        <w:rPr>
          <w:rFonts w:ascii="Times New Roman" w:hAnsi="Times New Roman" w:cs="Times New Roman"/>
          <w:sz w:val="24"/>
        </w:rPr>
        <w:t>value_to_be_</w:t>
      </w:r>
      <w:proofErr w:type="gramStart"/>
      <w:r w:rsidRPr="000F1EB5">
        <w:rPr>
          <w:rFonts w:ascii="Times New Roman" w:hAnsi="Times New Roman" w:cs="Times New Roman"/>
          <w:sz w:val="24"/>
        </w:rPr>
        <w:t>returned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6D21270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2BE2F4D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that load data of items from file to array</w:t>
      </w:r>
    </w:p>
    <w:p w14:paraId="3CD77FB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load_data_of_</w:t>
      </w:r>
      <w:proofErr w:type="gramStart"/>
      <w:r w:rsidRPr="000F1EB5">
        <w:rPr>
          <w:rFonts w:ascii="Times New Roman" w:hAnsi="Times New Roman" w:cs="Times New Roman"/>
          <w:sz w:val="24"/>
        </w:rPr>
        <w:t>items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</w:t>
      </w:r>
    </w:p>
    <w:p w14:paraId="324AB43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76F0990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gramStart"/>
      <w:r w:rsidRPr="000F1EB5">
        <w:rPr>
          <w:rFonts w:ascii="Times New Roman" w:hAnsi="Times New Roman" w:cs="Times New Roman"/>
          <w:sz w:val="24"/>
        </w:rPr>
        <w:t>line;</w:t>
      </w:r>
      <w:proofErr w:type="gramEnd"/>
    </w:p>
    <w:p w14:paraId="072C068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fstream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</w:t>
      </w:r>
      <w:proofErr w:type="gramStart"/>
      <w:r w:rsidRPr="000F1EB5">
        <w:rPr>
          <w:rFonts w:ascii="Times New Roman" w:hAnsi="Times New Roman" w:cs="Times New Roman"/>
          <w:sz w:val="24"/>
        </w:rPr>
        <w:t>file;</w:t>
      </w:r>
      <w:proofErr w:type="gramEnd"/>
    </w:p>
    <w:p w14:paraId="3F03201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gramStart"/>
      <w:r w:rsidRPr="000F1EB5">
        <w:rPr>
          <w:rFonts w:ascii="Times New Roman" w:hAnsi="Times New Roman" w:cs="Times New Roman"/>
          <w:sz w:val="24"/>
        </w:rPr>
        <w:t>record;</w:t>
      </w:r>
      <w:proofErr w:type="gramEnd"/>
    </w:p>
    <w:p w14:paraId="75F3E5C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file.open</w:t>
      </w:r>
      <w:proofErr w:type="spellEnd"/>
      <w:proofErr w:type="gramEnd"/>
      <w:r w:rsidRPr="000F1EB5">
        <w:rPr>
          <w:rFonts w:ascii="Times New Roman" w:hAnsi="Times New Roman" w:cs="Times New Roman"/>
          <w:sz w:val="24"/>
        </w:rPr>
        <w:t xml:space="preserve">("items.txt", </w:t>
      </w:r>
      <w:proofErr w:type="spellStart"/>
      <w:r w:rsidRPr="000F1EB5">
        <w:rPr>
          <w:rFonts w:ascii="Times New Roman" w:hAnsi="Times New Roman" w:cs="Times New Roman"/>
          <w:sz w:val="24"/>
        </w:rPr>
        <w:t>ios</w:t>
      </w:r>
      <w:proofErr w:type="spellEnd"/>
      <w:r w:rsidRPr="000F1EB5">
        <w:rPr>
          <w:rFonts w:ascii="Times New Roman" w:hAnsi="Times New Roman" w:cs="Times New Roman"/>
          <w:sz w:val="24"/>
        </w:rPr>
        <w:t>::in);</w:t>
      </w:r>
    </w:p>
    <w:p w14:paraId="28C2FD0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while (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getlin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file, record))</w:t>
      </w:r>
    </w:p>
    <w:p w14:paraId="5B72BC0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5BA35BD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item_collections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spellStart"/>
      <w:r w:rsidRPr="000F1EB5">
        <w:rPr>
          <w:rFonts w:ascii="Times New Roman" w:hAnsi="Times New Roman" w:cs="Times New Roman"/>
          <w:sz w:val="24"/>
        </w:rPr>
        <w:t>item_coun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] = </w:t>
      </w:r>
      <w:proofErr w:type="spellStart"/>
      <w:r w:rsidRPr="000F1EB5">
        <w:rPr>
          <w:rFonts w:ascii="Times New Roman" w:hAnsi="Times New Roman" w:cs="Times New Roman"/>
          <w:sz w:val="24"/>
        </w:rPr>
        <w:t>get_field_for_</w:t>
      </w:r>
      <w:proofErr w:type="gramStart"/>
      <w:r w:rsidRPr="000F1EB5">
        <w:rPr>
          <w:rFonts w:ascii="Times New Roman" w:hAnsi="Times New Roman" w:cs="Times New Roman"/>
          <w:sz w:val="24"/>
        </w:rPr>
        <w:t>items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record, 1);</w:t>
      </w:r>
    </w:p>
    <w:p w14:paraId="2507FD8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item_price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spellStart"/>
      <w:r w:rsidRPr="000F1EB5">
        <w:rPr>
          <w:rFonts w:ascii="Times New Roman" w:hAnsi="Times New Roman" w:cs="Times New Roman"/>
          <w:sz w:val="24"/>
        </w:rPr>
        <w:t>item_coun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] =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stoi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0F1EB5">
        <w:rPr>
          <w:rFonts w:ascii="Times New Roman" w:hAnsi="Times New Roman" w:cs="Times New Roman"/>
          <w:sz w:val="24"/>
        </w:rPr>
        <w:t>get_field_for_items</w:t>
      </w:r>
      <w:proofErr w:type="spellEnd"/>
      <w:r w:rsidRPr="000F1EB5">
        <w:rPr>
          <w:rFonts w:ascii="Times New Roman" w:hAnsi="Times New Roman" w:cs="Times New Roman"/>
          <w:sz w:val="24"/>
        </w:rPr>
        <w:t>(record, 2));</w:t>
      </w:r>
    </w:p>
    <w:p w14:paraId="3E9638D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item_quantity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spellStart"/>
      <w:r w:rsidRPr="000F1EB5">
        <w:rPr>
          <w:rFonts w:ascii="Times New Roman" w:hAnsi="Times New Roman" w:cs="Times New Roman"/>
          <w:sz w:val="24"/>
        </w:rPr>
        <w:t>item_coun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] =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stoi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0F1EB5">
        <w:rPr>
          <w:rFonts w:ascii="Times New Roman" w:hAnsi="Times New Roman" w:cs="Times New Roman"/>
          <w:sz w:val="24"/>
        </w:rPr>
        <w:t>get_field_for_items</w:t>
      </w:r>
      <w:proofErr w:type="spellEnd"/>
      <w:r w:rsidRPr="000F1EB5">
        <w:rPr>
          <w:rFonts w:ascii="Times New Roman" w:hAnsi="Times New Roman" w:cs="Times New Roman"/>
          <w:sz w:val="24"/>
        </w:rPr>
        <w:t>(record, 3));</w:t>
      </w:r>
    </w:p>
    <w:p w14:paraId="240FD2F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item_count</w:t>
      </w:r>
      <w:proofErr w:type="spellEnd"/>
      <w:r w:rsidRPr="000F1EB5">
        <w:rPr>
          <w:rFonts w:ascii="Times New Roman" w:hAnsi="Times New Roman" w:cs="Times New Roman"/>
          <w:sz w:val="24"/>
        </w:rPr>
        <w:t>+</w:t>
      </w:r>
      <w:proofErr w:type="gramStart"/>
      <w:r w:rsidRPr="000F1EB5">
        <w:rPr>
          <w:rFonts w:ascii="Times New Roman" w:hAnsi="Times New Roman" w:cs="Times New Roman"/>
          <w:sz w:val="24"/>
        </w:rPr>
        <w:t>+;</w:t>
      </w:r>
      <w:proofErr w:type="gramEnd"/>
    </w:p>
    <w:p w14:paraId="0E1E454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3A54509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file.close</w:t>
      </w:r>
      <w:proofErr w:type="spellEnd"/>
      <w:proofErr w:type="gramEnd"/>
      <w:r w:rsidRPr="000F1EB5">
        <w:rPr>
          <w:rFonts w:ascii="Times New Roman" w:hAnsi="Times New Roman" w:cs="Times New Roman"/>
          <w:sz w:val="24"/>
        </w:rPr>
        <w:t>();</w:t>
      </w:r>
    </w:p>
    <w:p w14:paraId="4FA4999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78A5A69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// </w:t>
      </w:r>
      <w:proofErr w:type="spellStart"/>
      <w:r w:rsidRPr="000F1EB5">
        <w:rPr>
          <w:rFonts w:ascii="Times New Roman" w:hAnsi="Times New Roman" w:cs="Times New Roman"/>
          <w:sz w:val="24"/>
        </w:rPr>
        <w:t>funtio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that store data of items to file</w:t>
      </w:r>
    </w:p>
    <w:p w14:paraId="05F52CE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store_data_of_items_to_</w:t>
      </w:r>
      <w:proofErr w:type="gramStart"/>
      <w:r w:rsidRPr="000F1EB5">
        <w:rPr>
          <w:rFonts w:ascii="Times New Roman" w:hAnsi="Times New Roman" w:cs="Times New Roman"/>
          <w:sz w:val="24"/>
        </w:rPr>
        <w:t>fil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</w:t>
      </w:r>
    </w:p>
    <w:p w14:paraId="29C7596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5FBE927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fstream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</w:t>
      </w:r>
      <w:proofErr w:type="gramStart"/>
      <w:r w:rsidRPr="000F1EB5">
        <w:rPr>
          <w:rFonts w:ascii="Times New Roman" w:hAnsi="Times New Roman" w:cs="Times New Roman"/>
          <w:sz w:val="24"/>
        </w:rPr>
        <w:t>file;</w:t>
      </w:r>
      <w:proofErr w:type="gramEnd"/>
    </w:p>
    <w:p w14:paraId="2D05162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file.open</w:t>
      </w:r>
      <w:proofErr w:type="spellEnd"/>
      <w:proofErr w:type="gramEnd"/>
      <w:r w:rsidRPr="000F1EB5">
        <w:rPr>
          <w:rFonts w:ascii="Times New Roman" w:hAnsi="Times New Roman" w:cs="Times New Roman"/>
          <w:sz w:val="24"/>
        </w:rPr>
        <w:t xml:space="preserve">("items.txt", </w:t>
      </w:r>
      <w:proofErr w:type="spellStart"/>
      <w:r w:rsidRPr="000F1EB5">
        <w:rPr>
          <w:rFonts w:ascii="Times New Roman" w:hAnsi="Times New Roman" w:cs="Times New Roman"/>
          <w:sz w:val="24"/>
        </w:rPr>
        <w:t>ios</w:t>
      </w:r>
      <w:proofErr w:type="spellEnd"/>
      <w:r w:rsidRPr="000F1EB5">
        <w:rPr>
          <w:rFonts w:ascii="Times New Roman" w:hAnsi="Times New Roman" w:cs="Times New Roman"/>
          <w:sz w:val="24"/>
        </w:rPr>
        <w:t>::out);</w:t>
      </w:r>
    </w:p>
    <w:p w14:paraId="3730925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r (int x = 0; x &lt; </w:t>
      </w:r>
      <w:proofErr w:type="spellStart"/>
      <w:r w:rsidRPr="000F1EB5">
        <w:rPr>
          <w:rFonts w:ascii="Times New Roman" w:hAnsi="Times New Roman" w:cs="Times New Roman"/>
          <w:sz w:val="24"/>
        </w:rPr>
        <w:t>item_count</w:t>
      </w:r>
      <w:proofErr w:type="spellEnd"/>
      <w:r w:rsidRPr="000F1EB5">
        <w:rPr>
          <w:rFonts w:ascii="Times New Roman" w:hAnsi="Times New Roman" w:cs="Times New Roman"/>
          <w:sz w:val="24"/>
        </w:rPr>
        <w:t>; x++)</w:t>
      </w:r>
    </w:p>
    <w:p w14:paraId="5D6BE7B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0FA4D02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file &lt;&lt; </w:t>
      </w:r>
      <w:proofErr w:type="spellStart"/>
      <w:r w:rsidRPr="000F1EB5">
        <w:rPr>
          <w:rFonts w:ascii="Times New Roman" w:hAnsi="Times New Roman" w:cs="Times New Roman"/>
          <w:sz w:val="24"/>
        </w:rPr>
        <w:t>item_collections</w:t>
      </w:r>
      <w:proofErr w:type="spellEnd"/>
      <w:r w:rsidRPr="000F1EB5">
        <w:rPr>
          <w:rFonts w:ascii="Times New Roman" w:hAnsi="Times New Roman" w:cs="Times New Roman"/>
          <w:sz w:val="24"/>
        </w:rPr>
        <w:t>[x] &lt;&lt; ",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40D1B03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file &lt;&lt; </w:t>
      </w:r>
      <w:proofErr w:type="spellStart"/>
      <w:r w:rsidRPr="000F1EB5">
        <w:rPr>
          <w:rFonts w:ascii="Times New Roman" w:hAnsi="Times New Roman" w:cs="Times New Roman"/>
          <w:sz w:val="24"/>
        </w:rPr>
        <w:t>item_price</w:t>
      </w:r>
      <w:proofErr w:type="spellEnd"/>
      <w:r w:rsidRPr="000F1EB5">
        <w:rPr>
          <w:rFonts w:ascii="Times New Roman" w:hAnsi="Times New Roman" w:cs="Times New Roman"/>
          <w:sz w:val="24"/>
        </w:rPr>
        <w:t>[x] &lt;&lt; ",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4761541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file &lt;&lt; </w:t>
      </w:r>
      <w:proofErr w:type="spellStart"/>
      <w:r w:rsidRPr="000F1EB5">
        <w:rPr>
          <w:rFonts w:ascii="Times New Roman" w:hAnsi="Times New Roman" w:cs="Times New Roman"/>
          <w:sz w:val="24"/>
        </w:rPr>
        <w:t>item_quantity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x]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7BE2EB3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4B666B0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file.close</w:t>
      </w:r>
      <w:proofErr w:type="spellEnd"/>
      <w:proofErr w:type="gramEnd"/>
      <w:r w:rsidRPr="000F1EB5">
        <w:rPr>
          <w:rFonts w:ascii="Times New Roman" w:hAnsi="Times New Roman" w:cs="Times New Roman"/>
          <w:sz w:val="24"/>
        </w:rPr>
        <w:t>();</w:t>
      </w:r>
    </w:p>
    <w:p w14:paraId="3325DC6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4E85B0A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that separate data of items according to comma</w:t>
      </w:r>
    </w:p>
    <w:p w14:paraId="79D741A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string </w:t>
      </w:r>
      <w:proofErr w:type="spellStart"/>
      <w:r w:rsidRPr="000F1EB5">
        <w:rPr>
          <w:rFonts w:ascii="Times New Roman" w:hAnsi="Times New Roman" w:cs="Times New Roman"/>
          <w:sz w:val="24"/>
        </w:rPr>
        <w:t>get_field_for_</w:t>
      </w:r>
      <w:proofErr w:type="gramStart"/>
      <w:r w:rsidRPr="000F1EB5">
        <w:rPr>
          <w:rFonts w:ascii="Times New Roman" w:hAnsi="Times New Roman" w:cs="Times New Roman"/>
          <w:sz w:val="24"/>
        </w:rPr>
        <w:t>items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string line, int field)</w:t>
      </w:r>
    </w:p>
    <w:p w14:paraId="51FE599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25C0D3D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nt </w:t>
      </w:r>
      <w:proofErr w:type="spellStart"/>
      <w:r w:rsidRPr="000F1EB5">
        <w:rPr>
          <w:rFonts w:ascii="Times New Roman" w:hAnsi="Times New Roman" w:cs="Times New Roman"/>
          <w:sz w:val="24"/>
        </w:rPr>
        <w:t>commmaCoun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 </w:t>
      </w:r>
      <w:proofErr w:type="gramStart"/>
      <w:r w:rsidRPr="000F1EB5">
        <w:rPr>
          <w:rFonts w:ascii="Times New Roman" w:hAnsi="Times New Roman" w:cs="Times New Roman"/>
          <w:sz w:val="24"/>
        </w:rPr>
        <w:t>1;</w:t>
      </w:r>
      <w:proofErr w:type="gramEnd"/>
    </w:p>
    <w:p w14:paraId="718BF05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gramStart"/>
      <w:r w:rsidRPr="000F1EB5">
        <w:rPr>
          <w:rFonts w:ascii="Times New Roman" w:hAnsi="Times New Roman" w:cs="Times New Roman"/>
          <w:sz w:val="24"/>
        </w:rPr>
        <w:t>item;</w:t>
      </w:r>
      <w:proofErr w:type="gramEnd"/>
    </w:p>
    <w:p w14:paraId="208F2E0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r (int </w:t>
      </w:r>
      <w:proofErr w:type="spellStart"/>
      <w:r w:rsidRPr="000F1EB5">
        <w:rPr>
          <w:rFonts w:ascii="Times New Roman" w:hAnsi="Times New Roman" w:cs="Times New Roman"/>
          <w:sz w:val="24"/>
        </w:rPr>
        <w:t>i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 0; </w:t>
      </w:r>
      <w:proofErr w:type="spellStart"/>
      <w:r w:rsidRPr="000F1EB5">
        <w:rPr>
          <w:rFonts w:ascii="Times New Roman" w:hAnsi="Times New Roman" w:cs="Times New Roman"/>
          <w:sz w:val="24"/>
        </w:rPr>
        <w:t>i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line.length</w:t>
      </w:r>
      <w:proofErr w:type="spellEnd"/>
      <w:proofErr w:type="gramEnd"/>
      <w:r w:rsidRPr="000F1EB5">
        <w:rPr>
          <w:rFonts w:ascii="Times New Roman" w:hAnsi="Times New Roman" w:cs="Times New Roman"/>
          <w:sz w:val="24"/>
        </w:rPr>
        <w:t xml:space="preserve">(); </w:t>
      </w:r>
      <w:proofErr w:type="spellStart"/>
      <w:r w:rsidRPr="000F1EB5">
        <w:rPr>
          <w:rFonts w:ascii="Times New Roman" w:hAnsi="Times New Roman" w:cs="Times New Roman"/>
          <w:sz w:val="24"/>
        </w:rPr>
        <w:t>i</w:t>
      </w:r>
      <w:proofErr w:type="spellEnd"/>
      <w:r w:rsidRPr="000F1EB5">
        <w:rPr>
          <w:rFonts w:ascii="Times New Roman" w:hAnsi="Times New Roman" w:cs="Times New Roman"/>
          <w:sz w:val="24"/>
        </w:rPr>
        <w:t>++)</w:t>
      </w:r>
    </w:p>
    <w:p w14:paraId="2FE51A2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03294E0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line[</w:t>
      </w:r>
      <w:proofErr w:type="spellStart"/>
      <w:r w:rsidRPr="000F1EB5">
        <w:rPr>
          <w:rFonts w:ascii="Times New Roman" w:hAnsi="Times New Roman" w:cs="Times New Roman"/>
          <w:sz w:val="24"/>
        </w:rPr>
        <w:t>i</w:t>
      </w:r>
      <w:proofErr w:type="spellEnd"/>
      <w:r w:rsidRPr="000F1EB5">
        <w:rPr>
          <w:rFonts w:ascii="Times New Roman" w:hAnsi="Times New Roman" w:cs="Times New Roman"/>
          <w:sz w:val="24"/>
        </w:rPr>
        <w:t>] == ',')</w:t>
      </w:r>
    </w:p>
    <w:p w14:paraId="62A3C9D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4083591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commmaCount</w:t>
      </w:r>
      <w:proofErr w:type="spellEnd"/>
      <w:r w:rsidRPr="000F1EB5">
        <w:rPr>
          <w:rFonts w:ascii="Times New Roman" w:hAnsi="Times New Roman" w:cs="Times New Roman"/>
          <w:sz w:val="24"/>
        </w:rPr>
        <w:t>+</w:t>
      </w:r>
      <w:proofErr w:type="gramStart"/>
      <w:r w:rsidRPr="000F1EB5">
        <w:rPr>
          <w:rFonts w:ascii="Times New Roman" w:hAnsi="Times New Roman" w:cs="Times New Roman"/>
          <w:sz w:val="24"/>
        </w:rPr>
        <w:t>+;</w:t>
      </w:r>
      <w:proofErr w:type="gramEnd"/>
    </w:p>
    <w:p w14:paraId="09FE586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7D91F0A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else if (</w:t>
      </w:r>
      <w:proofErr w:type="spellStart"/>
      <w:r w:rsidRPr="000F1EB5">
        <w:rPr>
          <w:rFonts w:ascii="Times New Roman" w:hAnsi="Times New Roman" w:cs="Times New Roman"/>
          <w:sz w:val="24"/>
        </w:rPr>
        <w:t>commmaCoun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= field)</w:t>
      </w:r>
    </w:p>
    <w:p w14:paraId="62C95DC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6220717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item = item + line[</w:t>
      </w:r>
      <w:proofErr w:type="spellStart"/>
      <w:r w:rsidRPr="000F1EB5">
        <w:rPr>
          <w:rFonts w:ascii="Times New Roman" w:hAnsi="Times New Roman" w:cs="Times New Roman"/>
          <w:sz w:val="24"/>
        </w:rPr>
        <w:t>i</w:t>
      </w:r>
      <w:proofErr w:type="spellEnd"/>
      <w:proofErr w:type="gramStart"/>
      <w:r w:rsidRPr="000F1EB5">
        <w:rPr>
          <w:rFonts w:ascii="Times New Roman" w:hAnsi="Times New Roman" w:cs="Times New Roman"/>
          <w:sz w:val="24"/>
        </w:rPr>
        <w:t>];</w:t>
      </w:r>
      <w:proofErr w:type="gramEnd"/>
    </w:p>
    <w:p w14:paraId="11AEB77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76C0BE5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5B52402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return </w:t>
      </w:r>
      <w:proofErr w:type="gramStart"/>
      <w:r w:rsidRPr="000F1EB5">
        <w:rPr>
          <w:rFonts w:ascii="Times New Roman" w:hAnsi="Times New Roman" w:cs="Times New Roman"/>
          <w:sz w:val="24"/>
        </w:rPr>
        <w:t>item;</w:t>
      </w:r>
      <w:proofErr w:type="gramEnd"/>
    </w:p>
    <w:p w14:paraId="7D75103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0EFC9A6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// </w:t>
      </w:r>
      <w:proofErr w:type="spellStart"/>
      <w:r w:rsidRPr="000F1EB5">
        <w:rPr>
          <w:rFonts w:ascii="Times New Roman" w:hAnsi="Times New Roman" w:cs="Times New Roman"/>
          <w:sz w:val="24"/>
        </w:rPr>
        <w:t>funtio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that store items to array during execution</w:t>
      </w:r>
    </w:p>
    <w:p w14:paraId="0BBB20E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store_data_of_items_to_</w:t>
      </w:r>
      <w:proofErr w:type="gramStart"/>
      <w:r w:rsidRPr="000F1EB5">
        <w:rPr>
          <w:rFonts w:ascii="Times New Roman" w:hAnsi="Times New Roman" w:cs="Times New Roman"/>
          <w:sz w:val="24"/>
        </w:rPr>
        <w:t>array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string </w:t>
      </w:r>
      <w:proofErr w:type="spellStart"/>
      <w:r w:rsidRPr="000F1EB5">
        <w:rPr>
          <w:rFonts w:ascii="Times New Roman" w:hAnsi="Times New Roman" w:cs="Times New Roman"/>
          <w:sz w:val="24"/>
        </w:rPr>
        <w:t>device_nam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, int </w:t>
      </w:r>
      <w:proofErr w:type="spellStart"/>
      <w:r w:rsidRPr="000F1EB5">
        <w:rPr>
          <w:rFonts w:ascii="Times New Roman" w:hAnsi="Times New Roman" w:cs="Times New Roman"/>
          <w:sz w:val="24"/>
        </w:rPr>
        <w:t>device_price</w:t>
      </w:r>
      <w:proofErr w:type="spellEnd"/>
      <w:r w:rsidRPr="000F1EB5">
        <w:rPr>
          <w:rFonts w:ascii="Times New Roman" w:hAnsi="Times New Roman" w:cs="Times New Roman"/>
          <w:sz w:val="24"/>
        </w:rPr>
        <w:t>, int quantity)</w:t>
      </w:r>
    </w:p>
    <w:p w14:paraId="24EB0BF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683639A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item_collections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spellStart"/>
      <w:r w:rsidRPr="000F1EB5">
        <w:rPr>
          <w:rFonts w:ascii="Times New Roman" w:hAnsi="Times New Roman" w:cs="Times New Roman"/>
          <w:sz w:val="24"/>
        </w:rPr>
        <w:t>item_coun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] = </w:t>
      </w:r>
      <w:proofErr w:type="spellStart"/>
      <w:r w:rsidRPr="000F1EB5">
        <w:rPr>
          <w:rFonts w:ascii="Times New Roman" w:hAnsi="Times New Roman" w:cs="Times New Roman"/>
          <w:sz w:val="24"/>
        </w:rPr>
        <w:t>device_</w:t>
      </w:r>
      <w:proofErr w:type="gramStart"/>
      <w:r w:rsidRPr="000F1EB5">
        <w:rPr>
          <w:rFonts w:ascii="Times New Roman" w:hAnsi="Times New Roman" w:cs="Times New Roman"/>
          <w:sz w:val="24"/>
        </w:rPr>
        <w:t>name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034F77D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item_price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spellStart"/>
      <w:r w:rsidRPr="000F1EB5">
        <w:rPr>
          <w:rFonts w:ascii="Times New Roman" w:hAnsi="Times New Roman" w:cs="Times New Roman"/>
          <w:sz w:val="24"/>
        </w:rPr>
        <w:t>item_coun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] = </w:t>
      </w:r>
      <w:proofErr w:type="spellStart"/>
      <w:r w:rsidRPr="000F1EB5">
        <w:rPr>
          <w:rFonts w:ascii="Times New Roman" w:hAnsi="Times New Roman" w:cs="Times New Roman"/>
          <w:sz w:val="24"/>
        </w:rPr>
        <w:t>device_</w:t>
      </w:r>
      <w:proofErr w:type="gramStart"/>
      <w:r w:rsidRPr="000F1EB5">
        <w:rPr>
          <w:rFonts w:ascii="Times New Roman" w:hAnsi="Times New Roman" w:cs="Times New Roman"/>
          <w:sz w:val="24"/>
        </w:rPr>
        <w:t>price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1AB6473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item_quantity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spellStart"/>
      <w:r w:rsidRPr="000F1EB5">
        <w:rPr>
          <w:rFonts w:ascii="Times New Roman" w:hAnsi="Times New Roman" w:cs="Times New Roman"/>
          <w:sz w:val="24"/>
        </w:rPr>
        <w:t>item_count</w:t>
      </w:r>
      <w:proofErr w:type="spellEnd"/>
      <w:r w:rsidRPr="000F1EB5">
        <w:rPr>
          <w:rFonts w:ascii="Times New Roman" w:hAnsi="Times New Roman" w:cs="Times New Roman"/>
          <w:sz w:val="24"/>
        </w:rPr>
        <w:t>] = (quantity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5DD681A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item_count</w:t>
      </w:r>
      <w:proofErr w:type="spellEnd"/>
      <w:r w:rsidRPr="000F1EB5">
        <w:rPr>
          <w:rFonts w:ascii="Times New Roman" w:hAnsi="Times New Roman" w:cs="Times New Roman"/>
          <w:sz w:val="24"/>
        </w:rPr>
        <w:t>+</w:t>
      </w:r>
      <w:proofErr w:type="gramStart"/>
      <w:r w:rsidRPr="000F1EB5">
        <w:rPr>
          <w:rFonts w:ascii="Times New Roman" w:hAnsi="Times New Roman" w:cs="Times New Roman"/>
          <w:sz w:val="24"/>
        </w:rPr>
        <w:t>+;</w:t>
      </w:r>
      <w:proofErr w:type="gramEnd"/>
    </w:p>
    <w:p w14:paraId="093842B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4E63A9D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>// function to view all users</w:t>
      </w:r>
    </w:p>
    <w:p w14:paraId="60785F2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view_</w:t>
      </w:r>
      <w:proofErr w:type="gramStart"/>
      <w:r w:rsidRPr="000F1EB5">
        <w:rPr>
          <w:rFonts w:ascii="Times New Roman" w:hAnsi="Times New Roman" w:cs="Times New Roman"/>
          <w:sz w:val="24"/>
        </w:rPr>
        <w:t>user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</w:t>
      </w:r>
    </w:p>
    <w:p w14:paraId="04E702C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2D63760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Names "</w:t>
      </w:r>
    </w:p>
    <w:p w14:paraId="5BB482B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&lt;&lt; "\t\t"</w:t>
      </w:r>
    </w:p>
    <w:p w14:paraId="3706ECC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&lt;&lt; "Password "</w:t>
      </w:r>
    </w:p>
    <w:p w14:paraId="1FB6BA1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&lt;&lt; "\t\t"</w:t>
      </w:r>
    </w:p>
    <w:p w14:paraId="400E648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&lt;&lt; "Role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0333EDF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r (int index = 0; index &lt; </w:t>
      </w:r>
      <w:proofErr w:type="spellStart"/>
      <w:r w:rsidRPr="000F1EB5">
        <w:rPr>
          <w:rFonts w:ascii="Times New Roman" w:hAnsi="Times New Roman" w:cs="Times New Roman"/>
          <w:sz w:val="24"/>
        </w:rPr>
        <w:t>user_count</w:t>
      </w:r>
      <w:proofErr w:type="spellEnd"/>
      <w:r w:rsidRPr="000F1EB5">
        <w:rPr>
          <w:rFonts w:ascii="Times New Roman" w:hAnsi="Times New Roman" w:cs="Times New Roman"/>
          <w:sz w:val="24"/>
        </w:rPr>
        <w:t>; index++)</w:t>
      </w:r>
    </w:p>
    <w:p w14:paraId="7A3C921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00BD5E2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</w:t>
      </w:r>
      <w:proofErr w:type="spellStart"/>
      <w:r w:rsidRPr="000F1EB5">
        <w:rPr>
          <w:rFonts w:ascii="Times New Roman" w:hAnsi="Times New Roman" w:cs="Times New Roman"/>
          <w:sz w:val="24"/>
        </w:rPr>
        <w:t>user_nam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&lt;&lt; "\t\t" &lt;&lt; passcode[index] &lt;&lt; "\t\t" &lt;&lt; roles[index] &lt;&lt; "\t\t" &lt;&lt; </w:t>
      </w:r>
      <w:proofErr w:type="spellStart"/>
      <w:r w:rsidRPr="000F1EB5">
        <w:rPr>
          <w:rFonts w:ascii="Times New Roman" w:hAnsi="Times New Roman" w:cs="Times New Roman"/>
          <w:sz w:val="24"/>
        </w:rPr>
        <w:t>user_salary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7BD1572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290874D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</w:t>
      </w:r>
      <w:proofErr w:type="spell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</w:p>
    <w:p w14:paraId="4477380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2CADD2F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238326D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79751F0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___________________admin functions_______________</w:t>
      </w:r>
    </w:p>
    <w:p w14:paraId="1D33459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s that display admin menu</w:t>
      </w:r>
    </w:p>
    <w:p w14:paraId="5301EF8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int </w:t>
      </w:r>
      <w:proofErr w:type="spellStart"/>
      <w:r w:rsidRPr="000F1EB5">
        <w:rPr>
          <w:rFonts w:ascii="Times New Roman" w:hAnsi="Times New Roman" w:cs="Times New Roman"/>
          <w:sz w:val="24"/>
        </w:rPr>
        <w:t>admin_</w:t>
      </w:r>
      <w:proofErr w:type="gramStart"/>
      <w:r w:rsidRPr="000F1EB5">
        <w:rPr>
          <w:rFonts w:ascii="Times New Roman" w:hAnsi="Times New Roman" w:cs="Times New Roman"/>
          <w:sz w:val="24"/>
        </w:rPr>
        <w:t>menu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</w:t>
      </w:r>
    </w:p>
    <w:p w14:paraId="0C4DD11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205A9BF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nt </w:t>
      </w:r>
      <w:proofErr w:type="spellStart"/>
      <w:r w:rsidRPr="000F1EB5">
        <w:rPr>
          <w:rFonts w:ascii="Times New Roman" w:hAnsi="Times New Roman" w:cs="Times New Roman"/>
          <w:sz w:val="24"/>
        </w:rPr>
        <w:t>admin_</w:t>
      </w:r>
      <w:proofErr w:type="gramStart"/>
      <w:r w:rsidRPr="000F1EB5">
        <w:rPr>
          <w:rFonts w:ascii="Times New Roman" w:hAnsi="Times New Roman" w:cs="Times New Roman"/>
          <w:sz w:val="24"/>
        </w:rPr>
        <w:t>choice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4F1F542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interface_of_</w:t>
      </w:r>
      <w:proofErr w:type="gramStart"/>
      <w:r w:rsidRPr="000F1EB5">
        <w:rPr>
          <w:rFonts w:ascii="Times New Roman" w:hAnsi="Times New Roman" w:cs="Times New Roman"/>
          <w:sz w:val="24"/>
        </w:rPr>
        <w:t>application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7FEC908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Press 1 to add an employee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3171202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Press 2 to view </w:t>
      </w:r>
      <w:proofErr w:type="gramStart"/>
      <w:r w:rsidRPr="000F1EB5">
        <w:rPr>
          <w:rFonts w:ascii="Times New Roman" w:hAnsi="Times New Roman" w:cs="Times New Roman"/>
          <w:sz w:val="24"/>
        </w:rPr>
        <w:t>yours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 employee" &lt;&lt; </w:t>
      </w:r>
      <w:proofErr w:type="spell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</w:p>
    <w:p w14:paraId="5BEC1A8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Press 3 to delete an employee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0BC20E5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Press 4 to add a new product 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2EAC4DD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Press 5 to view your products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2333C43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Press 6 to delete product 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13FC57C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Press 7 to update salary of any employee 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52BFBA7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Press 8 to view customers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206247C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Press 9 to update stock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75681BC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Press 10 to update credentials of any employee 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35FF22A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Press 11 to view </w:t>
      </w:r>
      <w:proofErr w:type="spellStart"/>
      <w:r w:rsidRPr="000F1EB5">
        <w:rPr>
          <w:rFonts w:ascii="Times New Roman" w:hAnsi="Times New Roman" w:cs="Times New Roman"/>
          <w:sz w:val="24"/>
        </w:rPr>
        <w:t>feed back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of customers 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17E1F7E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Press 0 to exit 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52F117F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your choice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0631228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spellStart"/>
      <w:r w:rsidRPr="000F1EB5">
        <w:rPr>
          <w:rFonts w:ascii="Times New Roman" w:hAnsi="Times New Roman" w:cs="Times New Roman"/>
          <w:sz w:val="24"/>
        </w:rPr>
        <w:t>admin_</w:t>
      </w:r>
      <w:proofErr w:type="gramStart"/>
      <w:r w:rsidRPr="000F1EB5">
        <w:rPr>
          <w:rFonts w:ascii="Times New Roman" w:hAnsi="Times New Roman" w:cs="Times New Roman"/>
          <w:sz w:val="24"/>
        </w:rPr>
        <w:t>choice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2606F0B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admin_choic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 validation(</w:t>
      </w:r>
      <w:proofErr w:type="spellStart"/>
      <w:r w:rsidRPr="000F1EB5">
        <w:rPr>
          <w:rFonts w:ascii="Times New Roman" w:hAnsi="Times New Roman" w:cs="Times New Roman"/>
          <w:sz w:val="24"/>
        </w:rPr>
        <w:t>admin_choice</w:t>
      </w:r>
      <w:proofErr w:type="spellEnd"/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734E25A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return </w:t>
      </w:r>
      <w:proofErr w:type="spellStart"/>
      <w:r w:rsidRPr="000F1EB5">
        <w:rPr>
          <w:rFonts w:ascii="Times New Roman" w:hAnsi="Times New Roman" w:cs="Times New Roman"/>
          <w:sz w:val="24"/>
        </w:rPr>
        <w:t>admin_</w:t>
      </w:r>
      <w:proofErr w:type="gramStart"/>
      <w:r w:rsidRPr="000F1EB5">
        <w:rPr>
          <w:rFonts w:ascii="Times New Roman" w:hAnsi="Times New Roman" w:cs="Times New Roman"/>
          <w:sz w:val="24"/>
        </w:rPr>
        <w:t>choice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18074AD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6ACEE58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// </w:t>
      </w:r>
      <w:proofErr w:type="spellStart"/>
      <w:r w:rsidRPr="000F1EB5">
        <w:rPr>
          <w:rFonts w:ascii="Times New Roman" w:hAnsi="Times New Roman" w:cs="Times New Roman"/>
          <w:sz w:val="24"/>
        </w:rPr>
        <w:t>funtio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that bring user to admin menu</w:t>
      </w:r>
    </w:p>
    <w:p w14:paraId="1E49756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returned_function_of_</w:t>
      </w:r>
      <w:proofErr w:type="gramStart"/>
      <w:r w:rsidRPr="000F1EB5">
        <w:rPr>
          <w:rFonts w:ascii="Times New Roman" w:hAnsi="Times New Roman" w:cs="Times New Roman"/>
          <w:sz w:val="24"/>
        </w:rPr>
        <w:t>admin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</w:t>
      </w:r>
    </w:p>
    <w:p w14:paraId="032A550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0A0CA82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F1EB5">
        <w:rPr>
          <w:rFonts w:ascii="Times New Roman" w:hAnsi="Times New Roman" w:cs="Times New Roman"/>
          <w:sz w:val="24"/>
        </w:rPr>
        <w:t>press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229B223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admin_</w:t>
      </w:r>
      <w:proofErr w:type="gramStart"/>
      <w:r w:rsidRPr="000F1EB5">
        <w:rPr>
          <w:rFonts w:ascii="Times New Roman" w:hAnsi="Times New Roman" w:cs="Times New Roman"/>
          <w:sz w:val="24"/>
        </w:rPr>
        <w:t>functionality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347C0D6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161B284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that go to the concern function according to admin choice</w:t>
      </w:r>
    </w:p>
    <w:p w14:paraId="2AE53E0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admin_</w:t>
      </w:r>
      <w:proofErr w:type="gramStart"/>
      <w:r w:rsidRPr="000F1EB5">
        <w:rPr>
          <w:rFonts w:ascii="Times New Roman" w:hAnsi="Times New Roman" w:cs="Times New Roman"/>
          <w:sz w:val="24"/>
        </w:rPr>
        <w:t>functionality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</w:t>
      </w:r>
    </w:p>
    <w:p w14:paraId="3788F83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1CA6D5C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4764A84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nt </w:t>
      </w:r>
      <w:proofErr w:type="spellStart"/>
      <w:r w:rsidRPr="000F1EB5">
        <w:rPr>
          <w:rFonts w:ascii="Times New Roman" w:hAnsi="Times New Roman" w:cs="Times New Roman"/>
          <w:sz w:val="24"/>
        </w:rPr>
        <w:t>returned_choic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 </w:t>
      </w:r>
      <w:proofErr w:type="gramStart"/>
      <w:r w:rsidRPr="000F1EB5">
        <w:rPr>
          <w:rFonts w:ascii="Times New Roman" w:hAnsi="Times New Roman" w:cs="Times New Roman"/>
          <w:sz w:val="24"/>
        </w:rPr>
        <w:t>-1;</w:t>
      </w:r>
      <w:proofErr w:type="gramEnd"/>
    </w:p>
    <w:p w14:paraId="7B99B73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returned_choic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 </w:t>
      </w:r>
      <w:proofErr w:type="spellStart"/>
      <w:r w:rsidRPr="000F1EB5">
        <w:rPr>
          <w:rFonts w:ascii="Times New Roman" w:hAnsi="Times New Roman" w:cs="Times New Roman"/>
          <w:sz w:val="24"/>
        </w:rPr>
        <w:t>admin_</w:t>
      </w:r>
      <w:proofErr w:type="gramStart"/>
      <w:r w:rsidRPr="000F1EB5">
        <w:rPr>
          <w:rFonts w:ascii="Times New Roman" w:hAnsi="Times New Roman" w:cs="Times New Roman"/>
          <w:sz w:val="24"/>
        </w:rPr>
        <w:t>menu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53159A2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while (</w:t>
      </w:r>
      <w:proofErr w:type="spellStart"/>
      <w:r w:rsidRPr="000F1EB5">
        <w:rPr>
          <w:rFonts w:ascii="Times New Roman" w:hAnsi="Times New Roman" w:cs="Times New Roman"/>
          <w:sz w:val="24"/>
        </w:rPr>
        <w:t>returned_</w:t>
      </w:r>
      <w:proofErr w:type="gramStart"/>
      <w:r w:rsidRPr="000F1EB5">
        <w:rPr>
          <w:rFonts w:ascii="Times New Roman" w:hAnsi="Times New Roman" w:cs="Times New Roman"/>
          <w:sz w:val="24"/>
        </w:rPr>
        <w:t>choic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!</w:t>
      </w:r>
      <w:proofErr w:type="gramEnd"/>
      <w:r w:rsidRPr="000F1EB5">
        <w:rPr>
          <w:rFonts w:ascii="Times New Roman" w:hAnsi="Times New Roman" w:cs="Times New Roman"/>
          <w:sz w:val="24"/>
        </w:rPr>
        <w:t>= 0)</w:t>
      </w:r>
    </w:p>
    <w:p w14:paraId="7EC6E13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2EBA02A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system("</w:t>
      </w:r>
      <w:proofErr w:type="spellStart"/>
      <w:r w:rsidRPr="000F1EB5">
        <w:rPr>
          <w:rFonts w:ascii="Times New Roman" w:hAnsi="Times New Roman" w:cs="Times New Roman"/>
          <w:sz w:val="24"/>
        </w:rPr>
        <w:t>cls</w:t>
      </w:r>
      <w:proofErr w:type="spellEnd"/>
      <w:r w:rsidRPr="000F1EB5">
        <w:rPr>
          <w:rFonts w:ascii="Times New Roman" w:hAnsi="Times New Roman" w:cs="Times New Roman"/>
          <w:sz w:val="24"/>
        </w:rPr>
        <w:t>"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310458D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gramStart"/>
      <w:r w:rsidRPr="000F1EB5">
        <w:rPr>
          <w:rFonts w:ascii="Times New Roman" w:hAnsi="Times New Roman" w:cs="Times New Roman"/>
          <w:sz w:val="24"/>
        </w:rPr>
        <w:t>header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0ED2303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08F7EB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0F1EB5">
        <w:rPr>
          <w:rFonts w:ascii="Times New Roman" w:hAnsi="Times New Roman" w:cs="Times New Roman"/>
          <w:sz w:val="24"/>
        </w:rPr>
        <w:t>returned_choic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= 1)</w:t>
      </w:r>
    </w:p>
    <w:p w14:paraId="0BFD5E8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121FC99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admin_choice1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6885855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655837A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else if (</w:t>
      </w:r>
      <w:proofErr w:type="spellStart"/>
      <w:r w:rsidRPr="000F1EB5">
        <w:rPr>
          <w:rFonts w:ascii="Times New Roman" w:hAnsi="Times New Roman" w:cs="Times New Roman"/>
          <w:sz w:val="24"/>
        </w:rPr>
        <w:t>returned_choic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= 2)</w:t>
      </w:r>
    </w:p>
    <w:p w14:paraId="045B3F6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3B9D494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admin_choice_2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1C1145B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5DAB7EC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else if (</w:t>
      </w:r>
      <w:proofErr w:type="spellStart"/>
      <w:r w:rsidRPr="000F1EB5">
        <w:rPr>
          <w:rFonts w:ascii="Times New Roman" w:hAnsi="Times New Roman" w:cs="Times New Roman"/>
          <w:sz w:val="24"/>
        </w:rPr>
        <w:t>returned_choic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= 3)</w:t>
      </w:r>
    </w:p>
    <w:p w14:paraId="172B6C3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77E33E3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admin_choice_3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63D7963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60AA466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else if (</w:t>
      </w:r>
      <w:proofErr w:type="spellStart"/>
      <w:r w:rsidRPr="000F1EB5">
        <w:rPr>
          <w:rFonts w:ascii="Times New Roman" w:hAnsi="Times New Roman" w:cs="Times New Roman"/>
          <w:sz w:val="24"/>
        </w:rPr>
        <w:t>returned_choic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= 4)</w:t>
      </w:r>
    </w:p>
    <w:p w14:paraId="7F5B740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727FC4A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admin_choice_4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2AA821D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0F2739F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else if (</w:t>
      </w:r>
      <w:proofErr w:type="spellStart"/>
      <w:r w:rsidRPr="000F1EB5">
        <w:rPr>
          <w:rFonts w:ascii="Times New Roman" w:hAnsi="Times New Roman" w:cs="Times New Roman"/>
          <w:sz w:val="24"/>
        </w:rPr>
        <w:t>returned_choic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= 5)</w:t>
      </w:r>
    </w:p>
    <w:p w14:paraId="6EE7215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33F7602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admin_choice_5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342F6AC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1A20A5F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else if (</w:t>
      </w:r>
      <w:proofErr w:type="spellStart"/>
      <w:r w:rsidRPr="000F1EB5">
        <w:rPr>
          <w:rFonts w:ascii="Times New Roman" w:hAnsi="Times New Roman" w:cs="Times New Roman"/>
          <w:sz w:val="24"/>
        </w:rPr>
        <w:t>returned_choic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= 6)</w:t>
      </w:r>
    </w:p>
    <w:p w14:paraId="718AF13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7A5546B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admin_choice_6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3487A67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530ADD8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else if (</w:t>
      </w:r>
      <w:proofErr w:type="spellStart"/>
      <w:r w:rsidRPr="000F1EB5">
        <w:rPr>
          <w:rFonts w:ascii="Times New Roman" w:hAnsi="Times New Roman" w:cs="Times New Roman"/>
          <w:sz w:val="24"/>
        </w:rPr>
        <w:t>returned_choic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= 7)</w:t>
      </w:r>
    </w:p>
    <w:p w14:paraId="62E269C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22FFCA6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admin_choice_7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4A05DC7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5DE6A5E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else if (</w:t>
      </w:r>
      <w:proofErr w:type="spellStart"/>
      <w:r w:rsidRPr="000F1EB5">
        <w:rPr>
          <w:rFonts w:ascii="Times New Roman" w:hAnsi="Times New Roman" w:cs="Times New Roman"/>
          <w:sz w:val="24"/>
        </w:rPr>
        <w:t>returned_choic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= 8)</w:t>
      </w:r>
    </w:p>
    <w:p w14:paraId="74777A5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269E2DC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admin_choice_8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1D4E3B9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 xml:space="preserve">        }</w:t>
      </w:r>
    </w:p>
    <w:p w14:paraId="5D5056E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else if (</w:t>
      </w:r>
      <w:proofErr w:type="spellStart"/>
      <w:r w:rsidRPr="000F1EB5">
        <w:rPr>
          <w:rFonts w:ascii="Times New Roman" w:hAnsi="Times New Roman" w:cs="Times New Roman"/>
          <w:sz w:val="24"/>
        </w:rPr>
        <w:t>returned_choic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= 9)</w:t>
      </w:r>
    </w:p>
    <w:p w14:paraId="6E2300A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4FDE23D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admin_choice_9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18111F0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63DF62E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else if (</w:t>
      </w:r>
      <w:proofErr w:type="spellStart"/>
      <w:r w:rsidRPr="000F1EB5">
        <w:rPr>
          <w:rFonts w:ascii="Times New Roman" w:hAnsi="Times New Roman" w:cs="Times New Roman"/>
          <w:sz w:val="24"/>
        </w:rPr>
        <w:t>returned_choic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= 10)</w:t>
      </w:r>
    </w:p>
    <w:p w14:paraId="0BE1DCD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72E2AC7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admin_choice_10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7CFEB16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51E7F54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else if (</w:t>
      </w:r>
      <w:proofErr w:type="spellStart"/>
      <w:r w:rsidRPr="000F1EB5">
        <w:rPr>
          <w:rFonts w:ascii="Times New Roman" w:hAnsi="Times New Roman" w:cs="Times New Roman"/>
          <w:sz w:val="24"/>
        </w:rPr>
        <w:t>returned_choic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= 11)</w:t>
      </w:r>
    </w:p>
    <w:p w14:paraId="4ABAC98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7AD1A36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admin_choice_11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5777313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12A8C44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6F7DDC4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4A79B5B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admin choice number 1</w:t>
      </w:r>
    </w:p>
    <w:p w14:paraId="3A3D006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admin_choice1()</w:t>
      </w:r>
    </w:p>
    <w:p w14:paraId="5146325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0D06C85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________________Menu 1_________________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583F9D8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</w:t>
      </w:r>
      <w:proofErr w:type="gramStart"/>
      <w:r w:rsidRPr="000F1EB5">
        <w:rPr>
          <w:rFonts w:ascii="Times New Roman" w:hAnsi="Times New Roman" w:cs="Times New Roman"/>
          <w:sz w:val="24"/>
        </w:rPr>
        <w:t>check;</w:t>
      </w:r>
      <w:proofErr w:type="gramEnd"/>
    </w:p>
    <w:p w14:paraId="1B8BE0B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gramStart"/>
      <w:r w:rsidRPr="000F1EB5">
        <w:rPr>
          <w:rFonts w:ascii="Times New Roman" w:hAnsi="Times New Roman" w:cs="Times New Roman"/>
          <w:sz w:val="24"/>
        </w:rPr>
        <w:t>name;</w:t>
      </w:r>
      <w:proofErr w:type="gramEnd"/>
    </w:p>
    <w:p w14:paraId="6037E88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gramStart"/>
      <w:r w:rsidRPr="000F1EB5">
        <w:rPr>
          <w:rFonts w:ascii="Times New Roman" w:hAnsi="Times New Roman" w:cs="Times New Roman"/>
          <w:sz w:val="24"/>
        </w:rPr>
        <w:t>password;</w:t>
      </w:r>
      <w:proofErr w:type="gramEnd"/>
    </w:p>
    <w:p w14:paraId="5BE0510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nt </w:t>
      </w:r>
      <w:proofErr w:type="gramStart"/>
      <w:r w:rsidRPr="000F1EB5">
        <w:rPr>
          <w:rFonts w:ascii="Times New Roman" w:hAnsi="Times New Roman" w:cs="Times New Roman"/>
          <w:sz w:val="24"/>
        </w:rPr>
        <w:t>salary;</w:t>
      </w:r>
      <w:proofErr w:type="gramEnd"/>
    </w:p>
    <w:p w14:paraId="4791F03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gramStart"/>
      <w:r w:rsidRPr="000F1EB5">
        <w:rPr>
          <w:rFonts w:ascii="Times New Roman" w:hAnsi="Times New Roman" w:cs="Times New Roman"/>
          <w:sz w:val="24"/>
        </w:rPr>
        <w:t>role;</w:t>
      </w:r>
      <w:proofErr w:type="gramEnd"/>
    </w:p>
    <w:p w14:paraId="44B8F99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check1 = </w:t>
      </w:r>
      <w:proofErr w:type="gramStart"/>
      <w:r w:rsidRPr="000F1EB5">
        <w:rPr>
          <w:rFonts w:ascii="Times New Roman" w:hAnsi="Times New Roman" w:cs="Times New Roman"/>
          <w:sz w:val="24"/>
        </w:rPr>
        <w:t>false;</w:t>
      </w:r>
      <w:proofErr w:type="gramEnd"/>
    </w:p>
    <w:p w14:paraId="074C1BF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check2 = </w:t>
      </w:r>
      <w:proofErr w:type="gramStart"/>
      <w:r w:rsidRPr="000F1EB5">
        <w:rPr>
          <w:rFonts w:ascii="Times New Roman" w:hAnsi="Times New Roman" w:cs="Times New Roman"/>
          <w:sz w:val="24"/>
        </w:rPr>
        <w:t>false;</w:t>
      </w:r>
      <w:proofErr w:type="gramEnd"/>
    </w:p>
    <w:p w14:paraId="0DDA24E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while (check1 == false)</w:t>
      </w:r>
    </w:p>
    <w:p w14:paraId="04C69F0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52CF21E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name of employee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6F54D01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gramStart"/>
      <w:r w:rsidRPr="000F1EB5">
        <w:rPr>
          <w:rFonts w:ascii="Times New Roman" w:hAnsi="Times New Roman" w:cs="Times New Roman"/>
          <w:sz w:val="24"/>
        </w:rPr>
        <w:t>name;</w:t>
      </w:r>
      <w:proofErr w:type="gramEnd"/>
    </w:p>
    <w:p w14:paraId="23C00A8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check1 = </w:t>
      </w:r>
      <w:proofErr w:type="spellStart"/>
      <w:r w:rsidRPr="000F1EB5">
        <w:rPr>
          <w:rFonts w:ascii="Times New Roman" w:hAnsi="Times New Roman" w:cs="Times New Roman"/>
          <w:sz w:val="24"/>
        </w:rPr>
        <w:t>name_check</w:t>
      </w:r>
      <w:proofErr w:type="spellEnd"/>
      <w:r w:rsidRPr="000F1EB5">
        <w:rPr>
          <w:rFonts w:ascii="Times New Roman" w:hAnsi="Times New Roman" w:cs="Times New Roman"/>
          <w:sz w:val="24"/>
        </w:rPr>
        <w:t>(name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195FABF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0655DA7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while (check2 == false)</w:t>
      </w:r>
    </w:p>
    <w:p w14:paraId="26A99FC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54636BC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password of employee (must contains 8 </w:t>
      </w:r>
      <w:proofErr w:type="spellStart"/>
      <w:r w:rsidRPr="000F1EB5">
        <w:rPr>
          <w:rFonts w:ascii="Times New Roman" w:hAnsi="Times New Roman" w:cs="Times New Roman"/>
          <w:sz w:val="24"/>
        </w:rPr>
        <w:t>letterrs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)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0529E2D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gramStart"/>
      <w:r w:rsidRPr="000F1EB5">
        <w:rPr>
          <w:rFonts w:ascii="Times New Roman" w:hAnsi="Times New Roman" w:cs="Times New Roman"/>
          <w:sz w:val="24"/>
        </w:rPr>
        <w:t>password;</w:t>
      </w:r>
      <w:proofErr w:type="gramEnd"/>
    </w:p>
    <w:p w14:paraId="32F04B7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check2 = </w:t>
      </w:r>
      <w:proofErr w:type="spellStart"/>
      <w:r w:rsidRPr="000F1EB5">
        <w:rPr>
          <w:rFonts w:ascii="Times New Roman" w:hAnsi="Times New Roman" w:cs="Times New Roman"/>
          <w:sz w:val="24"/>
        </w:rPr>
        <w:t>password_validation</w:t>
      </w:r>
      <w:proofErr w:type="spellEnd"/>
      <w:r w:rsidRPr="000F1EB5">
        <w:rPr>
          <w:rFonts w:ascii="Times New Roman" w:hAnsi="Times New Roman" w:cs="Times New Roman"/>
          <w:sz w:val="24"/>
        </w:rPr>
        <w:t>(password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478CDE2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0232DBD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the salary of employee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74290CB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gramStart"/>
      <w:r w:rsidRPr="000F1EB5">
        <w:rPr>
          <w:rFonts w:ascii="Times New Roman" w:hAnsi="Times New Roman" w:cs="Times New Roman"/>
          <w:sz w:val="24"/>
        </w:rPr>
        <w:t>salary;</w:t>
      </w:r>
      <w:proofErr w:type="gramEnd"/>
    </w:p>
    <w:p w14:paraId="65D8BB9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alary = validation(salary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46A27AB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role = "employee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624B4C1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check = </w:t>
      </w:r>
      <w:proofErr w:type="spellStart"/>
      <w:r w:rsidRPr="000F1EB5">
        <w:rPr>
          <w:rFonts w:ascii="Times New Roman" w:hAnsi="Times New Roman" w:cs="Times New Roman"/>
          <w:sz w:val="24"/>
        </w:rPr>
        <w:t>is_valid_user_</w:t>
      </w:r>
      <w:proofErr w:type="gramStart"/>
      <w:r w:rsidRPr="000F1EB5">
        <w:rPr>
          <w:rFonts w:ascii="Times New Roman" w:hAnsi="Times New Roman" w:cs="Times New Roman"/>
          <w:sz w:val="24"/>
        </w:rPr>
        <w:t>nam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name, password, role);</w:t>
      </w:r>
    </w:p>
    <w:p w14:paraId="7DB23D3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f (check == true)</w:t>
      </w:r>
    </w:p>
    <w:p w14:paraId="39E2FEF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 xml:space="preserve">    {</w:t>
      </w:r>
    </w:p>
    <w:p w14:paraId="545BDBA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6305E5D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add_</w:t>
      </w:r>
      <w:proofErr w:type="gramStart"/>
      <w:r w:rsidRPr="000F1EB5">
        <w:rPr>
          <w:rFonts w:ascii="Times New Roman" w:hAnsi="Times New Roman" w:cs="Times New Roman"/>
          <w:sz w:val="24"/>
        </w:rPr>
        <w:t>user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name, password, role, salary);</w:t>
      </w:r>
    </w:p>
    <w:p w14:paraId="74502D7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store_to_</w:t>
      </w:r>
      <w:proofErr w:type="gramStart"/>
      <w:r w:rsidRPr="000F1EB5">
        <w:rPr>
          <w:rFonts w:ascii="Times New Roman" w:hAnsi="Times New Roman" w:cs="Times New Roman"/>
          <w:sz w:val="24"/>
        </w:rPr>
        <w:t>fil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42ED3AC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Your desired entry has successfully entered.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21F574A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608934F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else</w:t>
      </w:r>
    </w:p>
    <w:p w14:paraId="0AC28D3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64B0B03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Can't enter </w:t>
      </w:r>
      <w:proofErr w:type="gramStart"/>
      <w:r w:rsidRPr="000F1EB5">
        <w:rPr>
          <w:rFonts w:ascii="Times New Roman" w:hAnsi="Times New Roman" w:cs="Times New Roman"/>
          <w:sz w:val="24"/>
        </w:rPr>
        <w:t>your  record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 because it is </w:t>
      </w:r>
      <w:proofErr w:type="spellStart"/>
      <w:r w:rsidRPr="000F1EB5">
        <w:rPr>
          <w:rFonts w:ascii="Times New Roman" w:hAnsi="Times New Roman" w:cs="Times New Roman"/>
          <w:sz w:val="24"/>
        </w:rPr>
        <w:t>repititiv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!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6964955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52C19A9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6853B1D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returned_function_of_</w:t>
      </w:r>
      <w:proofErr w:type="gramStart"/>
      <w:r w:rsidRPr="000F1EB5">
        <w:rPr>
          <w:rFonts w:ascii="Times New Roman" w:hAnsi="Times New Roman" w:cs="Times New Roman"/>
          <w:sz w:val="24"/>
        </w:rPr>
        <w:t>admin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6DD9BCD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552FB35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admin choice number 2</w:t>
      </w:r>
    </w:p>
    <w:p w14:paraId="21FF117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admin_choice_2()</w:t>
      </w:r>
    </w:p>
    <w:p w14:paraId="514D5F9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2059E70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________________Menu 2_________________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3400949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Name"</w:t>
      </w:r>
    </w:p>
    <w:p w14:paraId="1552372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&lt;&lt; "\t\t"</w:t>
      </w:r>
    </w:p>
    <w:p w14:paraId="0E1AD77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&lt;&lt; "Password"</w:t>
      </w:r>
    </w:p>
    <w:p w14:paraId="36C9CE1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&lt;&lt; "\t\t"</w:t>
      </w:r>
    </w:p>
    <w:p w14:paraId="76F3657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&lt;&lt; "Salary 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7287CF9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r (int index = 0; index &lt; </w:t>
      </w:r>
      <w:proofErr w:type="spellStart"/>
      <w:r w:rsidRPr="000F1EB5">
        <w:rPr>
          <w:rFonts w:ascii="Times New Roman" w:hAnsi="Times New Roman" w:cs="Times New Roman"/>
          <w:sz w:val="24"/>
        </w:rPr>
        <w:t>user_count</w:t>
      </w:r>
      <w:proofErr w:type="spellEnd"/>
      <w:r w:rsidRPr="000F1EB5">
        <w:rPr>
          <w:rFonts w:ascii="Times New Roman" w:hAnsi="Times New Roman" w:cs="Times New Roman"/>
          <w:sz w:val="24"/>
        </w:rPr>
        <w:t>; index++)</w:t>
      </w:r>
    </w:p>
    <w:p w14:paraId="5F345DA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76F8A7C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roles[index] == "employee")</w:t>
      </w:r>
    </w:p>
    <w:p w14:paraId="3C486EC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41CEB63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</w:t>
      </w:r>
      <w:proofErr w:type="spellStart"/>
      <w:r w:rsidRPr="000F1EB5">
        <w:rPr>
          <w:rFonts w:ascii="Times New Roman" w:hAnsi="Times New Roman" w:cs="Times New Roman"/>
          <w:sz w:val="24"/>
        </w:rPr>
        <w:t>user_nam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&lt;&lt; "\t\t" &lt;&lt; passcode[index] &lt;&lt; "\t\t" &lt;&lt; </w:t>
      </w:r>
      <w:proofErr w:type="spellStart"/>
      <w:r w:rsidRPr="000F1EB5">
        <w:rPr>
          <w:rFonts w:ascii="Times New Roman" w:hAnsi="Times New Roman" w:cs="Times New Roman"/>
          <w:sz w:val="24"/>
        </w:rPr>
        <w:t>user_salary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3231215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21D9CE4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3BCAEC9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returned_function_of_</w:t>
      </w:r>
      <w:proofErr w:type="gramStart"/>
      <w:r w:rsidRPr="000F1EB5">
        <w:rPr>
          <w:rFonts w:ascii="Times New Roman" w:hAnsi="Times New Roman" w:cs="Times New Roman"/>
          <w:sz w:val="24"/>
        </w:rPr>
        <w:t>admin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72E3D15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28E3116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admin choice number 3</w:t>
      </w:r>
    </w:p>
    <w:p w14:paraId="2A1FA71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admin_choice_3()</w:t>
      </w:r>
    </w:p>
    <w:p w14:paraId="1B5ABF5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036AD16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________________Menu 3_________________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33F05F1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gramStart"/>
      <w:r w:rsidRPr="000F1EB5">
        <w:rPr>
          <w:rFonts w:ascii="Times New Roman" w:hAnsi="Times New Roman" w:cs="Times New Roman"/>
          <w:sz w:val="24"/>
        </w:rPr>
        <w:t>name;</w:t>
      </w:r>
      <w:proofErr w:type="gramEnd"/>
    </w:p>
    <w:p w14:paraId="277CED2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spellStart"/>
      <w:r w:rsidRPr="000F1EB5">
        <w:rPr>
          <w:rFonts w:ascii="Times New Roman" w:hAnsi="Times New Roman" w:cs="Times New Roman"/>
          <w:sz w:val="24"/>
        </w:rPr>
        <w:t>del_</w:t>
      </w:r>
      <w:proofErr w:type="gramStart"/>
      <w:r w:rsidRPr="000F1EB5">
        <w:rPr>
          <w:rFonts w:ascii="Times New Roman" w:hAnsi="Times New Roman" w:cs="Times New Roman"/>
          <w:sz w:val="24"/>
        </w:rPr>
        <w:t>password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7EA34F1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spellStart"/>
      <w:r w:rsidRPr="000F1EB5">
        <w:rPr>
          <w:rFonts w:ascii="Times New Roman" w:hAnsi="Times New Roman" w:cs="Times New Roman"/>
          <w:sz w:val="24"/>
        </w:rPr>
        <w:t>del_</w:t>
      </w:r>
      <w:proofErr w:type="gramStart"/>
      <w:r w:rsidRPr="000F1EB5">
        <w:rPr>
          <w:rFonts w:ascii="Times New Roman" w:hAnsi="Times New Roman" w:cs="Times New Roman"/>
          <w:sz w:val="24"/>
        </w:rPr>
        <w:t>role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5A1E996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</w:t>
      </w:r>
      <w:proofErr w:type="gramStart"/>
      <w:r w:rsidRPr="000F1EB5">
        <w:rPr>
          <w:rFonts w:ascii="Times New Roman" w:hAnsi="Times New Roman" w:cs="Times New Roman"/>
          <w:sz w:val="24"/>
        </w:rPr>
        <w:t>check;</w:t>
      </w:r>
      <w:proofErr w:type="gramEnd"/>
    </w:p>
    <w:p w14:paraId="62EFA8C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check1 = </w:t>
      </w:r>
      <w:proofErr w:type="gramStart"/>
      <w:r w:rsidRPr="000F1EB5">
        <w:rPr>
          <w:rFonts w:ascii="Times New Roman" w:hAnsi="Times New Roman" w:cs="Times New Roman"/>
          <w:sz w:val="24"/>
        </w:rPr>
        <w:t>false;</w:t>
      </w:r>
      <w:proofErr w:type="gramEnd"/>
    </w:p>
    <w:p w14:paraId="1F29F7F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check2 = </w:t>
      </w:r>
      <w:proofErr w:type="gramStart"/>
      <w:r w:rsidRPr="000F1EB5">
        <w:rPr>
          <w:rFonts w:ascii="Times New Roman" w:hAnsi="Times New Roman" w:cs="Times New Roman"/>
          <w:sz w:val="24"/>
        </w:rPr>
        <w:t>false;</w:t>
      </w:r>
      <w:proofErr w:type="gramEnd"/>
    </w:p>
    <w:p w14:paraId="281B72C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while (check1 == false)</w:t>
      </w:r>
    </w:p>
    <w:p w14:paraId="400E721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053CA31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your name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024A94E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gramStart"/>
      <w:r w:rsidRPr="000F1EB5">
        <w:rPr>
          <w:rFonts w:ascii="Times New Roman" w:hAnsi="Times New Roman" w:cs="Times New Roman"/>
          <w:sz w:val="24"/>
        </w:rPr>
        <w:t>name;</w:t>
      </w:r>
      <w:proofErr w:type="gramEnd"/>
    </w:p>
    <w:p w14:paraId="023F6E6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check1 = </w:t>
      </w:r>
      <w:proofErr w:type="spellStart"/>
      <w:r w:rsidRPr="000F1EB5">
        <w:rPr>
          <w:rFonts w:ascii="Times New Roman" w:hAnsi="Times New Roman" w:cs="Times New Roman"/>
          <w:sz w:val="24"/>
        </w:rPr>
        <w:t>name_check</w:t>
      </w:r>
      <w:proofErr w:type="spellEnd"/>
      <w:r w:rsidRPr="000F1EB5">
        <w:rPr>
          <w:rFonts w:ascii="Times New Roman" w:hAnsi="Times New Roman" w:cs="Times New Roman"/>
          <w:sz w:val="24"/>
        </w:rPr>
        <w:t>(name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567B7BB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5A46674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password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59F509C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spellStart"/>
      <w:r w:rsidRPr="000F1EB5">
        <w:rPr>
          <w:rFonts w:ascii="Times New Roman" w:hAnsi="Times New Roman" w:cs="Times New Roman"/>
          <w:sz w:val="24"/>
        </w:rPr>
        <w:t>del_</w:t>
      </w:r>
      <w:proofErr w:type="gramStart"/>
      <w:r w:rsidRPr="000F1EB5">
        <w:rPr>
          <w:rFonts w:ascii="Times New Roman" w:hAnsi="Times New Roman" w:cs="Times New Roman"/>
          <w:sz w:val="24"/>
        </w:rPr>
        <w:t>password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2883E75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while (check2 == false)</w:t>
      </w:r>
    </w:p>
    <w:p w14:paraId="674FA1B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74FCD06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your role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21D3420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spellStart"/>
      <w:r w:rsidRPr="000F1EB5">
        <w:rPr>
          <w:rFonts w:ascii="Times New Roman" w:hAnsi="Times New Roman" w:cs="Times New Roman"/>
          <w:sz w:val="24"/>
        </w:rPr>
        <w:t>del_</w:t>
      </w:r>
      <w:proofErr w:type="gramStart"/>
      <w:r w:rsidRPr="000F1EB5">
        <w:rPr>
          <w:rFonts w:ascii="Times New Roman" w:hAnsi="Times New Roman" w:cs="Times New Roman"/>
          <w:sz w:val="24"/>
        </w:rPr>
        <w:t>role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4099CFB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check2 = </w:t>
      </w:r>
      <w:proofErr w:type="spellStart"/>
      <w:r w:rsidRPr="000F1EB5">
        <w:rPr>
          <w:rFonts w:ascii="Times New Roman" w:hAnsi="Times New Roman" w:cs="Times New Roman"/>
          <w:sz w:val="24"/>
        </w:rPr>
        <w:t>role_check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spellStart"/>
      <w:r w:rsidRPr="000F1EB5">
        <w:rPr>
          <w:rFonts w:ascii="Times New Roman" w:hAnsi="Times New Roman" w:cs="Times New Roman"/>
          <w:sz w:val="24"/>
        </w:rPr>
        <w:t>del_role</w:t>
      </w:r>
      <w:proofErr w:type="spellEnd"/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67C2043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19283A9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check = </w:t>
      </w:r>
      <w:proofErr w:type="spellStart"/>
      <w:r w:rsidRPr="000F1EB5">
        <w:rPr>
          <w:rFonts w:ascii="Times New Roman" w:hAnsi="Times New Roman" w:cs="Times New Roman"/>
          <w:sz w:val="24"/>
        </w:rPr>
        <w:t>is_valid_user_</w:t>
      </w:r>
      <w:proofErr w:type="gramStart"/>
      <w:r w:rsidRPr="000F1EB5">
        <w:rPr>
          <w:rFonts w:ascii="Times New Roman" w:hAnsi="Times New Roman" w:cs="Times New Roman"/>
          <w:sz w:val="24"/>
        </w:rPr>
        <w:t>nam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name, </w:t>
      </w:r>
      <w:proofErr w:type="spellStart"/>
      <w:r w:rsidRPr="000F1EB5">
        <w:rPr>
          <w:rFonts w:ascii="Times New Roman" w:hAnsi="Times New Roman" w:cs="Times New Roman"/>
          <w:sz w:val="24"/>
        </w:rPr>
        <w:t>del_password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0F1EB5">
        <w:rPr>
          <w:rFonts w:ascii="Times New Roman" w:hAnsi="Times New Roman" w:cs="Times New Roman"/>
          <w:sz w:val="24"/>
        </w:rPr>
        <w:t>del_role</w:t>
      </w:r>
      <w:proofErr w:type="spellEnd"/>
      <w:r w:rsidRPr="000F1EB5">
        <w:rPr>
          <w:rFonts w:ascii="Times New Roman" w:hAnsi="Times New Roman" w:cs="Times New Roman"/>
          <w:sz w:val="24"/>
        </w:rPr>
        <w:t>);</w:t>
      </w:r>
    </w:p>
    <w:p w14:paraId="375CD52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f (check == false)</w:t>
      </w:r>
    </w:p>
    <w:p w14:paraId="7F69FD4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20266AE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delete_user_from_</w:t>
      </w:r>
      <w:proofErr w:type="gramStart"/>
      <w:r w:rsidRPr="000F1EB5">
        <w:rPr>
          <w:rFonts w:ascii="Times New Roman" w:hAnsi="Times New Roman" w:cs="Times New Roman"/>
          <w:sz w:val="24"/>
        </w:rPr>
        <w:t>array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name, </w:t>
      </w:r>
      <w:proofErr w:type="spellStart"/>
      <w:r w:rsidRPr="000F1EB5">
        <w:rPr>
          <w:rFonts w:ascii="Times New Roman" w:hAnsi="Times New Roman" w:cs="Times New Roman"/>
          <w:sz w:val="24"/>
        </w:rPr>
        <w:t>del_password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0F1EB5">
        <w:rPr>
          <w:rFonts w:ascii="Times New Roman" w:hAnsi="Times New Roman" w:cs="Times New Roman"/>
          <w:sz w:val="24"/>
        </w:rPr>
        <w:t>del_role</w:t>
      </w:r>
      <w:proofErr w:type="spellEnd"/>
      <w:r w:rsidRPr="000F1EB5">
        <w:rPr>
          <w:rFonts w:ascii="Times New Roman" w:hAnsi="Times New Roman" w:cs="Times New Roman"/>
          <w:sz w:val="24"/>
        </w:rPr>
        <w:t>);</w:t>
      </w:r>
    </w:p>
    <w:p w14:paraId="7CDFFF2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store_to_</w:t>
      </w:r>
      <w:proofErr w:type="gramStart"/>
      <w:r w:rsidRPr="000F1EB5">
        <w:rPr>
          <w:rFonts w:ascii="Times New Roman" w:hAnsi="Times New Roman" w:cs="Times New Roman"/>
          <w:sz w:val="24"/>
        </w:rPr>
        <w:t>fil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384C4FD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</w:t>
      </w:r>
      <w:proofErr w:type="spellStart"/>
      <w:r w:rsidRPr="000F1EB5">
        <w:rPr>
          <w:rFonts w:ascii="Times New Roman" w:hAnsi="Times New Roman" w:cs="Times New Roman"/>
          <w:sz w:val="24"/>
        </w:rPr>
        <w:t>Succesfully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deleted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629FA87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220EFAB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else</w:t>
      </w:r>
    </w:p>
    <w:p w14:paraId="33B5AA6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5B58174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User does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no</w:t>
      </w:r>
      <w:proofErr w:type="spellEnd"/>
      <w:proofErr w:type="gramEnd"/>
      <w:r w:rsidRPr="000F1EB5">
        <w:rPr>
          <w:rFonts w:ascii="Times New Roman" w:hAnsi="Times New Roman" w:cs="Times New Roman"/>
          <w:sz w:val="24"/>
        </w:rPr>
        <w:t xml:space="preserve"> exist" &lt;&lt; </w:t>
      </w:r>
      <w:proofErr w:type="spell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</w:p>
    <w:p w14:paraId="5D81C60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5697B09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returned_function_of_</w:t>
      </w:r>
      <w:proofErr w:type="gramStart"/>
      <w:r w:rsidRPr="000F1EB5">
        <w:rPr>
          <w:rFonts w:ascii="Times New Roman" w:hAnsi="Times New Roman" w:cs="Times New Roman"/>
          <w:sz w:val="24"/>
        </w:rPr>
        <w:t>admin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145EA93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0E8D547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// </w:t>
      </w:r>
      <w:proofErr w:type="spellStart"/>
      <w:r w:rsidRPr="000F1EB5">
        <w:rPr>
          <w:rFonts w:ascii="Times New Roman" w:hAnsi="Times New Roman" w:cs="Times New Roman"/>
          <w:sz w:val="24"/>
        </w:rPr>
        <w:t>funtio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that delete user from array</w:t>
      </w:r>
    </w:p>
    <w:p w14:paraId="5EEEB57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delete_user_from_</w:t>
      </w:r>
      <w:proofErr w:type="gramStart"/>
      <w:r w:rsidRPr="000F1EB5">
        <w:rPr>
          <w:rFonts w:ascii="Times New Roman" w:hAnsi="Times New Roman" w:cs="Times New Roman"/>
          <w:sz w:val="24"/>
        </w:rPr>
        <w:t>array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string name, string password, string role)</w:t>
      </w:r>
    </w:p>
    <w:p w14:paraId="06B3AA3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3594A9C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3416BC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r (int index = 0; index &lt; </w:t>
      </w:r>
      <w:proofErr w:type="spellStart"/>
      <w:r w:rsidRPr="000F1EB5">
        <w:rPr>
          <w:rFonts w:ascii="Times New Roman" w:hAnsi="Times New Roman" w:cs="Times New Roman"/>
          <w:sz w:val="24"/>
        </w:rPr>
        <w:t>user_count</w:t>
      </w:r>
      <w:proofErr w:type="spellEnd"/>
      <w:r w:rsidRPr="000F1EB5">
        <w:rPr>
          <w:rFonts w:ascii="Times New Roman" w:hAnsi="Times New Roman" w:cs="Times New Roman"/>
          <w:sz w:val="24"/>
        </w:rPr>
        <w:t>; index++)</w:t>
      </w:r>
    </w:p>
    <w:p w14:paraId="1FD0147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0CAD35E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(</w:t>
      </w:r>
      <w:proofErr w:type="spellStart"/>
      <w:r w:rsidRPr="000F1EB5">
        <w:rPr>
          <w:rFonts w:ascii="Times New Roman" w:hAnsi="Times New Roman" w:cs="Times New Roman"/>
          <w:sz w:val="24"/>
        </w:rPr>
        <w:t>user_name</w:t>
      </w:r>
      <w:proofErr w:type="spellEnd"/>
      <w:r w:rsidRPr="000F1EB5">
        <w:rPr>
          <w:rFonts w:ascii="Times New Roman" w:hAnsi="Times New Roman" w:cs="Times New Roman"/>
          <w:sz w:val="24"/>
        </w:rPr>
        <w:t>[index] == name &amp;&amp; passcode[index] == password) &amp;&amp; roles[index] == role)</w:t>
      </w:r>
    </w:p>
    <w:p w14:paraId="6BF8B1C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3EC8421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passcode[index] = </w:t>
      </w:r>
      <w:proofErr w:type="gramStart"/>
      <w:r w:rsidRPr="000F1EB5">
        <w:rPr>
          <w:rFonts w:ascii="Times New Roman" w:hAnsi="Times New Roman" w:cs="Times New Roman"/>
          <w:sz w:val="24"/>
        </w:rPr>
        <w:t>passcode[</w:t>
      </w:r>
      <w:proofErr w:type="gramEnd"/>
      <w:r w:rsidRPr="000F1EB5">
        <w:rPr>
          <w:rFonts w:ascii="Times New Roman" w:hAnsi="Times New Roman" w:cs="Times New Roman"/>
          <w:sz w:val="24"/>
        </w:rPr>
        <w:t>index + 1];</w:t>
      </w:r>
    </w:p>
    <w:p w14:paraId="239BFAF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F1EB5">
        <w:rPr>
          <w:rFonts w:ascii="Times New Roman" w:hAnsi="Times New Roman" w:cs="Times New Roman"/>
          <w:sz w:val="24"/>
        </w:rPr>
        <w:t>passcode[</w:t>
      </w:r>
      <w:proofErr w:type="gramEnd"/>
      <w:r w:rsidRPr="000F1EB5">
        <w:rPr>
          <w:rFonts w:ascii="Times New Roman" w:hAnsi="Times New Roman" w:cs="Times New Roman"/>
          <w:sz w:val="24"/>
        </w:rPr>
        <w:t>index + 1] = " ";</w:t>
      </w:r>
    </w:p>
    <w:p w14:paraId="31F7BFA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user_nam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= </w:t>
      </w:r>
      <w:proofErr w:type="spellStart"/>
      <w:r w:rsidRPr="000F1EB5">
        <w:rPr>
          <w:rFonts w:ascii="Times New Roman" w:hAnsi="Times New Roman" w:cs="Times New Roman"/>
          <w:sz w:val="24"/>
        </w:rPr>
        <w:t>user_</w:t>
      </w:r>
      <w:proofErr w:type="gramStart"/>
      <w:r w:rsidRPr="000F1EB5">
        <w:rPr>
          <w:rFonts w:ascii="Times New Roman" w:hAnsi="Times New Roman" w:cs="Times New Roman"/>
          <w:sz w:val="24"/>
        </w:rPr>
        <w:t>name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gramEnd"/>
      <w:r w:rsidRPr="000F1EB5">
        <w:rPr>
          <w:rFonts w:ascii="Times New Roman" w:hAnsi="Times New Roman" w:cs="Times New Roman"/>
          <w:sz w:val="24"/>
        </w:rPr>
        <w:t>index + 1];</w:t>
      </w:r>
    </w:p>
    <w:p w14:paraId="088149E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user_</w:t>
      </w:r>
      <w:proofErr w:type="gramStart"/>
      <w:r w:rsidRPr="000F1EB5">
        <w:rPr>
          <w:rFonts w:ascii="Times New Roman" w:hAnsi="Times New Roman" w:cs="Times New Roman"/>
          <w:sz w:val="24"/>
        </w:rPr>
        <w:t>name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gramEnd"/>
      <w:r w:rsidRPr="000F1EB5">
        <w:rPr>
          <w:rFonts w:ascii="Times New Roman" w:hAnsi="Times New Roman" w:cs="Times New Roman"/>
          <w:sz w:val="24"/>
        </w:rPr>
        <w:t>index + 1] = " ";</w:t>
      </w:r>
    </w:p>
    <w:p w14:paraId="62FD1EF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roles[index] = </w:t>
      </w:r>
      <w:proofErr w:type="gramStart"/>
      <w:r w:rsidRPr="000F1EB5">
        <w:rPr>
          <w:rFonts w:ascii="Times New Roman" w:hAnsi="Times New Roman" w:cs="Times New Roman"/>
          <w:sz w:val="24"/>
        </w:rPr>
        <w:t>roles[</w:t>
      </w:r>
      <w:proofErr w:type="gramEnd"/>
      <w:r w:rsidRPr="000F1EB5">
        <w:rPr>
          <w:rFonts w:ascii="Times New Roman" w:hAnsi="Times New Roman" w:cs="Times New Roman"/>
          <w:sz w:val="24"/>
        </w:rPr>
        <w:t>index + 1];</w:t>
      </w:r>
    </w:p>
    <w:p w14:paraId="239B150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F1EB5">
        <w:rPr>
          <w:rFonts w:ascii="Times New Roman" w:hAnsi="Times New Roman" w:cs="Times New Roman"/>
          <w:sz w:val="24"/>
        </w:rPr>
        <w:t>roles[</w:t>
      </w:r>
      <w:proofErr w:type="gramEnd"/>
      <w:r w:rsidRPr="000F1EB5">
        <w:rPr>
          <w:rFonts w:ascii="Times New Roman" w:hAnsi="Times New Roman" w:cs="Times New Roman"/>
          <w:sz w:val="24"/>
        </w:rPr>
        <w:t>index + 1] = " ";</w:t>
      </w:r>
    </w:p>
    <w:p w14:paraId="0F83433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user_salary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= </w:t>
      </w:r>
      <w:proofErr w:type="spellStart"/>
      <w:r w:rsidRPr="000F1EB5">
        <w:rPr>
          <w:rFonts w:ascii="Times New Roman" w:hAnsi="Times New Roman" w:cs="Times New Roman"/>
          <w:sz w:val="24"/>
        </w:rPr>
        <w:t>user_</w:t>
      </w:r>
      <w:proofErr w:type="gramStart"/>
      <w:r w:rsidRPr="000F1EB5">
        <w:rPr>
          <w:rFonts w:ascii="Times New Roman" w:hAnsi="Times New Roman" w:cs="Times New Roman"/>
          <w:sz w:val="24"/>
        </w:rPr>
        <w:t>salary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gramEnd"/>
      <w:r w:rsidRPr="000F1EB5">
        <w:rPr>
          <w:rFonts w:ascii="Times New Roman" w:hAnsi="Times New Roman" w:cs="Times New Roman"/>
          <w:sz w:val="24"/>
        </w:rPr>
        <w:t>index + 1];</w:t>
      </w:r>
    </w:p>
    <w:p w14:paraId="39B6E80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user_salary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= </w:t>
      </w:r>
      <w:proofErr w:type="gramStart"/>
      <w:r w:rsidRPr="000F1EB5">
        <w:rPr>
          <w:rFonts w:ascii="Times New Roman" w:hAnsi="Times New Roman" w:cs="Times New Roman"/>
          <w:sz w:val="24"/>
        </w:rPr>
        <w:t>0;</w:t>
      </w:r>
      <w:proofErr w:type="gramEnd"/>
    </w:p>
    <w:p w14:paraId="38F12EB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wishLis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=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wishList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gramEnd"/>
      <w:r w:rsidRPr="000F1EB5">
        <w:rPr>
          <w:rFonts w:ascii="Times New Roman" w:hAnsi="Times New Roman" w:cs="Times New Roman"/>
          <w:sz w:val="24"/>
        </w:rPr>
        <w:t>index + 1];</w:t>
      </w:r>
    </w:p>
    <w:p w14:paraId="1799DCD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wishLis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= "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04BA5DC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user_count</w:t>
      </w:r>
      <w:proofErr w:type="spellEnd"/>
      <w:r w:rsidRPr="000F1EB5">
        <w:rPr>
          <w:rFonts w:ascii="Times New Roman" w:hAnsi="Times New Roman" w:cs="Times New Roman"/>
          <w:sz w:val="24"/>
        </w:rPr>
        <w:t>-</w:t>
      </w:r>
      <w:proofErr w:type="gramStart"/>
      <w:r w:rsidRPr="000F1EB5">
        <w:rPr>
          <w:rFonts w:ascii="Times New Roman" w:hAnsi="Times New Roman" w:cs="Times New Roman"/>
          <w:sz w:val="24"/>
        </w:rPr>
        <w:t>-;</w:t>
      </w:r>
      <w:proofErr w:type="gramEnd"/>
    </w:p>
    <w:p w14:paraId="7CAC792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7FB1A40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5CEEF4A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562D004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admin choice number 4</w:t>
      </w:r>
    </w:p>
    <w:p w14:paraId="1770EB4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admin_choice_4()</w:t>
      </w:r>
    </w:p>
    <w:p w14:paraId="61FDE45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642CF11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B2A986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________________Menu 4_________________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1C25DAC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</w:t>
      </w:r>
      <w:proofErr w:type="gramStart"/>
      <w:r w:rsidRPr="000F1EB5">
        <w:rPr>
          <w:rFonts w:ascii="Times New Roman" w:hAnsi="Times New Roman" w:cs="Times New Roman"/>
          <w:sz w:val="24"/>
        </w:rPr>
        <w:t>check;</w:t>
      </w:r>
      <w:proofErr w:type="gramEnd"/>
    </w:p>
    <w:p w14:paraId="7347981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spellStart"/>
      <w:r w:rsidRPr="000F1EB5">
        <w:rPr>
          <w:rFonts w:ascii="Times New Roman" w:hAnsi="Times New Roman" w:cs="Times New Roman"/>
          <w:sz w:val="24"/>
        </w:rPr>
        <w:t>device_</w:t>
      </w:r>
      <w:proofErr w:type="gramStart"/>
      <w:r w:rsidRPr="000F1EB5">
        <w:rPr>
          <w:rFonts w:ascii="Times New Roman" w:hAnsi="Times New Roman" w:cs="Times New Roman"/>
          <w:sz w:val="24"/>
        </w:rPr>
        <w:t>name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1CA30F0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nt </w:t>
      </w:r>
      <w:proofErr w:type="gramStart"/>
      <w:r w:rsidRPr="000F1EB5">
        <w:rPr>
          <w:rFonts w:ascii="Times New Roman" w:hAnsi="Times New Roman" w:cs="Times New Roman"/>
          <w:sz w:val="24"/>
        </w:rPr>
        <w:t>price;</w:t>
      </w:r>
      <w:proofErr w:type="gramEnd"/>
    </w:p>
    <w:p w14:paraId="3684B43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nt </w:t>
      </w:r>
      <w:proofErr w:type="gramStart"/>
      <w:r w:rsidRPr="000F1EB5">
        <w:rPr>
          <w:rFonts w:ascii="Times New Roman" w:hAnsi="Times New Roman" w:cs="Times New Roman"/>
          <w:sz w:val="24"/>
        </w:rPr>
        <w:t>quantity;</w:t>
      </w:r>
      <w:proofErr w:type="gramEnd"/>
    </w:p>
    <w:p w14:paraId="1C01B98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name of device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0937684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cin.ignore</w:t>
      </w:r>
      <w:proofErr w:type="spellEnd"/>
      <w:proofErr w:type="gramEnd"/>
      <w:r w:rsidRPr="000F1EB5">
        <w:rPr>
          <w:rFonts w:ascii="Times New Roman" w:hAnsi="Times New Roman" w:cs="Times New Roman"/>
          <w:sz w:val="24"/>
        </w:rPr>
        <w:t>();</w:t>
      </w:r>
    </w:p>
    <w:p w14:paraId="2DA9404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getlin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0F1EB5">
        <w:rPr>
          <w:rFonts w:ascii="Times New Roman" w:hAnsi="Times New Roman" w:cs="Times New Roman"/>
          <w:sz w:val="24"/>
        </w:rPr>
        <w:t>device_name</w:t>
      </w:r>
      <w:proofErr w:type="spellEnd"/>
      <w:r w:rsidRPr="000F1EB5">
        <w:rPr>
          <w:rFonts w:ascii="Times New Roman" w:hAnsi="Times New Roman" w:cs="Times New Roman"/>
          <w:sz w:val="24"/>
        </w:rPr>
        <w:t>);</w:t>
      </w:r>
    </w:p>
    <w:p w14:paraId="511358E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price of your device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6E476F5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gramStart"/>
      <w:r w:rsidRPr="000F1EB5">
        <w:rPr>
          <w:rFonts w:ascii="Times New Roman" w:hAnsi="Times New Roman" w:cs="Times New Roman"/>
          <w:sz w:val="24"/>
        </w:rPr>
        <w:t>price;</w:t>
      </w:r>
      <w:proofErr w:type="gramEnd"/>
    </w:p>
    <w:p w14:paraId="45871E0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price = validation(price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6B976F5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how many pieces you want to enter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2B967DE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gramStart"/>
      <w:r w:rsidRPr="000F1EB5">
        <w:rPr>
          <w:rFonts w:ascii="Times New Roman" w:hAnsi="Times New Roman" w:cs="Times New Roman"/>
          <w:sz w:val="24"/>
        </w:rPr>
        <w:t>quantity;</w:t>
      </w:r>
      <w:proofErr w:type="gramEnd"/>
    </w:p>
    <w:p w14:paraId="4768A39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quantity = validation(quantity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1459ADA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check = </w:t>
      </w:r>
      <w:proofErr w:type="spellStart"/>
      <w:r w:rsidRPr="000F1EB5">
        <w:rPr>
          <w:rFonts w:ascii="Times New Roman" w:hAnsi="Times New Roman" w:cs="Times New Roman"/>
          <w:sz w:val="24"/>
        </w:rPr>
        <w:t>check_item_already_exist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spellStart"/>
      <w:r w:rsidRPr="000F1EB5">
        <w:rPr>
          <w:rFonts w:ascii="Times New Roman" w:hAnsi="Times New Roman" w:cs="Times New Roman"/>
          <w:sz w:val="24"/>
        </w:rPr>
        <w:t>device_name</w:t>
      </w:r>
      <w:proofErr w:type="spellEnd"/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4F68B86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f (check == true)</w:t>
      </w:r>
    </w:p>
    <w:p w14:paraId="7F7789E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27F35DF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Your entered item is already present. 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3E693D0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6656FD0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else</w:t>
      </w:r>
    </w:p>
    <w:p w14:paraId="3235B3F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5145A39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77A256D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store_data_of_items_to_</w:t>
      </w:r>
      <w:proofErr w:type="gramStart"/>
      <w:r w:rsidRPr="000F1EB5">
        <w:rPr>
          <w:rFonts w:ascii="Times New Roman" w:hAnsi="Times New Roman" w:cs="Times New Roman"/>
          <w:sz w:val="24"/>
        </w:rPr>
        <w:t>array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0F1EB5">
        <w:rPr>
          <w:rFonts w:ascii="Times New Roman" w:hAnsi="Times New Roman" w:cs="Times New Roman"/>
          <w:sz w:val="24"/>
        </w:rPr>
        <w:t>device_name</w:t>
      </w:r>
      <w:proofErr w:type="spellEnd"/>
      <w:r w:rsidRPr="000F1EB5">
        <w:rPr>
          <w:rFonts w:ascii="Times New Roman" w:hAnsi="Times New Roman" w:cs="Times New Roman"/>
          <w:sz w:val="24"/>
        </w:rPr>
        <w:t>, price, quantity);</w:t>
      </w:r>
    </w:p>
    <w:p w14:paraId="29EA2E4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store_data_of_items_to_</w:t>
      </w:r>
      <w:proofErr w:type="gramStart"/>
      <w:r w:rsidRPr="000F1EB5">
        <w:rPr>
          <w:rFonts w:ascii="Times New Roman" w:hAnsi="Times New Roman" w:cs="Times New Roman"/>
          <w:sz w:val="24"/>
        </w:rPr>
        <w:t>fil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17FF22C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1E702B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Successfully added " &lt;&lt; </w:t>
      </w:r>
      <w:proofErr w:type="spell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</w:p>
    <w:p w14:paraId="0660041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2C88D4F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186005C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returned_function_of_admin</w:t>
      </w:r>
      <w:proofErr w:type="spellEnd"/>
      <w:r w:rsidRPr="000F1EB5">
        <w:rPr>
          <w:rFonts w:ascii="Times New Roman" w:hAnsi="Times New Roman" w:cs="Times New Roman"/>
          <w:sz w:val="24"/>
        </w:rPr>
        <w:t>();</w:t>
      </w:r>
    </w:p>
    <w:p w14:paraId="36CAF75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237FA01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// function that check either item already exist or not to avoid </w:t>
      </w:r>
      <w:proofErr w:type="spellStart"/>
      <w:r w:rsidRPr="000F1EB5">
        <w:rPr>
          <w:rFonts w:ascii="Times New Roman" w:hAnsi="Times New Roman" w:cs="Times New Roman"/>
          <w:sz w:val="24"/>
        </w:rPr>
        <w:t>repititio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of items</w:t>
      </w:r>
    </w:p>
    <w:p w14:paraId="722D8A3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bool </w:t>
      </w:r>
      <w:proofErr w:type="spellStart"/>
      <w:r w:rsidRPr="000F1EB5">
        <w:rPr>
          <w:rFonts w:ascii="Times New Roman" w:hAnsi="Times New Roman" w:cs="Times New Roman"/>
          <w:sz w:val="24"/>
        </w:rPr>
        <w:t>check_item_already_</w:t>
      </w:r>
      <w:proofErr w:type="gramStart"/>
      <w:r w:rsidRPr="000F1EB5">
        <w:rPr>
          <w:rFonts w:ascii="Times New Roman" w:hAnsi="Times New Roman" w:cs="Times New Roman"/>
          <w:sz w:val="24"/>
        </w:rPr>
        <w:t>exist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string </w:t>
      </w:r>
      <w:proofErr w:type="spellStart"/>
      <w:r w:rsidRPr="000F1EB5">
        <w:rPr>
          <w:rFonts w:ascii="Times New Roman" w:hAnsi="Times New Roman" w:cs="Times New Roman"/>
          <w:sz w:val="24"/>
        </w:rPr>
        <w:t>device_name</w:t>
      </w:r>
      <w:proofErr w:type="spellEnd"/>
      <w:r w:rsidRPr="000F1EB5">
        <w:rPr>
          <w:rFonts w:ascii="Times New Roman" w:hAnsi="Times New Roman" w:cs="Times New Roman"/>
          <w:sz w:val="24"/>
        </w:rPr>
        <w:t>)</w:t>
      </w:r>
    </w:p>
    <w:p w14:paraId="581D37F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73F9485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find = </w:t>
      </w:r>
      <w:proofErr w:type="gramStart"/>
      <w:r w:rsidRPr="000F1EB5">
        <w:rPr>
          <w:rFonts w:ascii="Times New Roman" w:hAnsi="Times New Roman" w:cs="Times New Roman"/>
          <w:sz w:val="24"/>
        </w:rPr>
        <w:t>false;</w:t>
      </w:r>
      <w:proofErr w:type="gramEnd"/>
    </w:p>
    <w:p w14:paraId="3D59E9C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r (int index = 0; index &lt; </w:t>
      </w:r>
      <w:proofErr w:type="spellStart"/>
      <w:r w:rsidRPr="000F1EB5">
        <w:rPr>
          <w:rFonts w:ascii="Times New Roman" w:hAnsi="Times New Roman" w:cs="Times New Roman"/>
          <w:sz w:val="24"/>
        </w:rPr>
        <w:t>item_count</w:t>
      </w:r>
      <w:proofErr w:type="spellEnd"/>
      <w:r w:rsidRPr="000F1EB5">
        <w:rPr>
          <w:rFonts w:ascii="Times New Roman" w:hAnsi="Times New Roman" w:cs="Times New Roman"/>
          <w:sz w:val="24"/>
        </w:rPr>
        <w:t>; index++)</w:t>
      </w:r>
    </w:p>
    <w:p w14:paraId="3D69868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145AB4B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 xml:space="preserve">        if (</w:t>
      </w:r>
      <w:proofErr w:type="spellStart"/>
      <w:r w:rsidRPr="000F1EB5">
        <w:rPr>
          <w:rFonts w:ascii="Times New Roman" w:hAnsi="Times New Roman" w:cs="Times New Roman"/>
          <w:sz w:val="24"/>
        </w:rPr>
        <w:t>item_collections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== </w:t>
      </w:r>
      <w:proofErr w:type="spellStart"/>
      <w:r w:rsidRPr="000F1EB5">
        <w:rPr>
          <w:rFonts w:ascii="Times New Roman" w:hAnsi="Times New Roman" w:cs="Times New Roman"/>
          <w:sz w:val="24"/>
        </w:rPr>
        <w:t>device_name</w:t>
      </w:r>
      <w:proofErr w:type="spellEnd"/>
      <w:r w:rsidRPr="000F1EB5">
        <w:rPr>
          <w:rFonts w:ascii="Times New Roman" w:hAnsi="Times New Roman" w:cs="Times New Roman"/>
          <w:sz w:val="24"/>
        </w:rPr>
        <w:t>)</w:t>
      </w:r>
    </w:p>
    <w:p w14:paraId="76D3E23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399A3CF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find = </w:t>
      </w:r>
      <w:proofErr w:type="gramStart"/>
      <w:r w:rsidRPr="000F1EB5">
        <w:rPr>
          <w:rFonts w:ascii="Times New Roman" w:hAnsi="Times New Roman" w:cs="Times New Roman"/>
          <w:sz w:val="24"/>
        </w:rPr>
        <w:t>true;</w:t>
      </w:r>
      <w:proofErr w:type="gramEnd"/>
    </w:p>
    <w:p w14:paraId="6D2263B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5B57567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409CF31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return </w:t>
      </w:r>
      <w:proofErr w:type="gramStart"/>
      <w:r w:rsidRPr="000F1EB5">
        <w:rPr>
          <w:rFonts w:ascii="Times New Roman" w:hAnsi="Times New Roman" w:cs="Times New Roman"/>
          <w:sz w:val="24"/>
        </w:rPr>
        <w:t>find;</w:t>
      </w:r>
      <w:proofErr w:type="gramEnd"/>
    </w:p>
    <w:p w14:paraId="602592D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1C80114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admin choice number 5</w:t>
      </w:r>
    </w:p>
    <w:p w14:paraId="7822FD2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admin_choice_5()</w:t>
      </w:r>
    </w:p>
    <w:p w14:paraId="715765E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40ED8F4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________________Menu 5_________________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749DBB4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Product </w:t>
      </w:r>
      <w:proofErr w:type="gramStart"/>
      <w:r w:rsidRPr="000F1EB5">
        <w:rPr>
          <w:rFonts w:ascii="Times New Roman" w:hAnsi="Times New Roman" w:cs="Times New Roman"/>
          <w:sz w:val="24"/>
        </w:rPr>
        <w:t>Name  "</w:t>
      </w:r>
      <w:proofErr w:type="gramEnd"/>
    </w:p>
    <w:p w14:paraId="6227817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&lt;&lt; "\t"</w:t>
      </w:r>
    </w:p>
    <w:p w14:paraId="209F96D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&lt;&lt; "Product price"</w:t>
      </w:r>
    </w:p>
    <w:p w14:paraId="256993D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&lt;&lt; "\t"</w:t>
      </w:r>
    </w:p>
    <w:p w14:paraId="5E585BC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&lt;&lt; "No. of pieces 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7EC559C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r (int </w:t>
      </w:r>
      <w:proofErr w:type="spellStart"/>
      <w:r w:rsidRPr="000F1EB5">
        <w:rPr>
          <w:rFonts w:ascii="Times New Roman" w:hAnsi="Times New Roman" w:cs="Times New Roman"/>
          <w:sz w:val="24"/>
        </w:rPr>
        <w:t>i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 0; </w:t>
      </w:r>
      <w:proofErr w:type="spellStart"/>
      <w:r w:rsidRPr="000F1EB5">
        <w:rPr>
          <w:rFonts w:ascii="Times New Roman" w:hAnsi="Times New Roman" w:cs="Times New Roman"/>
          <w:sz w:val="24"/>
        </w:rPr>
        <w:t>i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 </w:t>
      </w:r>
      <w:proofErr w:type="spellStart"/>
      <w:r w:rsidRPr="000F1EB5">
        <w:rPr>
          <w:rFonts w:ascii="Times New Roman" w:hAnsi="Times New Roman" w:cs="Times New Roman"/>
          <w:sz w:val="24"/>
        </w:rPr>
        <w:t>item_coun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; </w:t>
      </w:r>
      <w:proofErr w:type="spellStart"/>
      <w:r w:rsidRPr="000F1EB5">
        <w:rPr>
          <w:rFonts w:ascii="Times New Roman" w:hAnsi="Times New Roman" w:cs="Times New Roman"/>
          <w:sz w:val="24"/>
        </w:rPr>
        <w:t>i</w:t>
      </w:r>
      <w:proofErr w:type="spellEnd"/>
      <w:r w:rsidRPr="000F1EB5">
        <w:rPr>
          <w:rFonts w:ascii="Times New Roman" w:hAnsi="Times New Roman" w:cs="Times New Roman"/>
          <w:sz w:val="24"/>
        </w:rPr>
        <w:t>++)</w:t>
      </w:r>
    </w:p>
    <w:p w14:paraId="7412E10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134F44A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</w:t>
      </w:r>
      <w:proofErr w:type="spellStart"/>
      <w:r w:rsidRPr="000F1EB5">
        <w:rPr>
          <w:rFonts w:ascii="Times New Roman" w:hAnsi="Times New Roman" w:cs="Times New Roman"/>
          <w:sz w:val="24"/>
        </w:rPr>
        <w:t>item_collections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spellStart"/>
      <w:r w:rsidRPr="000F1EB5">
        <w:rPr>
          <w:rFonts w:ascii="Times New Roman" w:hAnsi="Times New Roman" w:cs="Times New Roman"/>
          <w:sz w:val="24"/>
        </w:rPr>
        <w:t>i</w:t>
      </w:r>
      <w:proofErr w:type="spellEnd"/>
      <w:r w:rsidRPr="000F1EB5">
        <w:rPr>
          <w:rFonts w:ascii="Times New Roman" w:hAnsi="Times New Roman" w:cs="Times New Roman"/>
          <w:sz w:val="24"/>
        </w:rPr>
        <w:t>] &lt;&lt; "\t\t"</w:t>
      </w:r>
    </w:p>
    <w:p w14:paraId="630A5BD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 &lt;&lt; </w:t>
      </w:r>
      <w:proofErr w:type="spellStart"/>
      <w:r w:rsidRPr="000F1EB5">
        <w:rPr>
          <w:rFonts w:ascii="Times New Roman" w:hAnsi="Times New Roman" w:cs="Times New Roman"/>
          <w:sz w:val="24"/>
        </w:rPr>
        <w:t>item_price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spellStart"/>
      <w:r w:rsidRPr="000F1EB5">
        <w:rPr>
          <w:rFonts w:ascii="Times New Roman" w:hAnsi="Times New Roman" w:cs="Times New Roman"/>
          <w:sz w:val="24"/>
        </w:rPr>
        <w:t>i</w:t>
      </w:r>
      <w:proofErr w:type="spellEnd"/>
      <w:r w:rsidRPr="000F1EB5">
        <w:rPr>
          <w:rFonts w:ascii="Times New Roman" w:hAnsi="Times New Roman" w:cs="Times New Roman"/>
          <w:sz w:val="24"/>
        </w:rPr>
        <w:t>] &lt;&lt; "\t\t"</w:t>
      </w:r>
    </w:p>
    <w:p w14:paraId="1F7138E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 &lt;&lt; </w:t>
      </w:r>
      <w:proofErr w:type="spellStart"/>
      <w:r w:rsidRPr="000F1EB5">
        <w:rPr>
          <w:rFonts w:ascii="Times New Roman" w:hAnsi="Times New Roman" w:cs="Times New Roman"/>
          <w:sz w:val="24"/>
        </w:rPr>
        <w:t>item_quantity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spellStart"/>
      <w:r w:rsidRPr="000F1EB5">
        <w:rPr>
          <w:rFonts w:ascii="Times New Roman" w:hAnsi="Times New Roman" w:cs="Times New Roman"/>
          <w:sz w:val="24"/>
        </w:rPr>
        <w:t>i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]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55A0661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057A0D8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returned_function_of_</w:t>
      </w:r>
      <w:proofErr w:type="gramStart"/>
      <w:r w:rsidRPr="000F1EB5">
        <w:rPr>
          <w:rFonts w:ascii="Times New Roman" w:hAnsi="Times New Roman" w:cs="Times New Roman"/>
          <w:sz w:val="24"/>
        </w:rPr>
        <w:t>admin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3664AC5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4F351C7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admin choice number 6</w:t>
      </w:r>
    </w:p>
    <w:p w14:paraId="4392C3C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admin_choice_6()</w:t>
      </w:r>
    </w:p>
    <w:p w14:paraId="706E418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50D4986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________________Menu 6_________________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06E7A8D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gramStart"/>
      <w:r w:rsidRPr="000F1EB5">
        <w:rPr>
          <w:rFonts w:ascii="Times New Roman" w:hAnsi="Times New Roman" w:cs="Times New Roman"/>
          <w:sz w:val="24"/>
        </w:rPr>
        <w:t>name;</w:t>
      </w:r>
      <w:proofErr w:type="gramEnd"/>
    </w:p>
    <w:p w14:paraId="00444E5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</w:t>
      </w:r>
      <w:proofErr w:type="gramStart"/>
      <w:r w:rsidRPr="000F1EB5">
        <w:rPr>
          <w:rFonts w:ascii="Times New Roman" w:hAnsi="Times New Roman" w:cs="Times New Roman"/>
          <w:sz w:val="24"/>
        </w:rPr>
        <w:t>check;</w:t>
      </w:r>
      <w:proofErr w:type="gramEnd"/>
    </w:p>
    <w:p w14:paraId="577F29F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the name of device you want to delete: ";</w:t>
      </w:r>
    </w:p>
    <w:p w14:paraId="4479BCF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gramStart"/>
      <w:r w:rsidRPr="000F1EB5">
        <w:rPr>
          <w:rFonts w:ascii="Times New Roman" w:hAnsi="Times New Roman" w:cs="Times New Roman"/>
          <w:sz w:val="24"/>
        </w:rPr>
        <w:t>name;</w:t>
      </w:r>
      <w:proofErr w:type="gramEnd"/>
    </w:p>
    <w:p w14:paraId="0D52A4C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check = </w:t>
      </w:r>
      <w:proofErr w:type="spellStart"/>
      <w:r w:rsidRPr="000F1EB5">
        <w:rPr>
          <w:rFonts w:ascii="Times New Roman" w:hAnsi="Times New Roman" w:cs="Times New Roman"/>
          <w:sz w:val="24"/>
        </w:rPr>
        <w:t>check_item_already_exist</w:t>
      </w:r>
      <w:proofErr w:type="spellEnd"/>
      <w:r w:rsidRPr="000F1EB5">
        <w:rPr>
          <w:rFonts w:ascii="Times New Roman" w:hAnsi="Times New Roman" w:cs="Times New Roman"/>
          <w:sz w:val="24"/>
        </w:rPr>
        <w:t>(name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3688FCE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f (check == true)</w:t>
      </w:r>
    </w:p>
    <w:p w14:paraId="405A044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5861F42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delete_device_from_array</w:t>
      </w:r>
      <w:proofErr w:type="spellEnd"/>
      <w:r w:rsidRPr="000F1EB5">
        <w:rPr>
          <w:rFonts w:ascii="Times New Roman" w:hAnsi="Times New Roman" w:cs="Times New Roman"/>
          <w:sz w:val="24"/>
        </w:rPr>
        <w:t>(name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40E03B0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store_data_of_items_to_</w:t>
      </w:r>
      <w:proofErr w:type="gramStart"/>
      <w:r w:rsidRPr="000F1EB5">
        <w:rPr>
          <w:rFonts w:ascii="Times New Roman" w:hAnsi="Times New Roman" w:cs="Times New Roman"/>
          <w:sz w:val="24"/>
        </w:rPr>
        <w:t>fil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75458AF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Successfully deleted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07F0A5C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3615B0B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else</w:t>
      </w:r>
    </w:p>
    <w:p w14:paraId="7929575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4209606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Device does not exist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7CC5271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327A647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returned_function_of_</w:t>
      </w:r>
      <w:proofErr w:type="gramStart"/>
      <w:r w:rsidRPr="000F1EB5">
        <w:rPr>
          <w:rFonts w:ascii="Times New Roman" w:hAnsi="Times New Roman" w:cs="Times New Roman"/>
          <w:sz w:val="24"/>
        </w:rPr>
        <w:t>admin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1C6E116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>}</w:t>
      </w:r>
    </w:p>
    <w:p w14:paraId="459EC89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// </w:t>
      </w:r>
      <w:proofErr w:type="spellStart"/>
      <w:r w:rsidRPr="000F1EB5">
        <w:rPr>
          <w:rFonts w:ascii="Times New Roman" w:hAnsi="Times New Roman" w:cs="Times New Roman"/>
          <w:sz w:val="24"/>
        </w:rPr>
        <w:t>funtio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that delete device from array</w:t>
      </w:r>
    </w:p>
    <w:p w14:paraId="7782A58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delete_device_from_</w:t>
      </w:r>
      <w:proofErr w:type="gramStart"/>
      <w:r w:rsidRPr="000F1EB5">
        <w:rPr>
          <w:rFonts w:ascii="Times New Roman" w:hAnsi="Times New Roman" w:cs="Times New Roman"/>
          <w:sz w:val="24"/>
        </w:rPr>
        <w:t>array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string </w:t>
      </w:r>
      <w:proofErr w:type="spellStart"/>
      <w:r w:rsidRPr="000F1EB5">
        <w:rPr>
          <w:rFonts w:ascii="Times New Roman" w:hAnsi="Times New Roman" w:cs="Times New Roman"/>
          <w:sz w:val="24"/>
        </w:rPr>
        <w:t>device_name</w:t>
      </w:r>
      <w:proofErr w:type="spellEnd"/>
      <w:r w:rsidRPr="000F1EB5">
        <w:rPr>
          <w:rFonts w:ascii="Times New Roman" w:hAnsi="Times New Roman" w:cs="Times New Roman"/>
          <w:sz w:val="24"/>
        </w:rPr>
        <w:t>)</w:t>
      </w:r>
    </w:p>
    <w:p w14:paraId="6A14B68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37AB69B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r (int index = 0; index &lt; </w:t>
      </w:r>
      <w:proofErr w:type="spellStart"/>
      <w:r w:rsidRPr="000F1EB5">
        <w:rPr>
          <w:rFonts w:ascii="Times New Roman" w:hAnsi="Times New Roman" w:cs="Times New Roman"/>
          <w:sz w:val="24"/>
        </w:rPr>
        <w:t>item_count</w:t>
      </w:r>
      <w:proofErr w:type="spellEnd"/>
      <w:r w:rsidRPr="000F1EB5">
        <w:rPr>
          <w:rFonts w:ascii="Times New Roman" w:hAnsi="Times New Roman" w:cs="Times New Roman"/>
          <w:sz w:val="24"/>
        </w:rPr>
        <w:t>; index++)</w:t>
      </w:r>
    </w:p>
    <w:p w14:paraId="4603FB1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21C5224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0F1EB5">
        <w:rPr>
          <w:rFonts w:ascii="Times New Roman" w:hAnsi="Times New Roman" w:cs="Times New Roman"/>
          <w:sz w:val="24"/>
        </w:rPr>
        <w:t>item_collections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== </w:t>
      </w:r>
      <w:proofErr w:type="spellStart"/>
      <w:r w:rsidRPr="000F1EB5">
        <w:rPr>
          <w:rFonts w:ascii="Times New Roman" w:hAnsi="Times New Roman" w:cs="Times New Roman"/>
          <w:sz w:val="24"/>
        </w:rPr>
        <w:t>device_name</w:t>
      </w:r>
      <w:proofErr w:type="spellEnd"/>
      <w:r w:rsidRPr="000F1EB5">
        <w:rPr>
          <w:rFonts w:ascii="Times New Roman" w:hAnsi="Times New Roman" w:cs="Times New Roman"/>
          <w:sz w:val="24"/>
        </w:rPr>
        <w:t>)</w:t>
      </w:r>
    </w:p>
    <w:p w14:paraId="22C11E7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65B9994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item_collections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= </w:t>
      </w:r>
      <w:proofErr w:type="spellStart"/>
      <w:r w:rsidRPr="000F1EB5">
        <w:rPr>
          <w:rFonts w:ascii="Times New Roman" w:hAnsi="Times New Roman" w:cs="Times New Roman"/>
          <w:sz w:val="24"/>
        </w:rPr>
        <w:t>item_</w:t>
      </w:r>
      <w:proofErr w:type="gramStart"/>
      <w:r w:rsidRPr="000F1EB5">
        <w:rPr>
          <w:rFonts w:ascii="Times New Roman" w:hAnsi="Times New Roman" w:cs="Times New Roman"/>
          <w:sz w:val="24"/>
        </w:rPr>
        <w:t>collections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gramEnd"/>
      <w:r w:rsidRPr="000F1EB5">
        <w:rPr>
          <w:rFonts w:ascii="Times New Roman" w:hAnsi="Times New Roman" w:cs="Times New Roman"/>
          <w:sz w:val="24"/>
        </w:rPr>
        <w:t>index + 1];</w:t>
      </w:r>
    </w:p>
    <w:p w14:paraId="1C3B57C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item_</w:t>
      </w:r>
      <w:proofErr w:type="gramStart"/>
      <w:r w:rsidRPr="000F1EB5">
        <w:rPr>
          <w:rFonts w:ascii="Times New Roman" w:hAnsi="Times New Roman" w:cs="Times New Roman"/>
          <w:sz w:val="24"/>
        </w:rPr>
        <w:t>collections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gramEnd"/>
      <w:r w:rsidRPr="000F1EB5">
        <w:rPr>
          <w:rFonts w:ascii="Times New Roman" w:hAnsi="Times New Roman" w:cs="Times New Roman"/>
          <w:sz w:val="24"/>
        </w:rPr>
        <w:t>index + 1] = "0";</w:t>
      </w:r>
    </w:p>
    <w:p w14:paraId="2BA2116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item_pric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= </w:t>
      </w:r>
      <w:proofErr w:type="spellStart"/>
      <w:r w:rsidRPr="000F1EB5">
        <w:rPr>
          <w:rFonts w:ascii="Times New Roman" w:hAnsi="Times New Roman" w:cs="Times New Roman"/>
          <w:sz w:val="24"/>
        </w:rPr>
        <w:t>item_</w:t>
      </w:r>
      <w:proofErr w:type="gramStart"/>
      <w:r w:rsidRPr="000F1EB5">
        <w:rPr>
          <w:rFonts w:ascii="Times New Roman" w:hAnsi="Times New Roman" w:cs="Times New Roman"/>
          <w:sz w:val="24"/>
        </w:rPr>
        <w:t>price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gramEnd"/>
      <w:r w:rsidRPr="000F1EB5">
        <w:rPr>
          <w:rFonts w:ascii="Times New Roman" w:hAnsi="Times New Roman" w:cs="Times New Roman"/>
          <w:sz w:val="24"/>
        </w:rPr>
        <w:t>index + 1];</w:t>
      </w:r>
    </w:p>
    <w:p w14:paraId="03818BA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item_</w:t>
      </w:r>
      <w:proofErr w:type="gramStart"/>
      <w:r w:rsidRPr="000F1EB5">
        <w:rPr>
          <w:rFonts w:ascii="Times New Roman" w:hAnsi="Times New Roman" w:cs="Times New Roman"/>
          <w:sz w:val="24"/>
        </w:rPr>
        <w:t>price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gramEnd"/>
      <w:r w:rsidRPr="000F1EB5">
        <w:rPr>
          <w:rFonts w:ascii="Times New Roman" w:hAnsi="Times New Roman" w:cs="Times New Roman"/>
          <w:sz w:val="24"/>
        </w:rPr>
        <w:t>index + 1] = 0;</w:t>
      </w:r>
    </w:p>
    <w:p w14:paraId="1BD7889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item_quantity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= </w:t>
      </w:r>
      <w:proofErr w:type="gramStart"/>
      <w:r w:rsidRPr="000F1EB5">
        <w:rPr>
          <w:rFonts w:ascii="Times New Roman" w:hAnsi="Times New Roman" w:cs="Times New Roman"/>
          <w:sz w:val="24"/>
        </w:rPr>
        <w:t>0;</w:t>
      </w:r>
      <w:proofErr w:type="gramEnd"/>
    </w:p>
    <w:p w14:paraId="369F090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item_count</w:t>
      </w:r>
      <w:proofErr w:type="spellEnd"/>
      <w:r w:rsidRPr="000F1EB5">
        <w:rPr>
          <w:rFonts w:ascii="Times New Roman" w:hAnsi="Times New Roman" w:cs="Times New Roman"/>
          <w:sz w:val="24"/>
        </w:rPr>
        <w:t>-</w:t>
      </w:r>
      <w:proofErr w:type="gramStart"/>
      <w:r w:rsidRPr="000F1EB5">
        <w:rPr>
          <w:rFonts w:ascii="Times New Roman" w:hAnsi="Times New Roman" w:cs="Times New Roman"/>
          <w:sz w:val="24"/>
        </w:rPr>
        <w:t>-;</w:t>
      </w:r>
      <w:proofErr w:type="gramEnd"/>
    </w:p>
    <w:p w14:paraId="0E2A300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0381584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14239C0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3526111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admin choice number 7</w:t>
      </w:r>
    </w:p>
    <w:p w14:paraId="106A509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admin_choice_7()</w:t>
      </w:r>
    </w:p>
    <w:p w14:paraId="59A24AE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42216E6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nt </w:t>
      </w:r>
      <w:proofErr w:type="gramStart"/>
      <w:r w:rsidRPr="000F1EB5">
        <w:rPr>
          <w:rFonts w:ascii="Times New Roman" w:hAnsi="Times New Roman" w:cs="Times New Roman"/>
          <w:sz w:val="24"/>
        </w:rPr>
        <w:t>salary;</w:t>
      </w:r>
      <w:proofErr w:type="gramEnd"/>
    </w:p>
    <w:p w14:paraId="1794DBA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gramStart"/>
      <w:r w:rsidRPr="000F1EB5">
        <w:rPr>
          <w:rFonts w:ascii="Times New Roman" w:hAnsi="Times New Roman" w:cs="Times New Roman"/>
          <w:sz w:val="24"/>
        </w:rPr>
        <w:t>name;</w:t>
      </w:r>
      <w:proofErr w:type="gramEnd"/>
    </w:p>
    <w:p w14:paraId="44BC648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gramStart"/>
      <w:r w:rsidRPr="000F1EB5">
        <w:rPr>
          <w:rFonts w:ascii="Times New Roman" w:hAnsi="Times New Roman" w:cs="Times New Roman"/>
          <w:sz w:val="24"/>
        </w:rPr>
        <w:t>password;</w:t>
      </w:r>
      <w:proofErr w:type="gramEnd"/>
    </w:p>
    <w:p w14:paraId="0A69390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gramStart"/>
      <w:r w:rsidRPr="000F1EB5">
        <w:rPr>
          <w:rFonts w:ascii="Times New Roman" w:hAnsi="Times New Roman" w:cs="Times New Roman"/>
          <w:sz w:val="24"/>
        </w:rPr>
        <w:t>role;</w:t>
      </w:r>
      <w:proofErr w:type="gramEnd"/>
    </w:p>
    <w:p w14:paraId="01BCAA6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</w:t>
      </w:r>
      <w:proofErr w:type="gramStart"/>
      <w:r w:rsidRPr="000F1EB5">
        <w:rPr>
          <w:rFonts w:ascii="Times New Roman" w:hAnsi="Times New Roman" w:cs="Times New Roman"/>
          <w:sz w:val="24"/>
        </w:rPr>
        <w:t>check;</w:t>
      </w:r>
      <w:proofErr w:type="gramEnd"/>
    </w:p>
    <w:p w14:paraId="3DE2703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check1 = </w:t>
      </w:r>
      <w:proofErr w:type="gramStart"/>
      <w:r w:rsidRPr="000F1EB5">
        <w:rPr>
          <w:rFonts w:ascii="Times New Roman" w:hAnsi="Times New Roman" w:cs="Times New Roman"/>
          <w:sz w:val="24"/>
        </w:rPr>
        <w:t>false;</w:t>
      </w:r>
      <w:proofErr w:type="gramEnd"/>
    </w:p>
    <w:p w14:paraId="32F6A67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check2 = </w:t>
      </w:r>
      <w:proofErr w:type="gramStart"/>
      <w:r w:rsidRPr="000F1EB5">
        <w:rPr>
          <w:rFonts w:ascii="Times New Roman" w:hAnsi="Times New Roman" w:cs="Times New Roman"/>
          <w:sz w:val="24"/>
        </w:rPr>
        <w:t>false;</w:t>
      </w:r>
      <w:proofErr w:type="gramEnd"/>
    </w:p>
    <w:p w14:paraId="3B5C5F6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while (check1 == false)</w:t>
      </w:r>
    </w:p>
    <w:p w14:paraId="61C57D5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7065400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your name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7757125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gramStart"/>
      <w:r w:rsidRPr="000F1EB5">
        <w:rPr>
          <w:rFonts w:ascii="Times New Roman" w:hAnsi="Times New Roman" w:cs="Times New Roman"/>
          <w:sz w:val="24"/>
        </w:rPr>
        <w:t>name;</w:t>
      </w:r>
      <w:proofErr w:type="gramEnd"/>
    </w:p>
    <w:p w14:paraId="6267180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check1 = </w:t>
      </w:r>
      <w:proofErr w:type="spellStart"/>
      <w:r w:rsidRPr="000F1EB5">
        <w:rPr>
          <w:rFonts w:ascii="Times New Roman" w:hAnsi="Times New Roman" w:cs="Times New Roman"/>
          <w:sz w:val="24"/>
        </w:rPr>
        <w:t>name_check</w:t>
      </w:r>
      <w:proofErr w:type="spellEnd"/>
      <w:r w:rsidRPr="000F1EB5">
        <w:rPr>
          <w:rFonts w:ascii="Times New Roman" w:hAnsi="Times New Roman" w:cs="Times New Roman"/>
          <w:sz w:val="24"/>
        </w:rPr>
        <w:t>(name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2811939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4557F9E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password of employee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5B1AB19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gramStart"/>
      <w:r w:rsidRPr="000F1EB5">
        <w:rPr>
          <w:rFonts w:ascii="Times New Roman" w:hAnsi="Times New Roman" w:cs="Times New Roman"/>
          <w:sz w:val="24"/>
        </w:rPr>
        <w:t>password;</w:t>
      </w:r>
      <w:proofErr w:type="gramEnd"/>
    </w:p>
    <w:p w14:paraId="2A1AC65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while (check2 == false)</w:t>
      </w:r>
    </w:p>
    <w:p w14:paraId="6036E59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3511EB3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your role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0B79099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gramStart"/>
      <w:r w:rsidRPr="000F1EB5">
        <w:rPr>
          <w:rFonts w:ascii="Times New Roman" w:hAnsi="Times New Roman" w:cs="Times New Roman"/>
          <w:sz w:val="24"/>
        </w:rPr>
        <w:t>role;</w:t>
      </w:r>
      <w:proofErr w:type="gramEnd"/>
    </w:p>
    <w:p w14:paraId="3D71248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check2 = </w:t>
      </w:r>
      <w:proofErr w:type="spellStart"/>
      <w:r w:rsidRPr="000F1EB5">
        <w:rPr>
          <w:rFonts w:ascii="Times New Roman" w:hAnsi="Times New Roman" w:cs="Times New Roman"/>
          <w:sz w:val="24"/>
        </w:rPr>
        <w:t>role_check</w:t>
      </w:r>
      <w:proofErr w:type="spellEnd"/>
      <w:r w:rsidRPr="000F1EB5">
        <w:rPr>
          <w:rFonts w:ascii="Times New Roman" w:hAnsi="Times New Roman" w:cs="Times New Roman"/>
          <w:sz w:val="24"/>
        </w:rPr>
        <w:t>(role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3892CD2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72D5D61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the updated salary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1082362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gramStart"/>
      <w:r w:rsidRPr="000F1EB5">
        <w:rPr>
          <w:rFonts w:ascii="Times New Roman" w:hAnsi="Times New Roman" w:cs="Times New Roman"/>
          <w:sz w:val="24"/>
        </w:rPr>
        <w:t>salary;</w:t>
      </w:r>
      <w:proofErr w:type="gramEnd"/>
    </w:p>
    <w:p w14:paraId="6E641FE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alary = validation(salary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1228C16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 xml:space="preserve">    check = </w:t>
      </w:r>
      <w:proofErr w:type="spellStart"/>
      <w:r w:rsidRPr="000F1EB5">
        <w:rPr>
          <w:rFonts w:ascii="Times New Roman" w:hAnsi="Times New Roman" w:cs="Times New Roman"/>
          <w:sz w:val="24"/>
        </w:rPr>
        <w:t>is_valid_user_</w:t>
      </w:r>
      <w:proofErr w:type="gramStart"/>
      <w:r w:rsidRPr="000F1EB5">
        <w:rPr>
          <w:rFonts w:ascii="Times New Roman" w:hAnsi="Times New Roman" w:cs="Times New Roman"/>
          <w:sz w:val="24"/>
        </w:rPr>
        <w:t>nam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name, password, role);</w:t>
      </w:r>
    </w:p>
    <w:p w14:paraId="40914AA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f (check == false)</w:t>
      </w:r>
    </w:p>
    <w:p w14:paraId="20E9397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2E4E537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add_</w:t>
      </w:r>
      <w:proofErr w:type="gramStart"/>
      <w:r w:rsidRPr="000F1EB5">
        <w:rPr>
          <w:rFonts w:ascii="Times New Roman" w:hAnsi="Times New Roman" w:cs="Times New Roman"/>
          <w:sz w:val="24"/>
        </w:rPr>
        <w:t>salary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name, password, role, salary);</w:t>
      </w:r>
    </w:p>
    <w:p w14:paraId="0DE3B4E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Successfully updated 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73A0954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728BB2E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else</w:t>
      </w:r>
    </w:p>
    <w:p w14:paraId="745C7BA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1AFF8C4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Can't find your entered employee!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58B47F7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1F89E61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returned_function_of_</w:t>
      </w:r>
      <w:proofErr w:type="gramStart"/>
      <w:r w:rsidRPr="000F1EB5">
        <w:rPr>
          <w:rFonts w:ascii="Times New Roman" w:hAnsi="Times New Roman" w:cs="Times New Roman"/>
          <w:sz w:val="24"/>
        </w:rPr>
        <w:t>admin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084E057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34343D4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that update salary</w:t>
      </w:r>
    </w:p>
    <w:p w14:paraId="5320D77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add_</w:t>
      </w:r>
      <w:proofErr w:type="gramStart"/>
      <w:r w:rsidRPr="000F1EB5">
        <w:rPr>
          <w:rFonts w:ascii="Times New Roman" w:hAnsi="Times New Roman" w:cs="Times New Roman"/>
          <w:sz w:val="24"/>
        </w:rPr>
        <w:t>salary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string name, string password, string role, int salary)</w:t>
      </w:r>
    </w:p>
    <w:p w14:paraId="2DF5D86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4B7CA74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r (int index = 0; index &lt; </w:t>
      </w:r>
      <w:proofErr w:type="spellStart"/>
      <w:r w:rsidRPr="000F1EB5">
        <w:rPr>
          <w:rFonts w:ascii="Times New Roman" w:hAnsi="Times New Roman" w:cs="Times New Roman"/>
          <w:sz w:val="24"/>
        </w:rPr>
        <w:t>user_count</w:t>
      </w:r>
      <w:proofErr w:type="spellEnd"/>
      <w:r w:rsidRPr="000F1EB5">
        <w:rPr>
          <w:rFonts w:ascii="Times New Roman" w:hAnsi="Times New Roman" w:cs="Times New Roman"/>
          <w:sz w:val="24"/>
        </w:rPr>
        <w:t>; index++)</w:t>
      </w:r>
    </w:p>
    <w:p w14:paraId="082A859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6254E00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0F1EB5">
        <w:rPr>
          <w:rFonts w:ascii="Times New Roman" w:hAnsi="Times New Roman" w:cs="Times New Roman"/>
          <w:sz w:val="24"/>
        </w:rPr>
        <w:t>user_name</w:t>
      </w:r>
      <w:proofErr w:type="spellEnd"/>
      <w:r w:rsidRPr="000F1EB5">
        <w:rPr>
          <w:rFonts w:ascii="Times New Roman" w:hAnsi="Times New Roman" w:cs="Times New Roman"/>
          <w:sz w:val="24"/>
        </w:rPr>
        <w:t>[index] == name &amp;&amp; passcode[index] == password &amp;&amp; roles[index] == role)</w:t>
      </w:r>
    </w:p>
    <w:p w14:paraId="6D23606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0135626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user_salary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= </w:t>
      </w:r>
      <w:proofErr w:type="gramStart"/>
      <w:r w:rsidRPr="000F1EB5">
        <w:rPr>
          <w:rFonts w:ascii="Times New Roman" w:hAnsi="Times New Roman" w:cs="Times New Roman"/>
          <w:sz w:val="24"/>
        </w:rPr>
        <w:t>salary;</w:t>
      </w:r>
      <w:proofErr w:type="gramEnd"/>
    </w:p>
    <w:p w14:paraId="780CB1F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store_to_</w:t>
      </w:r>
      <w:proofErr w:type="gramStart"/>
      <w:r w:rsidRPr="000F1EB5">
        <w:rPr>
          <w:rFonts w:ascii="Times New Roman" w:hAnsi="Times New Roman" w:cs="Times New Roman"/>
          <w:sz w:val="24"/>
        </w:rPr>
        <w:t>fil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1A13C1C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02FC952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2EF3C28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587B87F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admin choice number 8</w:t>
      </w:r>
    </w:p>
    <w:p w14:paraId="161B2EE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admin_choice_8()</w:t>
      </w:r>
    </w:p>
    <w:p w14:paraId="2BE2FB2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3DCAF47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Customers are: 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2E107FF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r (int index = 0; index &lt; </w:t>
      </w:r>
      <w:proofErr w:type="spellStart"/>
      <w:r w:rsidRPr="000F1EB5">
        <w:rPr>
          <w:rFonts w:ascii="Times New Roman" w:hAnsi="Times New Roman" w:cs="Times New Roman"/>
          <w:sz w:val="24"/>
        </w:rPr>
        <w:t>user_count</w:t>
      </w:r>
      <w:proofErr w:type="spellEnd"/>
      <w:r w:rsidRPr="000F1EB5">
        <w:rPr>
          <w:rFonts w:ascii="Times New Roman" w:hAnsi="Times New Roman" w:cs="Times New Roman"/>
          <w:sz w:val="24"/>
        </w:rPr>
        <w:t>; index++)</w:t>
      </w:r>
    </w:p>
    <w:p w14:paraId="4A0B378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2B5DDA0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roles[index] == "customer")</w:t>
      </w:r>
    </w:p>
    <w:p w14:paraId="4A815FC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604377E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</w:t>
      </w:r>
      <w:proofErr w:type="spellStart"/>
      <w:r w:rsidRPr="000F1EB5">
        <w:rPr>
          <w:rFonts w:ascii="Times New Roman" w:hAnsi="Times New Roman" w:cs="Times New Roman"/>
          <w:sz w:val="24"/>
        </w:rPr>
        <w:t>user_nam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175CD93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600651E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6D80B77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7E0C864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returned_function_of_</w:t>
      </w:r>
      <w:proofErr w:type="gramStart"/>
      <w:r w:rsidRPr="000F1EB5">
        <w:rPr>
          <w:rFonts w:ascii="Times New Roman" w:hAnsi="Times New Roman" w:cs="Times New Roman"/>
          <w:sz w:val="24"/>
        </w:rPr>
        <w:t>admin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41878D6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0847C8B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admin choice number 9</w:t>
      </w:r>
    </w:p>
    <w:p w14:paraId="44ECAFD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admin_choice_9()</w:t>
      </w:r>
    </w:p>
    <w:p w14:paraId="4723636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33A9A0D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spellStart"/>
      <w:r w:rsidRPr="000F1EB5">
        <w:rPr>
          <w:rFonts w:ascii="Times New Roman" w:hAnsi="Times New Roman" w:cs="Times New Roman"/>
          <w:sz w:val="24"/>
        </w:rPr>
        <w:t>item_</w:t>
      </w:r>
      <w:proofErr w:type="gramStart"/>
      <w:r w:rsidRPr="000F1EB5">
        <w:rPr>
          <w:rFonts w:ascii="Times New Roman" w:hAnsi="Times New Roman" w:cs="Times New Roman"/>
          <w:sz w:val="24"/>
        </w:rPr>
        <w:t>name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0D8C2EF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nt </w:t>
      </w:r>
      <w:proofErr w:type="spellStart"/>
      <w:r w:rsidRPr="000F1EB5">
        <w:rPr>
          <w:rFonts w:ascii="Times New Roman" w:hAnsi="Times New Roman" w:cs="Times New Roman"/>
          <w:sz w:val="24"/>
        </w:rPr>
        <w:t>updated_</w:t>
      </w:r>
      <w:proofErr w:type="gramStart"/>
      <w:r w:rsidRPr="000F1EB5">
        <w:rPr>
          <w:rFonts w:ascii="Times New Roman" w:hAnsi="Times New Roman" w:cs="Times New Roman"/>
          <w:sz w:val="24"/>
        </w:rPr>
        <w:t>stock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55F1E7C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the name of the device of which you wanted to add stock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3C54E24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spellStart"/>
      <w:r w:rsidRPr="000F1EB5">
        <w:rPr>
          <w:rFonts w:ascii="Times New Roman" w:hAnsi="Times New Roman" w:cs="Times New Roman"/>
          <w:sz w:val="24"/>
        </w:rPr>
        <w:t>item_</w:t>
      </w:r>
      <w:proofErr w:type="gramStart"/>
      <w:r w:rsidRPr="000F1EB5">
        <w:rPr>
          <w:rFonts w:ascii="Times New Roman" w:hAnsi="Times New Roman" w:cs="Times New Roman"/>
          <w:sz w:val="24"/>
        </w:rPr>
        <w:t>name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1F78BD3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the updated stock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75FFCC8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spellStart"/>
      <w:r w:rsidRPr="000F1EB5">
        <w:rPr>
          <w:rFonts w:ascii="Times New Roman" w:hAnsi="Times New Roman" w:cs="Times New Roman"/>
          <w:sz w:val="24"/>
        </w:rPr>
        <w:t>updated_</w:t>
      </w:r>
      <w:proofErr w:type="gramStart"/>
      <w:r w:rsidRPr="000F1EB5">
        <w:rPr>
          <w:rFonts w:ascii="Times New Roman" w:hAnsi="Times New Roman" w:cs="Times New Roman"/>
          <w:sz w:val="24"/>
        </w:rPr>
        <w:t>stock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715575C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update_</w:t>
      </w:r>
      <w:proofErr w:type="gramStart"/>
      <w:r w:rsidRPr="000F1EB5">
        <w:rPr>
          <w:rFonts w:ascii="Times New Roman" w:hAnsi="Times New Roman" w:cs="Times New Roman"/>
          <w:sz w:val="24"/>
        </w:rPr>
        <w:t>stock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spellStart"/>
      <w:proofErr w:type="gramEnd"/>
      <w:r w:rsidRPr="000F1EB5">
        <w:rPr>
          <w:rFonts w:ascii="Times New Roman" w:hAnsi="Times New Roman" w:cs="Times New Roman"/>
          <w:sz w:val="24"/>
        </w:rPr>
        <w:t>item_nam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0F1EB5">
        <w:rPr>
          <w:rFonts w:ascii="Times New Roman" w:hAnsi="Times New Roman" w:cs="Times New Roman"/>
          <w:sz w:val="24"/>
        </w:rPr>
        <w:t>updated_stock</w:t>
      </w:r>
      <w:proofErr w:type="spellEnd"/>
      <w:r w:rsidRPr="000F1EB5">
        <w:rPr>
          <w:rFonts w:ascii="Times New Roman" w:hAnsi="Times New Roman" w:cs="Times New Roman"/>
          <w:sz w:val="24"/>
        </w:rPr>
        <w:t>);</w:t>
      </w:r>
    </w:p>
    <w:p w14:paraId="769482D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store_data_of_items_to_</w:t>
      </w:r>
      <w:proofErr w:type="gramStart"/>
      <w:r w:rsidRPr="000F1EB5">
        <w:rPr>
          <w:rFonts w:ascii="Times New Roman" w:hAnsi="Times New Roman" w:cs="Times New Roman"/>
          <w:sz w:val="24"/>
        </w:rPr>
        <w:t>fil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3A6CAF2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returned_function_of_</w:t>
      </w:r>
      <w:proofErr w:type="gramStart"/>
      <w:r w:rsidRPr="000F1EB5">
        <w:rPr>
          <w:rFonts w:ascii="Times New Roman" w:hAnsi="Times New Roman" w:cs="Times New Roman"/>
          <w:sz w:val="24"/>
        </w:rPr>
        <w:t>admin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7688296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60AA5EF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that update the stock</w:t>
      </w:r>
    </w:p>
    <w:p w14:paraId="030AFDD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update_</w:t>
      </w:r>
      <w:proofErr w:type="gramStart"/>
      <w:r w:rsidRPr="000F1EB5">
        <w:rPr>
          <w:rFonts w:ascii="Times New Roman" w:hAnsi="Times New Roman" w:cs="Times New Roman"/>
          <w:sz w:val="24"/>
        </w:rPr>
        <w:t>stock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string </w:t>
      </w:r>
      <w:proofErr w:type="spellStart"/>
      <w:r w:rsidRPr="000F1EB5">
        <w:rPr>
          <w:rFonts w:ascii="Times New Roman" w:hAnsi="Times New Roman" w:cs="Times New Roman"/>
          <w:sz w:val="24"/>
        </w:rPr>
        <w:t>item_nam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, int </w:t>
      </w:r>
      <w:proofErr w:type="spellStart"/>
      <w:r w:rsidRPr="000F1EB5">
        <w:rPr>
          <w:rFonts w:ascii="Times New Roman" w:hAnsi="Times New Roman" w:cs="Times New Roman"/>
          <w:sz w:val="24"/>
        </w:rPr>
        <w:t>updated_stock</w:t>
      </w:r>
      <w:proofErr w:type="spellEnd"/>
      <w:r w:rsidRPr="000F1EB5">
        <w:rPr>
          <w:rFonts w:ascii="Times New Roman" w:hAnsi="Times New Roman" w:cs="Times New Roman"/>
          <w:sz w:val="24"/>
        </w:rPr>
        <w:t>)</w:t>
      </w:r>
    </w:p>
    <w:p w14:paraId="57B899C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5FEFAF5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r (int index = 0; index &lt; </w:t>
      </w:r>
      <w:proofErr w:type="spellStart"/>
      <w:r w:rsidRPr="000F1EB5">
        <w:rPr>
          <w:rFonts w:ascii="Times New Roman" w:hAnsi="Times New Roman" w:cs="Times New Roman"/>
          <w:sz w:val="24"/>
        </w:rPr>
        <w:t>item_count</w:t>
      </w:r>
      <w:proofErr w:type="spellEnd"/>
      <w:r w:rsidRPr="000F1EB5">
        <w:rPr>
          <w:rFonts w:ascii="Times New Roman" w:hAnsi="Times New Roman" w:cs="Times New Roman"/>
          <w:sz w:val="24"/>
        </w:rPr>
        <w:t>; index++)</w:t>
      </w:r>
    </w:p>
    <w:p w14:paraId="0925D9B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0C1D53A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0F1EB5">
        <w:rPr>
          <w:rFonts w:ascii="Times New Roman" w:hAnsi="Times New Roman" w:cs="Times New Roman"/>
          <w:sz w:val="24"/>
        </w:rPr>
        <w:t>item_collections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== </w:t>
      </w:r>
      <w:proofErr w:type="spellStart"/>
      <w:r w:rsidRPr="000F1EB5">
        <w:rPr>
          <w:rFonts w:ascii="Times New Roman" w:hAnsi="Times New Roman" w:cs="Times New Roman"/>
          <w:sz w:val="24"/>
        </w:rPr>
        <w:t>item_name</w:t>
      </w:r>
      <w:proofErr w:type="spellEnd"/>
      <w:r w:rsidRPr="000F1EB5">
        <w:rPr>
          <w:rFonts w:ascii="Times New Roman" w:hAnsi="Times New Roman" w:cs="Times New Roman"/>
          <w:sz w:val="24"/>
        </w:rPr>
        <w:t>)</w:t>
      </w:r>
    </w:p>
    <w:p w14:paraId="5C1E631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14CD33A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item_quantity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= </w:t>
      </w:r>
      <w:proofErr w:type="spellStart"/>
      <w:r w:rsidRPr="000F1EB5">
        <w:rPr>
          <w:rFonts w:ascii="Times New Roman" w:hAnsi="Times New Roman" w:cs="Times New Roman"/>
          <w:sz w:val="24"/>
        </w:rPr>
        <w:t>item_quantity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+ </w:t>
      </w:r>
      <w:proofErr w:type="spellStart"/>
      <w:r w:rsidRPr="000F1EB5">
        <w:rPr>
          <w:rFonts w:ascii="Times New Roman" w:hAnsi="Times New Roman" w:cs="Times New Roman"/>
          <w:sz w:val="24"/>
        </w:rPr>
        <w:t>updated_</w:t>
      </w:r>
      <w:proofErr w:type="gramStart"/>
      <w:r w:rsidRPr="000F1EB5">
        <w:rPr>
          <w:rFonts w:ascii="Times New Roman" w:hAnsi="Times New Roman" w:cs="Times New Roman"/>
          <w:sz w:val="24"/>
        </w:rPr>
        <w:t>stock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1F42E7D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64C4944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6478F64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0F8BF7A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admin choice number 10</w:t>
      </w:r>
    </w:p>
    <w:p w14:paraId="07A7911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admin_choice_10()</w:t>
      </w:r>
    </w:p>
    <w:p w14:paraId="4274E7C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19ECBCC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gramStart"/>
      <w:r w:rsidRPr="000F1EB5">
        <w:rPr>
          <w:rFonts w:ascii="Times New Roman" w:hAnsi="Times New Roman" w:cs="Times New Roman"/>
          <w:sz w:val="24"/>
        </w:rPr>
        <w:t>name;</w:t>
      </w:r>
      <w:proofErr w:type="gramEnd"/>
    </w:p>
    <w:p w14:paraId="2A11C41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previousPassword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069CF5B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newPassword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4E8A050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check1 = </w:t>
      </w:r>
      <w:proofErr w:type="gramStart"/>
      <w:r w:rsidRPr="000F1EB5">
        <w:rPr>
          <w:rFonts w:ascii="Times New Roman" w:hAnsi="Times New Roman" w:cs="Times New Roman"/>
          <w:sz w:val="24"/>
        </w:rPr>
        <w:t>false;</w:t>
      </w:r>
      <w:proofErr w:type="gramEnd"/>
    </w:p>
    <w:p w14:paraId="1FF0B2B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while (check1 == false)</w:t>
      </w:r>
    </w:p>
    <w:p w14:paraId="70040A8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6614381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name of the employee of which you wanted to change </w:t>
      </w:r>
      <w:proofErr w:type="spellStart"/>
      <w:r w:rsidRPr="000F1EB5">
        <w:rPr>
          <w:rFonts w:ascii="Times New Roman" w:hAnsi="Times New Roman" w:cs="Times New Roman"/>
          <w:sz w:val="24"/>
        </w:rPr>
        <w:t>passowrd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30B928A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gramStart"/>
      <w:r w:rsidRPr="000F1EB5">
        <w:rPr>
          <w:rFonts w:ascii="Times New Roman" w:hAnsi="Times New Roman" w:cs="Times New Roman"/>
          <w:sz w:val="24"/>
        </w:rPr>
        <w:t>name;</w:t>
      </w:r>
      <w:proofErr w:type="gramEnd"/>
    </w:p>
    <w:p w14:paraId="4A59FF3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check1 = </w:t>
      </w:r>
      <w:proofErr w:type="spellStart"/>
      <w:r w:rsidRPr="000F1EB5">
        <w:rPr>
          <w:rFonts w:ascii="Times New Roman" w:hAnsi="Times New Roman" w:cs="Times New Roman"/>
          <w:sz w:val="24"/>
        </w:rPr>
        <w:t>name_check</w:t>
      </w:r>
      <w:proofErr w:type="spellEnd"/>
      <w:r w:rsidRPr="000F1EB5">
        <w:rPr>
          <w:rFonts w:ascii="Times New Roman" w:hAnsi="Times New Roman" w:cs="Times New Roman"/>
          <w:sz w:val="24"/>
        </w:rPr>
        <w:t>(name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799FB0D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7E4F671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previous password of that employee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4731DDE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previousPassword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5F1AC1F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new password of that employee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208FA21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newPassword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4149BD7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update_customer_</w:t>
      </w:r>
      <w:proofErr w:type="gramStart"/>
      <w:r w:rsidRPr="000F1EB5">
        <w:rPr>
          <w:rFonts w:ascii="Times New Roman" w:hAnsi="Times New Roman" w:cs="Times New Roman"/>
          <w:sz w:val="24"/>
        </w:rPr>
        <w:t>id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name, </w:t>
      </w:r>
      <w:proofErr w:type="spellStart"/>
      <w:r w:rsidRPr="000F1EB5">
        <w:rPr>
          <w:rFonts w:ascii="Times New Roman" w:hAnsi="Times New Roman" w:cs="Times New Roman"/>
          <w:sz w:val="24"/>
        </w:rPr>
        <w:t>previousPassword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0F1EB5">
        <w:rPr>
          <w:rFonts w:ascii="Times New Roman" w:hAnsi="Times New Roman" w:cs="Times New Roman"/>
          <w:sz w:val="24"/>
        </w:rPr>
        <w:t>newPassword</w:t>
      </w:r>
      <w:proofErr w:type="spellEnd"/>
      <w:r w:rsidRPr="000F1EB5">
        <w:rPr>
          <w:rFonts w:ascii="Times New Roman" w:hAnsi="Times New Roman" w:cs="Times New Roman"/>
          <w:sz w:val="24"/>
        </w:rPr>
        <w:t>);</w:t>
      </w:r>
    </w:p>
    <w:p w14:paraId="44F592A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store_to_</w:t>
      </w:r>
      <w:proofErr w:type="gramStart"/>
      <w:r w:rsidRPr="000F1EB5">
        <w:rPr>
          <w:rFonts w:ascii="Times New Roman" w:hAnsi="Times New Roman" w:cs="Times New Roman"/>
          <w:sz w:val="24"/>
        </w:rPr>
        <w:t>fil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1C0730F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returned_function_of_</w:t>
      </w:r>
      <w:proofErr w:type="gramStart"/>
      <w:r w:rsidRPr="000F1EB5">
        <w:rPr>
          <w:rFonts w:ascii="Times New Roman" w:hAnsi="Times New Roman" w:cs="Times New Roman"/>
          <w:sz w:val="24"/>
        </w:rPr>
        <w:t>admin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5AEF0F1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20237DA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that update customer credentials</w:t>
      </w:r>
    </w:p>
    <w:p w14:paraId="0C98AA1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update_customer_</w:t>
      </w:r>
      <w:proofErr w:type="gramStart"/>
      <w:r w:rsidRPr="000F1EB5">
        <w:rPr>
          <w:rFonts w:ascii="Times New Roman" w:hAnsi="Times New Roman" w:cs="Times New Roman"/>
          <w:sz w:val="24"/>
        </w:rPr>
        <w:t>id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string name, string </w:t>
      </w:r>
      <w:proofErr w:type="spellStart"/>
      <w:r w:rsidRPr="000F1EB5">
        <w:rPr>
          <w:rFonts w:ascii="Times New Roman" w:hAnsi="Times New Roman" w:cs="Times New Roman"/>
          <w:sz w:val="24"/>
        </w:rPr>
        <w:t>previousPassword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, string </w:t>
      </w:r>
      <w:proofErr w:type="spellStart"/>
      <w:r w:rsidRPr="000F1EB5">
        <w:rPr>
          <w:rFonts w:ascii="Times New Roman" w:hAnsi="Times New Roman" w:cs="Times New Roman"/>
          <w:sz w:val="24"/>
        </w:rPr>
        <w:t>newPassword</w:t>
      </w:r>
      <w:proofErr w:type="spellEnd"/>
      <w:r w:rsidRPr="000F1EB5">
        <w:rPr>
          <w:rFonts w:ascii="Times New Roman" w:hAnsi="Times New Roman" w:cs="Times New Roman"/>
          <w:sz w:val="24"/>
        </w:rPr>
        <w:t>)</w:t>
      </w:r>
    </w:p>
    <w:p w14:paraId="57C20B3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>{</w:t>
      </w:r>
    </w:p>
    <w:p w14:paraId="4A346B0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r (int index = 0; index &lt; </w:t>
      </w:r>
      <w:proofErr w:type="spellStart"/>
      <w:r w:rsidRPr="000F1EB5">
        <w:rPr>
          <w:rFonts w:ascii="Times New Roman" w:hAnsi="Times New Roman" w:cs="Times New Roman"/>
          <w:sz w:val="24"/>
        </w:rPr>
        <w:t>user_count</w:t>
      </w:r>
      <w:proofErr w:type="spellEnd"/>
      <w:r w:rsidRPr="000F1EB5">
        <w:rPr>
          <w:rFonts w:ascii="Times New Roman" w:hAnsi="Times New Roman" w:cs="Times New Roman"/>
          <w:sz w:val="24"/>
        </w:rPr>
        <w:t>; index++)</w:t>
      </w:r>
    </w:p>
    <w:p w14:paraId="57FA108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2F580A7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0F1EB5">
        <w:rPr>
          <w:rFonts w:ascii="Times New Roman" w:hAnsi="Times New Roman" w:cs="Times New Roman"/>
          <w:sz w:val="24"/>
        </w:rPr>
        <w:t>user_nam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== name &amp;&amp; passcode[index] == </w:t>
      </w:r>
      <w:proofErr w:type="spellStart"/>
      <w:r w:rsidRPr="000F1EB5">
        <w:rPr>
          <w:rFonts w:ascii="Times New Roman" w:hAnsi="Times New Roman" w:cs="Times New Roman"/>
          <w:sz w:val="24"/>
        </w:rPr>
        <w:t>previousPassword</w:t>
      </w:r>
      <w:proofErr w:type="spellEnd"/>
      <w:r w:rsidRPr="000F1EB5">
        <w:rPr>
          <w:rFonts w:ascii="Times New Roman" w:hAnsi="Times New Roman" w:cs="Times New Roman"/>
          <w:sz w:val="24"/>
        </w:rPr>
        <w:t>)</w:t>
      </w:r>
    </w:p>
    <w:p w14:paraId="5F965CC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26715D0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passcode[index] =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newPassword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660B04F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4FC9C09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09EDF9F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099B001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// function to </w:t>
      </w:r>
      <w:proofErr w:type="spellStart"/>
      <w:r w:rsidRPr="000F1EB5">
        <w:rPr>
          <w:rFonts w:ascii="Times New Roman" w:hAnsi="Times New Roman" w:cs="Times New Roman"/>
          <w:sz w:val="24"/>
        </w:rPr>
        <w:t>view_feed_back</w:t>
      </w:r>
      <w:proofErr w:type="spellEnd"/>
    </w:p>
    <w:p w14:paraId="1A5EAB1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admin_choice_11()</w:t>
      </w:r>
    </w:p>
    <w:p w14:paraId="3CD6C1E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15D8F93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r (int index = 0; index &lt; </w:t>
      </w:r>
      <w:proofErr w:type="spellStart"/>
      <w:r w:rsidRPr="000F1EB5">
        <w:rPr>
          <w:rFonts w:ascii="Times New Roman" w:hAnsi="Times New Roman" w:cs="Times New Roman"/>
          <w:sz w:val="24"/>
        </w:rPr>
        <w:t>user_count</w:t>
      </w:r>
      <w:proofErr w:type="spellEnd"/>
      <w:r w:rsidRPr="000F1EB5">
        <w:rPr>
          <w:rFonts w:ascii="Times New Roman" w:hAnsi="Times New Roman" w:cs="Times New Roman"/>
          <w:sz w:val="24"/>
        </w:rPr>
        <w:t>; index++)</w:t>
      </w:r>
    </w:p>
    <w:p w14:paraId="3FDD34A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2438DE2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0F1EB5">
        <w:rPr>
          <w:rFonts w:ascii="Times New Roman" w:hAnsi="Times New Roman" w:cs="Times New Roman"/>
          <w:sz w:val="24"/>
        </w:rPr>
        <w:t>feed_back</w:t>
      </w:r>
      <w:proofErr w:type="spellEnd"/>
      <w:r w:rsidRPr="000F1EB5">
        <w:rPr>
          <w:rFonts w:ascii="Times New Roman" w:hAnsi="Times New Roman" w:cs="Times New Roman"/>
          <w:sz w:val="24"/>
        </w:rPr>
        <w:t>[index</w:t>
      </w:r>
      <w:proofErr w:type="gramStart"/>
      <w:r w:rsidRPr="000F1EB5">
        <w:rPr>
          <w:rFonts w:ascii="Times New Roman" w:hAnsi="Times New Roman" w:cs="Times New Roman"/>
          <w:sz w:val="24"/>
        </w:rPr>
        <w:t>] !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= " " || </w:t>
      </w:r>
      <w:proofErr w:type="spellStart"/>
      <w:r w:rsidRPr="000F1EB5">
        <w:rPr>
          <w:rFonts w:ascii="Times New Roman" w:hAnsi="Times New Roman" w:cs="Times New Roman"/>
          <w:sz w:val="24"/>
        </w:rPr>
        <w:t>feed_back</w:t>
      </w:r>
      <w:proofErr w:type="spellEnd"/>
      <w:r w:rsidRPr="000F1EB5">
        <w:rPr>
          <w:rFonts w:ascii="Times New Roman" w:hAnsi="Times New Roman" w:cs="Times New Roman"/>
          <w:sz w:val="24"/>
        </w:rPr>
        <w:t>[index] != "e")</w:t>
      </w:r>
    </w:p>
    <w:p w14:paraId="34B04E7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6ABE4D0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</w:t>
      </w:r>
      <w:proofErr w:type="spellStart"/>
      <w:r w:rsidRPr="000F1EB5">
        <w:rPr>
          <w:rFonts w:ascii="Times New Roman" w:hAnsi="Times New Roman" w:cs="Times New Roman"/>
          <w:sz w:val="24"/>
        </w:rPr>
        <w:t>user_nam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&lt;&lt; "\t" &lt;&lt; </w:t>
      </w:r>
      <w:proofErr w:type="spellStart"/>
      <w:r w:rsidRPr="000F1EB5">
        <w:rPr>
          <w:rFonts w:ascii="Times New Roman" w:hAnsi="Times New Roman" w:cs="Times New Roman"/>
          <w:sz w:val="24"/>
        </w:rPr>
        <w:t>feed_back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219E92D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5B73EE8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0992F2F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returned_function_of_</w:t>
      </w:r>
      <w:proofErr w:type="gramStart"/>
      <w:r w:rsidRPr="000F1EB5">
        <w:rPr>
          <w:rFonts w:ascii="Times New Roman" w:hAnsi="Times New Roman" w:cs="Times New Roman"/>
          <w:sz w:val="24"/>
        </w:rPr>
        <w:t>admin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657F7E2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6716FC7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77DFABA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___________________employee functions_______________</w:t>
      </w:r>
    </w:p>
    <w:p w14:paraId="5AC92AB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that display employee menu</w:t>
      </w:r>
    </w:p>
    <w:p w14:paraId="7279854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int </w:t>
      </w:r>
      <w:proofErr w:type="spellStart"/>
      <w:r w:rsidRPr="000F1EB5">
        <w:rPr>
          <w:rFonts w:ascii="Times New Roman" w:hAnsi="Times New Roman" w:cs="Times New Roman"/>
          <w:sz w:val="24"/>
        </w:rPr>
        <w:t>employee_</w:t>
      </w:r>
      <w:proofErr w:type="gramStart"/>
      <w:r w:rsidRPr="000F1EB5">
        <w:rPr>
          <w:rFonts w:ascii="Times New Roman" w:hAnsi="Times New Roman" w:cs="Times New Roman"/>
          <w:sz w:val="24"/>
        </w:rPr>
        <w:t>menu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</w:t>
      </w:r>
    </w:p>
    <w:p w14:paraId="3AFACED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42DE8E4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nt choice = </w:t>
      </w:r>
      <w:proofErr w:type="gramStart"/>
      <w:r w:rsidRPr="000F1EB5">
        <w:rPr>
          <w:rFonts w:ascii="Times New Roman" w:hAnsi="Times New Roman" w:cs="Times New Roman"/>
          <w:sz w:val="24"/>
        </w:rPr>
        <w:t>0;</w:t>
      </w:r>
      <w:proofErr w:type="gramEnd"/>
    </w:p>
    <w:p w14:paraId="6F05617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</w:p>
    <w:p w14:paraId="3C79992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&lt;&lt; "Press 1 to view your ID" &lt;&lt; </w:t>
      </w:r>
      <w:proofErr w:type="spell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</w:p>
    <w:p w14:paraId="1FF5558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Press 2 to change password" &lt;&lt; </w:t>
      </w:r>
      <w:proofErr w:type="spell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</w:p>
    <w:p w14:paraId="21DF905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Press 3 to exit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18B0063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your choice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33EBF5F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gramStart"/>
      <w:r w:rsidRPr="000F1EB5">
        <w:rPr>
          <w:rFonts w:ascii="Times New Roman" w:hAnsi="Times New Roman" w:cs="Times New Roman"/>
          <w:sz w:val="24"/>
        </w:rPr>
        <w:t>choice;</w:t>
      </w:r>
      <w:proofErr w:type="gramEnd"/>
    </w:p>
    <w:p w14:paraId="7E484AE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choice = validation(choice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366EDDB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return </w:t>
      </w:r>
      <w:proofErr w:type="gramStart"/>
      <w:r w:rsidRPr="000F1EB5">
        <w:rPr>
          <w:rFonts w:ascii="Times New Roman" w:hAnsi="Times New Roman" w:cs="Times New Roman"/>
          <w:sz w:val="24"/>
        </w:rPr>
        <w:t>choice;</w:t>
      </w:r>
      <w:proofErr w:type="gramEnd"/>
    </w:p>
    <w:p w14:paraId="563C356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5ED9A9A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// function that call function according </w:t>
      </w:r>
      <w:proofErr w:type="gramStart"/>
      <w:r w:rsidRPr="000F1EB5">
        <w:rPr>
          <w:rFonts w:ascii="Times New Roman" w:hAnsi="Times New Roman" w:cs="Times New Roman"/>
          <w:sz w:val="24"/>
        </w:rPr>
        <w:t>to choice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 of employee</w:t>
      </w:r>
    </w:p>
    <w:p w14:paraId="5F4E417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employee_</w:t>
      </w:r>
      <w:proofErr w:type="gramStart"/>
      <w:r w:rsidRPr="000F1EB5">
        <w:rPr>
          <w:rFonts w:ascii="Times New Roman" w:hAnsi="Times New Roman" w:cs="Times New Roman"/>
          <w:sz w:val="24"/>
        </w:rPr>
        <w:t>functionality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</w:t>
      </w:r>
    </w:p>
    <w:p w14:paraId="583224E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16BDC3D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interface_of_</w:t>
      </w:r>
      <w:proofErr w:type="gramStart"/>
      <w:r w:rsidRPr="000F1EB5">
        <w:rPr>
          <w:rFonts w:ascii="Times New Roman" w:hAnsi="Times New Roman" w:cs="Times New Roman"/>
          <w:sz w:val="24"/>
        </w:rPr>
        <w:t>application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090F3C3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nt choice = </w:t>
      </w:r>
      <w:proofErr w:type="gramStart"/>
      <w:r w:rsidRPr="000F1EB5">
        <w:rPr>
          <w:rFonts w:ascii="Times New Roman" w:hAnsi="Times New Roman" w:cs="Times New Roman"/>
          <w:sz w:val="24"/>
        </w:rPr>
        <w:t>-1;</w:t>
      </w:r>
      <w:proofErr w:type="gramEnd"/>
    </w:p>
    <w:p w14:paraId="2884EDE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while (</w:t>
      </w:r>
      <w:proofErr w:type="gramStart"/>
      <w:r w:rsidRPr="000F1EB5">
        <w:rPr>
          <w:rFonts w:ascii="Times New Roman" w:hAnsi="Times New Roman" w:cs="Times New Roman"/>
          <w:sz w:val="24"/>
        </w:rPr>
        <w:t>choice !</w:t>
      </w:r>
      <w:proofErr w:type="gramEnd"/>
      <w:r w:rsidRPr="000F1EB5">
        <w:rPr>
          <w:rFonts w:ascii="Times New Roman" w:hAnsi="Times New Roman" w:cs="Times New Roman"/>
          <w:sz w:val="24"/>
        </w:rPr>
        <w:t>= 3)</w:t>
      </w:r>
    </w:p>
    <w:p w14:paraId="0EA7A96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511AE99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choice = </w:t>
      </w:r>
      <w:proofErr w:type="spellStart"/>
      <w:r w:rsidRPr="000F1EB5">
        <w:rPr>
          <w:rFonts w:ascii="Times New Roman" w:hAnsi="Times New Roman" w:cs="Times New Roman"/>
          <w:sz w:val="24"/>
        </w:rPr>
        <w:t>employee_</w:t>
      </w:r>
      <w:proofErr w:type="gramStart"/>
      <w:r w:rsidRPr="000F1EB5">
        <w:rPr>
          <w:rFonts w:ascii="Times New Roman" w:hAnsi="Times New Roman" w:cs="Times New Roman"/>
          <w:sz w:val="24"/>
        </w:rPr>
        <w:t>menu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1080853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 xml:space="preserve">        if (choice == 1)</w:t>
      </w:r>
    </w:p>
    <w:p w14:paraId="2D83B21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3054537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employee_choice_1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2E136CD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3A42BE0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else if (choice == 2)</w:t>
      </w:r>
    </w:p>
    <w:p w14:paraId="2D80270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2865D1E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employee_choice_2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6532FBC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6FF3336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6008C6C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4BBE5C3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// function that bring user back to menu </w:t>
      </w:r>
      <w:proofErr w:type="gramStart"/>
      <w:r w:rsidRPr="000F1EB5">
        <w:rPr>
          <w:rFonts w:ascii="Times New Roman" w:hAnsi="Times New Roman" w:cs="Times New Roman"/>
          <w:sz w:val="24"/>
        </w:rPr>
        <w:t>of  employee</w:t>
      </w:r>
      <w:proofErr w:type="gramEnd"/>
    </w:p>
    <w:p w14:paraId="60E586D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go_back_to_employee_</w:t>
      </w:r>
      <w:proofErr w:type="gramStart"/>
      <w:r w:rsidRPr="000F1EB5">
        <w:rPr>
          <w:rFonts w:ascii="Times New Roman" w:hAnsi="Times New Roman" w:cs="Times New Roman"/>
          <w:sz w:val="24"/>
        </w:rPr>
        <w:t>menu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</w:t>
      </w:r>
    </w:p>
    <w:p w14:paraId="607301E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371C06C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interface_of_</w:t>
      </w:r>
      <w:proofErr w:type="gramStart"/>
      <w:r w:rsidRPr="000F1EB5">
        <w:rPr>
          <w:rFonts w:ascii="Times New Roman" w:hAnsi="Times New Roman" w:cs="Times New Roman"/>
          <w:sz w:val="24"/>
        </w:rPr>
        <w:t>application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493CEBA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employee_</w:t>
      </w:r>
      <w:proofErr w:type="gramStart"/>
      <w:r w:rsidRPr="000F1EB5">
        <w:rPr>
          <w:rFonts w:ascii="Times New Roman" w:hAnsi="Times New Roman" w:cs="Times New Roman"/>
          <w:sz w:val="24"/>
        </w:rPr>
        <w:t>functionality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4129BDC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F1EB5">
        <w:rPr>
          <w:rFonts w:ascii="Times New Roman" w:hAnsi="Times New Roman" w:cs="Times New Roman"/>
          <w:sz w:val="24"/>
        </w:rPr>
        <w:t>press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7961B5F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348F5DB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of employee choice number 1</w:t>
      </w:r>
    </w:p>
    <w:p w14:paraId="7B0AEEF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employee_choice_1()</w:t>
      </w:r>
    </w:p>
    <w:p w14:paraId="6D7DC65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0D2E6DA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gramStart"/>
      <w:r w:rsidRPr="000F1EB5">
        <w:rPr>
          <w:rFonts w:ascii="Times New Roman" w:hAnsi="Times New Roman" w:cs="Times New Roman"/>
          <w:sz w:val="24"/>
        </w:rPr>
        <w:t>name;</w:t>
      </w:r>
      <w:proofErr w:type="gramEnd"/>
    </w:p>
    <w:p w14:paraId="4931006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gramStart"/>
      <w:r w:rsidRPr="000F1EB5">
        <w:rPr>
          <w:rFonts w:ascii="Times New Roman" w:hAnsi="Times New Roman" w:cs="Times New Roman"/>
          <w:sz w:val="24"/>
        </w:rPr>
        <w:t>password;</w:t>
      </w:r>
      <w:proofErr w:type="gramEnd"/>
    </w:p>
    <w:p w14:paraId="77EA12E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nt </w:t>
      </w:r>
      <w:proofErr w:type="gramStart"/>
      <w:r w:rsidRPr="000F1EB5">
        <w:rPr>
          <w:rFonts w:ascii="Times New Roman" w:hAnsi="Times New Roman" w:cs="Times New Roman"/>
          <w:sz w:val="24"/>
        </w:rPr>
        <w:t>salary;</w:t>
      </w:r>
      <w:proofErr w:type="gramEnd"/>
    </w:p>
    <w:p w14:paraId="69E37EA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check1 = </w:t>
      </w:r>
      <w:proofErr w:type="gramStart"/>
      <w:r w:rsidRPr="000F1EB5">
        <w:rPr>
          <w:rFonts w:ascii="Times New Roman" w:hAnsi="Times New Roman" w:cs="Times New Roman"/>
          <w:sz w:val="24"/>
        </w:rPr>
        <w:t>false;</w:t>
      </w:r>
      <w:proofErr w:type="gramEnd"/>
    </w:p>
    <w:p w14:paraId="577DE38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check2 = </w:t>
      </w:r>
      <w:proofErr w:type="gramStart"/>
      <w:r w:rsidRPr="000F1EB5">
        <w:rPr>
          <w:rFonts w:ascii="Times New Roman" w:hAnsi="Times New Roman" w:cs="Times New Roman"/>
          <w:sz w:val="24"/>
        </w:rPr>
        <w:t>false;</w:t>
      </w:r>
      <w:proofErr w:type="gramEnd"/>
    </w:p>
    <w:p w14:paraId="138F2B6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while (check1 == false)</w:t>
      </w:r>
    </w:p>
    <w:p w14:paraId="7680FB7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4D3ADC8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your name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662B86D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gramStart"/>
      <w:r w:rsidRPr="000F1EB5">
        <w:rPr>
          <w:rFonts w:ascii="Times New Roman" w:hAnsi="Times New Roman" w:cs="Times New Roman"/>
          <w:sz w:val="24"/>
        </w:rPr>
        <w:t>name;</w:t>
      </w:r>
      <w:proofErr w:type="gramEnd"/>
    </w:p>
    <w:p w14:paraId="2EE1488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check1 = </w:t>
      </w:r>
      <w:proofErr w:type="spellStart"/>
      <w:r w:rsidRPr="000F1EB5">
        <w:rPr>
          <w:rFonts w:ascii="Times New Roman" w:hAnsi="Times New Roman" w:cs="Times New Roman"/>
          <w:sz w:val="24"/>
        </w:rPr>
        <w:t>name_check</w:t>
      </w:r>
      <w:proofErr w:type="spellEnd"/>
      <w:r w:rsidRPr="000F1EB5">
        <w:rPr>
          <w:rFonts w:ascii="Times New Roman" w:hAnsi="Times New Roman" w:cs="Times New Roman"/>
          <w:sz w:val="24"/>
        </w:rPr>
        <w:t>(name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13A8ACD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48FAFA8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while (check2 == false)</w:t>
      </w:r>
    </w:p>
    <w:p w14:paraId="5F6B2CF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2DA90AF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your password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4915D27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gramStart"/>
      <w:r w:rsidRPr="000F1EB5">
        <w:rPr>
          <w:rFonts w:ascii="Times New Roman" w:hAnsi="Times New Roman" w:cs="Times New Roman"/>
          <w:sz w:val="24"/>
        </w:rPr>
        <w:t>password;</w:t>
      </w:r>
      <w:proofErr w:type="gramEnd"/>
    </w:p>
    <w:p w14:paraId="6538C07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check2 = </w:t>
      </w:r>
      <w:proofErr w:type="spellStart"/>
      <w:r w:rsidRPr="000F1EB5">
        <w:rPr>
          <w:rFonts w:ascii="Times New Roman" w:hAnsi="Times New Roman" w:cs="Times New Roman"/>
          <w:sz w:val="24"/>
        </w:rPr>
        <w:t>password_validation</w:t>
      </w:r>
      <w:proofErr w:type="spellEnd"/>
      <w:r w:rsidRPr="000F1EB5">
        <w:rPr>
          <w:rFonts w:ascii="Times New Roman" w:hAnsi="Times New Roman" w:cs="Times New Roman"/>
          <w:sz w:val="24"/>
        </w:rPr>
        <w:t>(password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4D3C011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1202151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role = "employee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74EED48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alary = </w:t>
      </w:r>
      <w:proofErr w:type="spellStart"/>
      <w:r w:rsidRPr="000F1EB5">
        <w:rPr>
          <w:rFonts w:ascii="Times New Roman" w:hAnsi="Times New Roman" w:cs="Times New Roman"/>
          <w:sz w:val="24"/>
        </w:rPr>
        <w:t>search_</w:t>
      </w:r>
      <w:proofErr w:type="gramStart"/>
      <w:r w:rsidRPr="000F1EB5">
        <w:rPr>
          <w:rFonts w:ascii="Times New Roman" w:hAnsi="Times New Roman" w:cs="Times New Roman"/>
          <w:sz w:val="24"/>
        </w:rPr>
        <w:t>salary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name, password, role);</w:t>
      </w:r>
    </w:p>
    <w:p w14:paraId="095B8D4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Your salary is: " &lt;&lt; salary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184838B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go_back_to_employee_</w:t>
      </w:r>
      <w:proofErr w:type="gramStart"/>
      <w:r w:rsidRPr="000F1EB5">
        <w:rPr>
          <w:rFonts w:ascii="Times New Roman" w:hAnsi="Times New Roman" w:cs="Times New Roman"/>
          <w:sz w:val="24"/>
        </w:rPr>
        <w:t>menu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25B4560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12549E4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that search for salary of employee</w:t>
      </w:r>
    </w:p>
    <w:p w14:paraId="53483CC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int </w:t>
      </w:r>
      <w:proofErr w:type="spellStart"/>
      <w:r w:rsidRPr="000F1EB5">
        <w:rPr>
          <w:rFonts w:ascii="Times New Roman" w:hAnsi="Times New Roman" w:cs="Times New Roman"/>
          <w:sz w:val="24"/>
        </w:rPr>
        <w:t>search_</w:t>
      </w:r>
      <w:proofErr w:type="gramStart"/>
      <w:r w:rsidRPr="000F1EB5">
        <w:rPr>
          <w:rFonts w:ascii="Times New Roman" w:hAnsi="Times New Roman" w:cs="Times New Roman"/>
          <w:sz w:val="24"/>
        </w:rPr>
        <w:t>salary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string name, string password, string role)</w:t>
      </w:r>
    </w:p>
    <w:p w14:paraId="15500F8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>{</w:t>
      </w:r>
    </w:p>
    <w:p w14:paraId="3B70B69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nt </w:t>
      </w:r>
      <w:proofErr w:type="gramStart"/>
      <w:r w:rsidRPr="000F1EB5">
        <w:rPr>
          <w:rFonts w:ascii="Times New Roman" w:hAnsi="Times New Roman" w:cs="Times New Roman"/>
          <w:sz w:val="24"/>
        </w:rPr>
        <w:t>salary;</w:t>
      </w:r>
      <w:proofErr w:type="gramEnd"/>
    </w:p>
    <w:p w14:paraId="6E188A3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r (int index = 0; index &lt; </w:t>
      </w:r>
      <w:proofErr w:type="spellStart"/>
      <w:r w:rsidRPr="000F1EB5">
        <w:rPr>
          <w:rFonts w:ascii="Times New Roman" w:hAnsi="Times New Roman" w:cs="Times New Roman"/>
          <w:sz w:val="24"/>
        </w:rPr>
        <w:t>user_count</w:t>
      </w:r>
      <w:proofErr w:type="spellEnd"/>
      <w:r w:rsidRPr="000F1EB5">
        <w:rPr>
          <w:rFonts w:ascii="Times New Roman" w:hAnsi="Times New Roman" w:cs="Times New Roman"/>
          <w:sz w:val="24"/>
        </w:rPr>
        <w:t>; index++)</w:t>
      </w:r>
    </w:p>
    <w:p w14:paraId="3E7AC93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0785A15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0F1EB5">
        <w:rPr>
          <w:rFonts w:ascii="Times New Roman" w:hAnsi="Times New Roman" w:cs="Times New Roman"/>
          <w:sz w:val="24"/>
        </w:rPr>
        <w:t>user_name</w:t>
      </w:r>
      <w:proofErr w:type="spellEnd"/>
      <w:r w:rsidRPr="000F1EB5">
        <w:rPr>
          <w:rFonts w:ascii="Times New Roman" w:hAnsi="Times New Roman" w:cs="Times New Roman"/>
          <w:sz w:val="24"/>
        </w:rPr>
        <w:t>[index] == name &amp;&amp; passcode[index] == password &amp;&amp; roles[index] == role)</w:t>
      </w:r>
    </w:p>
    <w:p w14:paraId="2C8B4B1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76CC8BF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user_salary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= </w:t>
      </w:r>
      <w:proofErr w:type="gramStart"/>
      <w:r w:rsidRPr="000F1EB5">
        <w:rPr>
          <w:rFonts w:ascii="Times New Roman" w:hAnsi="Times New Roman" w:cs="Times New Roman"/>
          <w:sz w:val="24"/>
        </w:rPr>
        <w:t>salary;</w:t>
      </w:r>
      <w:proofErr w:type="gramEnd"/>
    </w:p>
    <w:p w14:paraId="20218D8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423FE40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281C259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return </w:t>
      </w:r>
      <w:proofErr w:type="gramStart"/>
      <w:r w:rsidRPr="000F1EB5">
        <w:rPr>
          <w:rFonts w:ascii="Times New Roman" w:hAnsi="Times New Roman" w:cs="Times New Roman"/>
          <w:sz w:val="24"/>
        </w:rPr>
        <w:t>salary;</w:t>
      </w:r>
      <w:proofErr w:type="gramEnd"/>
    </w:p>
    <w:p w14:paraId="5ADB7A3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30EC275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of employee choice number 2</w:t>
      </w:r>
    </w:p>
    <w:p w14:paraId="6EAEC1A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employee_choice_2()</w:t>
      </w:r>
    </w:p>
    <w:p w14:paraId="4148C7B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2023790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gramStart"/>
      <w:r w:rsidRPr="000F1EB5">
        <w:rPr>
          <w:rFonts w:ascii="Times New Roman" w:hAnsi="Times New Roman" w:cs="Times New Roman"/>
          <w:sz w:val="24"/>
        </w:rPr>
        <w:t>name;</w:t>
      </w:r>
      <w:proofErr w:type="gramEnd"/>
    </w:p>
    <w:p w14:paraId="0BE5B89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previousPassword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06E7263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newPassword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6CB0D52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role = "employee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56EE319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</w:t>
      </w:r>
      <w:proofErr w:type="spellStart"/>
      <w:r w:rsidRPr="000F1EB5">
        <w:rPr>
          <w:rFonts w:ascii="Times New Roman" w:hAnsi="Times New Roman" w:cs="Times New Roman"/>
          <w:sz w:val="24"/>
        </w:rPr>
        <w:t>is_present_</w:t>
      </w:r>
      <w:proofErr w:type="gramStart"/>
      <w:r w:rsidRPr="000F1EB5">
        <w:rPr>
          <w:rFonts w:ascii="Times New Roman" w:hAnsi="Times New Roman" w:cs="Times New Roman"/>
          <w:sz w:val="24"/>
        </w:rPr>
        <w:t>check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0AF0D0B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</w:t>
      </w:r>
      <w:proofErr w:type="gramStart"/>
      <w:r w:rsidRPr="000F1EB5">
        <w:rPr>
          <w:rFonts w:ascii="Times New Roman" w:hAnsi="Times New Roman" w:cs="Times New Roman"/>
          <w:sz w:val="24"/>
        </w:rPr>
        <w:t>check;</w:t>
      </w:r>
      <w:proofErr w:type="gramEnd"/>
    </w:p>
    <w:p w14:paraId="538396B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check1 = </w:t>
      </w:r>
      <w:proofErr w:type="gramStart"/>
      <w:r w:rsidRPr="000F1EB5">
        <w:rPr>
          <w:rFonts w:ascii="Times New Roman" w:hAnsi="Times New Roman" w:cs="Times New Roman"/>
          <w:sz w:val="24"/>
        </w:rPr>
        <w:t>false;</w:t>
      </w:r>
      <w:proofErr w:type="gramEnd"/>
    </w:p>
    <w:p w14:paraId="7A39674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check2 = </w:t>
      </w:r>
      <w:proofErr w:type="gramStart"/>
      <w:r w:rsidRPr="000F1EB5">
        <w:rPr>
          <w:rFonts w:ascii="Times New Roman" w:hAnsi="Times New Roman" w:cs="Times New Roman"/>
          <w:sz w:val="24"/>
        </w:rPr>
        <w:t>false;</w:t>
      </w:r>
      <w:proofErr w:type="gramEnd"/>
    </w:p>
    <w:p w14:paraId="073B301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while (check1 == false)</w:t>
      </w:r>
    </w:p>
    <w:p w14:paraId="04B07F0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0207055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your name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6265B35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gramStart"/>
      <w:r w:rsidRPr="000F1EB5">
        <w:rPr>
          <w:rFonts w:ascii="Times New Roman" w:hAnsi="Times New Roman" w:cs="Times New Roman"/>
          <w:sz w:val="24"/>
        </w:rPr>
        <w:t>name;</w:t>
      </w:r>
      <w:proofErr w:type="gramEnd"/>
    </w:p>
    <w:p w14:paraId="729E531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check1 = </w:t>
      </w:r>
      <w:proofErr w:type="spellStart"/>
      <w:r w:rsidRPr="000F1EB5">
        <w:rPr>
          <w:rFonts w:ascii="Times New Roman" w:hAnsi="Times New Roman" w:cs="Times New Roman"/>
          <w:sz w:val="24"/>
        </w:rPr>
        <w:t>name_check</w:t>
      </w:r>
      <w:proofErr w:type="spellEnd"/>
      <w:r w:rsidRPr="000F1EB5">
        <w:rPr>
          <w:rFonts w:ascii="Times New Roman" w:hAnsi="Times New Roman" w:cs="Times New Roman"/>
          <w:sz w:val="24"/>
        </w:rPr>
        <w:t>(name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3EE7AB6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58A81C1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your previous password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444A474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previousPassword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709CDC4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is_present_check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 </w:t>
      </w:r>
      <w:proofErr w:type="spellStart"/>
      <w:r w:rsidRPr="000F1EB5">
        <w:rPr>
          <w:rFonts w:ascii="Times New Roman" w:hAnsi="Times New Roman" w:cs="Times New Roman"/>
          <w:sz w:val="24"/>
        </w:rPr>
        <w:t>is_valid_user_</w:t>
      </w:r>
      <w:proofErr w:type="gramStart"/>
      <w:r w:rsidRPr="000F1EB5">
        <w:rPr>
          <w:rFonts w:ascii="Times New Roman" w:hAnsi="Times New Roman" w:cs="Times New Roman"/>
          <w:sz w:val="24"/>
        </w:rPr>
        <w:t>nam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name, </w:t>
      </w:r>
      <w:proofErr w:type="spellStart"/>
      <w:r w:rsidRPr="000F1EB5">
        <w:rPr>
          <w:rFonts w:ascii="Times New Roman" w:hAnsi="Times New Roman" w:cs="Times New Roman"/>
          <w:sz w:val="24"/>
        </w:rPr>
        <w:t>previousPassword</w:t>
      </w:r>
      <w:proofErr w:type="spellEnd"/>
      <w:r w:rsidRPr="000F1EB5">
        <w:rPr>
          <w:rFonts w:ascii="Times New Roman" w:hAnsi="Times New Roman" w:cs="Times New Roman"/>
          <w:sz w:val="24"/>
        </w:rPr>
        <w:t>, role);</w:t>
      </w:r>
    </w:p>
    <w:p w14:paraId="4CBBBB8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f (</w:t>
      </w:r>
      <w:proofErr w:type="spellStart"/>
      <w:r w:rsidRPr="000F1EB5">
        <w:rPr>
          <w:rFonts w:ascii="Times New Roman" w:hAnsi="Times New Roman" w:cs="Times New Roman"/>
          <w:sz w:val="24"/>
        </w:rPr>
        <w:t>is_present_check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= false)</w:t>
      </w:r>
    </w:p>
    <w:p w14:paraId="5916102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3E77319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while (check2 == false)</w:t>
      </w:r>
    </w:p>
    <w:p w14:paraId="7DB5496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2ECD404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your new password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132760B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newPassword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68B661E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check2 = </w:t>
      </w:r>
      <w:proofErr w:type="spellStart"/>
      <w:r w:rsidRPr="000F1EB5">
        <w:rPr>
          <w:rFonts w:ascii="Times New Roman" w:hAnsi="Times New Roman" w:cs="Times New Roman"/>
          <w:sz w:val="24"/>
        </w:rPr>
        <w:t>password_validation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spellStart"/>
      <w:r w:rsidRPr="000F1EB5">
        <w:rPr>
          <w:rFonts w:ascii="Times New Roman" w:hAnsi="Times New Roman" w:cs="Times New Roman"/>
          <w:sz w:val="24"/>
        </w:rPr>
        <w:t>newPassword</w:t>
      </w:r>
      <w:proofErr w:type="spellEnd"/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37D622A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2CFC045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check = </w:t>
      </w:r>
      <w:proofErr w:type="spellStart"/>
      <w:r w:rsidRPr="000F1EB5">
        <w:rPr>
          <w:rFonts w:ascii="Times New Roman" w:hAnsi="Times New Roman" w:cs="Times New Roman"/>
          <w:sz w:val="24"/>
        </w:rPr>
        <w:t>is_password_already_taken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spellStart"/>
      <w:r w:rsidRPr="000F1EB5">
        <w:rPr>
          <w:rFonts w:ascii="Times New Roman" w:hAnsi="Times New Roman" w:cs="Times New Roman"/>
          <w:sz w:val="24"/>
        </w:rPr>
        <w:t>newPassword</w:t>
      </w:r>
      <w:proofErr w:type="spellEnd"/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5B3F1C6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check == false)</w:t>
      </w:r>
    </w:p>
    <w:p w14:paraId="1F3167F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456F6D8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update_customer_</w:t>
      </w:r>
      <w:proofErr w:type="gramStart"/>
      <w:r w:rsidRPr="000F1EB5">
        <w:rPr>
          <w:rFonts w:ascii="Times New Roman" w:hAnsi="Times New Roman" w:cs="Times New Roman"/>
          <w:sz w:val="24"/>
        </w:rPr>
        <w:t>id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name, </w:t>
      </w:r>
      <w:proofErr w:type="spellStart"/>
      <w:r w:rsidRPr="000F1EB5">
        <w:rPr>
          <w:rFonts w:ascii="Times New Roman" w:hAnsi="Times New Roman" w:cs="Times New Roman"/>
          <w:sz w:val="24"/>
        </w:rPr>
        <w:t>previousPassword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0F1EB5">
        <w:rPr>
          <w:rFonts w:ascii="Times New Roman" w:hAnsi="Times New Roman" w:cs="Times New Roman"/>
          <w:sz w:val="24"/>
        </w:rPr>
        <w:t>newPassword</w:t>
      </w:r>
      <w:proofErr w:type="spellEnd"/>
      <w:r w:rsidRPr="000F1EB5">
        <w:rPr>
          <w:rFonts w:ascii="Times New Roman" w:hAnsi="Times New Roman" w:cs="Times New Roman"/>
          <w:sz w:val="24"/>
        </w:rPr>
        <w:t>);</w:t>
      </w:r>
    </w:p>
    <w:p w14:paraId="5ECA210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store_to_</w:t>
      </w:r>
      <w:proofErr w:type="gramStart"/>
      <w:r w:rsidRPr="000F1EB5">
        <w:rPr>
          <w:rFonts w:ascii="Times New Roman" w:hAnsi="Times New Roman" w:cs="Times New Roman"/>
          <w:sz w:val="24"/>
        </w:rPr>
        <w:t>fil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0B62A20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Successfully change your password!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61EDAF4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7669B8A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else</w:t>
      </w:r>
    </w:p>
    <w:p w14:paraId="50DE405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79579A6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This password has already taken! 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30CC50B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294165E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4CEF3E9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else</w:t>
      </w:r>
    </w:p>
    <w:p w14:paraId="113FE68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5B7B256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Invalid credentials! 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1E55C26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5B0F737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go_back_to_employee_</w:t>
      </w:r>
      <w:proofErr w:type="gramStart"/>
      <w:r w:rsidRPr="000F1EB5">
        <w:rPr>
          <w:rFonts w:ascii="Times New Roman" w:hAnsi="Times New Roman" w:cs="Times New Roman"/>
          <w:sz w:val="24"/>
        </w:rPr>
        <w:t>menu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7ACD366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2DAC102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that check either password is already taken or not</w:t>
      </w:r>
    </w:p>
    <w:p w14:paraId="3CF3F3F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bool </w:t>
      </w:r>
      <w:proofErr w:type="spellStart"/>
      <w:r w:rsidRPr="000F1EB5">
        <w:rPr>
          <w:rFonts w:ascii="Times New Roman" w:hAnsi="Times New Roman" w:cs="Times New Roman"/>
          <w:sz w:val="24"/>
        </w:rPr>
        <w:t>is_password_already_</w:t>
      </w:r>
      <w:proofErr w:type="gramStart"/>
      <w:r w:rsidRPr="000F1EB5">
        <w:rPr>
          <w:rFonts w:ascii="Times New Roman" w:hAnsi="Times New Roman" w:cs="Times New Roman"/>
          <w:sz w:val="24"/>
        </w:rPr>
        <w:t>taken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string password)</w:t>
      </w:r>
    </w:p>
    <w:p w14:paraId="75E24D9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05C7D9C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</w:t>
      </w:r>
      <w:proofErr w:type="spellStart"/>
      <w:r w:rsidRPr="000F1EB5">
        <w:rPr>
          <w:rFonts w:ascii="Times New Roman" w:hAnsi="Times New Roman" w:cs="Times New Roman"/>
          <w:sz w:val="24"/>
        </w:rPr>
        <w:t>is_take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 </w:t>
      </w:r>
      <w:proofErr w:type="gramStart"/>
      <w:r w:rsidRPr="000F1EB5">
        <w:rPr>
          <w:rFonts w:ascii="Times New Roman" w:hAnsi="Times New Roman" w:cs="Times New Roman"/>
          <w:sz w:val="24"/>
        </w:rPr>
        <w:t>false;</w:t>
      </w:r>
      <w:proofErr w:type="gramEnd"/>
    </w:p>
    <w:p w14:paraId="5EF9554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r (int index = 0; index &lt; </w:t>
      </w:r>
      <w:proofErr w:type="spellStart"/>
      <w:r w:rsidRPr="000F1EB5">
        <w:rPr>
          <w:rFonts w:ascii="Times New Roman" w:hAnsi="Times New Roman" w:cs="Times New Roman"/>
          <w:sz w:val="24"/>
        </w:rPr>
        <w:t>user_count</w:t>
      </w:r>
      <w:proofErr w:type="spellEnd"/>
      <w:r w:rsidRPr="000F1EB5">
        <w:rPr>
          <w:rFonts w:ascii="Times New Roman" w:hAnsi="Times New Roman" w:cs="Times New Roman"/>
          <w:sz w:val="24"/>
        </w:rPr>
        <w:t>; index++)</w:t>
      </w:r>
    </w:p>
    <w:p w14:paraId="1E490C9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7374AC2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passcode[index] == password)</w:t>
      </w:r>
    </w:p>
    <w:p w14:paraId="5DFC85C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3BA596E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is_take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 </w:t>
      </w:r>
      <w:proofErr w:type="gramStart"/>
      <w:r w:rsidRPr="000F1EB5">
        <w:rPr>
          <w:rFonts w:ascii="Times New Roman" w:hAnsi="Times New Roman" w:cs="Times New Roman"/>
          <w:sz w:val="24"/>
        </w:rPr>
        <w:t>true;</w:t>
      </w:r>
      <w:proofErr w:type="gramEnd"/>
    </w:p>
    <w:p w14:paraId="5A9A49A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6C082E3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10E19D5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return </w:t>
      </w:r>
      <w:proofErr w:type="spellStart"/>
      <w:r w:rsidRPr="000F1EB5">
        <w:rPr>
          <w:rFonts w:ascii="Times New Roman" w:hAnsi="Times New Roman" w:cs="Times New Roman"/>
          <w:sz w:val="24"/>
        </w:rPr>
        <w:t>is_</w:t>
      </w:r>
      <w:proofErr w:type="gramStart"/>
      <w:r w:rsidRPr="000F1EB5">
        <w:rPr>
          <w:rFonts w:ascii="Times New Roman" w:hAnsi="Times New Roman" w:cs="Times New Roman"/>
          <w:sz w:val="24"/>
        </w:rPr>
        <w:t>taken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3A5DF6A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41CB917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39999D8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___________________customer functions_______________</w:t>
      </w:r>
    </w:p>
    <w:p w14:paraId="553C856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that initialize entire string to empty to avoid error</w:t>
      </w:r>
    </w:p>
    <w:p w14:paraId="0DD69FF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initialization_of_</w:t>
      </w:r>
      <w:proofErr w:type="gramStart"/>
      <w:r w:rsidRPr="000F1EB5">
        <w:rPr>
          <w:rFonts w:ascii="Times New Roman" w:hAnsi="Times New Roman" w:cs="Times New Roman"/>
          <w:sz w:val="24"/>
        </w:rPr>
        <w:t>wishList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</w:t>
      </w:r>
    </w:p>
    <w:p w14:paraId="7DC31DD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415BD46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r (int x = 0; x &lt; 100; x++)</w:t>
      </w:r>
    </w:p>
    <w:p w14:paraId="7AEF9E5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559B9C7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wishLis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x] = "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4DCF82E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2CDD14A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386D605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that brings user back to customer menu</w:t>
      </w:r>
    </w:p>
    <w:p w14:paraId="5715F37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go_back_to_customer_</w:t>
      </w:r>
      <w:proofErr w:type="gramStart"/>
      <w:r w:rsidRPr="000F1EB5">
        <w:rPr>
          <w:rFonts w:ascii="Times New Roman" w:hAnsi="Times New Roman" w:cs="Times New Roman"/>
          <w:sz w:val="24"/>
        </w:rPr>
        <w:t>menu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</w:t>
      </w:r>
    </w:p>
    <w:p w14:paraId="002A4B3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71934F4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F1EB5">
        <w:rPr>
          <w:rFonts w:ascii="Times New Roman" w:hAnsi="Times New Roman" w:cs="Times New Roman"/>
          <w:sz w:val="24"/>
        </w:rPr>
        <w:t>press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3B55EEC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ustomer_</w:t>
      </w:r>
      <w:proofErr w:type="gramStart"/>
      <w:r w:rsidRPr="000F1EB5">
        <w:rPr>
          <w:rFonts w:ascii="Times New Roman" w:hAnsi="Times New Roman" w:cs="Times New Roman"/>
          <w:sz w:val="24"/>
        </w:rPr>
        <w:t>functionality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6AB70EC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0BBDEB9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that prints customer menu</w:t>
      </w:r>
    </w:p>
    <w:p w14:paraId="1004B64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 xml:space="preserve">int </w:t>
      </w:r>
      <w:proofErr w:type="spellStart"/>
      <w:r w:rsidRPr="000F1EB5">
        <w:rPr>
          <w:rFonts w:ascii="Times New Roman" w:hAnsi="Times New Roman" w:cs="Times New Roman"/>
          <w:sz w:val="24"/>
        </w:rPr>
        <w:t>customer_</w:t>
      </w:r>
      <w:proofErr w:type="gramStart"/>
      <w:r w:rsidRPr="000F1EB5">
        <w:rPr>
          <w:rFonts w:ascii="Times New Roman" w:hAnsi="Times New Roman" w:cs="Times New Roman"/>
          <w:sz w:val="24"/>
        </w:rPr>
        <w:t>menu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</w:t>
      </w:r>
    </w:p>
    <w:p w14:paraId="1FD1D69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5022A1B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nt </w:t>
      </w:r>
      <w:proofErr w:type="gramStart"/>
      <w:r w:rsidRPr="000F1EB5">
        <w:rPr>
          <w:rFonts w:ascii="Times New Roman" w:hAnsi="Times New Roman" w:cs="Times New Roman"/>
          <w:sz w:val="24"/>
        </w:rPr>
        <w:t>choice;</w:t>
      </w:r>
      <w:proofErr w:type="gramEnd"/>
    </w:p>
    <w:p w14:paraId="5BA3E10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Welcome!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38FC655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Press 1 to view </w:t>
      </w:r>
      <w:proofErr w:type="spellStart"/>
      <w:r w:rsidRPr="000F1EB5">
        <w:rPr>
          <w:rFonts w:ascii="Times New Roman" w:hAnsi="Times New Roman" w:cs="Times New Roman"/>
          <w:sz w:val="24"/>
        </w:rPr>
        <w:t>mneu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proofErr w:type="gramEnd"/>
    </w:p>
    <w:p w14:paraId="45C8A35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&lt;&lt; "Press 2 to check the availability of your desired device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proofErr w:type="gramEnd"/>
    </w:p>
    <w:p w14:paraId="3D2FB15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&lt;&lt; "Press 3 to purchase phone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proofErr w:type="gramEnd"/>
    </w:p>
    <w:p w14:paraId="69B3949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&lt;&lt; "Press 4 to change your pin code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proofErr w:type="gramEnd"/>
    </w:p>
    <w:p w14:paraId="29598A2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&lt;&lt; "Press 5 to change your name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proofErr w:type="gramEnd"/>
    </w:p>
    <w:p w14:paraId="6B16C83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&lt;&lt; "Press 6 to add anything to your wish list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proofErr w:type="gramEnd"/>
    </w:p>
    <w:p w14:paraId="640B1CE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&lt;&lt; "Press 7 to see your wish list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proofErr w:type="gramEnd"/>
    </w:p>
    <w:p w14:paraId="1961863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&lt;&lt; "Press 8 to give feedback 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proofErr w:type="gramEnd"/>
    </w:p>
    <w:p w14:paraId="4D65D45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&lt;&lt; "Press 0 to exit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proofErr w:type="gramEnd"/>
    </w:p>
    <w:p w14:paraId="568F5BC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&lt;&lt; "Enter your choice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54C0C32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gramStart"/>
      <w:r w:rsidRPr="000F1EB5">
        <w:rPr>
          <w:rFonts w:ascii="Times New Roman" w:hAnsi="Times New Roman" w:cs="Times New Roman"/>
          <w:sz w:val="24"/>
        </w:rPr>
        <w:t>choice;</w:t>
      </w:r>
      <w:proofErr w:type="gramEnd"/>
    </w:p>
    <w:p w14:paraId="020B6B3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choice = validation(choice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0B1BD6E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return </w:t>
      </w:r>
      <w:proofErr w:type="gramStart"/>
      <w:r w:rsidRPr="000F1EB5">
        <w:rPr>
          <w:rFonts w:ascii="Times New Roman" w:hAnsi="Times New Roman" w:cs="Times New Roman"/>
          <w:sz w:val="24"/>
        </w:rPr>
        <w:t>choice;</w:t>
      </w:r>
      <w:proofErr w:type="gramEnd"/>
    </w:p>
    <w:p w14:paraId="460EF8F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4771DEE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// function that calls the concern functions according </w:t>
      </w:r>
      <w:proofErr w:type="gramStart"/>
      <w:r w:rsidRPr="000F1EB5">
        <w:rPr>
          <w:rFonts w:ascii="Times New Roman" w:hAnsi="Times New Roman" w:cs="Times New Roman"/>
          <w:sz w:val="24"/>
        </w:rPr>
        <w:t>to choice</w:t>
      </w:r>
      <w:proofErr w:type="gramEnd"/>
    </w:p>
    <w:p w14:paraId="76823EC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customer_</w:t>
      </w:r>
      <w:proofErr w:type="gramStart"/>
      <w:r w:rsidRPr="000F1EB5">
        <w:rPr>
          <w:rFonts w:ascii="Times New Roman" w:hAnsi="Times New Roman" w:cs="Times New Roman"/>
          <w:sz w:val="24"/>
        </w:rPr>
        <w:t>functionality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</w:t>
      </w:r>
    </w:p>
    <w:p w14:paraId="7DAE5A5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24CC888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nt </w:t>
      </w:r>
      <w:proofErr w:type="spellStart"/>
      <w:r w:rsidRPr="000F1EB5">
        <w:rPr>
          <w:rFonts w:ascii="Times New Roman" w:hAnsi="Times New Roman" w:cs="Times New Roman"/>
          <w:sz w:val="24"/>
        </w:rPr>
        <w:t>customer_choic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 </w:t>
      </w:r>
      <w:proofErr w:type="gramStart"/>
      <w:r w:rsidRPr="000F1EB5">
        <w:rPr>
          <w:rFonts w:ascii="Times New Roman" w:hAnsi="Times New Roman" w:cs="Times New Roman"/>
          <w:sz w:val="24"/>
        </w:rPr>
        <w:t>-1;</w:t>
      </w:r>
      <w:proofErr w:type="gramEnd"/>
    </w:p>
    <w:p w14:paraId="559F9E6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while (</w:t>
      </w:r>
      <w:proofErr w:type="spellStart"/>
      <w:r w:rsidRPr="000F1EB5">
        <w:rPr>
          <w:rFonts w:ascii="Times New Roman" w:hAnsi="Times New Roman" w:cs="Times New Roman"/>
          <w:sz w:val="24"/>
        </w:rPr>
        <w:t>customer_</w:t>
      </w:r>
      <w:proofErr w:type="gramStart"/>
      <w:r w:rsidRPr="000F1EB5">
        <w:rPr>
          <w:rFonts w:ascii="Times New Roman" w:hAnsi="Times New Roman" w:cs="Times New Roman"/>
          <w:sz w:val="24"/>
        </w:rPr>
        <w:t>choic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!</w:t>
      </w:r>
      <w:proofErr w:type="gramEnd"/>
      <w:r w:rsidRPr="000F1EB5">
        <w:rPr>
          <w:rFonts w:ascii="Times New Roman" w:hAnsi="Times New Roman" w:cs="Times New Roman"/>
          <w:sz w:val="24"/>
        </w:rPr>
        <w:t>= 0)</w:t>
      </w:r>
    </w:p>
    <w:p w14:paraId="678CC80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1EE3BDD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system("</w:t>
      </w:r>
      <w:proofErr w:type="spellStart"/>
      <w:r w:rsidRPr="000F1EB5">
        <w:rPr>
          <w:rFonts w:ascii="Times New Roman" w:hAnsi="Times New Roman" w:cs="Times New Roman"/>
          <w:sz w:val="24"/>
        </w:rPr>
        <w:t>cls</w:t>
      </w:r>
      <w:proofErr w:type="spellEnd"/>
      <w:r w:rsidRPr="000F1EB5">
        <w:rPr>
          <w:rFonts w:ascii="Times New Roman" w:hAnsi="Times New Roman" w:cs="Times New Roman"/>
          <w:sz w:val="24"/>
        </w:rPr>
        <w:t>"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21F6CB8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gramStart"/>
      <w:r w:rsidRPr="000F1EB5">
        <w:rPr>
          <w:rFonts w:ascii="Times New Roman" w:hAnsi="Times New Roman" w:cs="Times New Roman"/>
          <w:sz w:val="24"/>
        </w:rPr>
        <w:t>header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13E9EB0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ustomer_choic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 </w:t>
      </w:r>
      <w:proofErr w:type="spellStart"/>
      <w:r w:rsidRPr="000F1EB5">
        <w:rPr>
          <w:rFonts w:ascii="Times New Roman" w:hAnsi="Times New Roman" w:cs="Times New Roman"/>
          <w:sz w:val="24"/>
        </w:rPr>
        <w:t>customer_</w:t>
      </w:r>
      <w:proofErr w:type="gramStart"/>
      <w:r w:rsidRPr="000F1EB5">
        <w:rPr>
          <w:rFonts w:ascii="Times New Roman" w:hAnsi="Times New Roman" w:cs="Times New Roman"/>
          <w:sz w:val="24"/>
        </w:rPr>
        <w:t>menu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0FE968B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0F1EB5">
        <w:rPr>
          <w:rFonts w:ascii="Times New Roman" w:hAnsi="Times New Roman" w:cs="Times New Roman"/>
          <w:sz w:val="24"/>
        </w:rPr>
        <w:t>customer_choic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= 1)</w:t>
      </w:r>
    </w:p>
    <w:p w14:paraId="08632F2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601438D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customer_choice_1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02D4815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2D73CC0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else if (</w:t>
      </w:r>
      <w:proofErr w:type="spellStart"/>
      <w:r w:rsidRPr="000F1EB5">
        <w:rPr>
          <w:rFonts w:ascii="Times New Roman" w:hAnsi="Times New Roman" w:cs="Times New Roman"/>
          <w:sz w:val="24"/>
        </w:rPr>
        <w:t>customer_choic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= 2)</w:t>
      </w:r>
    </w:p>
    <w:p w14:paraId="4E66794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4C46FEF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5AAF4A3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customer_choice_2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11BE80E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54634FB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else if (</w:t>
      </w:r>
      <w:proofErr w:type="spellStart"/>
      <w:r w:rsidRPr="000F1EB5">
        <w:rPr>
          <w:rFonts w:ascii="Times New Roman" w:hAnsi="Times New Roman" w:cs="Times New Roman"/>
          <w:sz w:val="24"/>
        </w:rPr>
        <w:t>customer_choic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= 3)</w:t>
      </w:r>
    </w:p>
    <w:p w14:paraId="00F5213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5708857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customer_choice_3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7CF3EB9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34A1ACE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else if (</w:t>
      </w:r>
      <w:proofErr w:type="spellStart"/>
      <w:r w:rsidRPr="000F1EB5">
        <w:rPr>
          <w:rFonts w:ascii="Times New Roman" w:hAnsi="Times New Roman" w:cs="Times New Roman"/>
          <w:sz w:val="24"/>
        </w:rPr>
        <w:t>customer_choic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= 4)</w:t>
      </w:r>
    </w:p>
    <w:p w14:paraId="397260C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73F668E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customer_choice_4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4F229CB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7DE2E0A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 xml:space="preserve">        else if (</w:t>
      </w:r>
      <w:proofErr w:type="spellStart"/>
      <w:r w:rsidRPr="000F1EB5">
        <w:rPr>
          <w:rFonts w:ascii="Times New Roman" w:hAnsi="Times New Roman" w:cs="Times New Roman"/>
          <w:sz w:val="24"/>
        </w:rPr>
        <w:t>customer_choic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= 5)</w:t>
      </w:r>
    </w:p>
    <w:p w14:paraId="03D0A3F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762FBB3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customer_choice_5(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202DD71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19A16A7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else if (</w:t>
      </w:r>
      <w:proofErr w:type="spellStart"/>
      <w:r w:rsidRPr="000F1EB5">
        <w:rPr>
          <w:rFonts w:ascii="Times New Roman" w:hAnsi="Times New Roman" w:cs="Times New Roman"/>
          <w:sz w:val="24"/>
        </w:rPr>
        <w:t>customer_choic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= 6)</w:t>
      </w:r>
    </w:p>
    <w:p w14:paraId="607F352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0B26B05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add_to_</w:t>
      </w:r>
      <w:proofErr w:type="gramStart"/>
      <w:r w:rsidRPr="000F1EB5">
        <w:rPr>
          <w:rFonts w:ascii="Times New Roman" w:hAnsi="Times New Roman" w:cs="Times New Roman"/>
          <w:sz w:val="24"/>
        </w:rPr>
        <w:t>wishlist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6647187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5083B0C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else if (</w:t>
      </w:r>
      <w:proofErr w:type="spellStart"/>
      <w:r w:rsidRPr="000F1EB5">
        <w:rPr>
          <w:rFonts w:ascii="Times New Roman" w:hAnsi="Times New Roman" w:cs="Times New Roman"/>
          <w:sz w:val="24"/>
        </w:rPr>
        <w:t>customer_choic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= 7)</w:t>
      </w:r>
    </w:p>
    <w:p w14:paraId="6720B62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6CF9C2E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see_wish_</w:t>
      </w:r>
      <w:proofErr w:type="gramStart"/>
      <w:r w:rsidRPr="000F1EB5">
        <w:rPr>
          <w:rFonts w:ascii="Times New Roman" w:hAnsi="Times New Roman" w:cs="Times New Roman"/>
          <w:sz w:val="24"/>
        </w:rPr>
        <w:t>list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44B7CB2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59F859F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else if (</w:t>
      </w:r>
      <w:proofErr w:type="spellStart"/>
      <w:r w:rsidRPr="000F1EB5">
        <w:rPr>
          <w:rFonts w:ascii="Times New Roman" w:hAnsi="Times New Roman" w:cs="Times New Roman"/>
          <w:sz w:val="24"/>
        </w:rPr>
        <w:t>customer_choic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= 8)</w:t>
      </w:r>
    </w:p>
    <w:p w14:paraId="27A08D0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554E609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give_feed_</w:t>
      </w:r>
      <w:proofErr w:type="gramStart"/>
      <w:r w:rsidRPr="000F1EB5">
        <w:rPr>
          <w:rFonts w:ascii="Times New Roman" w:hAnsi="Times New Roman" w:cs="Times New Roman"/>
          <w:sz w:val="24"/>
        </w:rPr>
        <w:t>back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3ADD4D8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56F46D3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7A0DC44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7D2F723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for customer choice number 1</w:t>
      </w:r>
    </w:p>
    <w:p w14:paraId="203E930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customer_choice_1()</w:t>
      </w:r>
    </w:p>
    <w:p w14:paraId="1B9A8F8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138081F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r (int index = 0; index &lt; </w:t>
      </w:r>
      <w:proofErr w:type="spellStart"/>
      <w:r w:rsidRPr="000F1EB5">
        <w:rPr>
          <w:rFonts w:ascii="Times New Roman" w:hAnsi="Times New Roman" w:cs="Times New Roman"/>
          <w:sz w:val="24"/>
        </w:rPr>
        <w:t>item_count</w:t>
      </w:r>
      <w:proofErr w:type="spellEnd"/>
      <w:r w:rsidRPr="000F1EB5">
        <w:rPr>
          <w:rFonts w:ascii="Times New Roman" w:hAnsi="Times New Roman" w:cs="Times New Roman"/>
          <w:sz w:val="24"/>
        </w:rPr>
        <w:t>; index++)</w:t>
      </w:r>
    </w:p>
    <w:p w14:paraId="440781E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6F0E6CB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0F1EB5">
        <w:rPr>
          <w:rFonts w:ascii="Times New Roman" w:hAnsi="Times New Roman" w:cs="Times New Roman"/>
          <w:sz w:val="24"/>
        </w:rPr>
        <w:t>item_collections</w:t>
      </w:r>
      <w:proofErr w:type="spellEnd"/>
      <w:r w:rsidRPr="000F1EB5">
        <w:rPr>
          <w:rFonts w:ascii="Times New Roman" w:hAnsi="Times New Roman" w:cs="Times New Roman"/>
          <w:sz w:val="24"/>
        </w:rPr>
        <w:t>[index</w:t>
      </w:r>
      <w:proofErr w:type="gramStart"/>
      <w:r w:rsidRPr="000F1EB5">
        <w:rPr>
          <w:rFonts w:ascii="Times New Roman" w:hAnsi="Times New Roman" w:cs="Times New Roman"/>
          <w:sz w:val="24"/>
        </w:rPr>
        <w:t>] !</w:t>
      </w:r>
      <w:proofErr w:type="gramEnd"/>
      <w:r w:rsidRPr="000F1EB5">
        <w:rPr>
          <w:rFonts w:ascii="Times New Roman" w:hAnsi="Times New Roman" w:cs="Times New Roman"/>
          <w:sz w:val="24"/>
        </w:rPr>
        <w:t>= "0")</w:t>
      </w:r>
    </w:p>
    <w:p w14:paraId="176D18A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4F584BE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</w:t>
      </w:r>
      <w:proofErr w:type="spellStart"/>
      <w:r w:rsidRPr="000F1EB5">
        <w:rPr>
          <w:rFonts w:ascii="Times New Roman" w:hAnsi="Times New Roman" w:cs="Times New Roman"/>
          <w:sz w:val="24"/>
        </w:rPr>
        <w:t>item_collections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09640F4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5EAB833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74D4CB8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go_back_to_customer_</w:t>
      </w:r>
      <w:proofErr w:type="gramStart"/>
      <w:r w:rsidRPr="000F1EB5">
        <w:rPr>
          <w:rFonts w:ascii="Times New Roman" w:hAnsi="Times New Roman" w:cs="Times New Roman"/>
          <w:sz w:val="24"/>
        </w:rPr>
        <w:t>menu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2292283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5C1D4B7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for customer choice number 2</w:t>
      </w:r>
    </w:p>
    <w:p w14:paraId="6AE45E9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customer_choice_2()</w:t>
      </w:r>
    </w:p>
    <w:p w14:paraId="560D51D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580AA67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gramStart"/>
      <w:r w:rsidRPr="000F1EB5">
        <w:rPr>
          <w:rFonts w:ascii="Times New Roman" w:hAnsi="Times New Roman" w:cs="Times New Roman"/>
          <w:sz w:val="24"/>
        </w:rPr>
        <w:t>name;</w:t>
      </w:r>
      <w:proofErr w:type="gramEnd"/>
    </w:p>
    <w:p w14:paraId="2BA0DD8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</w:t>
      </w:r>
      <w:proofErr w:type="spellStart"/>
      <w:r w:rsidRPr="000F1EB5">
        <w:rPr>
          <w:rFonts w:ascii="Times New Roman" w:hAnsi="Times New Roman" w:cs="Times New Roman"/>
          <w:sz w:val="24"/>
        </w:rPr>
        <w:t>is_</w:t>
      </w:r>
      <w:proofErr w:type="gramStart"/>
      <w:r w:rsidRPr="000F1EB5">
        <w:rPr>
          <w:rFonts w:ascii="Times New Roman" w:hAnsi="Times New Roman" w:cs="Times New Roman"/>
          <w:sz w:val="24"/>
        </w:rPr>
        <w:t>found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555F43A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the name of the device you wanted to purchase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42B3660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gramStart"/>
      <w:r w:rsidRPr="000F1EB5">
        <w:rPr>
          <w:rFonts w:ascii="Times New Roman" w:hAnsi="Times New Roman" w:cs="Times New Roman"/>
          <w:sz w:val="24"/>
        </w:rPr>
        <w:t>name;</w:t>
      </w:r>
      <w:proofErr w:type="gramEnd"/>
    </w:p>
    <w:p w14:paraId="775E579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is_found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 </w:t>
      </w:r>
      <w:proofErr w:type="spellStart"/>
      <w:r w:rsidRPr="000F1EB5">
        <w:rPr>
          <w:rFonts w:ascii="Times New Roman" w:hAnsi="Times New Roman" w:cs="Times New Roman"/>
          <w:sz w:val="24"/>
        </w:rPr>
        <w:t>search_device</w:t>
      </w:r>
      <w:proofErr w:type="spellEnd"/>
      <w:r w:rsidRPr="000F1EB5">
        <w:rPr>
          <w:rFonts w:ascii="Times New Roman" w:hAnsi="Times New Roman" w:cs="Times New Roman"/>
          <w:sz w:val="24"/>
        </w:rPr>
        <w:t>(name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7952FA0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f (</w:t>
      </w:r>
      <w:proofErr w:type="spellStart"/>
      <w:r w:rsidRPr="000F1EB5">
        <w:rPr>
          <w:rFonts w:ascii="Times New Roman" w:hAnsi="Times New Roman" w:cs="Times New Roman"/>
          <w:sz w:val="24"/>
        </w:rPr>
        <w:t>is_found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= true)</w:t>
      </w:r>
    </w:p>
    <w:p w14:paraId="7F4F6F3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256A1DC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Your desired device is available! 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7305D0F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412F1E0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else</w:t>
      </w:r>
    </w:p>
    <w:p w14:paraId="479FBB4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55E13AC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Sorry for </w:t>
      </w:r>
      <w:proofErr w:type="spellStart"/>
      <w:r w:rsidRPr="000F1EB5">
        <w:rPr>
          <w:rFonts w:ascii="Times New Roman" w:hAnsi="Times New Roman" w:cs="Times New Roman"/>
          <w:sz w:val="24"/>
        </w:rPr>
        <w:t>inconvinienc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your desired device is not available! 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3C9810C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30C75B4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go_back_to_customer_</w:t>
      </w:r>
      <w:proofErr w:type="gramStart"/>
      <w:r w:rsidRPr="000F1EB5">
        <w:rPr>
          <w:rFonts w:ascii="Times New Roman" w:hAnsi="Times New Roman" w:cs="Times New Roman"/>
          <w:sz w:val="24"/>
        </w:rPr>
        <w:t>menu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6B05C89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57EC8D1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that check either device is present or not</w:t>
      </w:r>
    </w:p>
    <w:p w14:paraId="28EC7AC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bool </w:t>
      </w:r>
      <w:proofErr w:type="spellStart"/>
      <w:r w:rsidRPr="000F1EB5">
        <w:rPr>
          <w:rFonts w:ascii="Times New Roman" w:hAnsi="Times New Roman" w:cs="Times New Roman"/>
          <w:sz w:val="24"/>
        </w:rPr>
        <w:t>search_</w:t>
      </w:r>
      <w:proofErr w:type="gramStart"/>
      <w:r w:rsidRPr="000F1EB5">
        <w:rPr>
          <w:rFonts w:ascii="Times New Roman" w:hAnsi="Times New Roman" w:cs="Times New Roman"/>
          <w:sz w:val="24"/>
        </w:rPr>
        <w:t>devic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string </w:t>
      </w:r>
      <w:proofErr w:type="spellStart"/>
      <w:r w:rsidRPr="000F1EB5">
        <w:rPr>
          <w:rFonts w:ascii="Times New Roman" w:hAnsi="Times New Roman" w:cs="Times New Roman"/>
          <w:sz w:val="24"/>
        </w:rPr>
        <w:t>device_name</w:t>
      </w:r>
      <w:proofErr w:type="spellEnd"/>
      <w:r w:rsidRPr="000F1EB5">
        <w:rPr>
          <w:rFonts w:ascii="Times New Roman" w:hAnsi="Times New Roman" w:cs="Times New Roman"/>
          <w:sz w:val="24"/>
        </w:rPr>
        <w:t>)</w:t>
      </w:r>
    </w:p>
    <w:p w14:paraId="132DECB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63DF27E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flag = </w:t>
      </w:r>
      <w:proofErr w:type="gramStart"/>
      <w:r w:rsidRPr="000F1EB5">
        <w:rPr>
          <w:rFonts w:ascii="Times New Roman" w:hAnsi="Times New Roman" w:cs="Times New Roman"/>
          <w:sz w:val="24"/>
        </w:rPr>
        <w:t>false;</w:t>
      </w:r>
      <w:proofErr w:type="gramEnd"/>
    </w:p>
    <w:p w14:paraId="030BD48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r (int index = 0; index &lt; </w:t>
      </w:r>
      <w:proofErr w:type="spellStart"/>
      <w:r w:rsidRPr="000F1EB5">
        <w:rPr>
          <w:rFonts w:ascii="Times New Roman" w:hAnsi="Times New Roman" w:cs="Times New Roman"/>
          <w:sz w:val="24"/>
        </w:rPr>
        <w:t>item_count</w:t>
      </w:r>
      <w:proofErr w:type="spellEnd"/>
      <w:r w:rsidRPr="000F1EB5">
        <w:rPr>
          <w:rFonts w:ascii="Times New Roman" w:hAnsi="Times New Roman" w:cs="Times New Roman"/>
          <w:sz w:val="24"/>
        </w:rPr>
        <w:t>; index++)</w:t>
      </w:r>
    </w:p>
    <w:p w14:paraId="77E58E5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3C939CF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0F1EB5">
        <w:rPr>
          <w:rFonts w:ascii="Times New Roman" w:hAnsi="Times New Roman" w:cs="Times New Roman"/>
          <w:sz w:val="24"/>
        </w:rPr>
        <w:t>item_collections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== </w:t>
      </w:r>
      <w:proofErr w:type="spellStart"/>
      <w:r w:rsidRPr="000F1EB5">
        <w:rPr>
          <w:rFonts w:ascii="Times New Roman" w:hAnsi="Times New Roman" w:cs="Times New Roman"/>
          <w:sz w:val="24"/>
        </w:rPr>
        <w:t>device_name</w:t>
      </w:r>
      <w:proofErr w:type="spellEnd"/>
      <w:r w:rsidRPr="000F1EB5">
        <w:rPr>
          <w:rFonts w:ascii="Times New Roman" w:hAnsi="Times New Roman" w:cs="Times New Roman"/>
          <w:sz w:val="24"/>
        </w:rPr>
        <w:t>)</w:t>
      </w:r>
    </w:p>
    <w:p w14:paraId="05FA9BF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7A3DDE1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flag = </w:t>
      </w:r>
      <w:proofErr w:type="gramStart"/>
      <w:r w:rsidRPr="000F1EB5">
        <w:rPr>
          <w:rFonts w:ascii="Times New Roman" w:hAnsi="Times New Roman" w:cs="Times New Roman"/>
          <w:sz w:val="24"/>
        </w:rPr>
        <w:t>true;</w:t>
      </w:r>
      <w:proofErr w:type="gramEnd"/>
    </w:p>
    <w:p w14:paraId="327F161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5080420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6373060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return </w:t>
      </w:r>
      <w:proofErr w:type="gramStart"/>
      <w:r w:rsidRPr="000F1EB5">
        <w:rPr>
          <w:rFonts w:ascii="Times New Roman" w:hAnsi="Times New Roman" w:cs="Times New Roman"/>
          <w:sz w:val="24"/>
        </w:rPr>
        <w:t>flag;</w:t>
      </w:r>
      <w:proofErr w:type="gramEnd"/>
    </w:p>
    <w:p w14:paraId="4EBB067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77F31D5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for customer choice number 3</w:t>
      </w:r>
    </w:p>
    <w:p w14:paraId="44B8F82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customer_choice_3()</w:t>
      </w:r>
    </w:p>
    <w:p w14:paraId="0714EBE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48A9C5F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char </w:t>
      </w:r>
      <w:proofErr w:type="gramStart"/>
      <w:r w:rsidRPr="000F1EB5">
        <w:rPr>
          <w:rFonts w:ascii="Times New Roman" w:hAnsi="Times New Roman" w:cs="Times New Roman"/>
          <w:sz w:val="24"/>
        </w:rPr>
        <w:t>conform;</w:t>
      </w:r>
      <w:proofErr w:type="gramEnd"/>
    </w:p>
    <w:p w14:paraId="341B990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gramStart"/>
      <w:r w:rsidRPr="000F1EB5">
        <w:rPr>
          <w:rFonts w:ascii="Times New Roman" w:hAnsi="Times New Roman" w:cs="Times New Roman"/>
          <w:sz w:val="24"/>
        </w:rPr>
        <w:t>name;</w:t>
      </w:r>
      <w:proofErr w:type="gramEnd"/>
    </w:p>
    <w:p w14:paraId="21CA594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nt </w:t>
      </w:r>
      <w:proofErr w:type="gramStart"/>
      <w:r w:rsidRPr="000F1EB5">
        <w:rPr>
          <w:rFonts w:ascii="Times New Roman" w:hAnsi="Times New Roman" w:cs="Times New Roman"/>
          <w:sz w:val="24"/>
        </w:rPr>
        <w:t>price;</w:t>
      </w:r>
      <w:proofErr w:type="gramEnd"/>
    </w:p>
    <w:p w14:paraId="6AD04B1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</w:t>
      </w:r>
      <w:proofErr w:type="spellStart"/>
      <w:r w:rsidRPr="000F1EB5">
        <w:rPr>
          <w:rFonts w:ascii="Times New Roman" w:hAnsi="Times New Roman" w:cs="Times New Roman"/>
          <w:sz w:val="24"/>
        </w:rPr>
        <w:t>is_</w:t>
      </w:r>
      <w:proofErr w:type="gramStart"/>
      <w:r w:rsidRPr="000F1EB5">
        <w:rPr>
          <w:rFonts w:ascii="Times New Roman" w:hAnsi="Times New Roman" w:cs="Times New Roman"/>
          <w:sz w:val="24"/>
        </w:rPr>
        <w:t>found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53DE929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</w:t>
      </w:r>
      <w:proofErr w:type="spellStart"/>
      <w:r w:rsidRPr="000F1EB5">
        <w:rPr>
          <w:rFonts w:ascii="Times New Roman" w:hAnsi="Times New Roman" w:cs="Times New Roman"/>
          <w:sz w:val="24"/>
        </w:rPr>
        <w:t>is_</w:t>
      </w:r>
      <w:proofErr w:type="gramStart"/>
      <w:r w:rsidRPr="000F1EB5">
        <w:rPr>
          <w:rFonts w:ascii="Times New Roman" w:hAnsi="Times New Roman" w:cs="Times New Roman"/>
          <w:sz w:val="24"/>
        </w:rPr>
        <w:t>available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1CA9A86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the name of the device you wanted to purchase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33AE6E8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gramStart"/>
      <w:r w:rsidRPr="000F1EB5">
        <w:rPr>
          <w:rFonts w:ascii="Times New Roman" w:hAnsi="Times New Roman" w:cs="Times New Roman"/>
          <w:sz w:val="24"/>
        </w:rPr>
        <w:t>name;</w:t>
      </w:r>
      <w:proofErr w:type="gramEnd"/>
    </w:p>
    <w:p w14:paraId="45D4101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is_found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 </w:t>
      </w:r>
      <w:proofErr w:type="spellStart"/>
      <w:r w:rsidRPr="000F1EB5">
        <w:rPr>
          <w:rFonts w:ascii="Times New Roman" w:hAnsi="Times New Roman" w:cs="Times New Roman"/>
          <w:sz w:val="24"/>
        </w:rPr>
        <w:t>search_device</w:t>
      </w:r>
      <w:proofErr w:type="spellEnd"/>
      <w:r w:rsidRPr="000F1EB5">
        <w:rPr>
          <w:rFonts w:ascii="Times New Roman" w:hAnsi="Times New Roman" w:cs="Times New Roman"/>
          <w:sz w:val="24"/>
        </w:rPr>
        <w:t>(name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7379CEF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is_availabl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 </w:t>
      </w:r>
      <w:proofErr w:type="spellStart"/>
      <w:r w:rsidRPr="000F1EB5">
        <w:rPr>
          <w:rFonts w:ascii="Times New Roman" w:hAnsi="Times New Roman" w:cs="Times New Roman"/>
          <w:sz w:val="24"/>
        </w:rPr>
        <w:t>check_stock</w:t>
      </w:r>
      <w:proofErr w:type="spellEnd"/>
      <w:r w:rsidRPr="000F1EB5">
        <w:rPr>
          <w:rFonts w:ascii="Times New Roman" w:hAnsi="Times New Roman" w:cs="Times New Roman"/>
          <w:sz w:val="24"/>
        </w:rPr>
        <w:t>(name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2304E12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f (</w:t>
      </w:r>
      <w:proofErr w:type="spellStart"/>
      <w:r w:rsidRPr="000F1EB5">
        <w:rPr>
          <w:rFonts w:ascii="Times New Roman" w:hAnsi="Times New Roman" w:cs="Times New Roman"/>
          <w:sz w:val="24"/>
        </w:rPr>
        <w:t>is_found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= true)</w:t>
      </w:r>
    </w:p>
    <w:p w14:paraId="0D3F24F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4A78B76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0F1EB5">
        <w:rPr>
          <w:rFonts w:ascii="Times New Roman" w:hAnsi="Times New Roman" w:cs="Times New Roman"/>
          <w:sz w:val="24"/>
        </w:rPr>
        <w:t>is_availabl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= true)</w:t>
      </w:r>
    </w:p>
    <w:p w14:paraId="14207DF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3D8DA2F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//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Your desired device is available! 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7DB1614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price = </w:t>
      </w:r>
      <w:proofErr w:type="spellStart"/>
      <w:r w:rsidRPr="000F1EB5">
        <w:rPr>
          <w:rFonts w:ascii="Times New Roman" w:hAnsi="Times New Roman" w:cs="Times New Roman"/>
          <w:sz w:val="24"/>
        </w:rPr>
        <w:t>view_price</w:t>
      </w:r>
      <w:proofErr w:type="spellEnd"/>
      <w:r w:rsidRPr="000F1EB5">
        <w:rPr>
          <w:rFonts w:ascii="Times New Roman" w:hAnsi="Times New Roman" w:cs="Times New Roman"/>
          <w:sz w:val="24"/>
        </w:rPr>
        <w:t>(name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18ECC2B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Price of your desired device is: " &lt;&lt; price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4DF5F69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Press y to confirm your choice and 'n' to cancel it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7002B79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gramStart"/>
      <w:r w:rsidRPr="000F1EB5">
        <w:rPr>
          <w:rFonts w:ascii="Times New Roman" w:hAnsi="Times New Roman" w:cs="Times New Roman"/>
          <w:sz w:val="24"/>
        </w:rPr>
        <w:t>conform;</w:t>
      </w:r>
      <w:proofErr w:type="gramEnd"/>
    </w:p>
    <w:p w14:paraId="334A959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if (conform == 'y')</w:t>
      </w:r>
    </w:p>
    <w:p w14:paraId="4F59AB6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{</w:t>
      </w:r>
    </w:p>
    <w:p w14:paraId="3E12722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r w:rsidRPr="000F1EB5">
        <w:rPr>
          <w:rFonts w:ascii="Times New Roman" w:hAnsi="Times New Roman" w:cs="Times New Roman"/>
          <w:sz w:val="24"/>
        </w:rPr>
        <w:t>purchase_a_device</w:t>
      </w:r>
      <w:proofErr w:type="spellEnd"/>
      <w:r w:rsidRPr="000F1EB5">
        <w:rPr>
          <w:rFonts w:ascii="Times New Roman" w:hAnsi="Times New Roman" w:cs="Times New Roman"/>
          <w:sz w:val="24"/>
        </w:rPr>
        <w:t>(name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64B312A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    </w:t>
      </w:r>
      <w:proofErr w:type="spellStart"/>
      <w:r w:rsidRPr="000F1EB5">
        <w:rPr>
          <w:rFonts w:ascii="Times New Roman" w:hAnsi="Times New Roman" w:cs="Times New Roman"/>
          <w:sz w:val="24"/>
        </w:rPr>
        <w:t>store_data_of_items_to_</w:t>
      </w:r>
      <w:proofErr w:type="gramStart"/>
      <w:r w:rsidRPr="000F1EB5">
        <w:rPr>
          <w:rFonts w:ascii="Times New Roman" w:hAnsi="Times New Roman" w:cs="Times New Roman"/>
          <w:sz w:val="24"/>
        </w:rPr>
        <w:t>fil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44E020A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}</w:t>
      </w:r>
    </w:p>
    <w:p w14:paraId="6551B48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 xml:space="preserve">        }</w:t>
      </w:r>
    </w:p>
    <w:p w14:paraId="0A86B32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else</w:t>
      </w:r>
    </w:p>
    <w:p w14:paraId="6C937D1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7131BAD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clear_item_from_stock</w:t>
      </w:r>
      <w:proofErr w:type="spellEnd"/>
      <w:r w:rsidRPr="000F1EB5">
        <w:rPr>
          <w:rFonts w:ascii="Times New Roman" w:hAnsi="Times New Roman" w:cs="Times New Roman"/>
          <w:sz w:val="24"/>
        </w:rPr>
        <w:t>(name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1BDA611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store_data_of_items_to_</w:t>
      </w:r>
      <w:proofErr w:type="gramStart"/>
      <w:r w:rsidRPr="000F1EB5">
        <w:rPr>
          <w:rFonts w:ascii="Times New Roman" w:hAnsi="Times New Roman" w:cs="Times New Roman"/>
          <w:sz w:val="24"/>
        </w:rPr>
        <w:t>fil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23CA863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Out of stock"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2B8CD3C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54A5A90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go_back_to_customer_</w:t>
      </w:r>
      <w:proofErr w:type="gramStart"/>
      <w:r w:rsidRPr="000F1EB5">
        <w:rPr>
          <w:rFonts w:ascii="Times New Roman" w:hAnsi="Times New Roman" w:cs="Times New Roman"/>
          <w:sz w:val="24"/>
        </w:rPr>
        <w:t>menu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72513CD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3196F34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06FF73B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// </w:t>
      </w:r>
      <w:proofErr w:type="spellStart"/>
      <w:r w:rsidRPr="000F1EB5">
        <w:rPr>
          <w:rFonts w:ascii="Times New Roman" w:hAnsi="Times New Roman" w:cs="Times New Roman"/>
          <w:sz w:val="24"/>
        </w:rPr>
        <w:t>funtio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that display price of device</w:t>
      </w:r>
    </w:p>
    <w:p w14:paraId="1106D83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int </w:t>
      </w:r>
      <w:proofErr w:type="spellStart"/>
      <w:r w:rsidRPr="000F1EB5">
        <w:rPr>
          <w:rFonts w:ascii="Times New Roman" w:hAnsi="Times New Roman" w:cs="Times New Roman"/>
          <w:sz w:val="24"/>
        </w:rPr>
        <w:t>view_</w:t>
      </w:r>
      <w:proofErr w:type="gramStart"/>
      <w:r w:rsidRPr="000F1EB5">
        <w:rPr>
          <w:rFonts w:ascii="Times New Roman" w:hAnsi="Times New Roman" w:cs="Times New Roman"/>
          <w:sz w:val="24"/>
        </w:rPr>
        <w:t>pric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string name)</w:t>
      </w:r>
    </w:p>
    <w:p w14:paraId="4EA0D02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0A5E47C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nt </w:t>
      </w:r>
      <w:proofErr w:type="gramStart"/>
      <w:r w:rsidRPr="000F1EB5">
        <w:rPr>
          <w:rFonts w:ascii="Times New Roman" w:hAnsi="Times New Roman" w:cs="Times New Roman"/>
          <w:sz w:val="24"/>
        </w:rPr>
        <w:t>price;</w:t>
      </w:r>
      <w:proofErr w:type="gramEnd"/>
    </w:p>
    <w:p w14:paraId="5DF46E7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r (int index = 0; index &lt; </w:t>
      </w:r>
      <w:proofErr w:type="spellStart"/>
      <w:r w:rsidRPr="000F1EB5">
        <w:rPr>
          <w:rFonts w:ascii="Times New Roman" w:hAnsi="Times New Roman" w:cs="Times New Roman"/>
          <w:sz w:val="24"/>
        </w:rPr>
        <w:t>item_count</w:t>
      </w:r>
      <w:proofErr w:type="spellEnd"/>
      <w:r w:rsidRPr="000F1EB5">
        <w:rPr>
          <w:rFonts w:ascii="Times New Roman" w:hAnsi="Times New Roman" w:cs="Times New Roman"/>
          <w:sz w:val="24"/>
        </w:rPr>
        <w:t>; index++)</w:t>
      </w:r>
    </w:p>
    <w:p w14:paraId="053DB40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2B30354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0F1EB5">
        <w:rPr>
          <w:rFonts w:ascii="Times New Roman" w:hAnsi="Times New Roman" w:cs="Times New Roman"/>
          <w:sz w:val="24"/>
        </w:rPr>
        <w:t>item_collections</w:t>
      </w:r>
      <w:proofErr w:type="spellEnd"/>
      <w:r w:rsidRPr="000F1EB5">
        <w:rPr>
          <w:rFonts w:ascii="Times New Roman" w:hAnsi="Times New Roman" w:cs="Times New Roman"/>
          <w:sz w:val="24"/>
        </w:rPr>
        <w:t>[index] == name)</w:t>
      </w:r>
    </w:p>
    <w:p w14:paraId="7377C7B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5536A8A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price = </w:t>
      </w:r>
      <w:proofErr w:type="spellStart"/>
      <w:r w:rsidRPr="000F1EB5">
        <w:rPr>
          <w:rFonts w:ascii="Times New Roman" w:hAnsi="Times New Roman" w:cs="Times New Roman"/>
          <w:sz w:val="24"/>
        </w:rPr>
        <w:t>item_price</w:t>
      </w:r>
      <w:proofErr w:type="spellEnd"/>
      <w:r w:rsidRPr="000F1EB5">
        <w:rPr>
          <w:rFonts w:ascii="Times New Roman" w:hAnsi="Times New Roman" w:cs="Times New Roman"/>
          <w:sz w:val="24"/>
        </w:rPr>
        <w:t>[index</w:t>
      </w:r>
      <w:proofErr w:type="gramStart"/>
      <w:r w:rsidRPr="000F1EB5">
        <w:rPr>
          <w:rFonts w:ascii="Times New Roman" w:hAnsi="Times New Roman" w:cs="Times New Roman"/>
          <w:sz w:val="24"/>
        </w:rPr>
        <w:t>];</w:t>
      </w:r>
      <w:proofErr w:type="gramEnd"/>
    </w:p>
    <w:p w14:paraId="2CF0E66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30C4188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6DED800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return </w:t>
      </w:r>
      <w:proofErr w:type="gramStart"/>
      <w:r w:rsidRPr="000F1EB5">
        <w:rPr>
          <w:rFonts w:ascii="Times New Roman" w:hAnsi="Times New Roman" w:cs="Times New Roman"/>
          <w:sz w:val="24"/>
        </w:rPr>
        <w:t>price;</w:t>
      </w:r>
      <w:proofErr w:type="gramEnd"/>
    </w:p>
    <w:p w14:paraId="4B54907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0636E08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that check either device is in the stock or not</w:t>
      </w:r>
    </w:p>
    <w:p w14:paraId="024F5BF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bool </w:t>
      </w:r>
      <w:proofErr w:type="spellStart"/>
      <w:r w:rsidRPr="000F1EB5">
        <w:rPr>
          <w:rFonts w:ascii="Times New Roman" w:hAnsi="Times New Roman" w:cs="Times New Roman"/>
          <w:sz w:val="24"/>
        </w:rPr>
        <w:t>check_</w:t>
      </w:r>
      <w:proofErr w:type="gramStart"/>
      <w:r w:rsidRPr="000F1EB5">
        <w:rPr>
          <w:rFonts w:ascii="Times New Roman" w:hAnsi="Times New Roman" w:cs="Times New Roman"/>
          <w:sz w:val="24"/>
        </w:rPr>
        <w:t>stock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string name)</w:t>
      </w:r>
    </w:p>
    <w:p w14:paraId="3988589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3EBC743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</w:t>
      </w:r>
      <w:proofErr w:type="spellStart"/>
      <w:r w:rsidRPr="000F1EB5">
        <w:rPr>
          <w:rFonts w:ascii="Times New Roman" w:hAnsi="Times New Roman" w:cs="Times New Roman"/>
          <w:sz w:val="24"/>
        </w:rPr>
        <w:t>is_avialabl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 </w:t>
      </w:r>
      <w:proofErr w:type="gramStart"/>
      <w:r w:rsidRPr="000F1EB5">
        <w:rPr>
          <w:rFonts w:ascii="Times New Roman" w:hAnsi="Times New Roman" w:cs="Times New Roman"/>
          <w:sz w:val="24"/>
        </w:rPr>
        <w:t>true;</w:t>
      </w:r>
      <w:proofErr w:type="gramEnd"/>
    </w:p>
    <w:p w14:paraId="5EC3A2D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r (int index = 0; index &lt; </w:t>
      </w:r>
      <w:proofErr w:type="spellStart"/>
      <w:r w:rsidRPr="000F1EB5">
        <w:rPr>
          <w:rFonts w:ascii="Times New Roman" w:hAnsi="Times New Roman" w:cs="Times New Roman"/>
          <w:sz w:val="24"/>
        </w:rPr>
        <w:t>item_count</w:t>
      </w:r>
      <w:proofErr w:type="spellEnd"/>
      <w:r w:rsidRPr="000F1EB5">
        <w:rPr>
          <w:rFonts w:ascii="Times New Roman" w:hAnsi="Times New Roman" w:cs="Times New Roman"/>
          <w:sz w:val="24"/>
        </w:rPr>
        <w:t>; index++)</w:t>
      </w:r>
    </w:p>
    <w:p w14:paraId="124B272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68294E6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0F1EB5">
        <w:rPr>
          <w:rFonts w:ascii="Times New Roman" w:hAnsi="Times New Roman" w:cs="Times New Roman"/>
          <w:sz w:val="24"/>
        </w:rPr>
        <w:t>item_collections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== name &amp;&amp; </w:t>
      </w:r>
      <w:proofErr w:type="spellStart"/>
      <w:r w:rsidRPr="000F1EB5">
        <w:rPr>
          <w:rFonts w:ascii="Times New Roman" w:hAnsi="Times New Roman" w:cs="Times New Roman"/>
          <w:sz w:val="24"/>
        </w:rPr>
        <w:t>item_quantity</w:t>
      </w:r>
      <w:proofErr w:type="spellEnd"/>
      <w:r w:rsidRPr="000F1EB5">
        <w:rPr>
          <w:rFonts w:ascii="Times New Roman" w:hAnsi="Times New Roman" w:cs="Times New Roman"/>
          <w:sz w:val="24"/>
        </w:rPr>
        <w:t>[index] == 0)</w:t>
      </w:r>
    </w:p>
    <w:p w14:paraId="13B23D8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is_avialabl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= </w:t>
      </w:r>
      <w:proofErr w:type="gramStart"/>
      <w:r w:rsidRPr="000F1EB5">
        <w:rPr>
          <w:rFonts w:ascii="Times New Roman" w:hAnsi="Times New Roman" w:cs="Times New Roman"/>
          <w:sz w:val="24"/>
        </w:rPr>
        <w:t>false;</w:t>
      </w:r>
      <w:proofErr w:type="gramEnd"/>
    </w:p>
    <w:p w14:paraId="37EE678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5005EAC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return </w:t>
      </w:r>
      <w:proofErr w:type="spellStart"/>
      <w:r w:rsidRPr="000F1EB5">
        <w:rPr>
          <w:rFonts w:ascii="Times New Roman" w:hAnsi="Times New Roman" w:cs="Times New Roman"/>
          <w:sz w:val="24"/>
        </w:rPr>
        <w:t>is_</w:t>
      </w:r>
      <w:proofErr w:type="gramStart"/>
      <w:r w:rsidRPr="000F1EB5">
        <w:rPr>
          <w:rFonts w:ascii="Times New Roman" w:hAnsi="Times New Roman" w:cs="Times New Roman"/>
          <w:sz w:val="24"/>
        </w:rPr>
        <w:t>avialable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0E0C942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139BACE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that decrease stock if device is purchased by user</w:t>
      </w:r>
    </w:p>
    <w:p w14:paraId="5644D78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purchase_a_</w:t>
      </w:r>
      <w:proofErr w:type="gramStart"/>
      <w:r w:rsidRPr="000F1EB5">
        <w:rPr>
          <w:rFonts w:ascii="Times New Roman" w:hAnsi="Times New Roman" w:cs="Times New Roman"/>
          <w:sz w:val="24"/>
        </w:rPr>
        <w:t>devic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string name)</w:t>
      </w:r>
    </w:p>
    <w:p w14:paraId="2A0C7BE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3BFA396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r (int index = 0; index &lt; </w:t>
      </w:r>
      <w:proofErr w:type="spellStart"/>
      <w:r w:rsidRPr="000F1EB5">
        <w:rPr>
          <w:rFonts w:ascii="Times New Roman" w:hAnsi="Times New Roman" w:cs="Times New Roman"/>
          <w:sz w:val="24"/>
        </w:rPr>
        <w:t>item_count</w:t>
      </w:r>
      <w:proofErr w:type="spellEnd"/>
      <w:r w:rsidRPr="000F1EB5">
        <w:rPr>
          <w:rFonts w:ascii="Times New Roman" w:hAnsi="Times New Roman" w:cs="Times New Roman"/>
          <w:sz w:val="24"/>
        </w:rPr>
        <w:t>; index++)</w:t>
      </w:r>
    </w:p>
    <w:p w14:paraId="097971F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131533F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F778FE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0F1EB5">
        <w:rPr>
          <w:rFonts w:ascii="Times New Roman" w:hAnsi="Times New Roman" w:cs="Times New Roman"/>
          <w:sz w:val="24"/>
        </w:rPr>
        <w:t>item_collections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== name &amp;&amp; </w:t>
      </w:r>
      <w:proofErr w:type="spellStart"/>
      <w:r w:rsidRPr="000F1EB5">
        <w:rPr>
          <w:rFonts w:ascii="Times New Roman" w:hAnsi="Times New Roman" w:cs="Times New Roman"/>
          <w:sz w:val="24"/>
        </w:rPr>
        <w:t>item_quantity</w:t>
      </w:r>
      <w:proofErr w:type="spellEnd"/>
      <w:r w:rsidRPr="000F1EB5">
        <w:rPr>
          <w:rFonts w:ascii="Times New Roman" w:hAnsi="Times New Roman" w:cs="Times New Roman"/>
          <w:sz w:val="24"/>
        </w:rPr>
        <w:t>[index</w:t>
      </w:r>
      <w:proofErr w:type="gramStart"/>
      <w:r w:rsidRPr="000F1EB5">
        <w:rPr>
          <w:rFonts w:ascii="Times New Roman" w:hAnsi="Times New Roman" w:cs="Times New Roman"/>
          <w:sz w:val="24"/>
        </w:rPr>
        <w:t>] !</w:t>
      </w:r>
      <w:proofErr w:type="gramEnd"/>
      <w:r w:rsidRPr="000F1EB5">
        <w:rPr>
          <w:rFonts w:ascii="Times New Roman" w:hAnsi="Times New Roman" w:cs="Times New Roman"/>
          <w:sz w:val="24"/>
        </w:rPr>
        <w:t>= 0)</w:t>
      </w:r>
    </w:p>
    <w:p w14:paraId="18D77BF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1DBB625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item_quantity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= </w:t>
      </w:r>
      <w:proofErr w:type="spellStart"/>
      <w:r w:rsidRPr="000F1EB5">
        <w:rPr>
          <w:rFonts w:ascii="Times New Roman" w:hAnsi="Times New Roman" w:cs="Times New Roman"/>
          <w:sz w:val="24"/>
        </w:rPr>
        <w:t>item_quantity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- </w:t>
      </w:r>
      <w:proofErr w:type="gramStart"/>
      <w:r w:rsidRPr="000F1EB5">
        <w:rPr>
          <w:rFonts w:ascii="Times New Roman" w:hAnsi="Times New Roman" w:cs="Times New Roman"/>
          <w:sz w:val="24"/>
        </w:rPr>
        <w:t>1;</w:t>
      </w:r>
      <w:proofErr w:type="gramEnd"/>
    </w:p>
    <w:p w14:paraId="38B757A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6CAA6B2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 xml:space="preserve">    }</w:t>
      </w:r>
    </w:p>
    <w:p w14:paraId="60DE581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4CE653C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// function that clear item when </w:t>
      </w:r>
      <w:proofErr w:type="gramStart"/>
      <w:r w:rsidRPr="000F1EB5">
        <w:rPr>
          <w:rFonts w:ascii="Times New Roman" w:hAnsi="Times New Roman" w:cs="Times New Roman"/>
          <w:sz w:val="24"/>
        </w:rPr>
        <w:t>it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 quantity becomes zero</w:t>
      </w:r>
    </w:p>
    <w:p w14:paraId="3B28E8F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clear_item_from_</w:t>
      </w:r>
      <w:proofErr w:type="gramStart"/>
      <w:r w:rsidRPr="000F1EB5">
        <w:rPr>
          <w:rFonts w:ascii="Times New Roman" w:hAnsi="Times New Roman" w:cs="Times New Roman"/>
          <w:sz w:val="24"/>
        </w:rPr>
        <w:t>stock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string name)</w:t>
      </w:r>
    </w:p>
    <w:p w14:paraId="2B7D0B6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772ACAC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r (int index = 0; index &lt; </w:t>
      </w:r>
      <w:proofErr w:type="spellStart"/>
      <w:r w:rsidRPr="000F1EB5">
        <w:rPr>
          <w:rFonts w:ascii="Times New Roman" w:hAnsi="Times New Roman" w:cs="Times New Roman"/>
          <w:sz w:val="24"/>
        </w:rPr>
        <w:t>item_count</w:t>
      </w:r>
      <w:proofErr w:type="spellEnd"/>
      <w:r w:rsidRPr="000F1EB5">
        <w:rPr>
          <w:rFonts w:ascii="Times New Roman" w:hAnsi="Times New Roman" w:cs="Times New Roman"/>
          <w:sz w:val="24"/>
        </w:rPr>
        <w:t>; index++)</w:t>
      </w:r>
    </w:p>
    <w:p w14:paraId="3FB1164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07B02BE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0F1EB5">
        <w:rPr>
          <w:rFonts w:ascii="Times New Roman" w:hAnsi="Times New Roman" w:cs="Times New Roman"/>
          <w:sz w:val="24"/>
        </w:rPr>
        <w:t>item_collections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== name &amp;&amp; </w:t>
      </w:r>
      <w:proofErr w:type="spellStart"/>
      <w:r w:rsidRPr="000F1EB5">
        <w:rPr>
          <w:rFonts w:ascii="Times New Roman" w:hAnsi="Times New Roman" w:cs="Times New Roman"/>
          <w:sz w:val="24"/>
        </w:rPr>
        <w:t>item_quantity</w:t>
      </w:r>
      <w:proofErr w:type="spellEnd"/>
      <w:r w:rsidRPr="000F1EB5">
        <w:rPr>
          <w:rFonts w:ascii="Times New Roman" w:hAnsi="Times New Roman" w:cs="Times New Roman"/>
          <w:sz w:val="24"/>
        </w:rPr>
        <w:t>[index] == 0)</w:t>
      </w:r>
    </w:p>
    <w:p w14:paraId="0C91512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3DE21D6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68EDE0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item_collections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= </w:t>
      </w:r>
      <w:proofErr w:type="spellStart"/>
      <w:r w:rsidRPr="000F1EB5">
        <w:rPr>
          <w:rFonts w:ascii="Times New Roman" w:hAnsi="Times New Roman" w:cs="Times New Roman"/>
          <w:sz w:val="24"/>
        </w:rPr>
        <w:t>item_</w:t>
      </w:r>
      <w:proofErr w:type="gramStart"/>
      <w:r w:rsidRPr="000F1EB5">
        <w:rPr>
          <w:rFonts w:ascii="Times New Roman" w:hAnsi="Times New Roman" w:cs="Times New Roman"/>
          <w:sz w:val="24"/>
        </w:rPr>
        <w:t>collections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gramEnd"/>
      <w:r w:rsidRPr="000F1EB5">
        <w:rPr>
          <w:rFonts w:ascii="Times New Roman" w:hAnsi="Times New Roman" w:cs="Times New Roman"/>
          <w:sz w:val="24"/>
        </w:rPr>
        <w:t>index + 1];</w:t>
      </w:r>
    </w:p>
    <w:p w14:paraId="51E84B5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item_</w:t>
      </w:r>
      <w:proofErr w:type="gramStart"/>
      <w:r w:rsidRPr="000F1EB5">
        <w:rPr>
          <w:rFonts w:ascii="Times New Roman" w:hAnsi="Times New Roman" w:cs="Times New Roman"/>
          <w:sz w:val="24"/>
        </w:rPr>
        <w:t>collections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gramEnd"/>
      <w:r w:rsidRPr="000F1EB5">
        <w:rPr>
          <w:rFonts w:ascii="Times New Roman" w:hAnsi="Times New Roman" w:cs="Times New Roman"/>
          <w:sz w:val="24"/>
        </w:rPr>
        <w:t>index + 1] = "0";</w:t>
      </w:r>
    </w:p>
    <w:p w14:paraId="579F4D8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item_pric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= </w:t>
      </w:r>
      <w:proofErr w:type="spellStart"/>
      <w:r w:rsidRPr="000F1EB5">
        <w:rPr>
          <w:rFonts w:ascii="Times New Roman" w:hAnsi="Times New Roman" w:cs="Times New Roman"/>
          <w:sz w:val="24"/>
        </w:rPr>
        <w:t>item_</w:t>
      </w:r>
      <w:proofErr w:type="gramStart"/>
      <w:r w:rsidRPr="000F1EB5">
        <w:rPr>
          <w:rFonts w:ascii="Times New Roman" w:hAnsi="Times New Roman" w:cs="Times New Roman"/>
          <w:sz w:val="24"/>
        </w:rPr>
        <w:t>price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gramEnd"/>
      <w:r w:rsidRPr="000F1EB5">
        <w:rPr>
          <w:rFonts w:ascii="Times New Roman" w:hAnsi="Times New Roman" w:cs="Times New Roman"/>
          <w:sz w:val="24"/>
        </w:rPr>
        <w:t>index + 1];</w:t>
      </w:r>
    </w:p>
    <w:p w14:paraId="156E16B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item_</w:t>
      </w:r>
      <w:proofErr w:type="gramStart"/>
      <w:r w:rsidRPr="000F1EB5">
        <w:rPr>
          <w:rFonts w:ascii="Times New Roman" w:hAnsi="Times New Roman" w:cs="Times New Roman"/>
          <w:sz w:val="24"/>
        </w:rPr>
        <w:t>price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gramEnd"/>
      <w:r w:rsidRPr="000F1EB5">
        <w:rPr>
          <w:rFonts w:ascii="Times New Roman" w:hAnsi="Times New Roman" w:cs="Times New Roman"/>
          <w:sz w:val="24"/>
        </w:rPr>
        <w:t>index + 1] = 0;</w:t>
      </w:r>
    </w:p>
    <w:p w14:paraId="3B6A998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item_quantity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= </w:t>
      </w:r>
      <w:proofErr w:type="spellStart"/>
      <w:r w:rsidRPr="000F1EB5">
        <w:rPr>
          <w:rFonts w:ascii="Times New Roman" w:hAnsi="Times New Roman" w:cs="Times New Roman"/>
          <w:sz w:val="24"/>
        </w:rPr>
        <w:t>item_</w:t>
      </w:r>
      <w:proofErr w:type="gramStart"/>
      <w:r w:rsidRPr="000F1EB5">
        <w:rPr>
          <w:rFonts w:ascii="Times New Roman" w:hAnsi="Times New Roman" w:cs="Times New Roman"/>
          <w:sz w:val="24"/>
        </w:rPr>
        <w:t>quantity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gramEnd"/>
      <w:r w:rsidRPr="000F1EB5">
        <w:rPr>
          <w:rFonts w:ascii="Times New Roman" w:hAnsi="Times New Roman" w:cs="Times New Roman"/>
          <w:sz w:val="24"/>
        </w:rPr>
        <w:t>index + 1];</w:t>
      </w:r>
    </w:p>
    <w:p w14:paraId="03901C6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item_</w:t>
      </w:r>
      <w:proofErr w:type="gramStart"/>
      <w:r w:rsidRPr="000F1EB5">
        <w:rPr>
          <w:rFonts w:ascii="Times New Roman" w:hAnsi="Times New Roman" w:cs="Times New Roman"/>
          <w:sz w:val="24"/>
        </w:rPr>
        <w:t>quantity</w:t>
      </w:r>
      <w:proofErr w:type="spellEnd"/>
      <w:r w:rsidRPr="000F1EB5">
        <w:rPr>
          <w:rFonts w:ascii="Times New Roman" w:hAnsi="Times New Roman" w:cs="Times New Roman"/>
          <w:sz w:val="24"/>
        </w:rPr>
        <w:t>[</w:t>
      </w:r>
      <w:proofErr w:type="gramEnd"/>
      <w:r w:rsidRPr="000F1EB5">
        <w:rPr>
          <w:rFonts w:ascii="Times New Roman" w:hAnsi="Times New Roman" w:cs="Times New Roman"/>
          <w:sz w:val="24"/>
        </w:rPr>
        <w:t>index + 1] = 0;</w:t>
      </w:r>
    </w:p>
    <w:p w14:paraId="4A9F08F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item_count</w:t>
      </w:r>
      <w:proofErr w:type="spellEnd"/>
      <w:r w:rsidRPr="000F1EB5">
        <w:rPr>
          <w:rFonts w:ascii="Times New Roman" w:hAnsi="Times New Roman" w:cs="Times New Roman"/>
          <w:sz w:val="24"/>
        </w:rPr>
        <w:t>-</w:t>
      </w:r>
      <w:proofErr w:type="gramStart"/>
      <w:r w:rsidRPr="000F1EB5">
        <w:rPr>
          <w:rFonts w:ascii="Times New Roman" w:hAnsi="Times New Roman" w:cs="Times New Roman"/>
          <w:sz w:val="24"/>
        </w:rPr>
        <w:t>-;</w:t>
      </w:r>
      <w:proofErr w:type="gramEnd"/>
    </w:p>
    <w:p w14:paraId="5226D7B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store_data_of_items_to_</w:t>
      </w:r>
      <w:proofErr w:type="gramStart"/>
      <w:r w:rsidRPr="000F1EB5">
        <w:rPr>
          <w:rFonts w:ascii="Times New Roman" w:hAnsi="Times New Roman" w:cs="Times New Roman"/>
          <w:sz w:val="24"/>
        </w:rPr>
        <w:t>fil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372F9E3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38D4958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4E79C3D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305C1BB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for customer choice number 4</w:t>
      </w:r>
    </w:p>
    <w:p w14:paraId="589F8C2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customer_choice_4()</w:t>
      </w:r>
    </w:p>
    <w:p w14:paraId="7BCF894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63D1767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gramStart"/>
      <w:r w:rsidRPr="000F1EB5">
        <w:rPr>
          <w:rFonts w:ascii="Times New Roman" w:hAnsi="Times New Roman" w:cs="Times New Roman"/>
          <w:sz w:val="24"/>
        </w:rPr>
        <w:t>name;</w:t>
      </w:r>
      <w:proofErr w:type="gramEnd"/>
    </w:p>
    <w:p w14:paraId="75BA131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gramStart"/>
      <w:r w:rsidRPr="000F1EB5">
        <w:rPr>
          <w:rFonts w:ascii="Times New Roman" w:hAnsi="Times New Roman" w:cs="Times New Roman"/>
          <w:sz w:val="24"/>
        </w:rPr>
        <w:t>password;</w:t>
      </w:r>
      <w:proofErr w:type="gramEnd"/>
    </w:p>
    <w:p w14:paraId="7E7B0FC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newPassword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5218342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</w:t>
      </w:r>
      <w:proofErr w:type="gramStart"/>
      <w:r w:rsidRPr="000F1EB5">
        <w:rPr>
          <w:rFonts w:ascii="Times New Roman" w:hAnsi="Times New Roman" w:cs="Times New Roman"/>
          <w:sz w:val="24"/>
        </w:rPr>
        <w:t>found;</w:t>
      </w:r>
      <w:proofErr w:type="gramEnd"/>
    </w:p>
    <w:p w14:paraId="0595C2A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role = "customer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5D59CF5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check1 = </w:t>
      </w:r>
      <w:proofErr w:type="gramStart"/>
      <w:r w:rsidRPr="000F1EB5">
        <w:rPr>
          <w:rFonts w:ascii="Times New Roman" w:hAnsi="Times New Roman" w:cs="Times New Roman"/>
          <w:sz w:val="24"/>
        </w:rPr>
        <w:t>false;</w:t>
      </w:r>
      <w:proofErr w:type="gramEnd"/>
    </w:p>
    <w:p w14:paraId="5973554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while (check1 == false)</w:t>
      </w:r>
    </w:p>
    <w:p w14:paraId="389B727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3E83FC4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your name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6871111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gramStart"/>
      <w:r w:rsidRPr="000F1EB5">
        <w:rPr>
          <w:rFonts w:ascii="Times New Roman" w:hAnsi="Times New Roman" w:cs="Times New Roman"/>
          <w:sz w:val="24"/>
        </w:rPr>
        <w:t>name;</w:t>
      </w:r>
      <w:proofErr w:type="gramEnd"/>
    </w:p>
    <w:p w14:paraId="54A9AA7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check1 = </w:t>
      </w:r>
      <w:proofErr w:type="spellStart"/>
      <w:r w:rsidRPr="000F1EB5">
        <w:rPr>
          <w:rFonts w:ascii="Times New Roman" w:hAnsi="Times New Roman" w:cs="Times New Roman"/>
          <w:sz w:val="24"/>
        </w:rPr>
        <w:t>name_check</w:t>
      </w:r>
      <w:proofErr w:type="spellEnd"/>
      <w:r w:rsidRPr="000F1EB5">
        <w:rPr>
          <w:rFonts w:ascii="Times New Roman" w:hAnsi="Times New Roman" w:cs="Times New Roman"/>
          <w:sz w:val="24"/>
        </w:rPr>
        <w:t>(name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0BFEAFB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44A8CB3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your previous password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1A87CF0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gramStart"/>
      <w:r w:rsidRPr="000F1EB5">
        <w:rPr>
          <w:rFonts w:ascii="Times New Roman" w:hAnsi="Times New Roman" w:cs="Times New Roman"/>
          <w:sz w:val="24"/>
        </w:rPr>
        <w:t>password;</w:t>
      </w:r>
      <w:proofErr w:type="gramEnd"/>
    </w:p>
    <w:p w14:paraId="671CEF5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und = </w:t>
      </w:r>
      <w:proofErr w:type="spellStart"/>
      <w:r w:rsidRPr="000F1EB5">
        <w:rPr>
          <w:rFonts w:ascii="Times New Roman" w:hAnsi="Times New Roman" w:cs="Times New Roman"/>
          <w:sz w:val="24"/>
        </w:rPr>
        <w:t>is_valid_user_</w:t>
      </w:r>
      <w:proofErr w:type="gramStart"/>
      <w:r w:rsidRPr="000F1EB5">
        <w:rPr>
          <w:rFonts w:ascii="Times New Roman" w:hAnsi="Times New Roman" w:cs="Times New Roman"/>
          <w:sz w:val="24"/>
        </w:rPr>
        <w:t>nam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name, password, role);</w:t>
      </w:r>
    </w:p>
    <w:p w14:paraId="5C15D8B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f (found == true)</w:t>
      </w:r>
    </w:p>
    <w:p w14:paraId="4D2863C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218803E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You have entered wrong credentials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7A0AD3D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0C6DC2E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else</w:t>
      </w:r>
    </w:p>
    <w:p w14:paraId="69DB3C6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 xml:space="preserve">    {</w:t>
      </w:r>
    </w:p>
    <w:p w14:paraId="1AA8705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your new password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4AEA934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newPassword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24218E5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</w:t>
      </w:r>
      <w:proofErr w:type="spellStart"/>
      <w:r w:rsidRPr="000F1EB5">
        <w:rPr>
          <w:rFonts w:ascii="Times New Roman" w:hAnsi="Times New Roman" w:cs="Times New Roman"/>
          <w:sz w:val="24"/>
        </w:rPr>
        <w:t>newPassword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365EA79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update_</w:t>
      </w:r>
      <w:proofErr w:type="gramStart"/>
      <w:r w:rsidRPr="000F1EB5">
        <w:rPr>
          <w:rFonts w:ascii="Times New Roman" w:hAnsi="Times New Roman" w:cs="Times New Roman"/>
          <w:sz w:val="24"/>
        </w:rPr>
        <w:t>password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name, role, </w:t>
      </w:r>
      <w:proofErr w:type="spellStart"/>
      <w:r w:rsidRPr="000F1EB5">
        <w:rPr>
          <w:rFonts w:ascii="Times New Roman" w:hAnsi="Times New Roman" w:cs="Times New Roman"/>
          <w:sz w:val="24"/>
        </w:rPr>
        <w:t>newPassword</w:t>
      </w:r>
      <w:proofErr w:type="spellEnd"/>
      <w:r w:rsidRPr="000F1EB5">
        <w:rPr>
          <w:rFonts w:ascii="Times New Roman" w:hAnsi="Times New Roman" w:cs="Times New Roman"/>
          <w:sz w:val="24"/>
        </w:rPr>
        <w:t>);</w:t>
      </w:r>
    </w:p>
    <w:p w14:paraId="68508C6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store_to_</w:t>
      </w:r>
      <w:proofErr w:type="gramStart"/>
      <w:r w:rsidRPr="000F1EB5">
        <w:rPr>
          <w:rFonts w:ascii="Times New Roman" w:hAnsi="Times New Roman" w:cs="Times New Roman"/>
          <w:sz w:val="24"/>
        </w:rPr>
        <w:t>fil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7527DE0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157DA7B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go_back_to_customer_</w:t>
      </w:r>
      <w:proofErr w:type="gramStart"/>
      <w:r w:rsidRPr="000F1EB5">
        <w:rPr>
          <w:rFonts w:ascii="Times New Roman" w:hAnsi="Times New Roman" w:cs="Times New Roman"/>
          <w:sz w:val="24"/>
        </w:rPr>
        <w:t>menu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10988E1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478F19E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that update password</w:t>
      </w:r>
    </w:p>
    <w:p w14:paraId="57E1E38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update_password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(string </w:t>
      </w:r>
      <w:proofErr w:type="spellStart"/>
      <w:r w:rsidRPr="000F1EB5">
        <w:rPr>
          <w:rFonts w:ascii="Times New Roman" w:hAnsi="Times New Roman" w:cs="Times New Roman"/>
          <w:sz w:val="24"/>
        </w:rPr>
        <w:t>userNam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, string role, string </w:t>
      </w:r>
      <w:proofErr w:type="spellStart"/>
      <w:r w:rsidRPr="000F1EB5">
        <w:rPr>
          <w:rFonts w:ascii="Times New Roman" w:hAnsi="Times New Roman" w:cs="Times New Roman"/>
          <w:sz w:val="24"/>
        </w:rPr>
        <w:t>newPassword</w:t>
      </w:r>
      <w:proofErr w:type="spellEnd"/>
      <w:r w:rsidRPr="000F1EB5">
        <w:rPr>
          <w:rFonts w:ascii="Times New Roman" w:hAnsi="Times New Roman" w:cs="Times New Roman"/>
          <w:sz w:val="24"/>
        </w:rPr>
        <w:t>)</w:t>
      </w:r>
    </w:p>
    <w:p w14:paraId="0FE26A6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7C184894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r (int index = 0; index &lt; </w:t>
      </w:r>
      <w:proofErr w:type="spellStart"/>
      <w:r w:rsidRPr="000F1EB5">
        <w:rPr>
          <w:rFonts w:ascii="Times New Roman" w:hAnsi="Times New Roman" w:cs="Times New Roman"/>
          <w:sz w:val="24"/>
        </w:rPr>
        <w:t>user_count</w:t>
      </w:r>
      <w:proofErr w:type="spellEnd"/>
      <w:r w:rsidRPr="000F1EB5">
        <w:rPr>
          <w:rFonts w:ascii="Times New Roman" w:hAnsi="Times New Roman" w:cs="Times New Roman"/>
          <w:sz w:val="24"/>
        </w:rPr>
        <w:t>; index++)</w:t>
      </w:r>
    </w:p>
    <w:p w14:paraId="4AA5563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43E87C8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0F1EB5">
        <w:rPr>
          <w:rFonts w:ascii="Times New Roman" w:hAnsi="Times New Roman" w:cs="Times New Roman"/>
          <w:sz w:val="24"/>
        </w:rPr>
        <w:t>user_nam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== </w:t>
      </w:r>
      <w:proofErr w:type="spellStart"/>
      <w:r w:rsidRPr="000F1EB5">
        <w:rPr>
          <w:rFonts w:ascii="Times New Roman" w:hAnsi="Times New Roman" w:cs="Times New Roman"/>
          <w:sz w:val="24"/>
        </w:rPr>
        <w:t>userNam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amp;&amp; roles[index] == role)</w:t>
      </w:r>
    </w:p>
    <w:p w14:paraId="48FE220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586B6DD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passcode[index] =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newPassword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2C616CA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3093230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17B4B3B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0A6049D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for customer choice number 5</w:t>
      </w:r>
    </w:p>
    <w:p w14:paraId="2AFD20A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void customer_choice_5()</w:t>
      </w:r>
    </w:p>
    <w:p w14:paraId="4BD9BFC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7B9F998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gramStart"/>
      <w:r w:rsidRPr="000F1EB5">
        <w:rPr>
          <w:rFonts w:ascii="Times New Roman" w:hAnsi="Times New Roman" w:cs="Times New Roman"/>
          <w:sz w:val="24"/>
        </w:rPr>
        <w:t>name;</w:t>
      </w:r>
      <w:proofErr w:type="gramEnd"/>
    </w:p>
    <w:p w14:paraId="34D18E2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gramStart"/>
      <w:r w:rsidRPr="000F1EB5">
        <w:rPr>
          <w:rFonts w:ascii="Times New Roman" w:hAnsi="Times New Roman" w:cs="Times New Roman"/>
          <w:sz w:val="24"/>
        </w:rPr>
        <w:t>password;</w:t>
      </w:r>
      <w:proofErr w:type="gramEnd"/>
    </w:p>
    <w:p w14:paraId="664784B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newName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60BA9DA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</w:t>
      </w:r>
      <w:proofErr w:type="gramStart"/>
      <w:r w:rsidRPr="000F1EB5">
        <w:rPr>
          <w:rFonts w:ascii="Times New Roman" w:hAnsi="Times New Roman" w:cs="Times New Roman"/>
          <w:sz w:val="24"/>
        </w:rPr>
        <w:t>found;</w:t>
      </w:r>
      <w:proofErr w:type="gramEnd"/>
    </w:p>
    <w:p w14:paraId="723E9BE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role = "customer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66EEF7E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bool check1 = </w:t>
      </w:r>
      <w:proofErr w:type="gramStart"/>
      <w:r w:rsidRPr="000F1EB5">
        <w:rPr>
          <w:rFonts w:ascii="Times New Roman" w:hAnsi="Times New Roman" w:cs="Times New Roman"/>
          <w:sz w:val="24"/>
        </w:rPr>
        <w:t>false;</w:t>
      </w:r>
      <w:proofErr w:type="gramEnd"/>
    </w:p>
    <w:p w14:paraId="78A8575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while (check1 == false)</w:t>
      </w:r>
    </w:p>
    <w:p w14:paraId="6D2C88D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6089817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your name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1639378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gramStart"/>
      <w:r w:rsidRPr="000F1EB5">
        <w:rPr>
          <w:rFonts w:ascii="Times New Roman" w:hAnsi="Times New Roman" w:cs="Times New Roman"/>
          <w:sz w:val="24"/>
        </w:rPr>
        <w:t>name;</w:t>
      </w:r>
      <w:proofErr w:type="gramEnd"/>
    </w:p>
    <w:p w14:paraId="2C13385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check1 = </w:t>
      </w:r>
      <w:proofErr w:type="spellStart"/>
      <w:r w:rsidRPr="000F1EB5">
        <w:rPr>
          <w:rFonts w:ascii="Times New Roman" w:hAnsi="Times New Roman" w:cs="Times New Roman"/>
          <w:sz w:val="24"/>
        </w:rPr>
        <w:t>name_check</w:t>
      </w:r>
      <w:proofErr w:type="spellEnd"/>
      <w:r w:rsidRPr="000F1EB5">
        <w:rPr>
          <w:rFonts w:ascii="Times New Roman" w:hAnsi="Times New Roman" w:cs="Times New Roman"/>
          <w:sz w:val="24"/>
        </w:rPr>
        <w:t>(name</w:t>
      </w:r>
      <w:proofErr w:type="gramStart"/>
      <w:r w:rsidRPr="000F1EB5">
        <w:rPr>
          <w:rFonts w:ascii="Times New Roman" w:hAnsi="Times New Roman" w:cs="Times New Roman"/>
          <w:sz w:val="24"/>
        </w:rPr>
        <w:t>);</w:t>
      </w:r>
      <w:proofErr w:type="gramEnd"/>
    </w:p>
    <w:p w14:paraId="786436D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3798D7E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your password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7D9EC3A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gramStart"/>
      <w:r w:rsidRPr="000F1EB5">
        <w:rPr>
          <w:rFonts w:ascii="Times New Roman" w:hAnsi="Times New Roman" w:cs="Times New Roman"/>
          <w:sz w:val="24"/>
        </w:rPr>
        <w:t>password;</w:t>
      </w:r>
      <w:proofErr w:type="gramEnd"/>
    </w:p>
    <w:p w14:paraId="4EC4D39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und = </w:t>
      </w:r>
      <w:proofErr w:type="spellStart"/>
      <w:r w:rsidRPr="000F1EB5">
        <w:rPr>
          <w:rFonts w:ascii="Times New Roman" w:hAnsi="Times New Roman" w:cs="Times New Roman"/>
          <w:sz w:val="24"/>
        </w:rPr>
        <w:t>is_valid_user_name</w:t>
      </w:r>
      <w:proofErr w:type="spellEnd"/>
      <w:r w:rsidRPr="000F1EB5">
        <w:rPr>
          <w:rFonts w:ascii="Times New Roman" w:hAnsi="Times New Roman" w:cs="Times New Roman"/>
          <w:sz w:val="24"/>
        </w:rPr>
        <w:t>(name, password, role);</w:t>
      </w:r>
    </w:p>
    <w:p w14:paraId="6FF6B78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if (found == true)</w:t>
      </w:r>
    </w:p>
    <w:p w14:paraId="66EC78A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18DEB11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You have entered wrong credentials: ";</w:t>
      </w:r>
    </w:p>
    <w:p w14:paraId="323D495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7433D4C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else</w:t>
      </w:r>
    </w:p>
    <w:p w14:paraId="0377341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0F15D64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your new name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53CA5B0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newName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1512F15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update_</w:t>
      </w:r>
      <w:proofErr w:type="gramStart"/>
      <w:r w:rsidRPr="000F1EB5">
        <w:rPr>
          <w:rFonts w:ascii="Times New Roman" w:hAnsi="Times New Roman" w:cs="Times New Roman"/>
          <w:sz w:val="24"/>
        </w:rPr>
        <w:t>nam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 xml:space="preserve">name, role, </w:t>
      </w:r>
      <w:proofErr w:type="spellStart"/>
      <w:r w:rsidRPr="000F1EB5">
        <w:rPr>
          <w:rFonts w:ascii="Times New Roman" w:hAnsi="Times New Roman" w:cs="Times New Roman"/>
          <w:sz w:val="24"/>
        </w:rPr>
        <w:t>newName</w:t>
      </w:r>
      <w:proofErr w:type="spellEnd"/>
      <w:r w:rsidRPr="000F1EB5">
        <w:rPr>
          <w:rFonts w:ascii="Times New Roman" w:hAnsi="Times New Roman" w:cs="Times New Roman"/>
          <w:sz w:val="24"/>
        </w:rPr>
        <w:t>);</w:t>
      </w:r>
    </w:p>
    <w:p w14:paraId="12C1494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store_to_</w:t>
      </w:r>
      <w:proofErr w:type="gramStart"/>
      <w:r w:rsidRPr="000F1EB5">
        <w:rPr>
          <w:rFonts w:ascii="Times New Roman" w:hAnsi="Times New Roman" w:cs="Times New Roman"/>
          <w:sz w:val="24"/>
        </w:rPr>
        <w:t>fil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1C243AB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34EDAB9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go_back_to_customer_menu</w:t>
      </w:r>
      <w:proofErr w:type="spellEnd"/>
      <w:r w:rsidRPr="000F1EB5">
        <w:rPr>
          <w:rFonts w:ascii="Times New Roman" w:hAnsi="Times New Roman" w:cs="Times New Roman"/>
          <w:sz w:val="24"/>
        </w:rPr>
        <w:t>();</w:t>
      </w:r>
    </w:p>
    <w:p w14:paraId="1CDBA3C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3126FBC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that update name</w:t>
      </w:r>
    </w:p>
    <w:p w14:paraId="3F96167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update_nam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(string </w:t>
      </w:r>
      <w:proofErr w:type="spellStart"/>
      <w:r w:rsidRPr="000F1EB5">
        <w:rPr>
          <w:rFonts w:ascii="Times New Roman" w:hAnsi="Times New Roman" w:cs="Times New Roman"/>
          <w:sz w:val="24"/>
        </w:rPr>
        <w:t>userNam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, string role, string </w:t>
      </w:r>
      <w:proofErr w:type="spellStart"/>
      <w:r w:rsidRPr="000F1EB5">
        <w:rPr>
          <w:rFonts w:ascii="Times New Roman" w:hAnsi="Times New Roman" w:cs="Times New Roman"/>
          <w:sz w:val="24"/>
        </w:rPr>
        <w:t>newName</w:t>
      </w:r>
      <w:proofErr w:type="spellEnd"/>
      <w:r w:rsidRPr="000F1EB5">
        <w:rPr>
          <w:rFonts w:ascii="Times New Roman" w:hAnsi="Times New Roman" w:cs="Times New Roman"/>
          <w:sz w:val="24"/>
        </w:rPr>
        <w:t>)</w:t>
      </w:r>
    </w:p>
    <w:p w14:paraId="7BE9129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377B4DF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r (int index = 0; index &lt; </w:t>
      </w:r>
      <w:proofErr w:type="spellStart"/>
      <w:r w:rsidRPr="000F1EB5">
        <w:rPr>
          <w:rFonts w:ascii="Times New Roman" w:hAnsi="Times New Roman" w:cs="Times New Roman"/>
          <w:sz w:val="24"/>
        </w:rPr>
        <w:t>user_count</w:t>
      </w:r>
      <w:proofErr w:type="spellEnd"/>
      <w:r w:rsidRPr="000F1EB5">
        <w:rPr>
          <w:rFonts w:ascii="Times New Roman" w:hAnsi="Times New Roman" w:cs="Times New Roman"/>
          <w:sz w:val="24"/>
        </w:rPr>
        <w:t>; index++)</w:t>
      </w:r>
    </w:p>
    <w:p w14:paraId="106B33E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7BB40F9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if (</w:t>
      </w:r>
      <w:proofErr w:type="spellStart"/>
      <w:r w:rsidRPr="000F1EB5">
        <w:rPr>
          <w:rFonts w:ascii="Times New Roman" w:hAnsi="Times New Roman" w:cs="Times New Roman"/>
          <w:sz w:val="24"/>
        </w:rPr>
        <w:t>user_nam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== </w:t>
      </w:r>
      <w:proofErr w:type="spellStart"/>
      <w:r w:rsidRPr="000F1EB5">
        <w:rPr>
          <w:rFonts w:ascii="Times New Roman" w:hAnsi="Times New Roman" w:cs="Times New Roman"/>
          <w:sz w:val="24"/>
        </w:rPr>
        <w:t>userNam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amp;&amp; roles[index] == role)</w:t>
      </w:r>
    </w:p>
    <w:p w14:paraId="45C6334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{</w:t>
      </w:r>
    </w:p>
    <w:p w14:paraId="5FA9D92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    </w:t>
      </w:r>
      <w:proofErr w:type="spellStart"/>
      <w:r w:rsidRPr="000F1EB5">
        <w:rPr>
          <w:rFonts w:ascii="Times New Roman" w:hAnsi="Times New Roman" w:cs="Times New Roman"/>
          <w:sz w:val="24"/>
        </w:rPr>
        <w:t>user_nam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index] =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newName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11FD5789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}</w:t>
      </w:r>
    </w:p>
    <w:p w14:paraId="3F13E17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78BE2D2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32D752F0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for customer choice number 6</w:t>
      </w:r>
    </w:p>
    <w:p w14:paraId="0995A15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add_to_</w:t>
      </w:r>
      <w:proofErr w:type="gramStart"/>
      <w:r w:rsidRPr="000F1EB5">
        <w:rPr>
          <w:rFonts w:ascii="Times New Roman" w:hAnsi="Times New Roman" w:cs="Times New Roman"/>
          <w:sz w:val="24"/>
        </w:rPr>
        <w:t>wishlist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</w:t>
      </w:r>
    </w:p>
    <w:p w14:paraId="4C5AA25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4C132F2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spellStart"/>
      <w:r w:rsidRPr="000F1EB5">
        <w:rPr>
          <w:rFonts w:ascii="Times New Roman" w:hAnsi="Times New Roman" w:cs="Times New Roman"/>
          <w:sz w:val="24"/>
        </w:rPr>
        <w:t>device_</w:t>
      </w:r>
      <w:proofErr w:type="gramStart"/>
      <w:r w:rsidRPr="000F1EB5">
        <w:rPr>
          <w:rFonts w:ascii="Times New Roman" w:hAnsi="Times New Roman" w:cs="Times New Roman"/>
          <w:sz w:val="24"/>
        </w:rPr>
        <w:t>name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17060BC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a device which you wanted to add in your wish list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5DFE5B6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spellStart"/>
      <w:r w:rsidRPr="000F1EB5">
        <w:rPr>
          <w:rFonts w:ascii="Times New Roman" w:hAnsi="Times New Roman" w:cs="Times New Roman"/>
          <w:sz w:val="24"/>
        </w:rPr>
        <w:t>device_</w:t>
      </w:r>
      <w:proofErr w:type="gramStart"/>
      <w:r w:rsidRPr="000F1EB5">
        <w:rPr>
          <w:rFonts w:ascii="Times New Roman" w:hAnsi="Times New Roman" w:cs="Times New Roman"/>
          <w:sz w:val="24"/>
        </w:rPr>
        <w:t>name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020592A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wishLis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store] = </w:t>
      </w:r>
      <w:proofErr w:type="spellStart"/>
      <w:r w:rsidRPr="000F1EB5">
        <w:rPr>
          <w:rFonts w:ascii="Times New Roman" w:hAnsi="Times New Roman" w:cs="Times New Roman"/>
          <w:sz w:val="24"/>
        </w:rPr>
        <w:t>device_</w:t>
      </w:r>
      <w:proofErr w:type="gramStart"/>
      <w:r w:rsidRPr="000F1EB5">
        <w:rPr>
          <w:rFonts w:ascii="Times New Roman" w:hAnsi="Times New Roman" w:cs="Times New Roman"/>
          <w:sz w:val="24"/>
        </w:rPr>
        <w:t>name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2AD6E8E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store_to_</w:t>
      </w:r>
      <w:proofErr w:type="gramStart"/>
      <w:r w:rsidRPr="000F1EB5">
        <w:rPr>
          <w:rFonts w:ascii="Times New Roman" w:hAnsi="Times New Roman" w:cs="Times New Roman"/>
          <w:sz w:val="24"/>
        </w:rPr>
        <w:t>fil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11B1CB87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go_back_to_customer_</w:t>
      </w:r>
      <w:proofErr w:type="gramStart"/>
      <w:r w:rsidRPr="000F1EB5">
        <w:rPr>
          <w:rFonts w:ascii="Times New Roman" w:hAnsi="Times New Roman" w:cs="Times New Roman"/>
          <w:sz w:val="24"/>
        </w:rPr>
        <w:t>menu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6CD9A9D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7555BF53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function for customer choice number 7</w:t>
      </w:r>
    </w:p>
    <w:p w14:paraId="7599B6B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see_wish_</w:t>
      </w:r>
      <w:proofErr w:type="gramStart"/>
      <w:r w:rsidRPr="000F1EB5">
        <w:rPr>
          <w:rFonts w:ascii="Times New Roman" w:hAnsi="Times New Roman" w:cs="Times New Roman"/>
          <w:sz w:val="24"/>
        </w:rPr>
        <w:t>list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</w:t>
      </w:r>
    </w:p>
    <w:p w14:paraId="25040D3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277B8C0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</w:t>
      </w:r>
      <w:proofErr w:type="spellStart"/>
      <w:r w:rsidRPr="000F1EB5">
        <w:rPr>
          <w:rFonts w:ascii="Times New Roman" w:hAnsi="Times New Roman" w:cs="Times New Roman"/>
          <w:sz w:val="24"/>
        </w:rPr>
        <w:t>user_name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store]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49B810A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</w:t>
      </w:r>
      <w:proofErr w:type="spellStart"/>
      <w:r w:rsidRPr="000F1EB5">
        <w:rPr>
          <w:rFonts w:ascii="Times New Roman" w:hAnsi="Times New Roman" w:cs="Times New Roman"/>
          <w:sz w:val="24"/>
        </w:rPr>
        <w:t>wishLis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store] &lt;&lt; </w:t>
      </w:r>
      <w:proofErr w:type="spellStart"/>
      <w:proofErr w:type="gramStart"/>
      <w:r w:rsidRPr="000F1EB5">
        <w:rPr>
          <w:rFonts w:ascii="Times New Roman" w:hAnsi="Times New Roman" w:cs="Times New Roman"/>
          <w:sz w:val="24"/>
        </w:rPr>
        <w:t>endl</w:t>
      </w:r>
      <w:proofErr w:type="spellEnd"/>
      <w:r w:rsidRPr="000F1EB5">
        <w:rPr>
          <w:rFonts w:ascii="Times New Roman" w:hAnsi="Times New Roman" w:cs="Times New Roman"/>
          <w:sz w:val="24"/>
        </w:rPr>
        <w:t>;</w:t>
      </w:r>
      <w:proofErr w:type="gramEnd"/>
    </w:p>
    <w:p w14:paraId="3564D42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store_to_</w:t>
      </w:r>
      <w:proofErr w:type="gramStart"/>
      <w:r w:rsidRPr="000F1EB5">
        <w:rPr>
          <w:rFonts w:ascii="Times New Roman" w:hAnsi="Times New Roman" w:cs="Times New Roman"/>
          <w:sz w:val="24"/>
        </w:rPr>
        <w:t>fil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782AC58F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go_back_to_customer_</w:t>
      </w:r>
      <w:proofErr w:type="gramStart"/>
      <w:r w:rsidRPr="000F1EB5">
        <w:rPr>
          <w:rFonts w:ascii="Times New Roman" w:hAnsi="Times New Roman" w:cs="Times New Roman"/>
          <w:sz w:val="24"/>
        </w:rPr>
        <w:t>menu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1BE9FB6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7A5E9361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// initialization of wish list</w:t>
      </w:r>
    </w:p>
    <w:p w14:paraId="1948DED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initialization_of_feed_</w:t>
      </w:r>
      <w:proofErr w:type="gramStart"/>
      <w:r w:rsidRPr="000F1EB5">
        <w:rPr>
          <w:rFonts w:ascii="Times New Roman" w:hAnsi="Times New Roman" w:cs="Times New Roman"/>
          <w:sz w:val="24"/>
        </w:rPr>
        <w:t>back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</w:t>
      </w:r>
    </w:p>
    <w:p w14:paraId="1B996F1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68488E4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for (int x = 0; x &lt; 100; x++)</w:t>
      </w:r>
    </w:p>
    <w:p w14:paraId="42879628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{</w:t>
      </w:r>
    </w:p>
    <w:p w14:paraId="66985E3C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    </w:t>
      </w:r>
      <w:proofErr w:type="spellStart"/>
      <w:r w:rsidRPr="000F1EB5">
        <w:rPr>
          <w:rFonts w:ascii="Times New Roman" w:hAnsi="Times New Roman" w:cs="Times New Roman"/>
          <w:sz w:val="24"/>
        </w:rPr>
        <w:t>feed_back</w:t>
      </w:r>
      <w:proofErr w:type="spellEnd"/>
      <w:r w:rsidRPr="000F1EB5">
        <w:rPr>
          <w:rFonts w:ascii="Times New Roman" w:hAnsi="Times New Roman" w:cs="Times New Roman"/>
          <w:sz w:val="24"/>
        </w:rPr>
        <w:t>[x] = "e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7E641E9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}</w:t>
      </w:r>
    </w:p>
    <w:p w14:paraId="61F6EEF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593B08E5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lastRenderedPageBreak/>
        <w:t>// function for customer choice number 8</w:t>
      </w:r>
    </w:p>
    <w:p w14:paraId="48D120B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void </w:t>
      </w:r>
      <w:proofErr w:type="spellStart"/>
      <w:r w:rsidRPr="000F1EB5">
        <w:rPr>
          <w:rFonts w:ascii="Times New Roman" w:hAnsi="Times New Roman" w:cs="Times New Roman"/>
          <w:sz w:val="24"/>
        </w:rPr>
        <w:t>give_feed_</w:t>
      </w:r>
      <w:proofErr w:type="gramStart"/>
      <w:r w:rsidRPr="000F1EB5">
        <w:rPr>
          <w:rFonts w:ascii="Times New Roman" w:hAnsi="Times New Roman" w:cs="Times New Roman"/>
          <w:sz w:val="24"/>
        </w:rPr>
        <w:t>back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</w:t>
      </w:r>
    </w:p>
    <w:p w14:paraId="19E1F3E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{</w:t>
      </w:r>
    </w:p>
    <w:p w14:paraId="0C571826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string </w:t>
      </w:r>
      <w:proofErr w:type="gramStart"/>
      <w:r w:rsidRPr="000F1EB5">
        <w:rPr>
          <w:rFonts w:ascii="Times New Roman" w:hAnsi="Times New Roman" w:cs="Times New Roman"/>
          <w:sz w:val="24"/>
        </w:rPr>
        <w:t>sentence;</w:t>
      </w:r>
      <w:proofErr w:type="gramEnd"/>
    </w:p>
    <w:p w14:paraId="04462FDE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out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lt;&lt; "Enter a device which you wanted to add in your wish list: </w:t>
      </w:r>
      <w:proofErr w:type="gramStart"/>
      <w:r w:rsidRPr="000F1EB5">
        <w:rPr>
          <w:rFonts w:ascii="Times New Roman" w:hAnsi="Times New Roman" w:cs="Times New Roman"/>
          <w:sz w:val="24"/>
        </w:rPr>
        <w:t>";</w:t>
      </w:r>
      <w:proofErr w:type="gramEnd"/>
    </w:p>
    <w:p w14:paraId="13A704C2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cin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 &gt;&gt; </w:t>
      </w:r>
      <w:proofErr w:type="gramStart"/>
      <w:r w:rsidRPr="000F1EB5">
        <w:rPr>
          <w:rFonts w:ascii="Times New Roman" w:hAnsi="Times New Roman" w:cs="Times New Roman"/>
          <w:sz w:val="24"/>
        </w:rPr>
        <w:t>sentence;</w:t>
      </w:r>
      <w:proofErr w:type="gramEnd"/>
    </w:p>
    <w:p w14:paraId="096E474B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feed_back</w:t>
      </w:r>
      <w:proofErr w:type="spellEnd"/>
      <w:r w:rsidRPr="000F1EB5">
        <w:rPr>
          <w:rFonts w:ascii="Times New Roman" w:hAnsi="Times New Roman" w:cs="Times New Roman"/>
          <w:sz w:val="24"/>
        </w:rPr>
        <w:t xml:space="preserve">[store] = </w:t>
      </w:r>
      <w:proofErr w:type="gramStart"/>
      <w:r w:rsidRPr="000F1EB5">
        <w:rPr>
          <w:rFonts w:ascii="Times New Roman" w:hAnsi="Times New Roman" w:cs="Times New Roman"/>
          <w:sz w:val="24"/>
        </w:rPr>
        <w:t>sentence;</w:t>
      </w:r>
      <w:proofErr w:type="gramEnd"/>
    </w:p>
    <w:p w14:paraId="66B1C04A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store_to_</w:t>
      </w:r>
      <w:proofErr w:type="gramStart"/>
      <w:r w:rsidRPr="000F1EB5">
        <w:rPr>
          <w:rFonts w:ascii="Times New Roman" w:hAnsi="Times New Roman" w:cs="Times New Roman"/>
          <w:sz w:val="24"/>
        </w:rPr>
        <w:t>file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4C2AD1FD" w14:textId="77777777" w:rsidR="000F1EB5" w:rsidRPr="000F1EB5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 xml:space="preserve">    </w:t>
      </w:r>
      <w:proofErr w:type="spellStart"/>
      <w:r w:rsidRPr="000F1EB5">
        <w:rPr>
          <w:rFonts w:ascii="Times New Roman" w:hAnsi="Times New Roman" w:cs="Times New Roman"/>
          <w:sz w:val="24"/>
        </w:rPr>
        <w:t>go_back_to_customer_</w:t>
      </w:r>
      <w:proofErr w:type="gramStart"/>
      <w:r w:rsidRPr="000F1EB5">
        <w:rPr>
          <w:rFonts w:ascii="Times New Roman" w:hAnsi="Times New Roman" w:cs="Times New Roman"/>
          <w:sz w:val="24"/>
        </w:rPr>
        <w:t>menu</w:t>
      </w:r>
      <w:proofErr w:type="spellEnd"/>
      <w:r w:rsidRPr="000F1EB5">
        <w:rPr>
          <w:rFonts w:ascii="Times New Roman" w:hAnsi="Times New Roman" w:cs="Times New Roman"/>
          <w:sz w:val="24"/>
        </w:rPr>
        <w:t>(</w:t>
      </w:r>
      <w:proofErr w:type="gramEnd"/>
      <w:r w:rsidRPr="000F1EB5">
        <w:rPr>
          <w:rFonts w:ascii="Times New Roman" w:hAnsi="Times New Roman" w:cs="Times New Roman"/>
          <w:sz w:val="24"/>
        </w:rPr>
        <w:t>);</w:t>
      </w:r>
    </w:p>
    <w:p w14:paraId="31DE95E3" w14:textId="21C6C176" w:rsidR="00E54A6B" w:rsidRDefault="000F1EB5" w:rsidP="000F1EB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F1EB5">
        <w:rPr>
          <w:rFonts w:ascii="Times New Roman" w:hAnsi="Times New Roman" w:cs="Times New Roman"/>
          <w:sz w:val="24"/>
        </w:rPr>
        <w:t>}</w:t>
      </w:r>
    </w:p>
    <w:p w14:paraId="1780BD61" w14:textId="40EDFEAA" w:rsidR="00E54A6B" w:rsidRDefault="00E54A6B" w:rsidP="0080640D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054FA417" w14:textId="5B56C226" w:rsidR="00E54A6B" w:rsidRDefault="00E54A6B" w:rsidP="0080640D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A6303B2" w14:textId="77777777" w:rsidR="00E54A6B" w:rsidRDefault="00E54A6B" w:rsidP="0080640D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14:paraId="2F3E8A8E" w14:textId="77777777" w:rsidR="0080640D" w:rsidRDefault="0080640D" w:rsidP="0080640D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Weakness in the Business Application</w:t>
      </w:r>
    </w:p>
    <w:p w14:paraId="41B8DA85" w14:textId="6FA00E7F" w:rsidR="0080640D" w:rsidRDefault="00E54A6B" w:rsidP="0080640D">
      <w:pPr>
        <w:pStyle w:val="ListParagraph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 will improve the salary system and stock system </w:t>
      </w:r>
      <w:proofErr w:type="gramStart"/>
      <w:r>
        <w:rPr>
          <w:rFonts w:ascii="Times New Roman" w:hAnsi="Times New Roman" w:cs="Times New Roman"/>
          <w:sz w:val="24"/>
        </w:rPr>
        <w:t>and also</w:t>
      </w:r>
      <w:proofErr w:type="gramEnd"/>
      <w:r>
        <w:rPr>
          <w:rFonts w:ascii="Times New Roman" w:hAnsi="Times New Roman" w:cs="Times New Roman"/>
          <w:sz w:val="24"/>
        </w:rPr>
        <w:t xml:space="preserve"> </w:t>
      </w:r>
      <w:r w:rsidR="005126FD">
        <w:rPr>
          <w:rFonts w:ascii="Times New Roman" w:hAnsi="Times New Roman" w:cs="Times New Roman"/>
          <w:sz w:val="24"/>
        </w:rPr>
        <w:t>want</w:t>
      </w:r>
      <w:r>
        <w:rPr>
          <w:rFonts w:ascii="Times New Roman" w:hAnsi="Times New Roman" w:cs="Times New Roman"/>
          <w:sz w:val="24"/>
        </w:rPr>
        <w:t xml:space="preserve"> to add attendance system as well.</w:t>
      </w:r>
    </w:p>
    <w:p w14:paraId="5915A482" w14:textId="77777777" w:rsidR="00E54A6B" w:rsidRDefault="00E54A6B" w:rsidP="0080640D">
      <w:pPr>
        <w:pStyle w:val="ListParagraph"/>
        <w:jc w:val="both"/>
        <w:rPr>
          <w:rFonts w:ascii="Times New Roman" w:hAnsi="Times New Roman" w:cs="Times New Roman"/>
          <w:sz w:val="24"/>
        </w:rPr>
      </w:pPr>
    </w:p>
    <w:p w14:paraId="6BA3F548" w14:textId="77777777" w:rsidR="0080640D" w:rsidRDefault="0080640D" w:rsidP="0080640D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ture Directions</w:t>
      </w:r>
    </w:p>
    <w:p w14:paraId="393D5F91" w14:textId="77777777" w:rsidR="00E54A6B" w:rsidRDefault="00E54A6B" w:rsidP="00E54A6B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tock management</w:t>
      </w:r>
    </w:p>
    <w:p w14:paraId="2F593C61" w14:textId="60EE37C5" w:rsidR="0080640D" w:rsidRDefault="00E54A6B" w:rsidP="0080640D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alary management</w:t>
      </w:r>
      <w:r w:rsidR="0080640D">
        <w:rPr>
          <w:rFonts w:ascii="Times New Roman" w:hAnsi="Times New Roman" w:cs="Times New Roman"/>
          <w:sz w:val="24"/>
        </w:rPr>
        <w:t>.</w:t>
      </w:r>
    </w:p>
    <w:p w14:paraId="2DDE7B4D" w14:textId="62ADC45B" w:rsidR="00D37B89" w:rsidRPr="00E54A6B" w:rsidRDefault="00D37B89" w:rsidP="0080640D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ttendance system</w:t>
      </w:r>
    </w:p>
    <w:p w14:paraId="0D6E215E" w14:textId="77777777" w:rsidR="0080640D" w:rsidRDefault="0080640D" w:rsidP="0080640D">
      <w:pPr>
        <w:rPr>
          <w:rFonts w:asciiTheme="majorBidi" w:hAnsiTheme="majorBidi" w:cstheme="majorBidi"/>
          <w:sz w:val="24"/>
          <w:szCs w:val="28"/>
        </w:rPr>
      </w:pPr>
    </w:p>
    <w:p w14:paraId="5502DB9A" w14:textId="77777777" w:rsidR="0080640D" w:rsidRDefault="0080640D" w:rsidP="0080640D">
      <w:pPr>
        <w:rPr>
          <w:rFonts w:asciiTheme="majorBidi" w:hAnsiTheme="majorBidi" w:cstheme="majorBidi"/>
          <w:sz w:val="24"/>
          <w:szCs w:val="28"/>
        </w:rPr>
      </w:pPr>
    </w:p>
    <w:p w14:paraId="69AF9595" w14:textId="5BB00C12" w:rsidR="0080640D" w:rsidRDefault="0080640D" w:rsidP="0080640D">
      <w:pPr>
        <w:rPr>
          <w:rFonts w:asciiTheme="majorBidi" w:hAnsiTheme="majorBidi" w:cstheme="majorBidi"/>
          <w:sz w:val="24"/>
          <w:szCs w:val="28"/>
        </w:rPr>
      </w:pPr>
    </w:p>
    <w:p w14:paraId="0BCBFAF7" w14:textId="2B6782D7" w:rsidR="00E54A6B" w:rsidRDefault="00E54A6B" w:rsidP="0080640D">
      <w:pPr>
        <w:rPr>
          <w:rFonts w:asciiTheme="majorBidi" w:hAnsiTheme="majorBidi" w:cstheme="majorBidi"/>
          <w:sz w:val="24"/>
          <w:szCs w:val="28"/>
        </w:rPr>
      </w:pPr>
    </w:p>
    <w:p w14:paraId="3D1332EB" w14:textId="24953FC8" w:rsidR="00E54A6B" w:rsidRDefault="00E54A6B" w:rsidP="0080640D">
      <w:pPr>
        <w:rPr>
          <w:rFonts w:asciiTheme="majorBidi" w:hAnsiTheme="majorBidi" w:cstheme="majorBidi"/>
          <w:sz w:val="24"/>
          <w:szCs w:val="28"/>
        </w:rPr>
      </w:pPr>
    </w:p>
    <w:p w14:paraId="0CBCB067" w14:textId="3DC8239A" w:rsidR="00E54A6B" w:rsidRDefault="00E54A6B" w:rsidP="0080640D">
      <w:pPr>
        <w:rPr>
          <w:rFonts w:asciiTheme="majorBidi" w:hAnsiTheme="majorBidi" w:cstheme="majorBidi"/>
          <w:sz w:val="24"/>
          <w:szCs w:val="28"/>
        </w:rPr>
      </w:pPr>
    </w:p>
    <w:p w14:paraId="420AB006" w14:textId="2F0FB14B" w:rsidR="00E54A6B" w:rsidRDefault="00E54A6B" w:rsidP="0080640D">
      <w:pPr>
        <w:rPr>
          <w:rFonts w:asciiTheme="majorBidi" w:hAnsiTheme="majorBidi" w:cstheme="majorBidi"/>
          <w:sz w:val="24"/>
          <w:szCs w:val="28"/>
        </w:rPr>
      </w:pPr>
    </w:p>
    <w:p w14:paraId="2B56070B" w14:textId="77777777" w:rsidR="00E54A6B" w:rsidRDefault="00E54A6B" w:rsidP="0080640D">
      <w:pPr>
        <w:rPr>
          <w:rFonts w:asciiTheme="majorBidi" w:hAnsiTheme="majorBidi" w:cstheme="majorBidi"/>
          <w:sz w:val="24"/>
          <w:szCs w:val="28"/>
        </w:rPr>
      </w:pPr>
    </w:p>
    <w:p w14:paraId="25E1650B" w14:textId="091DD5BE" w:rsidR="0080640D" w:rsidRDefault="0080640D" w:rsidP="0081072E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sz w:val="20"/>
          <w:szCs w:val="24"/>
        </w:rPr>
      </w:pPr>
    </w:p>
    <w:p w14:paraId="589D8DB9" w14:textId="2F52D8C9" w:rsidR="00D37B89" w:rsidRDefault="00D37B89" w:rsidP="0081072E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sz w:val="20"/>
          <w:szCs w:val="24"/>
        </w:rPr>
      </w:pPr>
    </w:p>
    <w:p w14:paraId="1853640C" w14:textId="5231EFB5" w:rsidR="00D37B89" w:rsidRDefault="00D37B89" w:rsidP="0081072E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sz w:val="20"/>
          <w:szCs w:val="24"/>
        </w:rPr>
      </w:pPr>
    </w:p>
    <w:p w14:paraId="60C5DA4E" w14:textId="2154BD3A" w:rsidR="00D37B89" w:rsidRDefault="00D37B89" w:rsidP="0081072E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sz w:val="20"/>
          <w:szCs w:val="24"/>
        </w:rPr>
      </w:pPr>
    </w:p>
    <w:p w14:paraId="4AEC1A35" w14:textId="5EB64FAC" w:rsidR="00D37B89" w:rsidRDefault="00D37B89" w:rsidP="0081072E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sz w:val="20"/>
          <w:szCs w:val="24"/>
        </w:rPr>
      </w:pPr>
    </w:p>
    <w:p w14:paraId="131B7352" w14:textId="1F23D19B" w:rsidR="00D37B89" w:rsidRDefault="00D37B89" w:rsidP="0081072E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sz w:val="20"/>
          <w:szCs w:val="24"/>
        </w:rPr>
      </w:pPr>
    </w:p>
    <w:p w14:paraId="3C2CDF5B" w14:textId="20817ACE" w:rsidR="00D37B89" w:rsidRDefault="00D37B89" w:rsidP="0081072E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sz w:val="20"/>
          <w:szCs w:val="24"/>
        </w:rPr>
      </w:pPr>
    </w:p>
    <w:p w14:paraId="2250F506" w14:textId="16D4A5E6" w:rsidR="00D37B89" w:rsidRDefault="00D37B89" w:rsidP="0081072E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sz w:val="20"/>
          <w:szCs w:val="24"/>
        </w:rPr>
      </w:pPr>
    </w:p>
    <w:p w14:paraId="76ED1D4D" w14:textId="018A0E62" w:rsidR="00D37B89" w:rsidRDefault="00D37B89" w:rsidP="0081072E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sz w:val="20"/>
          <w:szCs w:val="24"/>
        </w:rPr>
      </w:pPr>
    </w:p>
    <w:p w14:paraId="28567F60" w14:textId="19613B14" w:rsidR="00D37B89" w:rsidRDefault="00D37B89" w:rsidP="0081072E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sz w:val="20"/>
          <w:szCs w:val="24"/>
        </w:rPr>
      </w:pPr>
    </w:p>
    <w:p w14:paraId="42242BE5" w14:textId="00B4C62D" w:rsidR="00D37B89" w:rsidRDefault="00D37B89" w:rsidP="0081072E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sz w:val="20"/>
          <w:szCs w:val="24"/>
        </w:rPr>
      </w:pPr>
    </w:p>
    <w:p w14:paraId="32235D34" w14:textId="11BB57DB" w:rsidR="00D37B89" w:rsidRDefault="00D37B89" w:rsidP="0081072E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sz w:val="20"/>
          <w:szCs w:val="24"/>
        </w:rPr>
      </w:pPr>
    </w:p>
    <w:p w14:paraId="5B2621DE" w14:textId="77777777" w:rsidR="00D37B89" w:rsidRPr="0081072E" w:rsidRDefault="00D37B89" w:rsidP="0081072E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sz w:val="20"/>
          <w:szCs w:val="24"/>
        </w:rPr>
      </w:pPr>
    </w:p>
    <w:tbl>
      <w:tblPr>
        <w:tblStyle w:val="TableGrid"/>
        <w:tblpPr w:leftFromText="181" w:rightFromText="181" w:vertAnchor="text" w:horzAnchor="margin" w:tblpX="-1010" w:tblpY="148"/>
        <w:tblW w:w="11520" w:type="dxa"/>
        <w:tblLayout w:type="fixed"/>
        <w:tblLook w:val="04A0" w:firstRow="1" w:lastRow="0" w:firstColumn="1" w:lastColumn="0" w:noHBand="0" w:noVBand="1"/>
      </w:tblPr>
      <w:tblGrid>
        <w:gridCol w:w="1705"/>
        <w:gridCol w:w="2170"/>
        <w:gridCol w:w="2430"/>
        <w:gridCol w:w="2610"/>
        <w:gridCol w:w="2605"/>
      </w:tblGrid>
      <w:tr w:rsidR="0080640D" w:rsidRPr="0081072E" w14:paraId="422E1126" w14:textId="77777777" w:rsidTr="0050783C">
        <w:trPr>
          <w:trHeight w:val="272"/>
        </w:trPr>
        <w:tc>
          <w:tcPr>
            <w:tcW w:w="1705" w:type="dxa"/>
            <w:shd w:val="clear" w:color="auto" w:fill="F2F2F2" w:themeFill="background1" w:themeFillShade="F2"/>
          </w:tcPr>
          <w:p w14:paraId="52EE1662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</w:p>
        </w:tc>
        <w:tc>
          <w:tcPr>
            <w:tcW w:w="2170" w:type="dxa"/>
            <w:shd w:val="clear" w:color="auto" w:fill="F2F2F2" w:themeFill="background1" w:themeFillShade="F2"/>
          </w:tcPr>
          <w:p w14:paraId="12DDA112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A-Extensive Evidence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14:paraId="5B78DF7E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B-Convincing Evidence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14:paraId="4722C834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C-Limited Evidence</w:t>
            </w:r>
          </w:p>
        </w:tc>
        <w:tc>
          <w:tcPr>
            <w:tcW w:w="2605" w:type="dxa"/>
            <w:shd w:val="clear" w:color="auto" w:fill="F2F2F2" w:themeFill="background1" w:themeFillShade="F2"/>
          </w:tcPr>
          <w:p w14:paraId="1C674E28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-No Evidence</w:t>
            </w:r>
          </w:p>
        </w:tc>
      </w:tr>
      <w:tr w:rsidR="0080640D" w:rsidRPr="0081072E" w14:paraId="1B48B38F" w14:textId="77777777" w:rsidTr="0050783C">
        <w:trPr>
          <w:trHeight w:val="428"/>
        </w:trPr>
        <w:tc>
          <w:tcPr>
            <w:tcW w:w="1705" w:type="dxa"/>
          </w:tcPr>
          <w:p w14:paraId="7C54B69E" w14:textId="77777777" w:rsidR="0050783C" w:rsidRPr="0081072E" w:rsidRDefault="0050783C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Documentation Formatting</w:t>
            </w:r>
          </w:p>
          <w:p w14:paraId="58EEC71B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5B592C73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All the documentation meets all the criteria. </w:t>
            </w:r>
          </w:p>
        </w:tc>
        <w:tc>
          <w:tcPr>
            <w:tcW w:w="2430" w:type="dxa"/>
          </w:tcPr>
          <w:p w14:paraId="070B2939" w14:textId="77777777" w:rsidR="0080640D" w:rsidRPr="0081072E" w:rsidRDefault="0080640D" w:rsidP="00094AE5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is well formatted but some of the criteria is not fulfilled.</w:t>
            </w:r>
          </w:p>
        </w:tc>
        <w:tc>
          <w:tcPr>
            <w:tcW w:w="2610" w:type="dxa"/>
          </w:tcPr>
          <w:p w14:paraId="52392355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is required a lot of improvement.</w:t>
            </w:r>
          </w:p>
        </w:tc>
        <w:tc>
          <w:tcPr>
            <w:tcW w:w="2605" w:type="dxa"/>
          </w:tcPr>
          <w:p w14:paraId="750D537C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is not Available</w:t>
            </w:r>
          </w:p>
        </w:tc>
      </w:tr>
      <w:tr w:rsidR="0080640D" w:rsidRPr="0081072E" w14:paraId="30C67FAE" w14:textId="77777777" w:rsidTr="00094AE5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14:paraId="4F1D43FF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ocumentation Formatting Criteria: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 In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Binder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,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Tit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age,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Header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-Footers, Fon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Sty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, Fon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Siz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all are all </w:t>
            </w:r>
            <w:proofErr w:type="gramStart"/>
            <w:r w:rsidRPr="0081072E">
              <w:rPr>
                <w:rFonts w:asciiTheme="majorBidi" w:hAnsiTheme="majorBidi" w:cstheme="majorBidi"/>
                <w:sz w:val="18"/>
                <w:szCs w:val="20"/>
              </w:rPr>
              <w:t>consistence</w:t>
            </w:r>
            <w:proofErr w:type="gramEnd"/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and according to given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guidelines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. Projec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Poster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is professionally design and well presented</w:t>
            </w:r>
          </w:p>
        </w:tc>
      </w:tr>
      <w:tr w:rsidR="0080640D" w:rsidRPr="0081072E" w14:paraId="6C79525B" w14:textId="77777777" w:rsidTr="0050783C">
        <w:trPr>
          <w:trHeight w:val="428"/>
        </w:trPr>
        <w:tc>
          <w:tcPr>
            <w:tcW w:w="1705" w:type="dxa"/>
            <w:shd w:val="clear" w:color="auto" w:fill="FFFFFF" w:themeFill="background1"/>
          </w:tcPr>
          <w:p w14:paraId="4A1CFB38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Documentation Contents</w:t>
            </w:r>
          </w:p>
          <w:p w14:paraId="54DE7859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Grade: </w:t>
            </w:r>
          </w:p>
        </w:tc>
        <w:tc>
          <w:tcPr>
            <w:tcW w:w="2170" w:type="dxa"/>
            <w:shd w:val="clear" w:color="auto" w:fill="FFFFFF" w:themeFill="background1"/>
          </w:tcPr>
          <w:p w14:paraId="75BBC279" w14:textId="77777777" w:rsidR="0080640D" w:rsidRPr="0081072E" w:rsidRDefault="0080640D" w:rsidP="00094AE5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Documentation includes </w:t>
            </w:r>
            <w:proofErr w:type="gramStart"/>
            <w:r w:rsidRPr="0081072E">
              <w:rPr>
                <w:rFonts w:asciiTheme="majorBidi" w:hAnsiTheme="majorBidi" w:cstheme="majorBidi"/>
                <w:sz w:val="18"/>
                <w:szCs w:val="20"/>
              </w:rPr>
              <w:t>all of</w:t>
            </w:r>
            <w:proofErr w:type="gramEnd"/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the criteria. </w:t>
            </w:r>
          </w:p>
        </w:tc>
        <w:tc>
          <w:tcPr>
            <w:tcW w:w="2430" w:type="dxa"/>
            <w:shd w:val="clear" w:color="auto" w:fill="FFFFFF" w:themeFill="background1"/>
          </w:tcPr>
          <w:p w14:paraId="3F209B7C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Documentation </w:t>
            </w:r>
            <w:proofErr w:type="gramStart"/>
            <w:r w:rsidRPr="0081072E">
              <w:rPr>
                <w:rFonts w:asciiTheme="majorBidi" w:hAnsiTheme="majorBidi" w:cstheme="majorBidi"/>
                <w:sz w:val="18"/>
                <w:szCs w:val="20"/>
              </w:rPr>
              <w:t>meet</w:t>
            </w:r>
            <w:proofErr w:type="gramEnd"/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more than 80% of the criteria given.</w:t>
            </w:r>
          </w:p>
        </w:tc>
        <w:tc>
          <w:tcPr>
            <w:tcW w:w="2610" w:type="dxa"/>
            <w:shd w:val="clear" w:color="auto" w:fill="FFFFFF" w:themeFill="background1"/>
          </w:tcPr>
          <w:p w14:paraId="60F9C3E1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Documentation </w:t>
            </w:r>
            <w:proofErr w:type="gramStart"/>
            <w:r w:rsidRPr="0081072E">
              <w:rPr>
                <w:rFonts w:asciiTheme="majorBidi" w:hAnsiTheme="majorBidi" w:cstheme="majorBidi"/>
                <w:sz w:val="18"/>
                <w:szCs w:val="20"/>
              </w:rPr>
              <w:t>meet</w:t>
            </w:r>
            <w:proofErr w:type="gramEnd"/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more than 50% of the criteria.</w:t>
            </w:r>
          </w:p>
        </w:tc>
        <w:tc>
          <w:tcPr>
            <w:tcW w:w="2605" w:type="dxa"/>
            <w:shd w:val="clear" w:color="auto" w:fill="FFFFFF" w:themeFill="background1"/>
          </w:tcPr>
          <w:p w14:paraId="68DC74CA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When the documentation </w:t>
            </w:r>
            <w:proofErr w:type="gramStart"/>
            <w:r w:rsidRPr="0081072E">
              <w:rPr>
                <w:rFonts w:asciiTheme="majorBidi" w:hAnsiTheme="majorBidi" w:cstheme="majorBidi"/>
                <w:sz w:val="18"/>
                <w:szCs w:val="20"/>
              </w:rPr>
              <w:t>meet</w:t>
            </w:r>
            <w:proofErr w:type="gramEnd"/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less than 50% of the criteria.</w:t>
            </w:r>
          </w:p>
        </w:tc>
      </w:tr>
      <w:tr w:rsidR="0080640D" w:rsidRPr="0081072E" w14:paraId="4FC1F78B" w14:textId="77777777" w:rsidTr="00094AE5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14:paraId="05595942" w14:textId="77777777" w:rsidR="0080640D" w:rsidRPr="0081072E" w:rsidRDefault="0080640D" w:rsidP="0080640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ocumentation Contents Criteria: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Tit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age 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Tab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of Contents </w:t>
            </w:r>
            <w:proofErr w:type="gramStart"/>
            <w:r w:rsidRPr="0081072E">
              <w:rPr>
                <w:rFonts w:asciiTheme="majorBidi" w:hAnsiTheme="majorBidi" w:cstheme="majorBidi"/>
                <w:sz w:val="18"/>
                <w:szCs w:val="20"/>
              </w:rPr>
              <w:t>-  Project</w:t>
            </w:r>
            <w:proofErr w:type="gramEnd"/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Abstract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  - 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nctional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Requirements 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Wir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Frames –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ata Flow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Diagram-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ata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Structure (Arrays)-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nction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Headers and Description -Projec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 xml:space="preserve">Code. 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Weakness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in the Project and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tur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Directions. 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Conclusion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and What your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Learn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from the Project and Course and What is your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tur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lanning.</w:t>
            </w:r>
          </w:p>
        </w:tc>
      </w:tr>
      <w:tr w:rsidR="0080640D" w:rsidRPr="0081072E" w14:paraId="6FE0578A" w14:textId="77777777" w:rsidTr="0050783C">
        <w:trPr>
          <w:trHeight w:val="428"/>
        </w:trPr>
        <w:tc>
          <w:tcPr>
            <w:tcW w:w="1705" w:type="dxa"/>
          </w:tcPr>
          <w:p w14:paraId="5F425CAC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Project Complexity</w:t>
            </w:r>
          </w:p>
          <w:p w14:paraId="0FEA0FC6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216BD7E1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has at least 2 user’s types and each user has at least 5 functionalities.</w:t>
            </w:r>
          </w:p>
        </w:tc>
        <w:tc>
          <w:tcPr>
            <w:tcW w:w="2430" w:type="dxa"/>
          </w:tcPr>
          <w:p w14:paraId="41458803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complexity meet 80% criteria given in extensive evidence</w:t>
            </w:r>
          </w:p>
        </w:tc>
        <w:tc>
          <w:tcPr>
            <w:tcW w:w="2610" w:type="dxa"/>
          </w:tcPr>
          <w:p w14:paraId="237FBA8D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complexity meet 50% criteria given in extensive evidence</w:t>
            </w:r>
          </w:p>
        </w:tc>
        <w:tc>
          <w:tcPr>
            <w:tcW w:w="2605" w:type="dxa"/>
          </w:tcPr>
          <w:p w14:paraId="7624766E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complexity meet less than 50% criteria given in extensive evidence</w:t>
            </w:r>
          </w:p>
        </w:tc>
      </w:tr>
      <w:tr w:rsidR="0080640D" w:rsidRPr="0081072E" w14:paraId="176C2774" w14:textId="77777777" w:rsidTr="0050783C">
        <w:trPr>
          <w:trHeight w:val="428"/>
        </w:trPr>
        <w:tc>
          <w:tcPr>
            <w:tcW w:w="1705" w:type="dxa"/>
          </w:tcPr>
          <w:p w14:paraId="0C8B3376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Code Style</w:t>
            </w:r>
          </w:p>
          <w:p w14:paraId="5341DFC0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2131B732" w14:textId="77777777" w:rsidR="0080640D" w:rsidRPr="0081072E" w:rsidRDefault="0080640D" w:rsidP="00094AE5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All Code style criteria is followed</w:t>
            </w:r>
          </w:p>
        </w:tc>
        <w:tc>
          <w:tcPr>
            <w:tcW w:w="2430" w:type="dxa"/>
          </w:tcPr>
          <w:p w14:paraId="0B4DC8F7" w14:textId="77777777" w:rsidR="0080640D" w:rsidRPr="0081072E" w:rsidRDefault="0080640D" w:rsidP="00094AE5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All code style criteria followed but some improvements required</w:t>
            </w:r>
          </w:p>
        </w:tc>
        <w:tc>
          <w:tcPr>
            <w:tcW w:w="2610" w:type="dxa"/>
          </w:tcPr>
          <w:p w14:paraId="4223705D" w14:textId="77777777" w:rsidR="0080640D" w:rsidRPr="0081072E" w:rsidRDefault="0080640D" w:rsidP="00094AE5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lot of improvements required in coding style.</w:t>
            </w:r>
          </w:p>
        </w:tc>
        <w:tc>
          <w:tcPr>
            <w:tcW w:w="2605" w:type="dxa"/>
          </w:tcPr>
          <w:p w14:paraId="649A884F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id not follow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code style, </w:t>
            </w:r>
          </w:p>
        </w:tc>
      </w:tr>
      <w:tr w:rsidR="0080640D" w:rsidRPr="0081072E" w14:paraId="0085DEA6" w14:textId="77777777" w:rsidTr="00094AE5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14:paraId="2B323E12" w14:textId="77777777" w:rsidR="0080640D" w:rsidRPr="0081072E" w:rsidRDefault="0080640D" w:rsidP="00094AE5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 xml:space="preserve">Code Style Criteria: 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Consistent code style. Code is well indented. Variable and Function names are well defined.</w:t>
            </w:r>
          </w:p>
          <w:p w14:paraId="41840378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White Spaces are well used. Comments are added.</w:t>
            </w:r>
          </w:p>
        </w:tc>
      </w:tr>
      <w:tr w:rsidR="0080640D" w:rsidRPr="0081072E" w14:paraId="7F35D4E6" w14:textId="77777777" w:rsidTr="0050783C">
        <w:trPr>
          <w:trHeight w:val="845"/>
        </w:trPr>
        <w:tc>
          <w:tcPr>
            <w:tcW w:w="1705" w:type="dxa"/>
          </w:tcPr>
          <w:p w14:paraId="2ABB47CB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Code Documentation Mapping</w:t>
            </w:r>
          </w:p>
          <w:p w14:paraId="6DBE0725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2E24F7F6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</w:t>
            </w:r>
            <w:proofErr w:type="gramStart"/>
            <w:r w:rsidRPr="0081072E">
              <w:rPr>
                <w:rFonts w:asciiTheme="majorBidi" w:hAnsiTheme="majorBidi" w:cstheme="majorBidi"/>
                <w:sz w:val="18"/>
                <w:szCs w:val="20"/>
              </w:rPr>
              <w:t>is</w:t>
            </w:r>
            <w:proofErr w:type="gramEnd"/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synchronized. </w:t>
            </w:r>
          </w:p>
        </w:tc>
        <w:tc>
          <w:tcPr>
            <w:tcW w:w="2430" w:type="dxa"/>
          </w:tcPr>
          <w:p w14:paraId="5B496E9C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</w:t>
            </w:r>
            <w:proofErr w:type="gramStart"/>
            <w:r w:rsidRPr="0081072E">
              <w:rPr>
                <w:rFonts w:asciiTheme="majorBidi" w:hAnsiTheme="majorBidi" w:cstheme="majorBidi"/>
                <w:sz w:val="18"/>
                <w:szCs w:val="20"/>
              </w:rPr>
              <w:t>does</w:t>
            </w:r>
            <w:proofErr w:type="gramEnd"/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not synchronized a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som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laces</w:t>
            </w:r>
          </w:p>
        </w:tc>
        <w:tc>
          <w:tcPr>
            <w:tcW w:w="2610" w:type="dxa"/>
          </w:tcPr>
          <w:p w14:paraId="2B253323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</w:t>
            </w:r>
            <w:proofErr w:type="gramStart"/>
            <w:r w:rsidRPr="0081072E">
              <w:rPr>
                <w:rFonts w:asciiTheme="majorBidi" w:hAnsiTheme="majorBidi" w:cstheme="majorBidi"/>
                <w:sz w:val="18"/>
                <w:szCs w:val="20"/>
              </w:rPr>
              <w:t>does</w:t>
            </w:r>
            <w:proofErr w:type="gramEnd"/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not synchronized a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many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laces</w:t>
            </w:r>
          </w:p>
        </w:tc>
        <w:tc>
          <w:tcPr>
            <w:tcW w:w="2605" w:type="dxa"/>
          </w:tcPr>
          <w:p w14:paraId="4D277EBC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</w:t>
            </w:r>
            <w:proofErr w:type="gramStart"/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oes</w:t>
            </w:r>
            <w:proofErr w:type="gramEnd"/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 xml:space="preserve"> not 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>synchronized.</w:t>
            </w:r>
          </w:p>
        </w:tc>
      </w:tr>
      <w:tr w:rsidR="0080640D" w:rsidRPr="0081072E" w14:paraId="26690430" w14:textId="77777777" w:rsidTr="0050783C">
        <w:trPr>
          <w:trHeight w:val="428"/>
        </w:trPr>
        <w:tc>
          <w:tcPr>
            <w:tcW w:w="1705" w:type="dxa"/>
          </w:tcPr>
          <w:p w14:paraId="4F357D41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Data Structure (Arrays)</w:t>
            </w:r>
          </w:p>
          <w:p w14:paraId="521310A3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407217E1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sufficient for the project requirements</w:t>
            </w:r>
          </w:p>
        </w:tc>
        <w:tc>
          <w:tcPr>
            <w:tcW w:w="2430" w:type="dxa"/>
          </w:tcPr>
          <w:p w14:paraId="740AE455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sufficient but require improvement to meet project requirements.</w:t>
            </w:r>
          </w:p>
        </w:tc>
        <w:tc>
          <w:tcPr>
            <w:tcW w:w="2610" w:type="dxa"/>
          </w:tcPr>
          <w:p w14:paraId="60E689A9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not sufficient and need a lot of improvement</w:t>
            </w:r>
          </w:p>
        </w:tc>
        <w:tc>
          <w:tcPr>
            <w:tcW w:w="2605" w:type="dxa"/>
          </w:tcPr>
          <w:p w14:paraId="073C111C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not properly identified and declared.</w:t>
            </w:r>
          </w:p>
        </w:tc>
      </w:tr>
      <w:tr w:rsidR="0080640D" w:rsidRPr="0081072E" w14:paraId="3F8170BC" w14:textId="77777777" w:rsidTr="0050783C">
        <w:trPr>
          <w:trHeight w:val="428"/>
        </w:trPr>
        <w:tc>
          <w:tcPr>
            <w:tcW w:w="1705" w:type="dxa"/>
          </w:tcPr>
          <w:p w14:paraId="25D274F0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Modularity</w:t>
            </w:r>
          </w:p>
          <w:p w14:paraId="15DCEA51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5715D1B5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Meet all Modularity criteria </w:t>
            </w:r>
          </w:p>
        </w:tc>
        <w:tc>
          <w:tcPr>
            <w:tcW w:w="2430" w:type="dxa"/>
          </w:tcPr>
          <w:p w14:paraId="7B1AF400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Meet all Modularity criteria but at some places it is missing</w:t>
            </w:r>
          </w:p>
        </w:tc>
        <w:tc>
          <w:tcPr>
            <w:tcW w:w="2610" w:type="dxa"/>
          </w:tcPr>
          <w:p w14:paraId="540FAFBE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 not sufficiently meet the modularity criteria.</w:t>
            </w:r>
          </w:p>
        </w:tc>
        <w:tc>
          <w:tcPr>
            <w:tcW w:w="2605" w:type="dxa"/>
          </w:tcPr>
          <w:p w14:paraId="78D5DCB8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 modularity or very minimum modularity.</w:t>
            </w:r>
          </w:p>
        </w:tc>
      </w:tr>
      <w:tr w:rsidR="0080640D" w:rsidRPr="0081072E" w14:paraId="0CB8282F" w14:textId="77777777" w:rsidTr="0081072E">
        <w:trPr>
          <w:trHeight w:val="281"/>
        </w:trPr>
        <w:tc>
          <w:tcPr>
            <w:tcW w:w="11520" w:type="dxa"/>
            <w:gridSpan w:val="5"/>
            <w:shd w:val="clear" w:color="auto" w:fill="E7E6E6" w:themeFill="background2"/>
          </w:tcPr>
          <w:p w14:paraId="63CEB9BB" w14:textId="77777777" w:rsidR="0080640D" w:rsidRPr="0081072E" w:rsidRDefault="0080640D" w:rsidP="0081072E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Modularity criteria: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Functions are defined for each major feature. Functions are independent (identify from p</w:t>
            </w:r>
            <w:r w:rsidR="0081072E" w:rsidRPr="0081072E">
              <w:rPr>
                <w:rFonts w:asciiTheme="majorBidi" w:hAnsiTheme="majorBidi" w:cstheme="majorBidi"/>
                <w:sz w:val="18"/>
                <w:szCs w:val="20"/>
              </w:rPr>
              <w:t>arameter list and return types)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>.</w:t>
            </w:r>
          </w:p>
        </w:tc>
      </w:tr>
      <w:tr w:rsidR="0080640D" w:rsidRPr="0081072E" w14:paraId="3D4EEEBB" w14:textId="77777777" w:rsidTr="0081072E">
        <w:trPr>
          <w:trHeight w:val="353"/>
        </w:trPr>
        <w:tc>
          <w:tcPr>
            <w:tcW w:w="1705" w:type="dxa"/>
          </w:tcPr>
          <w:p w14:paraId="0FEA401C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 xml:space="preserve">Validations </w:t>
            </w:r>
          </w:p>
          <w:p w14:paraId="28AA2C05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236777FC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Validations on all number type inputs are applied</w:t>
            </w:r>
          </w:p>
        </w:tc>
        <w:tc>
          <w:tcPr>
            <w:tcW w:w="2430" w:type="dxa"/>
          </w:tcPr>
          <w:p w14:paraId="5372D2EA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Validations are applied but at some places it is missing.</w:t>
            </w:r>
          </w:p>
        </w:tc>
        <w:tc>
          <w:tcPr>
            <w:tcW w:w="2610" w:type="dxa"/>
          </w:tcPr>
          <w:p w14:paraId="77124913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Validations are missing at lot of places</w:t>
            </w:r>
          </w:p>
        </w:tc>
        <w:tc>
          <w:tcPr>
            <w:tcW w:w="2605" w:type="dxa"/>
          </w:tcPr>
          <w:p w14:paraId="138A5797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 Validations are used</w:t>
            </w:r>
          </w:p>
        </w:tc>
      </w:tr>
      <w:tr w:rsidR="0081072E" w:rsidRPr="0081072E" w14:paraId="2C47A2FF" w14:textId="77777777" w:rsidTr="0081072E">
        <w:trPr>
          <w:trHeight w:val="110"/>
        </w:trPr>
        <w:tc>
          <w:tcPr>
            <w:tcW w:w="1705" w:type="dxa"/>
          </w:tcPr>
          <w:p w14:paraId="18296297" w14:textId="77777777" w:rsidR="0081072E" w:rsidRPr="0081072E" w:rsidRDefault="0081072E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File Handling</w:t>
            </w:r>
          </w:p>
          <w:p w14:paraId="06B7E87E" w14:textId="77777777" w:rsidR="0081072E" w:rsidRPr="0081072E" w:rsidRDefault="0081072E" w:rsidP="00094AE5">
            <w:pPr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585ECEA3" w14:textId="77777777" w:rsidR="0081072E" w:rsidRPr="0081072E" w:rsidRDefault="0081072E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eparate files for separate data. Data in csv format</w:t>
            </w:r>
          </w:p>
        </w:tc>
        <w:tc>
          <w:tcPr>
            <w:tcW w:w="2430" w:type="dxa"/>
          </w:tcPr>
          <w:p w14:paraId="482A2B24" w14:textId="77777777" w:rsidR="0081072E" w:rsidRPr="0081072E" w:rsidRDefault="0081072E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File handing require some improvements</w:t>
            </w:r>
          </w:p>
        </w:tc>
        <w:tc>
          <w:tcPr>
            <w:tcW w:w="2610" w:type="dxa"/>
          </w:tcPr>
          <w:p w14:paraId="14C5DB73" w14:textId="77777777" w:rsidR="0081072E" w:rsidRPr="0081072E" w:rsidRDefault="0081072E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File handing require a lot of improvements</w:t>
            </w:r>
          </w:p>
        </w:tc>
        <w:tc>
          <w:tcPr>
            <w:tcW w:w="2605" w:type="dxa"/>
          </w:tcPr>
          <w:p w14:paraId="05807651" w14:textId="77777777" w:rsidR="0081072E" w:rsidRPr="0081072E" w:rsidRDefault="0081072E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t implemented</w:t>
            </w:r>
          </w:p>
        </w:tc>
      </w:tr>
      <w:tr w:rsidR="0080640D" w:rsidRPr="0081072E" w14:paraId="7B82DCBB" w14:textId="77777777" w:rsidTr="0081072E">
        <w:trPr>
          <w:trHeight w:val="308"/>
        </w:trPr>
        <w:tc>
          <w:tcPr>
            <w:tcW w:w="1705" w:type="dxa"/>
          </w:tcPr>
          <w:p w14:paraId="5344D27F" w14:textId="77777777" w:rsidR="0050783C" w:rsidRPr="0081072E" w:rsidRDefault="0050783C" w:rsidP="0050783C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Aesthetics of the User Interface</w:t>
            </w:r>
          </w:p>
          <w:p w14:paraId="124C4561" w14:textId="77777777" w:rsidR="0080640D" w:rsidRPr="0081072E" w:rsidRDefault="0050783C" w:rsidP="0050783C">
            <w:pPr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130E5BA7" w14:textId="77777777" w:rsidR="0080640D" w:rsidRPr="0081072E" w:rsidRDefault="0050783C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UI is presentable. Proper coloring, Headers and clear screen is done</w:t>
            </w:r>
          </w:p>
        </w:tc>
        <w:tc>
          <w:tcPr>
            <w:tcW w:w="2430" w:type="dxa"/>
          </w:tcPr>
          <w:p w14:paraId="28DEDF19" w14:textId="77777777" w:rsidR="0080640D" w:rsidRPr="0081072E" w:rsidRDefault="0050783C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UI require some improvements</w:t>
            </w:r>
          </w:p>
        </w:tc>
        <w:tc>
          <w:tcPr>
            <w:tcW w:w="2610" w:type="dxa"/>
          </w:tcPr>
          <w:p w14:paraId="09219C39" w14:textId="77777777" w:rsidR="0080640D" w:rsidRPr="0081072E" w:rsidRDefault="0050783C" w:rsidP="0050783C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UI require a lot of improvements</w:t>
            </w:r>
          </w:p>
        </w:tc>
        <w:tc>
          <w:tcPr>
            <w:tcW w:w="2605" w:type="dxa"/>
          </w:tcPr>
          <w:p w14:paraId="6972FDE3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t implemented</w:t>
            </w:r>
          </w:p>
        </w:tc>
      </w:tr>
      <w:tr w:rsidR="0080640D" w:rsidRPr="0081072E" w14:paraId="57AEC8D0" w14:textId="77777777" w:rsidTr="0050783C">
        <w:trPr>
          <w:trHeight w:val="428"/>
        </w:trPr>
        <w:tc>
          <w:tcPr>
            <w:tcW w:w="1705" w:type="dxa"/>
          </w:tcPr>
          <w:p w14:paraId="665AE805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Presentation and Demo</w:t>
            </w:r>
          </w:p>
          <w:p w14:paraId="4883EBD8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07FBAA1E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and Demo was 100% working</w:t>
            </w:r>
          </w:p>
        </w:tc>
        <w:tc>
          <w:tcPr>
            <w:tcW w:w="2430" w:type="dxa"/>
          </w:tcPr>
          <w:p w14:paraId="5CBA02E9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and Demo require some improvements</w:t>
            </w:r>
          </w:p>
        </w:tc>
        <w:tc>
          <w:tcPr>
            <w:tcW w:w="2610" w:type="dxa"/>
          </w:tcPr>
          <w:p w14:paraId="670E7F75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and Demo require a lot of improvements</w:t>
            </w:r>
          </w:p>
        </w:tc>
        <w:tc>
          <w:tcPr>
            <w:tcW w:w="2605" w:type="dxa"/>
          </w:tcPr>
          <w:p w14:paraId="323C8B0A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Presentation was not </w:t>
            </w:r>
            <w:proofErr w:type="gramStart"/>
            <w:r w:rsidRPr="0081072E">
              <w:rPr>
                <w:rFonts w:asciiTheme="majorBidi" w:hAnsiTheme="majorBidi" w:cstheme="majorBidi"/>
                <w:sz w:val="18"/>
                <w:szCs w:val="20"/>
              </w:rPr>
              <w:t>ok</w:t>
            </w:r>
            <w:proofErr w:type="gramEnd"/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and Demo was not working</w:t>
            </w:r>
          </w:p>
        </w:tc>
      </w:tr>
      <w:tr w:rsidR="0080640D" w:rsidRPr="0081072E" w14:paraId="55C91967" w14:textId="77777777" w:rsidTr="0050783C">
        <w:trPr>
          <w:trHeight w:val="859"/>
        </w:trPr>
        <w:tc>
          <w:tcPr>
            <w:tcW w:w="1705" w:type="dxa"/>
          </w:tcPr>
          <w:p w14:paraId="675AA6A8" w14:textId="77777777"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Student Understanding with the Code.</w:t>
            </w:r>
          </w:p>
          <w:p w14:paraId="1BB865BB" w14:textId="77777777"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14:paraId="0C238397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Student has </w:t>
            </w:r>
            <w:proofErr w:type="gramStart"/>
            <w:r w:rsidRPr="0081072E">
              <w:rPr>
                <w:rFonts w:asciiTheme="majorBidi" w:hAnsiTheme="majorBidi" w:cstheme="majorBidi"/>
                <w:sz w:val="18"/>
                <w:szCs w:val="20"/>
              </w:rPr>
              <w:t>complete</w:t>
            </w:r>
            <w:proofErr w:type="gramEnd"/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understanding how the code is working and knows the concept.</w:t>
            </w:r>
          </w:p>
        </w:tc>
        <w:tc>
          <w:tcPr>
            <w:tcW w:w="2430" w:type="dxa"/>
          </w:tcPr>
          <w:p w14:paraId="497BE45D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Student has good </w:t>
            </w:r>
            <w:proofErr w:type="gramStart"/>
            <w:r w:rsidRPr="0081072E">
              <w:rPr>
                <w:rFonts w:asciiTheme="majorBidi" w:hAnsiTheme="majorBidi" w:cstheme="majorBidi"/>
                <w:sz w:val="18"/>
                <w:szCs w:val="20"/>
              </w:rPr>
              <w:t>understand</w:t>
            </w:r>
            <w:proofErr w:type="gramEnd"/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but some place he does not know the concepts</w:t>
            </w:r>
          </w:p>
        </w:tc>
        <w:tc>
          <w:tcPr>
            <w:tcW w:w="2610" w:type="dxa"/>
          </w:tcPr>
          <w:p w14:paraId="30F49994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has a very little understand and lack the major concepts.</w:t>
            </w:r>
          </w:p>
        </w:tc>
        <w:tc>
          <w:tcPr>
            <w:tcW w:w="2605" w:type="dxa"/>
          </w:tcPr>
          <w:p w14:paraId="32B49BC8" w14:textId="77777777"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does not have any level of understanding of the code.</w:t>
            </w:r>
          </w:p>
        </w:tc>
      </w:tr>
    </w:tbl>
    <w:p w14:paraId="1EE064C7" w14:textId="77777777" w:rsidR="0050783C" w:rsidRDefault="0050783C" w:rsidP="0080640D">
      <w:pPr>
        <w:rPr>
          <w:rFonts w:asciiTheme="majorBidi" w:hAnsiTheme="majorBidi" w:cstheme="majorBidi"/>
          <w:sz w:val="24"/>
          <w:szCs w:val="28"/>
        </w:rPr>
      </w:pPr>
    </w:p>
    <w:tbl>
      <w:tblPr>
        <w:tblStyle w:val="TableGrid"/>
        <w:tblW w:w="9856" w:type="dxa"/>
        <w:tblLook w:val="04A0" w:firstRow="1" w:lastRow="0" w:firstColumn="1" w:lastColumn="0" w:noHBand="0" w:noVBand="1"/>
      </w:tblPr>
      <w:tblGrid>
        <w:gridCol w:w="2362"/>
        <w:gridCol w:w="7494"/>
      </w:tblGrid>
      <w:tr w:rsidR="0081072E" w:rsidRPr="0081072E" w14:paraId="755701AE" w14:textId="77777777" w:rsidTr="00094AE5">
        <w:trPr>
          <w:trHeight w:val="239"/>
        </w:trPr>
        <w:tc>
          <w:tcPr>
            <w:tcW w:w="2362" w:type="dxa"/>
            <w:vAlign w:val="bottom"/>
          </w:tcPr>
          <w:p w14:paraId="2186F066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</w:p>
          <w:p w14:paraId="50C1452E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</w:rPr>
              <w:t xml:space="preserve">Checked by: </w:t>
            </w:r>
          </w:p>
        </w:tc>
        <w:tc>
          <w:tcPr>
            <w:tcW w:w="7494" w:type="dxa"/>
            <w:vAlign w:val="bottom"/>
          </w:tcPr>
          <w:p w14:paraId="2187E488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sz w:val="20"/>
              </w:rPr>
            </w:pPr>
          </w:p>
        </w:tc>
      </w:tr>
      <w:tr w:rsidR="0081072E" w:rsidRPr="0081072E" w14:paraId="7E66B0CF" w14:textId="77777777" w:rsidTr="00094AE5">
        <w:trPr>
          <w:trHeight w:val="239"/>
        </w:trPr>
        <w:tc>
          <w:tcPr>
            <w:tcW w:w="2362" w:type="dxa"/>
          </w:tcPr>
          <w:p w14:paraId="25E86CF8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</w:p>
          <w:p w14:paraId="60A92A34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</w:p>
          <w:p w14:paraId="54C4EB00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</w:rPr>
              <w:t xml:space="preserve">Comments: </w:t>
            </w:r>
          </w:p>
        </w:tc>
        <w:tc>
          <w:tcPr>
            <w:tcW w:w="7494" w:type="dxa"/>
          </w:tcPr>
          <w:p w14:paraId="21783E3C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sz w:val="20"/>
              </w:rPr>
            </w:pPr>
          </w:p>
          <w:p w14:paraId="1CF85878" w14:textId="77777777"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sz w:val="20"/>
              </w:rPr>
            </w:pPr>
          </w:p>
        </w:tc>
      </w:tr>
    </w:tbl>
    <w:p w14:paraId="4499DE66" w14:textId="77777777" w:rsidR="0081072E" w:rsidRPr="0080640D" w:rsidRDefault="0081072E" w:rsidP="0080640D">
      <w:pPr>
        <w:rPr>
          <w:rFonts w:asciiTheme="majorBidi" w:hAnsiTheme="majorBidi" w:cstheme="majorBidi"/>
          <w:sz w:val="24"/>
          <w:szCs w:val="28"/>
        </w:rPr>
      </w:pPr>
    </w:p>
    <w:sectPr w:rsidR="0081072E" w:rsidRPr="0080640D" w:rsidSect="003E6F24">
      <w:headerReference w:type="default" r:id="rId20"/>
      <w:footerReference w:type="default" r:id="rId21"/>
      <w:pgSz w:w="12240" w:h="15840"/>
      <w:pgMar w:top="1170" w:right="1440" w:bottom="144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37F40" w14:textId="77777777" w:rsidR="00FF4D02" w:rsidRDefault="00FF4D02" w:rsidP="00F70F88">
      <w:pPr>
        <w:spacing w:after="0" w:line="240" w:lineRule="auto"/>
      </w:pPr>
      <w:r>
        <w:separator/>
      </w:r>
    </w:p>
  </w:endnote>
  <w:endnote w:type="continuationSeparator" w:id="0">
    <w:p w14:paraId="044078EB" w14:textId="77777777" w:rsidR="00FF4D02" w:rsidRDefault="00FF4D02" w:rsidP="00F70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BE059" w14:textId="1321B6F5" w:rsidR="000C6785" w:rsidRDefault="000C6785">
    <w:pPr>
      <w:pStyle w:val="Footer"/>
    </w:pPr>
    <w:r>
      <w:t xml:space="preserve">Gul-e-Zahra &amp; CS-2020-75 </w:t>
    </w:r>
  </w:p>
  <w:p w14:paraId="68A51FF1" w14:textId="77777777" w:rsidR="00F70F88" w:rsidRDefault="00F70F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FE5EF" w14:textId="77777777" w:rsidR="00FF4D02" w:rsidRDefault="00FF4D02" w:rsidP="00F70F88">
      <w:pPr>
        <w:spacing w:after="0" w:line="240" w:lineRule="auto"/>
      </w:pPr>
      <w:r>
        <w:separator/>
      </w:r>
    </w:p>
  </w:footnote>
  <w:footnote w:type="continuationSeparator" w:id="0">
    <w:p w14:paraId="613DCDD8" w14:textId="77777777" w:rsidR="00FF4D02" w:rsidRDefault="00FF4D02" w:rsidP="00F70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29DD0" w14:textId="280988F5" w:rsidR="000C6785" w:rsidRDefault="000C6785">
    <w:pPr>
      <w:pStyle w:val="Header"/>
    </w:pPr>
    <w:r>
      <w:t>Mobile Shop Management System</w:t>
    </w:r>
  </w:p>
  <w:p w14:paraId="2CFFEEB2" w14:textId="77777777" w:rsidR="00F70F88" w:rsidRDefault="00F70F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C2657"/>
    <w:multiLevelType w:val="hybridMultilevel"/>
    <w:tmpl w:val="1D186D10"/>
    <w:lvl w:ilvl="0" w:tplc="9F143AC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84A46"/>
    <w:multiLevelType w:val="hybridMultilevel"/>
    <w:tmpl w:val="4D4851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E5840"/>
    <w:multiLevelType w:val="hybridMultilevel"/>
    <w:tmpl w:val="AEA8060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080EC3"/>
    <w:multiLevelType w:val="hybridMultilevel"/>
    <w:tmpl w:val="D976FDE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EE51EC"/>
    <w:multiLevelType w:val="hybridMultilevel"/>
    <w:tmpl w:val="2EB4FC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F650328"/>
    <w:multiLevelType w:val="hybridMultilevel"/>
    <w:tmpl w:val="AA307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3C7A6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 w:val="0"/>
        <w:bCs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007A16"/>
    <w:multiLevelType w:val="hybridMultilevel"/>
    <w:tmpl w:val="F39A19E2"/>
    <w:lvl w:ilvl="0" w:tplc="9F143AC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9F143ACE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  <w:bCs w:val="0"/>
        <w:sz w:val="24"/>
        <w:szCs w:val="24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8D760A"/>
    <w:multiLevelType w:val="hybridMultilevel"/>
    <w:tmpl w:val="357C5A0E"/>
    <w:lvl w:ilvl="0" w:tplc="04090003">
      <w:start w:val="1"/>
      <w:numFmt w:val="bullet"/>
      <w:lvlText w:val="o"/>
      <w:lvlJc w:val="left"/>
      <w:pPr>
        <w:ind w:left="101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9" w:hanging="360"/>
      </w:pPr>
      <w:rPr>
        <w:rFonts w:ascii="Wingdings" w:hAnsi="Wingdings" w:hint="default"/>
      </w:rPr>
    </w:lvl>
  </w:abstractNum>
  <w:abstractNum w:abstractNumId="8" w15:restartNumberingAfterBreak="0">
    <w:nsid w:val="4633666B"/>
    <w:multiLevelType w:val="hybridMultilevel"/>
    <w:tmpl w:val="CB0641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6E4ABE"/>
    <w:multiLevelType w:val="hybridMultilevel"/>
    <w:tmpl w:val="3C088C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E40ECE"/>
    <w:multiLevelType w:val="hybridMultilevel"/>
    <w:tmpl w:val="4106E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6E37FB"/>
    <w:multiLevelType w:val="hybridMultilevel"/>
    <w:tmpl w:val="E0C2F4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931740"/>
    <w:multiLevelType w:val="hybridMultilevel"/>
    <w:tmpl w:val="2EB4FC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02F0A6A"/>
    <w:multiLevelType w:val="hybridMultilevel"/>
    <w:tmpl w:val="62FE4A2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A5786C"/>
    <w:multiLevelType w:val="hybridMultilevel"/>
    <w:tmpl w:val="170A4E1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331EC8"/>
    <w:multiLevelType w:val="hybridMultilevel"/>
    <w:tmpl w:val="3A402BB0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979217829">
    <w:abstractNumId w:val="4"/>
  </w:num>
  <w:num w:numId="2" w16cid:durableId="391734927">
    <w:abstractNumId w:val="10"/>
  </w:num>
  <w:num w:numId="3" w16cid:durableId="1698460142">
    <w:abstractNumId w:val="8"/>
  </w:num>
  <w:num w:numId="4" w16cid:durableId="878007676">
    <w:abstractNumId w:val="5"/>
  </w:num>
  <w:num w:numId="5" w16cid:durableId="1463575857">
    <w:abstractNumId w:val="12"/>
  </w:num>
  <w:num w:numId="6" w16cid:durableId="2074621085">
    <w:abstractNumId w:val="7"/>
  </w:num>
  <w:num w:numId="7" w16cid:durableId="334576404">
    <w:abstractNumId w:val="5"/>
  </w:num>
  <w:num w:numId="8" w16cid:durableId="723337884">
    <w:abstractNumId w:val="1"/>
  </w:num>
  <w:num w:numId="9" w16cid:durableId="118962596">
    <w:abstractNumId w:val="14"/>
  </w:num>
  <w:num w:numId="10" w16cid:durableId="1797674951">
    <w:abstractNumId w:val="6"/>
  </w:num>
  <w:num w:numId="11" w16cid:durableId="1399404697">
    <w:abstractNumId w:val="0"/>
  </w:num>
  <w:num w:numId="12" w16cid:durableId="1412393293">
    <w:abstractNumId w:val="11"/>
  </w:num>
  <w:num w:numId="13" w16cid:durableId="148863797">
    <w:abstractNumId w:val="15"/>
  </w:num>
  <w:num w:numId="14" w16cid:durableId="65274899">
    <w:abstractNumId w:val="3"/>
  </w:num>
  <w:num w:numId="15" w16cid:durableId="1086344881">
    <w:abstractNumId w:val="13"/>
  </w:num>
  <w:num w:numId="16" w16cid:durableId="758524562">
    <w:abstractNumId w:val="9"/>
  </w:num>
  <w:num w:numId="17" w16cid:durableId="15250520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DIyMTe2MDE3tTRV0lEKTi0uzszPAykwrAUANF0vwiwAAAA="/>
  </w:docVars>
  <w:rsids>
    <w:rsidRoot w:val="00F70F88"/>
    <w:rsid w:val="000C6785"/>
    <w:rsid w:val="000C6C9A"/>
    <w:rsid w:val="000F1EB5"/>
    <w:rsid w:val="000F4291"/>
    <w:rsid w:val="00183281"/>
    <w:rsid w:val="00195C43"/>
    <w:rsid w:val="001D2EBF"/>
    <w:rsid w:val="00236B7E"/>
    <w:rsid w:val="00247965"/>
    <w:rsid w:val="0026148D"/>
    <w:rsid w:val="0026371F"/>
    <w:rsid w:val="00264636"/>
    <w:rsid w:val="00292F08"/>
    <w:rsid w:val="00307A14"/>
    <w:rsid w:val="00311EA4"/>
    <w:rsid w:val="00372252"/>
    <w:rsid w:val="003864F8"/>
    <w:rsid w:val="003C4E47"/>
    <w:rsid w:val="003D277B"/>
    <w:rsid w:val="003E6F24"/>
    <w:rsid w:val="00423444"/>
    <w:rsid w:val="00427C75"/>
    <w:rsid w:val="00456421"/>
    <w:rsid w:val="00485566"/>
    <w:rsid w:val="004F027C"/>
    <w:rsid w:val="0050783C"/>
    <w:rsid w:val="005126FD"/>
    <w:rsid w:val="006334A7"/>
    <w:rsid w:val="00650F77"/>
    <w:rsid w:val="00666ED3"/>
    <w:rsid w:val="00670C93"/>
    <w:rsid w:val="00697CD4"/>
    <w:rsid w:val="006E03BD"/>
    <w:rsid w:val="00700EAC"/>
    <w:rsid w:val="007C3695"/>
    <w:rsid w:val="007E3630"/>
    <w:rsid w:val="007E623A"/>
    <w:rsid w:val="0080640D"/>
    <w:rsid w:val="0081072E"/>
    <w:rsid w:val="00824FC9"/>
    <w:rsid w:val="00861D18"/>
    <w:rsid w:val="008624FA"/>
    <w:rsid w:val="00883BA4"/>
    <w:rsid w:val="00905523"/>
    <w:rsid w:val="009159E5"/>
    <w:rsid w:val="0092168B"/>
    <w:rsid w:val="009678F9"/>
    <w:rsid w:val="0097171F"/>
    <w:rsid w:val="00996A05"/>
    <w:rsid w:val="009A48CF"/>
    <w:rsid w:val="009A587C"/>
    <w:rsid w:val="009D47D4"/>
    <w:rsid w:val="009F2EAB"/>
    <w:rsid w:val="00A444D8"/>
    <w:rsid w:val="00A61460"/>
    <w:rsid w:val="00A70F2C"/>
    <w:rsid w:val="00A74E2C"/>
    <w:rsid w:val="00AA3459"/>
    <w:rsid w:val="00B24B75"/>
    <w:rsid w:val="00B34CC7"/>
    <w:rsid w:val="00B87A16"/>
    <w:rsid w:val="00C55691"/>
    <w:rsid w:val="00C730EE"/>
    <w:rsid w:val="00C93E30"/>
    <w:rsid w:val="00D04F8B"/>
    <w:rsid w:val="00D10FA9"/>
    <w:rsid w:val="00D24A75"/>
    <w:rsid w:val="00D37B89"/>
    <w:rsid w:val="00D449A4"/>
    <w:rsid w:val="00D643F8"/>
    <w:rsid w:val="00D762F2"/>
    <w:rsid w:val="00DA6C83"/>
    <w:rsid w:val="00E54A6B"/>
    <w:rsid w:val="00E81433"/>
    <w:rsid w:val="00F154CC"/>
    <w:rsid w:val="00F70F88"/>
    <w:rsid w:val="00F71680"/>
    <w:rsid w:val="00FC29E5"/>
    <w:rsid w:val="00FF4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0453F1"/>
  <w15:chartTrackingRefBased/>
  <w15:docId w15:val="{C5775E87-897E-4D99-9130-6E992E2CF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0F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F88"/>
  </w:style>
  <w:style w:type="paragraph" w:styleId="Footer">
    <w:name w:val="footer"/>
    <w:basedOn w:val="Normal"/>
    <w:link w:val="Foot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0F88"/>
  </w:style>
  <w:style w:type="paragraph" w:styleId="ListParagraph">
    <w:name w:val="List Paragraph"/>
    <w:basedOn w:val="Normal"/>
    <w:uiPriority w:val="34"/>
    <w:qFormat/>
    <w:rsid w:val="009D47D4"/>
    <w:pPr>
      <w:ind w:left="720"/>
      <w:contextualSpacing/>
    </w:pPr>
  </w:style>
  <w:style w:type="table" w:styleId="TableGrid">
    <w:name w:val="Table Grid"/>
    <w:basedOn w:val="TableNormal"/>
    <w:uiPriority w:val="39"/>
    <w:rsid w:val="006334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334A7"/>
    <w:rPr>
      <w:color w:val="808080"/>
    </w:rPr>
  </w:style>
  <w:style w:type="table" w:styleId="GridTable7Colorful-Accent3">
    <w:name w:val="Grid Table 7 Colorful Accent 3"/>
    <w:basedOn w:val="TableNormal"/>
    <w:uiPriority w:val="52"/>
    <w:rsid w:val="007C3695"/>
    <w:pPr>
      <w:bidi/>
      <w:spacing w:after="0" w:line="240" w:lineRule="auto"/>
    </w:pPr>
    <w:rPr>
      <w:color w:val="7B7B7B" w:themeColor="accent3" w:themeShade="BF"/>
      <w:lang w:bidi="ur-PK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0F429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1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0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13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50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48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8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86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83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35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0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diagramColors" Target="diagrams/colors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diagramQuickStyle" Target="diagrams/quickStyle1.xml"/><Relationship Id="rId2" Type="http://schemas.openxmlformats.org/officeDocument/2006/relationships/numbering" Target="numbering.xml"/><Relationship Id="rId16" Type="http://schemas.openxmlformats.org/officeDocument/2006/relationships/diagramLayout" Target="diagrams/layout1.xm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diagramData" Target="diagrams/data1.xml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microsoft.com/office/2007/relationships/diagramDrawing" Target="diagrams/drawing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ED73CC4-E5DF-45AC-99A0-533827805F2E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41ADC355-9EFE-47AA-AF28-B7F5434B70FA}">
      <dgm:prSet phldrT="[Text]"/>
      <dgm:spPr/>
      <dgm:t>
        <a:bodyPr/>
        <a:lstStyle/>
        <a:p>
          <a:r>
            <a:rPr lang="en-US"/>
            <a:t>Main</a:t>
          </a:r>
        </a:p>
      </dgm:t>
    </dgm:pt>
    <dgm:pt modelId="{59E6C304-20EC-480B-A5F3-05B35B028535}" type="parTrans" cxnId="{93A832DC-D2C5-4FEA-845F-9A046685997D}">
      <dgm:prSet/>
      <dgm:spPr/>
      <dgm:t>
        <a:bodyPr/>
        <a:lstStyle/>
        <a:p>
          <a:endParaRPr lang="en-US"/>
        </a:p>
      </dgm:t>
    </dgm:pt>
    <dgm:pt modelId="{7D090B33-95C7-4FD7-AEE9-27030E897018}" type="sibTrans" cxnId="{93A832DC-D2C5-4FEA-845F-9A046685997D}">
      <dgm:prSet/>
      <dgm:spPr/>
      <dgm:t>
        <a:bodyPr/>
        <a:lstStyle/>
        <a:p>
          <a:endParaRPr lang="en-US"/>
        </a:p>
      </dgm:t>
    </dgm:pt>
    <dgm:pt modelId="{A3BE658B-1F08-4C0A-9F45-3ADFE546B809}" type="asst">
      <dgm:prSet phldrT="[Text]"/>
      <dgm:spPr/>
      <dgm:t>
        <a:bodyPr/>
        <a:lstStyle/>
        <a:p>
          <a:r>
            <a:rPr lang="en-US"/>
            <a:t>Login menu</a:t>
          </a:r>
        </a:p>
      </dgm:t>
    </dgm:pt>
    <dgm:pt modelId="{026DBD44-0A97-4AE8-B6B2-04980DE8C913}" type="parTrans" cxnId="{3D79C989-C4AF-459E-A35A-0A08E4F828EE}">
      <dgm:prSet/>
      <dgm:spPr/>
      <dgm:t>
        <a:bodyPr/>
        <a:lstStyle/>
        <a:p>
          <a:endParaRPr lang="en-US"/>
        </a:p>
      </dgm:t>
    </dgm:pt>
    <dgm:pt modelId="{9FAE0837-A1B6-4754-AC50-1CC36ED63C46}" type="sibTrans" cxnId="{3D79C989-C4AF-459E-A35A-0A08E4F828EE}">
      <dgm:prSet/>
      <dgm:spPr/>
      <dgm:t>
        <a:bodyPr/>
        <a:lstStyle/>
        <a:p>
          <a:endParaRPr lang="en-US"/>
        </a:p>
      </dgm:t>
    </dgm:pt>
    <dgm:pt modelId="{55E3FE02-788A-4414-8769-DD9278F920C0}">
      <dgm:prSet phldrT="[Text]"/>
      <dgm:spPr/>
      <dgm:t>
        <a:bodyPr/>
        <a:lstStyle/>
        <a:p>
          <a:r>
            <a:rPr lang="en-US"/>
            <a:t>Sign Up</a:t>
          </a:r>
        </a:p>
      </dgm:t>
    </dgm:pt>
    <dgm:pt modelId="{46E28A0C-A198-4C41-9019-10E616DFF06A}" type="parTrans" cxnId="{ACDEC7CC-0196-4165-AFF0-7ACE140E0C07}">
      <dgm:prSet/>
      <dgm:spPr/>
      <dgm:t>
        <a:bodyPr/>
        <a:lstStyle/>
        <a:p>
          <a:endParaRPr lang="en-US"/>
        </a:p>
      </dgm:t>
    </dgm:pt>
    <dgm:pt modelId="{D8D4DA7C-2138-43EC-81C1-B4D1171690CA}" type="sibTrans" cxnId="{ACDEC7CC-0196-4165-AFF0-7ACE140E0C07}">
      <dgm:prSet/>
      <dgm:spPr/>
      <dgm:t>
        <a:bodyPr/>
        <a:lstStyle/>
        <a:p>
          <a:endParaRPr lang="en-US"/>
        </a:p>
      </dgm:t>
    </dgm:pt>
    <dgm:pt modelId="{AD13A3EB-5730-4A10-BDCF-3E090D78C436}">
      <dgm:prSet phldrT="[Text]"/>
      <dgm:spPr/>
      <dgm:t>
        <a:bodyPr/>
        <a:lstStyle/>
        <a:p>
          <a:r>
            <a:rPr lang="en-US"/>
            <a:t>Sign In</a:t>
          </a:r>
        </a:p>
      </dgm:t>
    </dgm:pt>
    <dgm:pt modelId="{CD90F26A-CDBB-4CBC-A188-06F728CE701C}" type="parTrans" cxnId="{EBEFF547-6631-4422-9D70-D622566BAD56}">
      <dgm:prSet/>
      <dgm:spPr/>
      <dgm:t>
        <a:bodyPr/>
        <a:lstStyle/>
        <a:p>
          <a:endParaRPr lang="en-US"/>
        </a:p>
      </dgm:t>
    </dgm:pt>
    <dgm:pt modelId="{A315C80B-7C99-45BB-8A07-68C93C8BF8E3}" type="sibTrans" cxnId="{EBEFF547-6631-4422-9D70-D622566BAD56}">
      <dgm:prSet/>
      <dgm:spPr/>
      <dgm:t>
        <a:bodyPr/>
        <a:lstStyle/>
        <a:p>
          <a:endParaRPr lang="en-US"/>
        </a:p>
      </dgm:t>
    </dgm:pt>
    <dgm:pt modelId="{91ADE01E-F2F9-4A83-A9BE-DF2BFBF737BC}">
      <dgm:prSet/>
      <dgm:spPr/>
      <dgm:t>
        <a:bodyPr/>
        <a:lstStyle/>
        <a:p>
          <a:r>
            <a:rPr lang="en-US"/>
            <a:t>Customer</a:t>
          </a:r>
        </a:p>
      </dgm:t>
    </dgm:pt>
    <dgm:pt modelId="{95957DB9-E297-4BA6-8BDF-99C40DE62871}" type="parTrans" cxnId="{779C99C8-B71D-479D-8455-96A47B2D34A2}">
      <dgm:prSet/>
      <dgm:spPr/>
      <dgm:t>
        <a:bodyPr/>
        <a:lstStyle/>
        <a:p>
          <a:endParaRPr lang="en-US"/>
        </a:p>
      </dgm:t>
    </dgm:pt>
    <dgm:pt modelId="{CE773E60-D1C0-4DC4-A6D1-FDFA55041BF0}" type="sibTrans" cxnId="{779C99C8-B71D-479D-8455-96A47B2D34A2}">
      <dgm:prSet/>
      <dgm:spPr/>
      <dgm:t>
        <a:bodyPr/>
        <a:lstStyle/>
        <a:p>
          <a:endParaRPr lang="en-US"/>
        </a:p>
      </dgm:t>
    </dgm:pt>
    <dgm:pt modelId="{FCB08A8D-AA73-4065-B38F-F39CB927DE77}">
      <dgm:prSet/>
      <dgm:spPr/>
      <dgm:t>
        <a:bodyPr/>
        <a:lstStyle/>
        <a:p>
          <a:r>
            <a:rPr lang="en-US"/>
            <a:t>Owner</a:t>
          </a:r>
        </a:p>
      </dgm:t>
    </dgm:pt>
    <dgm:pt modelId="{4CD44453-06FC-4513-9395-5E3A3B94A101}" type="parTrans" cxnId="{5583DF20-823D-4802-99F2-B9993E4503F6}">
      <dgm:prSet/>
      <dgm:spPr/>
      <dgm:t>
        <a:bodyPr/>
        <a:lstStyle/>
        <a:p>
          <a:endParaRPr lang="en-US"/>
        </a:p>
      </dgm:t>
    </dgm:pt>
    <dgm:pt modelId="{1ADBF138-65CB-496E-9444-20603CEE16EA}" type="sibTrans" cxnId="{5583DF20-823D-4802-99F2-B9993E4503F6}">
      <dgm:prSet/>
      <dgm:spPr/>
      <dgm:t>
        <a:bodyPr/>
        <a:lstStyle/>
        <a:p>
          <a:endParaRPr lang="en-US"/>
        </a:p>
      </dgm:t>
    </dgm:pt>
    <dgm:pt modelId="{594013B7-6C34-40FC-87EC-AEEA99416B8A}">
      <dgm:prSet/>
      <dgm:spPr/>
      <dgm:t>
        <a:bodyPr/>
        <a:lstStyle/>
        <a:p>
          <a:r>
            <a:rPr lang="en-US"/>
            <a:t>Employees</a:t>
          </a:r>
        </a:p>
      </dgm:t>
    </dgm:pt>
    <dgm:pt modelId="{FBB17AE2-6C46-4309-AFDE-C20F0AEE1EFE}" type="parTrans" cxnId="{C94C70CC-65B3-42EC-902F-B6DFE4113906}">
      <dgm:prSet/>
      <dgm:spPr/>
      <dgm:t>
        <a:bodyPr/>
        <a:lstStyle/>
        <a:p>
          <a:endParaRPr lang="en-US"/>
        </a:p>
      </dgm:t>
    </dgm:pt>
    <dgm:pt modelId="{00A9F74A-0292-4D62-B48D-D321BD1F387B}" type="sibTrans" cxnId="{C94C70CC-65B3-42EC-902F-B6DFE4113906}">
      <dgm:prSet/>
      <dgm:spPr/>
      <dgm:t>
        <a:bodyPr/>
        <a:lstStyle/>
        <a:p>
          <a:endParaRPr lang="en-US"/>
        </a:p>
      </dgm:t>
    </dgm:pt>
    <dgm:pt modelId="{5E3591A2-ED5E-4B64-B6E2-035A84740031}" type="asst">
      <dgm:prSet/>
      <dgm:spPr/>
      <dgm:t>
        <a:bodyPr/>
        <a:lstStyle/>
        <a:p>
          <a:r>
            <a:rPr lang="en-US"/>
            <a:t>Add employees</a:t>
          </a:r>
        </a:p>
        <a:p>
          <a:r>
            <a:rPr lang="en-US"/>
            <a:t>admin_choice_1()</a:t>
          </a:r>
        </a:p>
      </dgm:t>
    </dgm:pt>
    <dgm:pt modelId="{623ABD80-FDEE-40CF-8619-838F9CB3B496}" type="parTrans" cxnId="{2680C739-39D6-48DC-9C57-215C4D608D5E}">
      <dgm:prSet/>
      <dgm:spPr/>
      <dgm:t>
        <a:bodyPr/>
        <a:lstStyle/>
        <a:p>
          <a:endParaRPr lang="en-US"/>
        </a:p>
      </dgm:t>
    </dgm:pt>
    <dgm:pt modelId="{7FD0E359-0FB6-4D32-9A0F-8F87E3F4F761}" type="sibTrans" cxnId="{2680C739-39D6-48DC-9C57-215C4D608D5E}">
      <dgm:prSet/>
      <dgm:spPr/>
      <dgm:t>
        <a:bodyPr/>
        <a:lstStyle/>
        <a:p>
          <a:endParaRPr lang="en-US"/>
        </a:p>
      </dgm:t>
    </dgm:pt>
    <dgm:pt modelId="{CCF94F08-D7B1-4C94-BA78-885A0AB3A0F9}" type="asst">
      <dgm:prSet/>
      <dgm:spPr/>
      <dgm:t>
        <a:bodyPr/>
        <a:lstStyle/>
        <a:p>
          <a:r>
            <a:rPr lang="en-US"/>
            <a:t>Delete employees</a:t>
          </a:r>
        </a:p>
        <a:p>
          <a:r>
            <a:rPr lang="en-US"/>
            <a:t>admin_choice_3()</a:t>
          </a:r>
        </a:p>
      </dgm:t>
    </dgm:pt>
    <dgm:pt modelId="{FF06EC3A-9E14-4214-849A-631301C289A6}" type="parTrans" cxnId="{56F77DE0-D541-4E27-A39D-9D2D29697F75}">
      <dgm:prSet/>
      <dgm:spPr/>
      <dgm:t>
        <a:bodyPr/>
        <a:lstStyle/>
        <a:p>
          <a:endParaRPr lang="en-US"/>
        </a:p>
      </dgm:t>
    </dgm:pt>
    <dgm:pt modelId="{1AE53558-C960-4D83-BC2F-A85930A4177E}" type="sibTrans" cxnId="{56F77DE0-D541-4E27-A39D-9D2D29697F75}">
      <dgm:prSet/>
      <dgm:spPr/>
      <dgm:t>
        <a:bodyPr/>
        <a:lstStyle/>
        <a:p>
          <a:endParaRPr lang="en-US"/>
        </a:p>
      </dgm:t>
    </dgm:pt>
    <dgm:pt modelId="{90CAE5B8-0692-4C16-9610-6E1BC6F212BE}" type="asst">
      <dgm:prSet/>
      <dgm:spPr/>
      <dgm:t>
        <a:bodyPr/>
        <a:lstStyle/>
        <a:p>
          <a:r>
            <a:rPr lang="en-US"/>
            <a:t>Add item</a:t>
          </a:r>
        </a:p>
        <a:p>
          <a:r>
            <a:rPr lang="en-US"/>
            <a:t>admin_choice_4()</a:t>
          </a:r>
        </a:p>
      </dgm:t>
    </dgm:pt>
    <dgm:pt modelId="{09C51D2F-D341-4E8C-B730-4AB7BCE051C2}" type="parTrans" cxnId="{8D258E5E-C05F-4371-A391-29CBE380D8A4}">
      <dgm:prSet/>
      <dgm:spPr/>
      <dgm:t>
        <a:bodyPr/>
        <a:lstStyle/>
        <a:p>
          <a:endParaRPr lang="en-US"/>
        </a:p>
      </dgm:t>
    </dgm:pt>
    <dgm:pt modelId="{8A5A3B83-7EFF-4CD4-9C94-169C5C8F9B3C}" type="sibTrans" cxnId="{8D258E5E-C05F-4371-A391-29CBE380D8A4}">
      <dgm:prSet/>
      <dgm:spPr/>
      <dgm:t>
        <a:bodyPr/>
        <a:lstStyle/>
        <a:p>
          <a:endParaRPr lang="en-US"/>
        </a:p>
      </dgm:t>
    </dgm:pt>
    <dgm:pt modelId="{2F1539DD-9E85-4089-8BF6-7F0395ADC8B1}" type="asst">
      <dgm:prSet/>
      <dgm:spPr/>
      <dgm:t>
        <a:bodyPr/>
        <a:lstStyle/>
        <a:p>
          <a:r>
            <a:rPr lang="en-US"/>
            <a:t>View items</a:t>
          </a:r>
        </a:p>
        <a:p>
          <a:r>
            <a:rPr lang="en-US"/>
            <a:t>admin_choice_5()</a:t>
          </a:r>
        </a:p>
      </dgm:t>
    </dgm:pt>
    <dgm:pt modelId="{78776925-95C4-4423-9B79-F6D69BB04300}" type="parTrans" cxnId="{B120751A-75DE-446D-8E38-CCC5130E5976}">
      <dgm:prSet/>
      <dgm:spPr/>
      <dgm:t>
        <a:bodyPr/>
        <a:lstStyle/>
        <a:p>
          <a:endParaRPr lang="en-US"/>
        </a:p>
      </dgm:t>
    </dgm:pt>
    <dgm:pt modelId="{6010DD20-9AC1-47B4-8DB7-FADD9504FA50}" type="sibTrans" cxnId="{B120751A-75DE-446D-8E38-CCC5130E5976}">
      <dgm:prSet/>
      <dgm:spPr/>
      <dgm:t>
        <a:bodyPr/>
        <a:lstStyle/>
        <a:p>
          <a:endParaRPr lang="en-US"/>
        </a:p>
      </dgm:t>
    </dgm:pt>
    <dgm:pt modelId="{C2E256FC-4CBD-4282-8156-56F17DAD939C}" type="asst">
      <dgm:prSet/>
      <dgm:spPr/>
      <dgm:t>
        <a:bodyPr/>
        <a:lstStyle/>
        <a:p>
          <a:r>
            <a:rPr lang="en-US"/>
            <a:t>View employees</a:t>
          </a:r>
        </a:p>
        <a:p>
          <a:r>
            <a:rPr lang="en-US"/>
            <a:t>admin_choice_2() </a:t>
          </a:r>
        </a:p>
      </dgm:t>
    </dgm:pt>
    <dgm:pt modelId="{1715F762-0896-4C24-9084-116B866D3A4A}" type="parTrans" cxnId="{1CCE482B-6013-4586-9A83-C8380BCB8B65}">
      <dgm:prSet/>
      <dgm:spPr/>
      <dgm:t>
        <a:bodyPr/>
        <a:lstStyle/>
        <a:p>
          <a:endParaRPr lang="en-US"/>
        </a:p>
      </dgm:t>
    </dgm:pt>
    <dgm:pt modelId="{0462429E-6771-4136-A9F5-D5C948BC7639}" type="sibTrans" cxnId="{1CCE482B-6013-4586-9A83-C8380BCB8B65}">
      <dgm:prSet/>
      <dgm:spPr/>
      <dgm:t>
        <a:bodyPr/>
        <a:lstStyle/>
        <a:p>
          <a:endParaRPr lang="en-US"/>
        </a:p>
      </dgm:t>
    </dgm:pt>
    <dgm:pt modelId="{676C275F-01ED-4E40-8C53-9B7CFFC95F13}" type="asst">
      <dgm:prSet/>
      <dgm:spPr/>
      <dgm:t>
        <a:bodyPr/>
        <a:lstStyle/>
        <a:p>
          <a:r>
            <a:rPr lang="en-US"/>
            <a:t>View menu</a:t>
          </a:r>
        </a:p>
        <a:p>
          <a:r>
            <a:rPr lang="en-US"/>
            <a:t>customer_choice_1()</a:t>
          </a:r>
        </a:p>
      </dgm:t>
    </dgm:pt>
    <dgm:pt modelId="{E64CC8E7-3AE3-4874-BF75-F0BB8A263AA1}" type="parTrans" cxnId="{5B53D8C1-D869-4261-920C-A97F7161A3E5}">
      <dgm:prSet/>
      <dgm:spPr/>
      <dgm:t>
        <a:bodyPr/>
        <a:lstStyle/>
        <a:p>
          <a:endParaRPr lang="en-US"/>
        </a:p>
      </dgm:t>
    </dgm:pt>
    <dgm:pt modelId="{62F659A0-FF60-4FC6-8665-021BFD031589}" type="sibTrans" cxnId="{5B53D8C1-D869-4261-920C-A97F7161A3E5}">
      <dgm:prSet/>
      <dgm:spPr/>
      <dgm:t>
        <a:bodyPr/>
        <a:lstStyle/>
        <a:p>
          <a:endParaRPr lang="en-US"/>
        </a:p>
      </dgm:t>
    </dgm:pt>
    <dgm:pt modelId="{234DFC9D-7E48-434B-83BA-3755B8710DC2}" type="asst">
      <dgm:prSet/>
      <dgm:spPr/>
      <dgm:t>
        <a:bodyPr/>
        <a:lstStyle/>
        <a:p>
          <a:r>
            <a:rPr lang="en-US"/>
            <a:t>Check availability</a:t>
          </a:r>
        </a:p>
        <a:p>
          <a:r>
            <a:rPr lang="en-US"/>
            <a:t>customer_choice_2()</a:t>
          </a:r>
        </a:p>
      </dgm:t>
    </dgm:pt>
    <dgm:pt modelId="{9E958739-3E87-4D28-B953-C828CD81B709}" type="parTrans" cxnId="{460B1085-99C1-4EF3-83F6-80C15A973D1A}">
      <dgm:prSet/>
      <dgm:spPr/>
      <dgm:t>
        <a:bodyPr/>
        <a:lstStyle/>
        <a:p>
          <a:endParaRPr lang="en-US"/>
        </a:p>
      </dgm:t>
    </dgm:pt>
    <dgm:pt modelId="{A217D1B0-6A7C-4AEE-9033-C9838988E971}" type="sibTrans" cxnId="{460B1085-99C1-4EF3-83F6-80C15A973D1A}">
      <dgm:prSet/>
      <dgm:spPr/>
      <dgm:t>
        <a:bodyPr/>
        <a:lstStyle/>
        <a:p>
          <a:endParaRPr lang="en-US"/>
        </a:p>
      </dgm:t>
    </dgm:pt>
    <dgm:pt modelId="{2E4624F0-029D-4188-950D-043C4B537137}" type="asst">
      <dgm:prSet/>
      <dgm:spPr/>
      <dgm:t>
        <a:bodyPr/>
        <a:lstStyle/>
        <a:p>
          <a:r>
            <a:rPr lang="en-US"/>
            <a:t>Change Pin</a:t>
          </a:r>
        </a:p>
        <a:p>
          <a:r>
            <a:rPr lang="en-US"/>
            <a:t>customer_option3()</a:t>
          </a:r>
        </a:p>
      </dgm:t>
    </dgm:pt>
    <dgm:pt modelId="{D4EAFD12-A0F1-484E-84DD-4FE7353D86F2}" type="parTrans" cxnId="{D40BB918-3457-4DBB-BE1F-523FB7B5F61F}">
      <dgm:prSet/>
      <dgm:spPr/>
      <dgm:t>
        <a:bodyPr/>
        <a:lstStyle/>
        <a:p>
          <a:endParaRPr lang="en-US"/>
        </a:p>
      </dgm:t>
    </dgm:pt>
    <dgm:pt modelId="{2CEF2515-B0C6-432A-ACAD-6C6A7A43B908}" type="sibTrans" cxnId="{D40BB918-3457-4DBB-BE1F-523FB7B5F61F}">
      <dgm:prSet/>
      <dgm:spPr/>
      <dgm:t>
        <a:bodyPr/>
        <a:lstStyle/>
        <a:p>
          <a:endParaRPr lang="en-US"/>
        </a:p>
      </dgm:t>
    </dgm:pt>
    <dgm:pt modelId="{03FEE191-CB1A-48C6-9B6B-37EEDFD039BB}" type="asst">
      <dgm:prSet/>
      <dgm:spPr/>
      <dgm:t>
        <a:bodyPr/>
        <a:lstStyle/>
        <a:p>
          <a:r>
            <a:rPr lang="en-US"/>
            <a:t>Purchase product</a:t>
          </a:r>
        </a:p>
        <a:p>
          <a:r>
            <a:rPr lang="en-US"/>
            <a:t>customer_choice_3()</a:t>
          </a:r>
        </a:p>
      </dgm:t>
    </dgm:pt>
    <dgm:pt modelId="{CCAF310D-10D5-4359-8E17-8CB8557C9A0B}" type="parTrans" cxnId="{E241CBA8-783D-45D1-8DE9-365622AC677D}">
      <dgm:prSet/>
      <dgm:spPr/>
      <dgm:t>
        <a:bodyPr/>
        <a:lstStyle/>
        <a:p>
          <a:endParaRPr lang="en-US"/>
        </a:p>
      </dgm:t>
    </dgm:pt>
    <dgm:pt modelId="{CF71B0A5-1EC3-4EC1-91A5-DDC1E923486A}" type="sibTrans" cxnId="{E241CBA8-783D-45D1-8DE9-365622AC677D}">
      <dgm:prSet/>
      <dgm:spPr/>
      <dgm:t>
        <a:bodyPr/>
        <a:lstStyle/>
        <a:p>
          <a:endParaRPr lang="en-US"/>
        </a:p>
      </dgm:t>
    </dgm:pt>
    <dgm:pt modelId="{41F8EC0D-2C78-4F21-9281-BBF379037C08}" type="asst">
      <dgm:prSet/>
      <dgm:spPr/>
      <dgm:t>
        <a:bodyPr/>
        <a:lstStyle/>
        <a:p>
          <a:r>
            <a:rPr lang="en-US"/>
            <a:t>Change name</a:t>
          </a:r>
        </a:p>
        <a:p>
          <a:r>
            <a:rPr lang="en-US"/>
            <a:t>customer_choice_5()</a:t>
          </a:r>
        </a:p>
      </dgm:t>
    </dgm:pt>
    <dgm:pt modelId="{34E7B508-89D7-4490-86FC-136C88A1634F}" type="parTrans" cxnId="{D76FA989-15B1-4091-88F5-751714A42000}">
      <dgm:prSet/>
      <dgm:spPr/>
      <dgm:t>
        <a:bodyPr/>
        <a:lstStyle/>
        <a:p>
          <a:endParaRPr lang="en-US"/>
        </a:p>
      </dgm:t>
    </dgm:pt>
    <dgm:pt modelId="{27CF68D5-9609-4935-9426-3E4522B32FD9}" type="sibTrans" cxnId="{D76FA989-15B1-4091-88F5-751714A42000}">
      <dgm:prSet/>
      <dgm:spPr/>
      <dgm:t>
        <a:bodyPr/>
        <a:lstStyle/>
        <a:p>
          <a:endParaRPr lang="en-US"/>
        </a:p>
      </dgm:t>
    </dgm:pt>
    <dgm:pt modelId="{A75059F3-54D0-4C80-A8FD-EEA2AB1680ED}" type="asst">
      <dgm:prSet/>
      <dgm:spPr/>
      <dgm:t>
        <a:bodyPr/>
        <a:lstStyle/>
        <a:p>
          <a:r>
            <a:rPr lang="en-US"/>
            <a:t>Add to wish list add_to_wish_list()</a:t>
          </a:r>
        </a:p>
      </dgm:t>
    </dgm:pt>
    <dgm:pt modelId="{682094C0-5485-47FC-80E9-7B6226EDC8DE}" type="parTrans" cxnId="{BD6F6EB3-AECA-48AB-BBE9-332E7DA04760}">
      <dgm:prSet/>
      <dgm:spPr/>
      <dgm:t>
        <a:bodyPr/>
        <a:lstStyle/>
        <a:p>
          <a:endParaRPr lang="en-US"/>
        </a:p>
      </dgm:t>
    </dgm:pt>
    <dgm:pt modelId="{25E69AF3-E65D-4391-9C97-44744E39E461}" type="sibTrans" cxnId="{BD6F6EB3-AECA-48AB-BBE9-332E7DA04760}">
      <dgm:prSet/>
      <dgm:spPr/>
      <dgm:t>
        <a:bodyPr/>
        <a:lstStyle/>
        <a:p>
          <a:endParaRPr lang="en-US"/>
        </a:p>
      </dgm:t>
    </dgm:pt>
    <dgm:pt modelId="{04087FA6-2BF6-49A9-A1B9-DCD02D566232}" type="asst">
      <dgm:prSet/>
      <dgm:spPr/>
      <dgm:t>
        <a:bodyPr/>
        <a:lstStyle/>
        <a:p>
          <a:r>
            <a:rPr lang="en-US"/>
            <a:t>View profile</a:t>
          </a:r>
        </a:p>
        <a:p>
          <a:r>
            <a:rPr lang="en-US"/>
            <a:t>employee_choice_1()</a:t>
          </a:r>
        </a:p>
      </dgm:t>
    </dgm:pt>
    <dgm:pt modelId="{0B9118AA-135D-480E-BCDA-B26ED6514DCF}" type="parTrans" cxnId="{8F2217DE-3547-403E-8328-B37F16B94E0B}">
      <dgm:prSet/>
      <dgm:spPr/>
      <dgm:t>
        <a:bodyPr/>
        <a:lstStyle/>
        <a:p>
          <a:endParaRPr lang="en-US"/>
        </a:p>
      </dgm:t>
    </dgm:pt>
    <dgm:pt modelId="{EB88FB19-B2C0-4255-8A34-DE218450810E}" type="sibTrans" cxnId="{8F2217DE-3547-403E-8328-B37F16B94E0B}">
      <dgm:prSet/>
      <dgm:spPr/>
      <dgm:t>
        <a:bodyPr/>
        <a:lstStyle/>
        <a:p>
          <a:endParaRPr lang="en-US"/>
        </a:p>
      </dgm:t>
    </dgm:pt>
    <dgm:pt modelId="{3A17C344-63B8-4329-816E-81D9CE769F14}" type="asst">
      <dgm:prSet/>
      <dgm:spPr/>
      <dgm:t>
        <a:bodyPr/>
        <a:lstStyle/>
        <a:p>
          <a:r>
            <a:rPr lang="en-US"/>
            <a:t>Change ID</a:t>
          </a:r>
        </a:p>
        <a:p>
          <a:r>
            <a:rPr lang="en-US"/>
            <a:t>employee_choice_2()</a:t>
          </a:r>
        </a:p>
      </dgm:t>
    </dgm:pt>
    <dgm:pt modelId="{EDB05449-3695-4E9E-954B-587F36D50E36}" type="parTrans" cxnId="{6A13126A-39D1-47A0-A16E-10597FDD2D00}">
      <dgm:prSet/>
      <dgm:spPr/>
      <dgm:t>
        <a:bodyPr/>
        <a:lstStyle/>
        <a:p>
          <a:endParaRPr lang="en-US"/>
        </a:p>
      </dgm:t>
    </dgm:pt>
    <dgm:pt modelId="{BE241C06-A784-4CB3-89A4-6271B2949413}" type="sibTrans" cxnId="{6A13126A-39D1-47A0-A16E-10597FDD2D00}">
      <dgm:prSet/>
      <dgm:spPr/>
      <dgm:t>
        <a:bodyPr/>
        <a:lstStyle/>
        <a:p>
          <a:endParaRPr lang="en-US"/>
        </a:p>
      </dgm:t>
    </dgm:pt>
    <dgm:pt modelId="{40FC4B29-755F-4697-BD49-D0F4BA896CFF}" type="asst">
      <dgm:prSet/>
      <dgm:spPr/>
      <dgm:t>
        <a:bodyPr/>
        <a:lstStyle/>
        <a:p>
          <a:r>
            <a:rPr lang="en-US"/>
            <a:t>Exit menu</a:t>
          </a:r>
        </a:p>
      </dgm:t>
    </dgm:pt>
    <dgm:pt modelId="{974220CA-1088-4885-821A-C1548A484802}" type="parTrans" cxnId="{D16C937F-A605-47D6-9D17-D8AD4A2EB8E6}">
      <dgm:prSet/>
      <dgm:spPr/>
      <dgm:t>
        <a:bodyPr/>
        <a:lstStyle/>
        <a:p>
          <a:endParaRPr lang="en-US"/>
        </a:p>
      </dgm:t>
    </dgm:pt>
    <dgm:pt modelId="{D951714A-FCB0-4D72-99CD-81FC0B1C07FB}" type="sibTrans" cxnId="{D16C937F-A605-47D6-9D17-D8AD4A2EB8E6}">
      <dgm:prSet/>
      <dgm:spPr/>
      <dgm:t>
        <a:bodyPr/>
        <a:lstStyle/>
        <a:p>
          <a:endParaRPr lang="en-US"/>
        </a:p>
      </dgm:t>
    </dgm:pt>
    <dgm:pt modelId="{93237162-359F-4570-AA3D-E3747F6D6220}" type="asst">
      <dgm:prSet/>
      <dgm:spPr/>
      <dgm:t>
        <a:bodyPr/>
        <a:lstStyle/>
        <a:p>
          <a:r>
            <a:rPr lang="en-US"/>
            <a:t>Delete items</a:t>
          </a:r>
        </a:p>
        <a:p>
          <a:r>
            <a:rPr lang="en-US"/>
            <a:t>admin_choice_6()</a:t>
          </a:r>
        </a:p>
      </dgm:t>
    </dgm:pt>
    <dgm:pt modelId="{D23DFC4D-D2B5-4858-9DB2-B8BD3B1093C4}" type="sibTrans" cxnId="{FF98A6DC-F23D-4C18-9C05-7B71DFA86C83}">
      <dgm:prSet/>
      <dgm:spPr/>
      <dgm:t>
        <a:bodyPr/>
        <a:lstStyle/>
        <a:p>
          <a:endParaRPr lang="en-US"/>
        </a:p>
      </dgm:t>
    </dgm:pt>
    <dgm:pt modelId="{84D77CC8-DBED-471C-800C-42FF11CD9B72}" type="parTrans" cxnId="{FF98A6DC-F23D-4C18-9C05-7B71DFA86C83}">
      <dgm:prSet/>
      <dgm:spPr/>
      <dgm:t>
        <a:bodyPr/>
        <a:lstStyle/>
        <a:p>
          <a:endParaRPr lang="en-US"/>
        </a:p>
      </dgm:t>
    </dgm:pt>
    <dgm:pt modelId="{DCF4C786-24E0-4FA1-8659-3CA5FCC9FF4B}" type="asst">
      <dgm:prSet/>
      <dgm:spPr/>
      <dgm:t>
        <a:bodyPr/>
        <a:lstStyle/>
        <a:p>
          <a:r>
            <a:rPr lang="en-US"/>
            <a:t>Update salaries of employees</a:t>
          </a:r>
        </a:p>
        <a:p>
          <a:r>
            <a:rPr lang="en-US"/>
            <a:t>admin_choice_7()</a:t>
          </a:r>
        </a:p>
      </dgm:t>
    </dgm:pt>
    <dgm:pt modelId="{94A1880F-C4ED-4D54-AF13-736B4B0C8360}" type="sibTrans" cxnId="{AABE476A-44F1-4663-B9F5-013E4DA01C8C}">
      <dgm:prSet/>
      <dgm:spPr/>
      <dgm:t>
        <a:bodyPr/>
        <a:lstStyle/>
        <a:p>
          <a:endParaRPr lang="en-US"/>
        </a:p>
      </dgm:t>
    </dgm:pt>
    <dgm:pt modelId="{76FD0B69-7D16-4952-8175-CA6ED77FA741}" type="parTrans" cxnId="{AABE476A-44F1-4663-B9F5-013E4DA01C8C}">
      <dgm:prSet/>
      <dgm:spPr/>
      <dgm:t>
        <a:bodyPr/>
        <a:lstStyle/>
        <a:p>
          <a:endParaRPr lang="en-US"/>
        </a:p>
      </dgm:t>
    </dgm:pt>
    <dgm:pt modelId="{5D24721A-E232-48B2-805F-830E2B3CEDDD}" type="asst">
      <dgm:prSet/>
      <dgm:spPr/>
      <dgm:t>
        <a:bodyPr/>
        <a:lstStyle/>
        <a:p>
          <a:r>
            <a:rPr lang="en-US"/>
            <a:t>View Customers</a:t>
          </a:r>
        </a:p>
        <a:p>
          <a:r>
            <a:rPr lang="en-US"/>
            <a:t>owner_option8()</a:t>
          </a:r>
        </a:p>
      </dgm:t>
    </dgm:pt>
    <dgm:pt modelId="{A1AA72E9-9448-4850-B8B2-41CA6E979661}" type="sibTrans" cxnId="{E93FBFDB-F9E3-48E9-B9F5-39ADF464591C}">
      <dgm:prSet/>
      <dgm:spPr/>
      <dgm:t>
        <a:bodyPr/>
        <a:lstStyle/>
        <a:p>
          <a:endParaRPr lang="en-US"/>
        </a:p>
      </dgm:t>
    </dgm:pt>
    <dgm:pt modelId="{DCBC0648-1915-4D3A-B1F5-5D39ED66B5B1}" type="parTrans" cxnId="{E93FBFDB-F9E3-48E9-B9F5-39ADF464591C}">
      <dgm:prSet/>
      <dgm:spPr/>
      <dgm:t>
        <a:bodyPr/>
        <a:lstStyle/>
        <a:p>
          <a:endParaRPr lang="en-US"/>
        </a:p>
      </dgm:t>
    </dgm:pt>
    <dgm:pt modelId="{213C29C4-2354-4527-B48E-CE3F28B0CA9E}" type="asst">
      <dgm:prSet/>
      <dgm:spPr/>
      <dgm:t>
        <a:bodyPr/>
        <a:lstStyle/>
        <a:p>
          <a:r>
            <a:rPr lang="en-US"/>
            <a:t>Update stock admin_choice_9</a:t>
          </a:r>
        </a:p>
      </dgm:t>
    </dgm:pt>
    <dgm:pt modelId="{F8F7270F-8F43-491B-911A-14EDA201FD7F}" type="sibTrans" cxnId="{99968DD6-7821-42D7-B317-07A4D4CBF5E0}">
      <dgm:prSet/>
      <dgm:spPr/>
      <dgm:t>
        <a:bodyPr/>
        <a:lstStyle/>
        <a:p>
          <a:endParaRPr lang="en-US"/>
        </a:p>
      </dgm:t>
    </dgm:pt>
    <dgm:pt modelId="{A632D6BC-F931-408E-8EA6-3088DFB90896}" type="parTrans" cxnId="{99968DD6-7821-42D7-B317-07A4D4CBF5E0}">
      <dgm:prSet/>
      <dgm:spPr/>
      <dgm:t>
        <a:bodyPr/>
        <a:lstStyle/>
        <a:p>
          <a:endParaRPr lang="en-US"/>
        </a:p>
      </dgm:t>
    </dgm:pt>
    <dgm:pt modelId="{6F678461-1679-4DF4-BEAD-3CD4ECDF12BA}" type="asst">
      <dgm:prSet/>
      <dgm:spPr/>
      <dgm:t>
        <a:bodyPr/>
        <a:lstStyle/>
        <a:p>
          <a:r>
            <a:rPr lang="en-US"/>
            <a:t>Update credentials admin_choice_10</a:t>
          </a:r>
        </a:p>
      </dgm:t>
    </dgm:pt>
    <dgm:pt modelId="{A2E73269-CE09-459E-81AC-385E113D181C}" type="parTrans" cxnId="{91F6F956-DB1C-4B87-AA93-6AD05C899198}">
      <dgm:prSet/>
      <dgm:spPr/>
      <dgm:t>
        <a:bodyPr/>
        <a:lstStyle/>
        <a:p>
          <a:endParaRPr lang="en-US"/>
        </a:p>
      </dgm:t>
    </dgm:pt>
    <dgm:pt modelId="{794E0AA4-DB42-4A04-92F0-0E10D3BB7536}" type="sibTrans" cxnId="{91F6F956-DB1C-4B87-AA93-6AD05C899198}">
      <dgm:prSet/>
      <dgm:spPr/>
      <dgm:t>
        <a:bodyPr/>
        <a:lstStyle/>
        <a:p>
          <a:endParaRPr lang="en-US"/>
        </a:p>
      </dgm:t>
    </dgm:pt>
    <dgm:pt modelId="{7DF0FC16-DD81-427C-8F3A-1959F035AF42}" type="asst">
      <dgm:prSet/>
      <dgm:spPr/>
      <dgm:t>
        <a:bodyPr/>
        <a:lstStyle/>
        <a:p>
          <a:r>
            <a:rPr lang="en-US"/>
            <a:t>Exit Menu</a:t>
          </a:r>
        </a:p>
      </dgm:t>
    </dgm:pt>
    <dgm:pt modelId="{E7A0EFE6-3D97-4F69-B7A7-94BD68DDB6EB}" type="parTrans" cxnId="{352AD122-3E70-407B-A515-D65179E0C0A8}">
      <dgm:prSet/>
      <dgm:spPr/>
      <dgm:t>
        <a:bodyPr/>
        <a:lstStyle/>
        <a:p>
          <a:endParaRPr lang="en-US"/>
        </a:p>
      </dgm:t>
    </dgm:pt>
    <dgm:pt modelId="{8D2F9BB6-1F87-43D8-802D-D5BC5738B938}" type="sibTrans" cxnId="{352AD122-3E70-407B-A515-D65179E0C0A8}">
      <dgm:prSet/>
      <dgm:spPr/>
      <dgm:t>
        <a:bodyPr/>
        <a:lstStyle/>
        <a:p>
          <a:endParaRPr lang="en-US"/>
        </a:p>
      </dgm:t>
    </dgm:pt>
    <dgm:pt modelId="{90B43AA3-3481-4D23-97A4-9C4F0B3C335A}" type="asst">
      <dgm:prSet/>
      <dgm:spPr/>
      <dgm:t>
        <a:bodyPr/>
        <a:lstStyle/>
        <a:p>
          <a:r>
            <a:rPr lang="en-US"/>
            <a:t>See wishlist see_wish_list()</a:t>
          </a:r>
        </a:p>
      </dgm:t>
    </dgm:pt>
    <dgm:pt modelId="{4B2F2079-C17B-477C-94CE-F1B06CEAC3B6}" type="parTrans" cxnId="{27A64917-9C3E-4187-9ED5-9306A72C6C33}">
      <dgm:prSet/>
      <dgm:spPr/>
      <dgm:t>
        <a:bodyPr/>
        <a:lstStyle/>
        <a:p>
          <a:endParaRPr lang="en-US"/>
        </a:p>
      </dgm:t>
    </dgm:pt>
    <dgm:pt modelId="{B10603C5-FC6D-4057-811A-5AB807811FC6}" type="sibTrans" cxnId="{27A64917-9C3E-4187-9ED5-9306A72C6C33}">
      <dgm:prSet/>
      <dgm:spPr/>
      <dgm:t>
        <a:bodyPr/>
        <a:lstStyle/>
        <a:p>
          <a:endParaRPr lang="en-US"/>
        </a:p>
      </dgm:t>
    </dgm:pt>
    <dgm:pt modelId="{9F95F7AF-F46E-4464-9C7F-B33356831F2A}" type="asst">
      <dgm:prSet/>
      <dgm:spPr/>
      <dgm:t>
        <a:bodyPr/>
        <a:lstStyle/>
        <a:p>
          <a:r>
            <a:rPr lang="en-US"/>
            <a:t>Give feedback give_feed_back()</a:t>
          </a:r>
        </a:p>
      </dgm:t>
    </dgm:pt>
    <dgm:pt modelId="{0420BBC1-99CF-4BD5-AF41-08DAE9D913AF}" type="parTrans" cxnId="{603526D3-7078-4C73-A077-B9E16968B291}">
      <dgm:prSet/>
      <dgm:spPr/>
      <dgm:t>
        <a:bodyPr/>
        <a:lstStyle/>
        <a:p>
          <a:endParaRPr lang="en-US"/>
        </a:p>
      </dgm:t>
    </dgm:pt>
    <dgm:pt modelId="{92F079C3-4D5C-40D7-AD8D-543564787D00}" type="sibTrans" cxnId="{603526D3-7078-4C73-A077-B9E16968B291}">
      <dgm:prSet/>
      <dgm:spPr/>
      <dgm:t>
        <a:bodyPr/>
        <a:lstStyle/>
        <a:p>
          <a:endParaRPr lang="en-US"/>
        </a:p>
      </dgm:t>
    </dgm:pt>
    <dgm:pt modelId="{DF4DCAB4-19A1-42BF-BD9F-BE0B580733B2}" type="asst">
      <dgm:prSet/>
      <dgm:spPr/>
      <dgm:t>
        <a:bodyPr/>
        <a:lstStyle/>
        <a:p>
          <a:r>
            <a:rPr lang="en-US"/>
            <a:t>Exit Menu</a:t>
          </a:r>
        </a:p>
      </dgm:t>
    </dgm:pt>
    <dgm:pt modelId="{11A3A049-9074-4C56-8850-7C1F90660D73}" type="parTrans" cxnId="{49F9F7A6-9B30-42C6-8C44-39F9BA2984F8}">
      <dgm:prSet/>
      <dgm:spPr/>
      <dgm:t>
        <a:bodyPr/>
        <a:lstStyle/>
        <a:p>
          <a:endParaRPr lang="en-US"/>
        </a:p>
      </dgm:t>
    </dgm:pt>
    <dgm:pt modelId="{3F117B77-B11D-4A70-96B6-553EC0D428F5}" type="sibTrans" cxnId="{49F9F7A6-9B30-42C6-8C44-39F9BA2984F8}">
      <dgm:prSet/>
      <dgm:spPr/>
      <dgm:t>
        <a:bodyPr/>
        <a:lstStyle/>
        <a:p>
          <a:endParaRPr lang="en-US"/>
        </a:p>
      </dgm:t>
    </dgm:pt>
    <dgm:pt modelId="{7328699D-E64F-4EEC-BD6A-655C0073F6EE}" type="pres">
      <dgm:prSet presAssocID="{6ED73CC4-E5DF-45AC-99A0-533827805F2E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5271433D-4237-4110-9901-8168E2AB08F5}" type="pres">
      <dgm:prSet presAssocID="{41ADC355-9EFE-47AA-AF28-B7F5434B70FA}" presName="hierRoot1" presStyleCnt="0">
        <dgm:presLayoutVars>
          <dgm:hierBranch val="init"/>
        </dgm:presLayoutVars>
      </dgm:prSet>
      <dgm:spPr/>
    </dgm:pt>
    <dgm:pt modelId="{BFBC934F-8336-4EB5-83B0-4AB7BB9D7BB9}" type="pres">
      <dgm:prSet presAssocID="{41ADC355-9EFE-47AA-AF28-B7F5434B70FA}" presName="rootComposite1" presStyleCnt="0"/>
      <dgm:spPr/>
    </dgm:pt>
    <dgm:pt modelId="{53130464-855A-40B3-9069-23B379CD4D36}" type="pres">
      <dgm:prSet presAssocID="{41ADC355-9EFE-47AA-AF28-B7F5434B70FA}" presName="rootText1" presStyleLbl="node0" presStyleIdx="0" presStyleCnt="1">
        <dgm:presLayoutVars>
          <dgm:chPref val="3"/>
        </dgm:presLayoutVars>
      </dgm:prSet>
      <dgm:spPr/>
    </dgm:pt>
    <dgm:pt modelId="{00880F8C-5A75-47E9-BA72-7190061886B3}" type="pres">
      <dgm:prSet presAssocID="{41ADC355-9EFE-47AA-AF28-B7F5434B70FA}" presName="rootConnector1" presStyleLbl="node1" presStyleIdx="0" presStyleCnt="0"/>
      <dgm:spPr/>
    </dgm:pt>
    <dgm:pt modelId="{157B65C2-8FC9-4489-9178-6E0C05797F9E}" type="pres">
      <dgm:prSet presAssocID="{41ADC355-9EFE-47AA-AF28-B7F5434B70FA}" presName="hierChild2" presStyleCnt="0"/>
      <dgm:spPr/>
    </dgm:pt>
    <dgm:pt modelId="{83FE5556-944C-4031-8894-31AB46EB7FB1}" type="pres">
      <dgm:prSet presAssocID="{46E28A0C-A198-4C41-9019-10E616DFF06A}" presName="Name37" presStyleLbl="parChTrans1D2" presStyleIdx="0" presStyleCnt="3"/>
      <dgm:spPr/>
    </dgm:pt>
    <dgm:pt modelId="{C90332C0-F618-459B-B5BA-45ED39C779A2}" type="pres">
      <dgm:prSet presAssocID="{55E3FE02-788A-4414-8769-DD9278F920C0}" presName="hierRoot2" presStyleCnt="0">
        <dgm:presLayoutVars>
          <dgm:hierBranch val="init"/>
        </dgm:presLayoutVars>
      </dgm:prSet>
      <dgm:spPr/>
    </dgm:pt>
    <dgm:pt modelId="{01D86FD9-EFE3-4911-8A04-0652C21D1F45}" type="pres">
      <dgm:prSet presAssocID="{55E3FE02-788A-4414-8769-DD9278F920C0}" presName="rootComposite" presStyleCnt="0"/>
      <dgm:spPr/>
    </dgm:pt>
    <dgm:pt modelId="{193017FA-5DFA-4FDD-958D-73285289F1F8}" type="pres">
      <dgm:prSet presAssocID="{55E3FE02-788A-4414-8769-DD9278F920C0}" presName="rootText" presStyleLbl="node2" presStyleIdx="0" presStyleCnt="2">
        <dgm:presLayoutVars>
          <dgm:chPref val="3"/>
        </dgm:presLayoutVars>
      </dgm:prSet>
      <dgm:spPr/>
    </dgm:pt>
    <dgm:pt modelId="{82F31430-8780-4A96-ADBE-D87FEB2B844C}" type="pres">
      <dgm:prSet presAssocID="{55E3FE02-788A-4414-8769-DD9278F920C0}" presName="rootConnector" presStyleLbl="node2" presStyleIdx="0" presStyleCnt="2"/>
      <dgm:spPr/>
    </dgm:pt>
    <dgm:pt modelId="{1DC41FEA-2AA4-46FA-A57B-05B694DC903B}" type="pres">
      <dgm:prSet presAssocID="{55E3FE02-788A-4414-8769-DD9278F920C0}" presName="hierChild4" presStyleCnt="0"/>
      <dgm:spPr/>
    </dgm:pt>
    <dgm:pt modelId="{9C3435B8-3BE5-416E-9F0B-873DDE62E511}" type="pres">
      <dgm:prSet presAssocID="{55E3FE02-788A-4414-8769-DD9278F920C0}" presName="hierChild5" presStyleCnt="0"/>
      <dgm:spPr/>
    </dgm:pt>
    <dgm:pt modelId="{3C376C79-A7AC-4311-9569-1182221EC352}" type="pres">
      <dgm:prSet presAssocID="{CD90F26A-CDBB-4CBC-A188-06F728CE701C}" presName="Name37" presStyleLbl="parChTrans1D2" presStyleIdx="1" presStyleCnt="3"/>
      <dgm:spPr/>
    </dgm:pt>
    <dgm:pt modelId="{3E30F91B-7589-44A4-AFBB-F674B73A0D8D}" type="pres">
      <dgm:prSet presAssocID="{AD13A3EB-5730-4A10-BDCF-3E090D78C436}" presName="hierRoot2" presStyleCnt="0">
        <dgm:presLayoutVars>
          <dgm:hierBranch val="init"/>
        </dgm:presLayoutVars>
      </dgm:prSet>
      <dgm:spPr/>
    </dgm:pt>
    <dgm:pt modelId="{DF7818B5-7699-4751-8D70-B7F5EB84C4EB}" type="pres">
      <dgm:prSet presAssocID="{AD13A3EB-5730-4A10-BDCF-3E090D78C436}" presName="rootComposite" presStyleCnt="0"/>
      <dgm:spPr/>
    </dgm:pt>
    <dgm:pt modelId="{6EAE93A2-3765-44BC-BDF9-941D3C1437B8}" type="pres">
      <dgm:prSet presAssocID="{AD13A3EB-5730-4A10-BDCF-3E090D78C436}" presName="rootText" presStyleLbl="node2" presStyleIdx="1" presStyleCnt="2">
        <dgm:presLayoutVars>
          <dgm:chPref val="3"/>
        </dgm:presLayoutVars>
      </dgm:prSet>
      <dgm:spPr/>
    </dgm:pt>
    <dgm:pt modelId="{049F24BF-0F3B-46D2-A210-998AC242FE82}" type="pres">
      <dgm:prSet presAssocID="{AD13A3EB-5730-4A10-BDCF-3E090D78C436}" presName="rootConnector" presStyleLbl="node2" presStyleIdx="1" presStyleCnt="2"/>
      <dgm:spPr/>
    </dgm:pt>
    <dgm:pt modelId="{24A744D3-7F0B-4354-88EC-643435846541}" type="pres">
      <dgm:prSet presAssocID="{AD13A3EB-5730-4A10-BDCF-3E090D78C436}" presName="hierChild4" presStyleCnt="0"/>
      <dgm:spPr/>
    </dgm:pt>
    <dgm:pt modelId="{CA97FF5D-8487-48D2-8465-E8FD9B4BFB9F}" type="pres">
      <dgm:prSet presAssocID="{4CD44453-06FC-4513-9395-5E3A3B94A101}" presName="Name37" presStyleLbl="parChTrans1D3" presStyleIdx="0" presStyleCnt="3"/>
      <dgm:spPr/>
    </dgm:pt>
    <dgm:pt modelId="{CD86FFFF-9B16-474A-AF7C-6AD37475B59D}" type="pres">
      <dgm:prSet presAssocID="{FCB08A8D-AA73-4065-B38F-F39CB927DE77}" presName="hierRoot2" presStyleCnt="0">
        <dgm:presLayoutVars>
          <dgm:hierBranch val="init"/>
        </dgm:presLayoutVars>
      </dgm:prSet>
      <dgm:spPr/>
    </dgm:pt>
    <dgm:pt modelId="{6C4E165B-1CB0-4CA1-858E-E7E92FA52B89}" type="pres">
      <dgm:prSet presAssocID="{FCB08A8D-AA73-4065-B38F-F39CB927DE77}" presName="rootComposite" presStyleCnt="0"/>
      <dgm:spPr/>
    </dgm:pt>
    <dgm:pt modelId="{235BC994-F847-4D0C-94C7-8745EC934224}" type="pres">
      <dgm:prSet presAssocID="{FCB08A8D-AA73-4065-B38F-F39CB927DE77}" presName="rootText" presStyleLbl="node3" presStyleIdx="0" presStyleCnt="3">
        <dgm:presLayoutVars>
          <dgm:chPref val="3"/>
        </dgm:presLayoutVars>
      </dgm:prSet>
      <dgm:spPr/>
    </dgm:pt>
    <dgm:pt modelId="{3365B73E-AB2A-4D04-B37A-45AC3B6EB3B0}" type="pres">
      <dgm:prSet presAssocID="{FCB08A8D-AA73-4065-B38F-F39CB927DE77}" presName="rootConnector" presStyleLbl="node3" presStyleIdx="0" presStyleCnt="3"/>
      <dgm:spPr/>
    </dgm:pt>
    <dgm:pt modelId="{577863B0-FC1C-43A8-A391-3D873A26E779}" type="pres">
      <dgm:prSet presAssocID="{FCB08A8D-AA73-4065-B38F-F39CB927DE77}" presName="hierChild4" presStyleCnt="0"/>
      <dgm:spPr/>
    </dgm:pt>
    <dgm:pt modelId="{E87C525C-193F-4124-8AE9-1DDD4D662292}" type="pres">
      <dgm:prSet presAssocID="{FCB08A8D-AA73-4065-B38F-F39CB927DE77}" presName="hierChild5" presStyleCnt="0"/>
      <dgm:spPr/>
    </dgm:pt>
    <dgm:pt modelId="{74692B19-9DFC-47CD-9D2C-18F750A83510}" type="pres">
      <dgm:prSet presAssocID="{623ABD80-FDEE-40CF-8619-838F9CB3B496}" presName="Name111" presStyleLbl="parChTrans1D4" presStyleIdx="0" presStyleCnt="23"/>
      <dgm:spPr/>
    </dgm:pt>
    <dgm:pt modelId="{02DE994C-F12C-4070-9D84-7476E473EF80}" type="pres">
      <dgm:prSet presAssocID="{5E3591A2-ED5E-4B64-B6E2-035A84740031}" presName="hierRoot3" presStyleCnt="0">
        <dgm:presLayoutVars>
          <dgm:hierBranch val="init"/>
        </dgm:presLayoutVars>
      </dgm:prSet>
      <dgm:spPr/>
    </dgm:pt>
    <dgm:pt modelId="{3FE94925-264C-4A44-9DCB-72F4549E6602}" type="pres">
      <dgm:prSet presAssocID="{5E3591A2-ED5E-4B64-B6E2-035A84740031}" presName="rootComposite3" presStyleCnt="0"/>
      <dgm:spPr/>
    </dgm:pt>
    <dgm:pt modelId="{251FDEDF-52F8-4D40-874B-5EE7514E9234}" type="pres">
      <dgm:prSet presAssocID="{5E3591A2-ED5E-4B64-B6E2-035A84740031}" presName="rootText3" presStyleLbl="asst3" presStyleIdx="0" presStyleCnt="23" custScaleX="153552" custScaleY="122361">
        <dgm:presLayoutVars>
          <dgm:chPref val="3"/>
        </dgm:presLayoutVars>
      </dgm:prSet>
      <dgm:spPr/>
    </dgm:pt>
    <dgm:pt modelId="{20F2193C-B7DC-4111-9C69-CDB969E81BB1}" type="pres">
      <dgm:prSet presAssocID="{5E3591A2-ED5E-4B64-B6E2-035A84740031}" presName="rootConnector3" presStyleLbl="asst3" presStyleIdx="0" presStyleCnt="23"/>
      <dgm:spPr/>
    </dgm:pt>
    <dgm:pt modelId="{07D6137B-EBF5-4B99-BE14-D669A7741410}" type="pres">
      <dgm:prSet presAssocID="{5E3591A2-ED5E-4B64-B6E2-035A84740031}" presName="hierChild6" presStyleCnt="0"/>
      <dgm:spPr/>
    </dgm:pt>
    <dgm:pt modelId="{FE817069-E03F-4A11-8C65-AA9F3F88E598}" type="pres">
      <dgm:prSet presAssocID="{5E3591A2-ED5E-4B64-B6E2-035A84740031}" presName="hierChild7" presStyleCnt="0"/>
      <dgm:spPr/>
    </dgm:pt>
    <dgm:pt modelId="{A9669E86-6849-44B0-9C8C-02388965FDF6}" type="pres">
      <dgm:prSet presAssocID="{1715F762-0896-4C24-9084-116B866D3A4A}" presName="Name111" presStyleLbl="parChTrans1D4" presStyleIdx="1" presStyleCnt="23"/>
      <dgm:spPr/>
    </dgm:pt>
    <dgm:pt modelId="{D88A475F-8745-4920-B6CC-386D7347F857}" type="pres">
      <dgm:prSet presAssocID="{C2E256FC-4CBD-4282-8156-56F17DAD939C}" presName="hierRoot3" presStyleCnt="0">
        <dgm:presLayoutVars>
          <dgm:hierBranch val="init"/>
        </dgm:presLayoutVars>
      </dgm:prSet>
      <dgm:spPr/>
    </dgm:pt>
    <dgm:pt modelId="{EFF75E0C-2401-4B1D-97CC-DE1D6B220B9A}" type="pres">
      <dgm:prSet presAssocID="{C2E256FC-4CBD-4282-8156-56F17DAD939C}" presName="rootComposite3" presStyleCnt="0"/>
      <dgm:spPr/>
    </dgm:pt>
    <dgm:pt modelId="{425A3EC7-92BE-4C6C-A4F4-DC97CDA4271B}" type="pres">
      <dgm:prSet presAssocID="{C2E256FC-4CBD-4282-8156-56F17DAD939C}" presName="rootText3" presStyleLbl="asst3" presStyleIdx="1" presStyleCnt="23" custScaleX="147662">
        <dgm:presLayoutVars>
          <dgm:chPref val="3"/>
        </dgm:presLayoutVars>
      </dgm:prSet>
      <dgm:spPr/>
    </dgm:pt>
    <dgm:pt modelId="{4D8D9D89-D8FA-47D5-93BB-1610D5C6172F}" type="pres">
      <dgm:prSet presAssocID="{C2E256FC-4CBD-4282-8156-56F17DAD939C}" presName="rootConnector3" presStyleLbl="asst3" presStyleIdx="1" presStyleCnt="23"/>
      <dgm:spPr/>
    </dgm:pt>
    <dgm:pt modelId="{FB6667F3-8338-4AEC-92AA-603247EA41C5}" type="pres">
      <dgm:prSet presAssocID="{C2E256FC-4CBD-4282-8156-56F17DAD939C}" presName="hierChild6" presStyleCnt="0"/>
      <dgm:spPr/>
    </dgm:pt>
    <dgm:pt modelId="{7FC4109E-D315-45A3-B243-23EBC4001FCD}" type="pres">
      <dgm:prSet presAssocID="{C2E256FC-4CBD-4282-8156-56F17DAD939C}" presName="hierChild7" presStyleCnt="0"/>
      <dgm:spPr/>
    </dgm:pt>
    <dgm:pt modelId="{A29BE871-F10D-4DE8-8449-211AA673DEAD}" type="pres">
      <dgm:prSet presAssocID="{FF06EC3A-9E14-4214-849A-631301C289A6}" presName="Name111" presStyleLbl="parChTrans1D4" presStyleIdx="2" presStyleCnt="23"/>
      <dgm:spPr/>
    </dgm:pt>
    <dgm:pt modelId="{5F7899FB-B048-43C0-9F9E-0E7F9897BCBF}" type="pres">
      <dgm:prSet presAssocID="{CCF94F08-D7B1-4C94-BA78-885A0AB3A0F9}" presName="hierRoot3" presStyleCnt="0">
        <dgm:presLayoutVars>
          <dgm:hierBranch val="init"/>
        </dgm:presLayoutVars>
      </dgm:prSet>
      <dgm:spPr/>
    </dgm:pt>
    <dgm:pt modelId="{41848458-2E46-4659-B2DE-BA0C8C29250D}" type="pres">
      <dgm:prSet presAssocID="{CCF94F08-D7B1-4C94-BA78-885A0AB3A0F9}" presName="rootComposite3" presStyleCnt="0"/>
      <dgm:spPr/>
    </dgm:pt>
    <dgm:pt modelId="{2FB2A335-8089-4B53-983B-E459F77D34FB}" type="pres">
      <dgm:prSet presAssocID="{CCF94F08-D7B1-4C94-BA78-885A0AB3A0F9}" presName="rootText3" presStyleLbl="asst3" presStyleIdx="2" presStyleCnt="23" custScaleX="154712">
        <dgm:presLayoutVars>
          <dgm:chPref val="3"/>
        </dgm:presLayoutVars>
      </dgm:prSet>
      <dgm:spPr/>
    </dgm:pt>
    <dgm:pt modelId="{C4E019E0-9B83-4B55-9267-183D971CDA30}" type="pres">
      <dgm:prSet presAssocID="{CCF94F08-D7B1-4C94-BA78-885A0AB3A0F9}" presName="rootConnector3" presStyleLbl="asst3" presStyleIdx="2" presStyleCnt="23"/>
      <dgm:spPr/>
    </dgm:pt>
    <dgm:pt modelId="{3ACC991E-121E-4680-98ED-A63D6A655304}" type="pres">
      <dgm:prSet presAssocID="{CCF94F08-D7B1-4C94-BA78-885A0AB3A0F9}" presName="hierChild6" presStyleCnt="0"/>
      <dgm:spPr/>
    </dgm:pt>
    <dgm:pt modelId="{E4373ABF-C891-4304-83CB-C883EC07DF0C}" type="pres">
      <dgm:prSet presAssocID="{CCF94F08-D7B1-4C94-BA78-885A0AB3A0F9}" presName="hierChild7" presStyleCnt="0"/>
      <dgm:spPr/>
    </dgm:pt>
    <dgm:pt modelId="{9B6D7939-8D32-49B2-ACEB-E86FE0D56A48}" type="pres">
      <dgm:prSet presAssocID="{09C51D2F-D341-4E8C-B730-4AB7BCE051C2}" presName="Name111" presStyleLbl="parChTrans1D4" presStyleIdx="3" presStyleCnt="23"/>
      <dgm:spPr/>
    </dgm:pt>
    <dgm:pt modelId="{BB5C65E4-B460-401F-8856-36930F11F8E0}" type="pres">
      <dgm:prSet presAssocID="{90CAE5B8-0692-4C16-9610-6E1BC6F212BE}" presName="hierRoot3" presStyleCnt="0">
        <dgm:presLayoutVars>
          <dgm:hierBranch val="init"/>
        </dgm:presLayoutVars>
      </dgm:prSet>
      <dgm:spPr/>
    </dgm:pt>
    <dgm:pt modelId="{5E495DE2-AB3C-48CE-91E3-7901D890D2B8}" type="pres">
      <dgm:prSet presAssocID="{90CAE5B8-0692-4C16-9610-6E1BC6F212BE}" presName="rootComposite3" presStyleCnt="0"/>
      <dgm:spPr/>
    </dgm:pt>
    <dgm:pt modelId="{BC1B6019-7E7F-435E-A22D-6AD89F287E4D}" type="pres">
      <dgm:prSet presAssocID="{90CAE5B8-0692-4C16-9610-6E1BC6F212BE}" presName="rootText3" presStyleLbl="asst3" presStyleIdx="3" presStyleCnt="23" custScaleX="151681">
        <dgm:presLayoutVars>
          <dgm:chPref val="3"/>
        </dgm:presLayoutVars>
      </dgm:prSet>
      <dgm:spPr/>
    </dgm:pt>
    <dgm:pt modelId="{CF9A9F73-DD06-4D63-930B-7B39894732EB}" type="pres">
      <dgm:prSet presAssocID="{90CAE5B8-0692-4C16-9610-6E1BC6F212BE}" presName="rootConnector3" presStyleLbl="asst3" presStyleIdx="3" presStyleCnt="23"/>
      <dgm:spPr/>
    </dgm:pt>
    <dgm:pt modelId="{37BA4A70-3041-485F-A188-93A6F6A04DC7}" type="pres">
      <dgm:prSet presAssocID="{90CAE5B8-0692-4C16-9610-6E1BC6F212BE}" presName="hierChild6" presStyleCnt="0"/>
      <dgm:spPr/>
    </dgm:pt>
    <dgm:pt modelId="{647543F0-3CE1-4E8C-8C4B-3A961C883A23}" type="pres">
      <dgm:prSet presAssocID="{90CAE5B8-0692-4C16-9610-6E1BC6F212BE}" presName="hierChild7" presStyleCnt="0"/>
      <dgm:spPr/>
    </dgm:pt>
    <dgm:pt modelId="{2C42C8CE-112E-47B6-8428-07377091F1AA}" type="pres">
      <dgm:prSet presAssocID="{78776925-95C4-4423-9B79-F6D69BB04300}" presName="Name111" presStyleLbl="parChTrans1D4" presStyleIdx="4" presStyleCnt="23"/>
      <dgm:spPr/>
    </dgm:pt>
    <dgm:pt modelId="{3A65B2DC-4B68-42CD-ACE9-AB22397FBA9F}" type="pres">
      <dgm:prSet presAssocID="{2F1539DD-9E85-4089-8BF6-7F0395ADC8B1}" presName="hierRoot3" presStyleCnt="0">
        <dgm:presLayoutVars>
          <dgm:hierBranch val="init"/>
        </dgm:presLayoutVars>
      </dgm:prSet>
      <dgm:spPr/>
    </dgm:pt>
    <dgm:pt modelId="{8CF951DD-30B1-441A-9EE2-469881434376}" type="pres">
      <dgm:prSet presAssocID="{2F1539DD-9E85-4089-8BF6-7F0395ADC8B1}" presName="rootComposite3" presStyleCnt="0"/>
      <dgm:spPr/>
    </dgm:pt>
    <dgm:pt modelId="{AE45F684-1B68-42E6-971B-2603E9FCA002}" type="pres">
      <dgm:prSet presAssocID="{2F1539DD-9E85-4089-8BF6-7F0395ADC8B1}" presName="rootText3" presStyleLbl="asst3" presStyleIdx="4" presStyleCnt="23" custScaleX="145780">
        <dgm:presLayoutVars>
          <dgm:chPref val="3"/>
        </dgm:presLayoutVars>
      </dgm:prSet>
      <dgm:spPr/>
    </dgm:pt>
    <dgm:pt modelId="{8FE834E1-2CC2-4967-9697-38FD43591622}" type="pres">
      <dgm:prSet presAssocID="{2F1539DD-9E85-4089-8BF6-7F0395ADC8B1}" presName="rootConnector3" presStyleLbl="asst3" presStyleIdx="4" presStyleCnt="23"/>
      <dgm:spPr/>
    </dgm:pt>
    <dgm:pt modelId="{EEC3FD31-2784-4A49-8093-D29B5B9248CB}" type="pres">
      <dgm:prSet presAssocID="{2F1539DD-9E85-4089-8BF6-7F0395ADC8B1}" presName="hierChild6" presStyleCnt="0"/>
      <dgm:spPr/>
    </dgm:pt>
    <dgm:pt modelId="{A4DE3A1C-8B27-47B5-A702-672A97497583}" type="pres">
      <dgm:prSet presAssocID="{2F1539DD-9E85-4089-8BF6-7F0395ADC8B1}" presName="hierChild7" presStyleCnt="0"/>
      <dgm:spPr/>
    </dgm:pt>
    <dgm:pt modelId="{2CF8E361-D6E0-43C5-A3EC-736A9EA5196A}" type="pres">
      <dgm:prSet presAssocID="{84D77CC8-DBED-471C-800C-42FF11CD9B72}" presName="Name111" presStyleLbl="parChTrans1D4" presStyleIdx="5" presStyleCnt="23"/>
      <dgm:spPr/>
    </dgm:pt>
    <dgm:pt modelId="{350C152E-5CD1-4ED2-910B-C64A3E8CA9D8}" type="pres">
      <dgm:prSet presAssocID="{93237162-359F-4570-AA3D-E3747F6D6220}" presName="hierRoot3" presStyleCnt="0">
        <dgm:presLayoutVars>
          <dgm:hierBranch val="init"/>
        </dgm:presLayoutVars>
      </dgm:prSet>
      <dgm:spPr/>
    </dgm:pt>
    <dgm:pt modelId="{93C3EA40-9BC6-4373-BD1C-A0042D311EC0}" type="pres">
      <dgm:prSet presAssocID="{93237162-359F-4570-AA3D-E3747F6D6220}" presName="rootComposite3" presStyleCnt="0"/>
      <dgm:spPr/>
    </dgm:pt>
    <dgm:pt modelId="{88CE7756-A7B4-45B4-8F24-E7D1BAD28910}" type="pres">
      <dgm:prSet presAssocID="{93237162-359F-4570-AA3D-E3747F6D6220}" presName="rootText3" presStyleLbl="asst3" presStyleIdx="5" presStyleCnt="23" custScaleX="160421" custScaleY="104969" custLinFactNeighborX="-2455" custLinFactNeighborY="2455">
        <dgm:presLayoutVars>
          <dgm:chPref val="3"/>
        </dgm:presLayoutVars>
      </dgm:prSet>
      <dgm:spPr/>
    </dgm:pt>
    <dgm:pt modelId="{F50B5914-6153-40BF-B5A5-B45F9F6A04BB}" type="pres">
      <dgm:prSet presAssocID="{93237162-359F-4570-AA3D-E3747F6D6220}" presName="rootConnector3" presStyleLbl="asst3" presStyleIdx="5" presStyleCnt="23"/>
      <dgm:spPr/>
    </dgm:pt>
    <dgm:pt modelId="{8387BD6D-7DB3-453B-B33A-DB4420F4961C}" type="pres">
      <dgm:prSet presAssocID="{93237162-359F-4570-AA3D-E3747F6D6220}" presName="hierChild6" presStyleCnt="0"/>
      <dgm:spPr/>
    </dgm:pt>
    <dgm:pt modelId="{8ADFEA01-28C1-42DB-A762-FB121ECB5C3A}" type="pres">
      <dgm:prSet presAssocID="{93237162-359F-4570-AA3D-E3747F6D6220}" presName="hierChild7" presStyleCnt="0"/>
      <dgm:spPr/>
    </dgm:pt>
    <dgm:pt modelId="{E4FDF31C-0E5E-40AC-9511-809839A1D341}" type="pres">
      <dgm:prSet presAssocID="{76FD0B69-7D16-4952-8175-CA6ED77FA741}" presName="Name111" presStyleLbl="parChTrans1D4" presStyleIdx="6" presStyleCnt="23"/>
      <dgm:spPr/>
    </dgm:pt>
    <dgm:pt modelId="{D98BFBCB-A319-470F-A24B-0E03B46352D9}" type="pres">
      <dgm:prSet presAssocID="{DCF4C786-24E0-4FA1-8659-3CA5FCC9FF4B}" presName="hierRoot3" presStyleCnt="0">
        <dgm:presLayoutVars>
          <dgm:hierBranch val="init"/>
        </dgm:presLayoutVars>
      </dgm:prSet>
      <dgm:spPr/>
    </dgm:pt>
    <dgm:pt modelId="{EDEB04C6-0C13-4263-BA12-E4A536F174A0}" type="pres">
      <dgm:prSet presAssocID="{DCF4C786-24E0-4FA1-8659-3CA5FCC9FF4B}" presName="rootComposite3" presStyleCnt="0"/>
      <dgm:spPr/>
    </dgm:pt>
    <dgm:pt modelId="{28D564B8-D1E4-4150-9ACE-669325CDAC97}" type="pres">
      <dgm:prSet presAssocID="{DCF4C786-24E0-4FA1-8659-3CA5FCC9FF4B}" presName="rootText3" presStyleLbl="asst3" presStyleIdx="6" presStyleCnt="23" custScaleX="199736" custScaleY="151099">
        <dgm:presLayoutVars>
          <dgm:chPref val="3"/>
        </dgm:presLayoutVars>
      </dgm:prSet>
      <dgm:spPr/>
    </dgm:pt>
    <dgm:pt modelId="{68186237-9017-49D0-9084-4B881CA89795}" type="pres">
      <dgm:prSet presAssocID="{DCF4C786-24E0-4FA1-8659-3CA5FCC9FF4B}" presName="rootConnector3" presStyleLbl="asst3" presStyleIdx="6" presStyleCnt="23"/>
      <dgm:spPr/>
    </dgm:pt>
    <dgm:pt modelId="{6EAED3CB-885F-4D06-8988-B017A3D99500}" type="pres">
      <dgm:prSet presAssocID="{DCF4C786-24E0-4FA1-8659-3CA5FCC9FF4B}" presName="hierChild6" presStyleCnt="0"/>
      <dgm:spPr/>
    </dgm:pt>
    <dgm:pt modelId="{F302F3C9-2EC3-4EE8-8EE8-9A04F2EECFCF}" type="pres">
      <dgm:prSet presAssocID="{DCF4C786-24E0-4FA1-8659-3CA5FCC9FF4B}" presName="hierChild7" presStyleCnt="0"/>
      <dgm:spPr/>
    </dgm:pt>
    <dgm:pt modelId="{DCAE4548-613A-4E78-9EE4-C003D6C1A3EC}" type="pres">
      <dgm:prSet presAssocID="{DCBC0648-1915-4D3A-B1F5-5D39ED66B5B1}" presName="Name111" presStyleLbl="parChTrans1D4" presStyleIdx="7" presStyleCnt="23"/>
      <dgm:spPr/>
    </dgm:pt>
    <dgm:pt modelId="{6C0A5B26-6F12-40A0-B213-7B58F3B62B1C}" type="pres">
      <dgm:prSet presAssocID="{5D24721A-E232-48B2-805F-830E2B3CEDDD}" presName="hierRoot3" presStyleCnt="0">
        <dgm:presLayoutVars>
          <dgm:hierBranch val="init"/>
        </dgm:presLayoutVars>
      </dgm:prSet>
      <dgm:spPr/>
    </dgm:pt>
    <dgm:pt modelId="{37D57EBC-745E-4C30-AFB0-B31A5039ECF3}" type="pres">
      <dgm:prSet presAssocID="{5D24721A-E232-48B2-805F-830E2B3CEDDD}" presName="rootComposite3" presStyleCnt="0"/>
      <dgm:spPr/>
    </dgm:pt>
    <dgm:pt modelId="{2B4FA70B-C546-4DA0-851B-EC20BF7855D7}" type="pres">
      <dgm:prSet presAssocID="{5D24721A-E232-48B2-805F-830E2B3CEDDD}" presName="rootText3" presStyleLbl="asst3" presStyleIdx="7" presStyleCnt="23" custScaleX="151774" custScaleY="118453">
        <dgm:presLayoutVars>
          <dgm:chPref val="3"/>
        </dgm:presLayoutVars>
      </dgm:prSet>
      <dgm:spPr/>
    </dgm:pt>
    <dgm:pt modelId="{244B8A2C-E4BA-4A94-82DB-7D7F25717210}" type="pres">
      <dgm:prSet presAssocID="{5D24721A-E232-48B2-805F-830E2B3CEDDD}" presName="rootConnector3" presStyleLbl="asst3" presStyleIdx="7" presStyleCnt="23"/>
      <dgm:spPr/>
    </dgm:pt>
    <dgm:pt modelId="{8A8089A3-6C74-4309-9F29-EA149FEAF0B7}" type="pres">
      <dgm:prSet presAssocID="{5D24721A-E232-48B2-805F-830E2B3CEDDD}" presName="hierChild6" presStyleCnt="0"/>
      <dgm:spPr/>
    </dgm:pt>
    <dgm:pt modelId="{C6F57C39-9CA3-4308-87DC-503B13A2B785}" type="pres">
      <dgm:prSet presAssocID="{5D24721A-E232-48B2-805F-830E2B3CEDDD}" presName="hierChild7" presStyleCnt="0"/>
      <dgm:spPr/>
    </dgm:pt>
    <dgm:pt modelId="{380A6012-CC98-4F73-961B-CD9D69F1D151}" type="pres">
      <dgm:prSet presAssocID="{A632D6BC-F931-408E-8EA6-3088DFB90896}" presName="Name111" presStyleLbl="parChTrans1D4" presStyleIdx="8" presStyleCnt="23"/>
      <dgm:spPr/>
    </dgm:pt>
    <dgm:pt modelId="{999F3659-C58C-4518-9DEC-CA0947842DB4}" type="pres">
      <dgm:prSet presAssocID="{213C29C4-2354-4527-B48E-CE3F28B0CA9E}" presName="hierRoot3" presStyleCnt="0">
        <dgm:presLayoutVars>
          <dgm:hierBranch val="init"/>
        </dgm:presLayoutVars>
      </dgm:prSet>
      <dgm:spPr/>
    </dgm:pt>
    <dgm:pt modelId="{D1C0E756-B2BC-4662-B0FE-9E46FA4E6B97}" type="pres">
      <dgm:prSet presAssocID="{213C29C4-2354-4527-B48E-CE3F28B0CA9E}" presName="rootComposite3" presStyleCnt="0"/>
      <dgm:spPr/>
    </dgm:pt>
    <dgm:pt modelId="{AE60F123-70B2-4582-AF56-9D0F20B70904}" type="pres">
      <dgm:prSet presAssocID="{213C29C4-2354-4527-B48E-CE3F28B0CA9E}" presName="rootText3" presStyleLbl="asst3" presStyleIdx="8" presStyleCnt="23">
        <dgm:presLayoutVars>
          <dgm:chPref val="3"/>
        </dgm:presLayoutVars>
      </dgm:prSet>
      <dgm:spPr/>
    </dgm:pt>
    <dgm:pt modelId="{054178A0-E115-4E60-861E-9A212E3FAFFD}" type="pres">
      <dgm:prSet presAssocID="{213C29C4-2354-4527-B48E-CE3F28B0CA9E}" presName="rootConnector3" presStyleLbl="asst3" presStyleIdx="8" presStyleCnt="23"/>
      <dgm:spPr/>
    </dgm:pt>
    <dgm:pt modelId="{41A2FAFD-3E80-4D5F-B3EC-232BCBAE1818}" type="pres">
      <dgm:prSet presAssocID="{213C29C4-2354-4527-B48E-CE3F28B0CA9E}" presName="hierChild6" presStyleCnt="0"/>
      <dgm:spPr/>
    </dgm:pt>
    <dgm:pt modelId="{58A7F55E-F284-417D-B257-0FA12A3B1652}" type="pres">
      <dgm:prSet presAssocID="{213C29C4-2354-4527-B48E-CE3F28B0CA9E}" presName="hierChild7" presStyleCnt="0"/>
      <dgm:spPr/>
    </dgm:pt>
    <dgm:pt modelId="{B8678513-F734-4880-9524-CD5B2870D4AC}" type="pres">
      <dgm:prSet presAssocID="{A2E73269-CE09-459E-81AC-385E113D181C}" presName="Name111" presStyleLbl="parChTrans1D4" presStyleIdx="9" presStyleCnt="23"/>
      <dgm:spPr/>
    </dgm:pt>
    <dgm:pt modelId="{A0378AF5-ED91-43F5-8881-BEC0E7154F8B}" type="pres">
      <dgm:prSet presAssocID="{6F678461-1679-4DF4-BEAD-3CD4ECDF12BA}" presName="hierRoot3" presStyleCnt="0">
        <dgm:presLayoutVars>
          <dgm:hierBranch val="init"/>
        </dgm:presLayoutVars>
      </dgm:prSet>
      <dgm:spPr/>
    </dgm:pt>
    <dgm:pt modelId="{8AF54E0B-F0CA-4B33-A509-95E075BB751A}" type="pres">
      <dgm:prSet presAssocID="{6F678461-1679-4DF4-BEAD-3CD4ECDF12BA}" presName="rootComposite3" presStyleCnt="0"/>
      <dgm:spPr/>
    </dgm:pt>
    <dgm:pt modelId="{BCCA8976-D4CB-4F3C-B764-8FD3DAA9DCFE}" type="pres">
      <dgm:prSet presAssocID="{6F678461-1679-4DF4-BEAD-3CD4ECDF12BA}" presName="rootText3" presStyleLbl="asst3" presStyleIdx="9" presStyleCnt="23" custScaleX="123121" custScaleY="144152">
        <dgm:presLayoutVars>
          <dgm:chPref val="3"/>
        </dgm:presLayoutVars>
      </dgm:prSet>
      <dgm:spPr/>
    </dgm:pt>
    <dgm:pt modelId="{D50BA703-69E6-42C3-B61B-4FF8F34F25CF}" type="pres">
      <dgm:prSet presAssocID="{6F678461-1679-4DF4-BEAD-3CD4ECDF12BA}" presName="rootConnector3" presStyleLbl="asst3" presStyleIdx="9" presStyleCnt="23"/>
      <dgm:spPr/>
    </dgm:pt>
    <dgm:pt modelId="{EA16EFDB-466A-4A59-9792-81C90B324377}" type="pres">
      <dgm:prSet presAssocID="{6F678461-1679-4DF4-BEAD-3CD4ECDF12BA}" presName="hierChild6" presStyleCnt="0"/>
      <dgm:spPr/>
    </dgm:pt>
    <dgm:pt modelId="{5DC03C24-0666-4734-9BFA-F2FAAC828C32}" type="pres">
      <dgm:prSet presAssocID="{6F678461-1679-4DF4-BEAD-3CD4ECDF12BA}" presName="hierChild7" presStyleCnt="0"/>
      <dgm:spPr/>
    </dgm:pt>
    <dgm:pt modelId="{630CD955-7541-4315-A7E4-80A624F2DA96}" type="pres">
      <dgm:prSet presAssocID="{E7A0EFE6-3D97-4F69-B7A7-94BD68DDB6EB}" presName="Name111" presStyleLbl="parChTrans1D4" presStyleIdx="10" presStyleCnt="23"/>
      <dgm:spPr/>
    </dgm:pt>
    <dgm:pt modelId="{30BC8DE6-F5E1-4E8B-927F-7DD3F97F81BB}" type="pres">
      <dgm:prSet presAssocID="{7DF0FC16-DD81-427C-8F3A-1959F035AF42}" presName="hierRoot3" presStyleCnt="0">
        <dgm:presLayoutVars>
          <dgm:hierBranch val="init"/>
        </dgm:presLayoutVars>
      </dgm:prSet>
      <dgm:spPr/>
    </dgm:pt>
    <dgm:pt modelId="{BD01BBCA-4B6C-467A-9D5B-7723B1D454D9}" type="pres">
      <dgm:prSet presAssocID="{7DF0FC16-DD81-427C-8F3A-1959F035AF42}" presName="rootComposite3" presStyleCnt="0"/>
      <dgm:spPr/>
    </dgm:pt>
    <dgm:pt modelId="{A8C9E0C1-C2AA-417C-B44F-BD42388375FA}" type="pres">
      <dgm:prSet presAssocID="{7DF0FC16-DD81-427C-8F3A-1959F035AF42}" presName="rootText3" presStyleLbl="asst3" presStyleIdx="10" presStyleCnt="23">
        <dgm:presLayoutVars>
          <dgm:chPref val="3"/>
        </dgm:presLayoutVars>
      </dgm:prSet>
      <dgm:spPr/>
    </dgm:pt>
    <dgm:pt modelId="{E90E369A-1D77-475C-BFB0-8B5763F3BF22}" type="pres">
      <dgm:prSet presAssocID="{7DF0FC16-DD81-427C-8F3A-1959F035AF42}" presName="rootConnector3" presStyleLbl="asst3" presStyleIdx="10" presStyleCnt="23"/>
      <dgm:spPr/>
    </dgm:pt>
    <dgm:pt modelId="{03C1DFCF-656C-4DA1-BB01-789538670063}" type="pres">
      <dgm:prSet presAssocID="{7DF0FC16-DD81-427C-8F3A-1959F035AF42}" presName="hierChild6" presStyleCnt="0"/>
      <dgm:spPr/>
    </dgm:pt>
    <dgm:pt modelId="{188DCB10-E676-4B93-B54B-311D03F0C03F}" type="pres">
      <dgm:prSet presAssocID="{7DF0FC16-DD81-427C-8F3A-1959F035AF42}" presName="hierChild7" presStyleCnt="0"/>
      <dgm:spPr/>
    </dgm:pt>
    <dgm:pt modelId="{0E712C1C-67B0-4B7C-BF6A-6D75706E3AC7}" type="pres">
      <dgm:prSet presAssocID="{95957DB9-E297-4BA6-8BDF-99C40DE62871}" presName="Name37" presStyleLbl="parChTrans1D3" presStyleIdx="1" presStyleCnt="3"/>
      <dgm:spPr/>
    </dgm:pt>
    <dgm:pt modelId="{84A5C5E3-09BD-4C5A-A984-97745281ACF1}" type="pres">
      <dgm:prSet presAssocID="{91ADE01E-F2F9-4A83-A9BE-DF2BFBF737BC}" presName="hierRoot2" presStyleCnt="0">
        <dgm:presLayoutVars>
          <dgm:hierBranch val="init"/>
        </dgm:presLayoutVars>
      </dgm:prSet>
      <dgm:spPr/>
    </dgm:pt>
    <dgm:pt modelId="{7CDAFECC-71D8-4A23-9334-D4F21D13EA07}" type="pres">
      <dgm:prSet presAssocID="{91ADE01E-F2F9-4A83-A9BE-DF2BFBF737BC}" presName="rootComposite" presStyleCnt="0"/>
      <dgm:spPr/>
    </dgm:pt>
    <dgm:pt modelId="{1A2173DB-F38C-4941-968B-A5D4BE0BF4CB}" type="pres">
      <dgm:prSet presAssocID="{91ADE01E-F2F9-4A83-A9BE-DF2BFBF737BC}" presName="rootText" presStyleLbl="node3" presStyleIdx="1" presStyleCnt="3">
        <dgm:presLayoutVars>
          <dgm:chPref val="3"/>
        </dgm:presLayoutVars>
      </dgm:prSet>
      <dgm:spPr/>
    </dgm:pt>
    <dgm:pt modelId="{F85205B5-0C5E-4EFE-B082-3A25CD465351}" type="pres">
      <dgm:prSet presAssocID="{91ADE01E-F2F9-4A83-A9BE-DF2BFBF737BC}" presName="rootConnector" presStyleLbl="node3" presStyleIdx="1" presStyleCnt="3"/>
      <dgm:spPr/>
    </dgm:pt>
    <dgm:pt modelId="{E8B811F1-E7F5-48F8-8F16-5D5BA29F1600}" type="pres">
      <dgm:prSet presAssocID="{91ADE01E-F2F9-4A83-A9BE-DF2BFBF737BC}" presName="hierChild4" presStyleCnt="0"/>
      <dgm:spPr/>
    </dgm:pt>
    <dgm:pt modelId="{40A9DD11-3837-4859-BCB2-DF11C19B3B96}" type="pres">
      <dgm:prSet presAssocID="{91ADE01E-F2F9-4A83-A9BE-DF2BFBF737BC}" presName="hierChild5" presStyleCnt="0"/>
      <dgm:spPr/>
    </dgm:pt>
    <dgm:pt modelId="{923CBEBF-E6ED-4C30-834A-EA4CF089227D}" type="pres">
      <dgm:prSet presAssocID="{E64CC8E7-3AE3-4874-BF75-F0BB8A263AA1}" presName="Name111" presStyleLbl="parChTrans1D4" presStyleIdx="11" presStyleCnt="23"/>
      <dgm:spPr/>
    </dgm:pt>
    <dgm:pt modelId="{CB122CD3-0FC4-4E09-9650-1FBE6709D11B}" type="pres">
      <dgm:prSet presAssocID="{676C275F-01ED-4E40-8C53-9B7CFFC95F13}" presName="hierRoot3" presStyleCnt="0">
        <dgm:presLayoutVars>
          <dgm:hierBranch val="init"/>
        </dgm:presLayoutVars>
      </dgm:prSet>
      <dgm:spPr/>
    </dgm:pt>
    <dgm:pt modelId="{088A7B63-2562-4119-BB07-C07CF2F00968}" type="pres">
      <dgm:prSet presAssocID="{676C275F-01ED-4E40-8C53-9B7CFFC95F13}" presName="rootComposite3" presStyleCnt="0"/>
      <dgm:spPr/>
    </dgm:pt>
    <dgm:pt modelId="{359D36FE-D748-4D0E-8E5D-CA3F1EA6A604}" type="pres">
      <dgm:prSet presAssocID="{676C275F-01ED-4E40-8C53-9B7CFFC95F13}" presName="rootText3" presStyleLbl="asst3" presStyleIdx="11" presStyleCnt="23" custScaleX="153735" custScaleY="95025">
        <dgm:presLayoutVars>
          <dgm:chPref val="3"/>
        </dgm:presLayoutVars>
      </dgm:prSet>
      <dgm:spPr/>
    </dgm:pt>
    <dgm:pt modelId="{A69CBDE8-B687-48DC-BAF4-A68B3A7636F5}" type="pres">
      <dgm:prSet presAssocID="{676C275F-01ED-4E40-8C53-9B7CFFC95F13}" presName="rootConnector3" presStyleLbl="asst3" presStyleIdx="11" presStyleCnt="23"/>
      <dgm:spPr/>
    </dgm:pt>
    <dgm:pt modelId="{59441B6F-6ED5-43F4-8EE8-E40E491F53CE}" type="pres">
      <dgm:prSet presAssocID="{676C275F-01ED-4E40-8C53-9B7CFFC95F13}" presName="hierChild6" presStyleCnt="0"/>
      <dgm:spPr/>
    </dgm:pt>
    <dgm:pt modelId="{06E1B4F6-1E4D-4728-B743-BB03EF8CA60B}" type="pres">
      <dgm:prSet presAssocID="{676C275F-01ED-4E40-8C53-9B7CFFC95F13}" presName="hierChild7" presStyleCnt="0"/>
      <dgm:spPr/>
    </dgm:pt>
    <dgm:pt modelId="{673F6C0B-AED9-498E-ADD1-C04C3ED265E7}" type="pres">
      <dgm:prSet presAssocID="{9E958739-3E87-4D28-B953-C828CD81B709}" presName="Name111" presStyleLbl="parChTrans1D4" presStyleIdx="12" presStyleCnt="23"/>
      <dgm:spPr/>
    </dgm:pt>
    <dgm:pt modelId="{8A323700-73C6-4AE6-92BB-E279E74DF724}" type="pres">
      <dgm:prSet presAssocID="{234DFC9D-7E48-434B-83BA-3755B8710DC2}" presName="hierRoot3" presStyleCnt="0">
        <dgm:presLayoutVars>
          <dgm:hierBranch val="init"/>
        </dgm:presLayoutVars>
      </dgm:prSet>
      <dgm:spPr/>
    </dgm:pt>
    <dgm:pt modelId="{2B055E6A-CB51-4E8A-80A7-39A095A2A267}" type="pres">
      <dgm:prSet presAssocID="{234DFC9D-7E48-434B-83BA-3755B8710DC2}" presName="rootComposite3" presStyleCnt="0"/>
      <dgm:spPr/>
    </dgm:pt>
    <dgm:pt modelId="{E6EC4F99-C3ED-4845-8F6B-CB4311700BFA}" type="pres">
      <dgm:prSet presAssocID="{234DFC9D-7E48-434B-83BA-3755B8710DC2}" presName="rootText3" presStyleLbl="asst3" presStyleIdx="12" presStyleCnt="23" custScaleX="140864" custScaleY="114288">
        <dgm:presLayoutVars>
          <dgm:chPref val="3"/>
        </dgm:presLayoutVars>
      </dgm:prSet>
      <dgm:spPr/>
    </dgm:pt>
    <dgm:pt modelId="{72228F19-D08A-4979-AA87-C292B193B9E9}" type="pres">
      <dgm:prSet presAssocID="{234DFC9D-7E48-434B-83BA-3755B8710DC2}" presName="rootConnector3" presStyleLbl="asst3" presStyleIdx="12" presStyleCnt="23"/>
      <dgm:spPr/>
    </dgm:pt>
    <dgm:pt modelId="{4922AED9-A4BA-4F4A-B328-88BF94E22AB6}" type="pres">
      <dgm:prSet presAssocID="{234DFC9D-7E48-434B-83BA-3755B8710DC2}" presName="hierChild6" presStyleCnt="0"/>
      <dgm:spPr/>
    </dgm:pt>
    <dgm:pt modelId="{12E6068E-FD64-43EC-AD90-660B2DA02DC6}" type="pres">
      <dgm:prSet presAssocID="{234DFC9D-7E48-434B-83BA-3755B8710DC2}" presName="hierChild7" presStyleCnt="0"/>
      <dgm:spPr/>
    </dgm:pt>
    <dgm:pt modelId="{20F9E8BF-1C52-4336-943E-50B40C9C6C97}" type="pres">
      <dgm:prSet presAssocID="{D4EAFD12-A0F1-484E-84DD-4FE7353D86F2}" presName="Name111" presStyleLbl="parChTrans1D4" presStyleIdx="13" presStyleCnt="23"/>
      <dgm:spPr/>
    </dgm:pt>
    <dgm:pt modelId="{3709DCAD-BFFF-496C-BF83-6AD05D10629D}" type="pres">
      <dgm:prSet presAssocID="{2E4624F0-029D-4188-950D-043C4B537137}" presName="hierRoot3" presStyleCnt="0">
        <dgm:presLayoutVars>
          <dgm:hierBranch val="init"/>
        </dgm:presLayoutVars>
      </dgm:prSet>
      <dgm:spPr/>
    </dgm:pt>
    <dgm:pt modelId="{85D66654-2D31-4B32-B315-FAE780E0E60C}" type="pres">
      <dgm:prSet presAssocID="{2E4624F0-029D-4188-950D-043C4B537137}" presName="rootComposite3" presStyleCnt="0"/>
      <dgm:spPr/>
    </dgm:pt>
    <dgm:pt modelId="{71D6AF8C-BD00-45EC-B915-D05975256FB8}" type="pres">
      <dgm:prSet presAssocID="{2E4624F0-029D-4188-950D-043C4B537137}" presName="rootText3" presStyleLbl="asst3" presStyleIdx="13" presStyleCnt="23" custScaleX="164202" custScaleY="92856">
        <dgm:presLayoutVars>
          <dgm:chPref val="3"/>
        </dgm:presLayoutVars>
      </dgm:prSet>
      <dgm:spPr/>
    </dgm:pt>
    <dgm:pt modelId="{7983A097-D67B-4B33-9BE4-B79C2300AAA4}" type="pres">
      <dgm:prSet presAssocID="{2E4624F0-029D-4188-950D-043C4B537137}" presName="rootConnector3" presStyleLbl="asst3" presStyleIdx="13" presStyleCnt="23"/>
      <dgm:spPr/>
    </dgm:pt>
    <dgm:pt modelId="{1AA5B69D-C02A-47C6-9F38-3045FD605A80}" type="pres">
      <dgm:prSet presAssocID="{2E4624F0-029D-4188-950D-043C4B537137}" presName="hierChild6" presStyleCnt="0"/>
      <dgm:spPr/>
    </dgm:pt>
    <dgm:pt modelId="{AFF26AE1-0598-4090-986F-A4F1C27E45E9}" type="pres">
      <dgm:prSet presAssocID="{2E4624F0-029D-4188-950D-043C4B537137}" presName="hierChild7" presStyleCnt="0"/>
      <dgm:spPr/>
    </dgm:pt>
    <dgm:pt modelId="{25AF7CE2-A187-47DD-A22E-91D070BFA4BA}" type="pres">
      <dgm:prSet presAssocID="{CCAF310D-10D5-4359-8E17-8CB8557C9A0B}" presName="Name111" presStyleLbl="parChTrans1D4" presStyleIdx="14" presStyleCnt="23"/>
      <dgm:spPr/>
    </dgm:pt>
    <dgm:pt modelId="{27ACC41A-A29C-4BF7-818D-6CC70BFB8525}" type="pres">
      <dgm:prSet presAssocID="{03FEE191-CB1A-48C6-9B6B-37EEDFD039BB}" presName="hierRoot3" presStyleCnt="0">
        <dgm:presLayoutVars>
          <dgm:hierBranch val="init"/>
        </dgm:presLayoutVars>
      </dgm:prSet>
      <dgm:spPr/>
    </dgm:pt>
    <dgm:pt modelId="{91A7CFE7-29C7-491E-966F-4321CE63BFBA}" type="pres">
      <dgm:prSet presAssocID="{03FEE191-CB1A-48C6-9B6B-37EEDFD039BB}" presName="rootComposite3" presStyleCnt="0"/>
      <dgm:spPr/>
    </dgm:pt>
    <dgm:pt modelId="{25A186DB-124B-449D-9F1F-814174EBEEA8}" type="pres">
      <dgm:prSet presAssocID="{03FEE191-CB1A-48C6-9B6B-37EEDFD039BB}" presName="rootText3" presStyleLbl="asst3" presStyleIdx="14" presStyleCnt="23" custScaleX="146196" custScaleY="114256">
        <dgm:presLayoutVars>
          <dgm:chPref val="3"/>
        </dgm:presLayoutVars>
      </dgm:prSet>
      <dgm:spPr/>
    </dgm:pt>
    <dgm:pt modelId="{76820BED-E7D0-484A-B8F7-2BBB1D3FCA6C}" type="pres">
      <dgm:prSet presAssocID="{03FEE191-CB1A-48C6-9B6B-37EEDFD039BB}" presName="rootConnector3" presStyleLbl="asst3" presStyleIdx="14" presStyleCnt="23"/>
      <dgm:spPr/>
    </dgm:pt>
    <dgm:pt modelId="{D332DEA2-E5D3-4364-AEB9-647C5C26D6B6}" type="pres">
      <dgm:prSet presAssocID="{03FEE191-CB1A-48C6-9B6B-37EEDFD039BB}" presName="hierChild6" presStyleCnt="0"/>
      <dgm:spPr/>
    </dgm:pt>
    <dgm:pt modelId="{7079368E-1904-4901-8CC7-52D6C3C80990}" type="pres">
      <dgm:prSet presAssocID="{03FEE191-CB1A-48C6-9B6B-37EEDFD039BB}" presName="hierChild7" presStyleCnt="0"/>
      <dgm:spPr/>
    </dgm:pt>
    <dgm:pt modelId="{F9740616-74FD-429C-AC5C-7FCF9415617E}" type="pres">
      <dgm:prSet presAssocID="{34E7B508-89D7-4490-86FC-136C88A1634F}" presName="Name111" presStyleLbl="parChTrans1D4" presStyleIdx="15" presStyleCnt="23"/>
      <dgm:spPr/>
    </dgm:pt>
    <dgm:pt modelId="{2CB35FCF-5ADE-42F9-B738-BFDA741483C5}" type="pres">
      <dgm:prSet presAssocID="{41F8EC0D-2C78-4F21-9281-BBF379037C08}" presName="hierRoot3" presStyleCnt="0">
        <dgm:presLayoutVars>
          <dgm:hierBranch val="init"/>
        </dgm:presLayoutVars>
      </dgm:prSet>
      <dgm:spPr/>
    </dgm:pt>
    <dgm:pt modelId="{5EDA06FD-ACB5-45C2-AB5B-8CD63B64BE44}" type="pres">
      <dgm:prSet presAssocID="{41F8EC0D-2C78-4F21-9281-BBF379037C08}" presName="rootComposite3" presStyleCnt="0"/>
      <dgm:spPr/>
    </dgm:pt>
    <dgm:pt modelId="{5DAB0D88-EB71-4FBF-B9C8-C6A45DFC70AE}" type="pres">
      <dgm:prSet presAssocID="{41F8EC0D-2C78-4F21-9281-BBF379037C08}" presName="rootText3" presStyleLbl="asst3" presStyleIdx="15" presStyleCnt="23" custScaleX="161571" custScaleY="137713">
        <dgm:presLayoutVars>
          <dgm:chPref val="3"/>
        </dgm:presLayoutVars>
      </dgm:prSet>
      <dgm:spPr/>
    </dgm:pt>
    <dgm:pt modelId="{3EAE8E38-F567-42E6-9BE4-5FAF65A82477}" type="pres">
      <dgm:prSet presAssocID="{41F8EC0D-2C78-4F21-9281-BBF379037C08}" presName="rootConnector3" presStyleLbl="asst3" presStyleIdx="15" presStyleCnt="23"/>
      <dgm:spPr/>
    </dgm:pt>
    <dgm:pt modelId="{E443368B-E54A-44BD-BD02-BB542EAD9C70}" type="pres">
      <dgm:prSet presAssocID="{41F8EC0D-2C78-4F21-9281-BBF379037C08}" presName="hierChild6" presStyleCnt="0"/>
      <dgm:spPr/>
    </dgm:pt>
    <dgm:pt modelId="{BF88AE67-22B1-4188-BE80-22D42BFE0585}" type="pres">
      <dgm:prSet presAssocID="{41F8EC0D-2C78-4F21-9281-BBF379037C08}" presName="hierChild7" presStyleCnt="0"/>
      <dgm:spPr/>
    </dgm:pt>
    <dgm:pt modelId="{016E7082-06AC-4046-B532-F6DFE6BB962F}" type="pres">
      <dgm:prSet presAssocID="{682094C0-5485-47FC-80E9-7B6226EDC8DE}" presName="Name111" presStyleLbl="parChTrans1D4" presStyleIdx="16" presStyleCnt="23"/>
      <dgm:spPr/>
    </dgm:pt>
    <dgm:pt modelId="{D7B351B3-696E-4911-B117-1D0A96194BE8}" type="pres">
      <dgm:prSet presAssocID="{A75059F3-54D0-4C80-A8FD-EEA2AB1680ED}" presName="hierRoot3" presStyleCnt="0">
        <dgm:presLayoutVars>
          <dgm:hierBranch val="init"/>
        </dgm:presLayoutVars>
      </dgm:prSet>
      <dgm:spPr/>
    </dgm:pt>
    <dgm:pt modelId="{D9C1DA05-CC29-4897-8412-9FDB60F795E3}" type="pres">
      <dgm:prSet presAssocID="{A75059F3-54D0-4C80-A8FD-EEA2AB1680ED}" presName="rootComposite3" presStyleCnt="0"/>
      <dgm:spPr/>
    </dgm:pt>
    <dgm:pt modelId="{CC12632C-1EF2-422A-8B56-66AFCB1B159E}" type="pres">
      <dgm:prSet presAssocID="{A75059F3-54D0-4C80-A8FD-EEA2AB1680ED}" presName="rootText3" presStyleLbl="asst3" presStyleIdx="16" presStyleCnt="23" custScaleX="136467" custScaleY="95772">
        <dgm:presLayoutVars>
          <dgm:chPref val="3"/>
        </dgm:presLayoutVars>
      </dgm:prSet>
      <dgm:spPr/>
    </dgm:pt>
    <dgm:pt modelId="{34A6FDD5-7BD3-492E-84A9-3F2214CB593C}" type="pres">
      <dgm:prSet presAssocID="{A75059F3-54D0-4C80-A8FD-EEA2AB1680ED}" presName="rootConnector3" presStyleLbl="asst3" presStyleIdx="16" presStyleCnt="23"/>
      <dgm:spPr/>
    </dgm:pt>
    <dgm:pt modelId="{7AF4A977-D045-4D28-BE79-65C8932AEC4E}" type="pres">
      <dgm:prSet presAssocID="{A75059F3-54D0-4C80-A8FD-EEA2AB1680ED}" presName="hierChild6" presStyleCnt="0"/>
      <dgm:spPr/>
    </dgm:pt>
    <dgm:pt modelId="{F4342A1A-55C6-486B-B207-BEF641CC737F}" type="pres">
      <dgm:prSet presAssocID="{A75059F3-54D0-4C80-A8FD-EEA2AB1680ED}" presName="hierChild7" presStyleCnt="0"/>
      <dgm:spPr/>
    </dgm:pt>
    <dgm:pt modelId="{F7F34AC4-D793-4F04-9A4E-341A3C2E2996}" type="pres">
      <dgm:prSet presAssocID="{4B2F2079-C17B-477C-94CE-F1B06CEAC3B6}" presName="Name111" presStyleLbl="parChTrans1D4" presStyleIdx="17" presStyleCnt="23"/>
      <dgm:spPr/>
    </dgm:pt>
    <dgm:pt modelId="{A64331C7-100C-4731-A705-AE56CAC6FDA2}" type="pres">
      <dgm:prSet presAssocID="{90B43AA3-3481-4D23-97A4-9C4F0B3C335A}" presName="hierRoot3" presStyleCnt="0">
        <dgm:presLayoutVars>
          <dgm:hierBranch val="init"/>
        </dgm:presLayoutVars>
      </dgm:prSet>
      <dgm:spPr/>
    </dgm:pt>
    <dgm:pt modelId="{FF8FEF84-0427-4A6E-8EB9-60A3D0C7E163}" type="pres">
      <dgm:prSet presAssocID="{90B43AA3-3481-4D23-97A4-9C4F0B3C335A}" presName="rootComposite3" presStyleCnt="0"/>
      <dgm:spPr/>
    </dgm:pt>
    <dgm:pt modelId="{7CF8D72D-FA80-4ECE-BCFF-35ABB03ACC9B}" type="pres">
      <dgm:prSet presAssocID="{90B43AA3-3481-4D23-97A4-9C4F0B3C335A}" presName="rootText3" presStyleLbl="asst3" presStyleIdx="17" presStyleCnt="23">
        <dgm:presLayoutVars>
          <dgm:chPref val="3"/>
        </dgm:presLayoutVars>
      </dgm:prSet>
      <dgm:spPr/>
    </dgm:pt>
    <dgm:pt modelId="{3FCFA1D4-2F36-4125-BEDA-7E3C8A8EF9B9}" type="pres">
      <dgm:prSet presAssocID="{90B43AA3-3481-4D23-97A4-9C4F0B3C335A}" presName="rootConnector3" presStyleLbl="asst3" presStyleIdx="17" presStyleCnt="23"/>
      <dgm:spPr/>
    </dgm:pt>
    <dgm:pt modelId="{0AAA624A-9A81-4351-9C97-EE718BCF38D3}" type="pres">
      <dgm:prSet presAssocID="{90B43AA3-3481-4D23-97A4-9C4F0B3C335A}" presName="hierChild6" presStyleCnt="0"/>
      <dgm:spPr/>
    </dgm:pt>
    <dgm:pt modelId="{6DAA8840-34E5-4345-B3D7-5A88325E2440}" type="pres">
      <dgm:prSet presAssocID="{90B43AA3-3481-4D23-97A4-9C4F0B3C335A}" presName="hierChild7" presStyleCnt="0"/>
      <dgm:spPr/>
    </dgm:pt>
    <dgm:pt modelId="{F985E42B-4D29-46C3-B135-8C9D4781B65E}" type="pres">
      <dgm:prSet presAssocID="{0420BBC1-99CF-4BD5-AF41-08DAE9D913AF}" presName="Name111" presStyleLbl="parChTrans1D4" presStyleIdx="18" presStyleCnt="23"/>
      <dgm:spPr/>
    </dgm:pt>
    <dgm:pt modelId="{D90F1AE4-9085-4244-85F1-FD17154B1960}" type="pres">
      <dgm:prSet presAssocID="{9F95F7AF-F46E-4464-9C7F-B33356831F2A}" presName="hierRoot3" presStyleCnt="0">
        <dgm:presLayoutVars>
          <dgm:hierBranch val="init"/>
        </dgm:presLayoutVars>
      </dgm:prSet>
      <dgm:spPr/>
    </dgm:pt>
    <dgm:pt modelId="{349FB503-89B9-48F8-9C6E-4CA78872CEF4}" type="pres">
      <dgm:prSet presAssocID="{9F95F7AF-F46E-4464-9C7F-B33356831F2A}" presName="rootComposite3" presStyleCnt="0"/>
      <dgm:spPr/>
    </dgm:pt>
    <dgm:pt modelId="{F5E0A341-8C3D-403E-963C-2072BD22FB9C}" type="pres">
      <dgm:prSet presAssocID="{9F95F7AF-F46E-4464-9C7F-B33356831F2A}" presName="rootText3" presStyleLbl="asst3" presStyleIdx="18" presStyleCnt="23">
        <dgm:presLayoutVars>
          <dgm:chPref val="3"/>
        </dgm:presLayoutVars>
      </dgm:prSet>
      <dgm:spPr/>
    </dgm:pt>
    <dgm:pt modelId="{E0FF9D0F-59D4-40F6-9209-083A6B113BFE}" type="pres">
      <dgm:prSet presAssocID="{9F95F7AF-F46E-4464-9C7F-B33356831F2A}" presName="rootConnector3" presStyleLbl="asst3" presStyleIdx="18" presStyleCnt="23"/>
      <dgm:spPr/>
    </dgm:pt>
    <dgm:pt modelId="{E4935732-BF19-4DF8-8052-2E48DA7522F5}" type="pres">
      <dgm:prSet presAssocID="{9F95F7AF-F46E-4464-9C7F-B33356831F2A}" presName="hierChild6" presStyleCnt="0"/>
      <dgm:spPr/>
    </dgm:pt>
    <dgm:pt modelId="{280720AC-CEF8-4CD5-BF7E-64C0932404E3}" type="pres">
      <dgm:prSet presAssocID="{9F95F7AF-F46E-4464-9C7F-B33356831F2A}" presName="hierChild7" presStyleCnt="0"/>
      <dgm:spPr/>
    </dgm:pt>
    <dgm:pt modelId="{19E612F7-DBC2-4D5F-A9D5-E5BB223EAF06}" type="pres">
      <dgm:prSet presAssocID="{11A3A049-9074-4C56-8850-7C1F90660D73}" presName="Name111" presStyleLbl="parChTrans1D4" presStyleIdx="19" presStyleCnt="23"/>
      <dgm:spPr/>
    </dgm:pt>
    <dgm:pt modelId="{604C0E00-F082-4E75-BD78-E977A6B4576F}" type="pres">
      <dgm:prSet presAssocID="{DF4DCAB4-19A1-42BF-BD9F-BE0B580733B2}" presName="hierRoot3" presStyleCnt="0">
        <dgm:presLayoutVars>
          <dgm:hierBranch val="init"/>
        </dgm:presLayoutVars>
      </dgm:prSet>
      <dgm:spPr/>
    </dgm:pt>
    <dgm:pt modelId="{A33E3312-75CA-4E29-9135-FF6D16951774}" type="pres">
      <dgm:prSet presAssocID="{DF4DCAB4-19A1-42BF-BD9F-BE0B580733B2}" presName="rootComposite3" presStyleCnt="0"/>
      <dgm:spPr/>
    </dgm:pt>
    <dgm:pt modelId="{DDC02442-8DF6-4DE6-AAEC-7A841D595472}" type="pres">
      <dgm:prSet presAssocID="{DF4DCAB4-19A1-42BF-BD9F-BE0B580733B2}" presName="rootText3" presStyleLbl="asst3" presStyleIdx="19" presStyleCnt="23">
        <dgm:presLayoutVars>
          <dgm:chPref val="3"/>
        </dgm:presLayoutVars>
      </dgm:prSet>
      <dgm:spPr/>
    </dgm:pt>
    <dgm:pt modelId="{2437B68B-CEA1-4903-B879-C5E72DF38B6D}" type="pres">
      <dgm:prSet presAssocID="{DF4DCAB4-19A1-42BF-BD9F-BE0B580733B2}" presName="rootConnector3" presStyleLbl="asst3" presStyleIdx="19" presStyleCnt="23"/>
      <dgm:spPr/>
    </dgm:pt>
    <dgm:pt modelId="{79529F8A-6FD8-4A32-9C1E-9542A602D28B}" type="pres">
      <dgm:prSet presAssocID="{DF4DCAB4-19A1-42BF-BD9F-BE0B580733B2}" presName="hierChild6" presStyleCnt="0"/>
      <dgm:spPr/>
    </dgm:pt>
    <dgm:pt modelId="{42BA4871-FDB6-402D-9031-A875C6120D14}" type="pres">
      <dgm:prSet presAssocID="{DF4DCAB4-19A1-42BF-BD9F-BE0B580733B2}" presName="hierChild7" presStyleCnt="0"/>
      <dgm:spPr/>
    </dgm:pt>
    <dgm:pt modelId="{258A33DD-5329-4FCA-98B5-8AD4BAC76D27}" type="pres">
      <dgm:prSet presAssocID="{FBB17AE2-6C46-4309-AFDE-C20F0AEE1EFE}" presName="Name37" presStyleLbl="parChTrans1D3" presStyleIdx="2" presStyleCnt="3"/>
      <dgm:spPr/>
    </dgm:pt>
    <dgm:pt modelId="{9E2FF70F-5781-4BB6-AC5A-9DAA939C5BFF}" type="pres">
      <dgm:prSet presAssocID="{594013B7-6C34-40FC-87EC-AEEA99416B8A}" presName="hierRoot2" presStyleCnt="0">
        <dgm:presLayoutVars>
          <dgm:hierBranch val="init"/>
        </dgm:presLayoutVars>
      </dgm:prSet>
      <dgm:spPr/>
    </dgm:pt>
    <dgm:pt modelId="{B297F6C7-11E6-4076-8379-C33A3029880C}" type="pres">
      <dgm:prSet presAssocID="{594013B7-6C34-40FC-87EC-AEEA99416B8A}" presName="rootComposite" presStyleCnt="0"/>
      <dgm:spPr/>
    </dgm:pt>
    <dgm:pt modelId="{8A1113CF-5F09-4117-8511-9DCE6C66A9F5}" type="pres">
      <dgm:prSet presAssocID="{594013B7-6C34-40FC-87EC-AEEA99416B8A}" presName="rootText" presStyleLbl="node3" presStyleIdx="2" presStyleCnt="3">
        <dgm:presLayoutVars>
          <dgm:chPref val="3"/>
        </dgm:presLayoutVars>
      </dgm:prSet>
      <dgm:spPr/>
    </dgm:pt>
    <dgm:pt modelId="{6F3701AC-06A7-47EE-9B42-66A437E44A48}" type="pres">
      <dgm:prSet presAssocID="{594013B7-6C34-40FC-87EC-AEEA99416B8A}" presName="rootConnector" presStyleLbl="node3" presStyleIdx="2" presStyleCnt="3"/>
      <dgm:spPr/>
    </dgm:pt>
    <dgm:pt modelId="{6C292269-B010-4B93-ABE8-A83D14518693}" type="pres">
      <dgm:prSet presAssocID="{594013B7-6C34-40FC-87EC-AEEA99416B8A}" presName="hierChild4" presStyleCnt="0"/>
      <dgm:spPr/>
    </dgm:pt>
    <dgm:pt modelId="{1FF90BAA-1F07-4C19-8BBD-05A1D6D14C5D}" type="pres">
      <dgm:prSet presAssocID="{594013B7-6C34-40FC-87EC-AEEA99416B8A}" presName="hierChild5" presStyleCnt="0"/>
      <dgm:spPr/>
    </dgm:pt>
    <dgm:pt modelId="{0A483790-8D0A-498E-8DED-6E70819D90ED}" type="pres">
      <dgm:prSet presAssocID="{0B9118AA-135D-480E-BCDA-B26ED6514DCF}" presName="Name111" presStyleLbl="parChTrans1D4" presStyleIdx="20" presStyleCnt="23"/>
      <dgm:spPr/>
    </dgm:pt>
    <dgm:pt modelId="{741D7231-46C1-4222-8D36-9569FD167010}" type="pres">
      <dgm:prSet presAssocID="{04087FA6-2BF6-49A9-A1B9-DCD02D566232}" presName="hierRoot3" presStyleCnt="0">
        <dgm:presLayoutVars>
          <dgm:hierBranch val="init"/>
        </dgm:presLayoutVars>
      </dgm:prSet>
      <dgm:spPr/>
    </dgm:pt>
    <dgm:pt modelId="{C34A707F-157E-46D5-9451-82EB08BF58B9}" type="pres">
      <dgm:prSet presAssocID="{04087FA6-2BF6-49A9-A1B9-DCD02D566232}" presName="rootComposite3" presStyleCnt="0"/>
      <dgm:spPr/>
    </dgm:pt>
    <dgm:pt modelId="{13766BC9-D4F3-4816-AA4D-752F13154BD7}" type="pres">
      <dgm:prSet presAssocID="{04087FA6-2BF6-49A9-A1B9-DCD02D566232}" presName="rootText3" presStyleLbl="asst3" presStyleIdx="20" presStyleCnt="23" custScaleX="169260" custScaleY="120528">
        <dgm:presLayoutVars>
          <dgm:chPref val="3"/>
        </dgm:presLayoutVars>
      </dgm:prSet>
      <dgm:spPr/>
    </dgm:pt>
    <dgm:pt modelId="{1E6E3C02-8C70-4CE4-9D4E-7650A43C8167}" type="pres">
      <dgm:prSet presAssocID="{04087FA6-2BF6-49A9-A1B9-DCD02D566232}" presName="rootConnector3" presStyleLbl="asst3" presStyleIdx="20" presStyleCnt="23"/>
      <dgm:spPr/>
    </dgm:pt>
    <dgm:pt modelId="{EE3D8B70-963F-4EF8-8F39-BAEC73B3D71D}" type="pres">
      <dgm:prSet presAssocID="{04087FA6-2BF6-49A9-A1B9-DCD02D566232}" presName="hierChild6" presStyleCnt="0"/>
      <dgm:spPr/>
    </dgm:pt>
    <dgm:pt modelId="{A2B5D4B6-8BEA-449B-8538-73B24C492200}" type="pres">
      <dgm:prSet presAssocID="{04087FA6-2BF6-49A9-A1B9-DCD02D566232}" presName="hierChild7" presStyleCnt="0"/>
      <dgm:spPr/>
    </dgm:pt>
    <dgm:pt modelId="{41798CE1-7039-4894-A338-CFAC46FF14F1}" type="pres">
      <dgm:prSet presAssocID="{EDB05449-3695-4E9E-954B-587F36D50E36}" presName="Name111" presStyleLbl="parChTrans1D4" presStyleIdx="21" presStyleCnt="23"/>
      <dgm:spPr/>
    </dgm:pt>
    <dgm:pt modelId="{4A60ABEC-55DE-41F6-8A54-B22FB55C0664}" type="pres">
      <dgm:prSet presAssocID="{3A17C344-63B8-4329-816E-81D9CE769F14}" presName="hierRoot3" presStyleCnt="0">
        <dgm:presLayoutVars>
          <dgm:hierBranch val="init"/>
        </dgm:presLayoutVars>
      </dgm:prSet>
      <dgm:spPr/>
    </dgm:pt>
    <dgm:pt modelId="{757F728F-3E20-4C68-A06C-3C996EBE1920}" type="pres">
      <dgm:prSet presAssocID="{3A17C344-63B8-4329-816E-81D9CE769F14}" presName="rootComposite3" presStyleCnt="0"/>
      <dgm:spPr/>
    </dgm:pt>
    <dgm:pt modelId="{20720A94-2479-40A8-B60B-2310E4970E9D}" type="pres">
      <dgm:prSet presAssocID="{3A17C344-63B8-4329-816E-81D9CE769F14}" presName="rootText3" presStyleLbl="asst3" presStyleIdx="21" presStyleCnt="23" custScaleX="133394" custScaleY="118987">
        <dgm:presLayoutVars>
          <dgm:chPref val="3"/>
        </dgm:presLayoutVars>
      </dgm:prSet>
      <dgm:spPr/>
    </dgm:pt>
    <dgm:pt modelId="{F10F17B7-2514-4B20-8179-4CBFD18FAFE1}" type="pres">
      <dgm:prSet presAssocID="{3A17C344-63B8-4329-816E-81D9CE769F14}" presName="rootConnector3" presStyleLbl="asst3" presStyleIdx="21" presStyleCnt="23"/>
      <dgm:spPr/>
    </dgm:pt>
    <dgm:pt modelId="{74ED26D3-9D60-4FCE-AC8F-F6C0B85159AD}" type="pres">
      <dgm:prSet presAssocID="{3A17C344-63B8-4329-816E-81D9CE769F14}" presName="hierChild6" presStyleCnt="0"/>
      <dgm:spPr/>
    </dgm:pt>
    <dgm:pt modelId="{9976B549-59D4-4339-8864-B722FDE26BD9}" type="pres">
      <dgm:prSet presAssocID="{3A17C344-63B8-4329-816E-81D9CE769F14}" presName="hierChild7" presStyleCnt="0"/>
      <dgm:spPr/>
    </dgm:pt>
    <dgm:pt modelId="{D6866001-A771-4D02-B4CA-467484A5A0D4}" type="pres">
      <dgm:prSet presAssocID="{974220CA-1088-4885-821A-C1548A484802}" presName="Name111" presStyleLbl="parChTrans1D4" presStyleIdx="22" presStyleCnt="23"/>
      <dgm:spPr/>
    </dgm:pt>
    <dgm:pt modelId="{0C4E3889-12DE-4C71-87EE-1D6D1B0AE815}" type="pres">
      <dgm:prSet presAssocID="{40FC4B29-755F-4697-BD49-D0F4BA896CFF}" presName="hierRoot3" presStyleCnt="0">
        <dgm:presLayoutVars>
          <dgm:hierBranch val="init"/>
        </dgm:presLayoutVars>
      </dgm:prSet>
      <dgm:spPr/>
    </dgm:pt>
    <dgm:pt modelId="{D3338C67-F41F-47DF-81ED-9E662719F9ED}" type="pres">
      <dgm:prSet presAssocID="{40FC4B29-755F-4697-BD49-D0F4BA896CFF}" presName="rootComposite3" presStyleCnt="0"/>
      <dgm:spPr/>
    </dgm:pt>
    <dgm:pt modelId="{DDC82110-33E2-4C28-8502-B3E35F7DFB4B}" type="pres">
      <dgm:prSet presAssocID="{40FC4B29-755F-4697-BD49-D0F4BA896CFF}" presName="rootText3" presStyleLbl="asst3" presStyleIdx="22" presStyleCnt="23" custScaleX="209660" custScaleY="114052">
        <dgm:presLayoutVars>
          <dgm:chPref val="3"/>
        </dgm:presLayoutVars>
      </dgm:prSet>
      <dgm:spPr/>
    </dgm:pt>
    <dgm:pt modelId="{105F8C5F-C4F9-48C4-969E-C7A0A42A0F0D}" type="pres">
      <dgm:prSet presAssocID="{40FC4B29-755F-4697-BD49-D0F4BA896CFF}" presName="rootConnector3" presStyleLbl="asst3" presStyleIdx="22" presStyleCnt="23"/>
      <dgm:spPr/>
    </dgm:pt>
    <dgm:pt modelId="{0D8E6F75-3340-4FB4-958E-6A1C23548881}" type="pres">
      <dgm:prSet presAssocID="{40FC4B29-755F-4697-BD49-D0F4BA896CFF}" presName="hierChild6" presStyleCnt="0"/>
      <dgm:spPr/>
    </dgm:pt>
    <dgm:pt modelId="{4EBFF2A7-3943-4939-A0FF-4E6F0002FDF3}" type="pres">
      <dgm:prSet presAssocID="{40FC4B29-755F-4697-BD49-D0F4BA896CFF}" presName="hierChild7" presStyleCnt="0"/>
      <dgm:spPr/>
    </dgm:pt>
    <dgm:pt modelId="{F5C53F93-0565-4744-83DA-6C5B88E00DC9}" type="pres">
      <dgm:prSet presAssocID="{AD13A3EB-5730-4A10-BDCF-3E090D78C436}" presName="hierChild5" presStyleCnt="0"/>
      <dgm:spPr/>
    </dgm:pt>
    <dgm:pt modelId="{2875DEAF-87ED-4B98-A761-57CB4E82AF5E}" type="pres">
      <dgm:prSet presAssocID="{41ADC355-9EFE-47AA-AF28-B7F5434B70FA}" presName="hierChild3" presStyleCnt="0"/>
      <dgm:spPr/>
    </dgm:pt>
    <dgm:pt modelId="{A1A66445-7843-42B7-854C-1CBB1C5B15BC}" type="pres">
      <dgm:prSet presAssocID="{026DBD44-0A97-4AE8-B6B2-04980DE8C913}" presName="Name111" presStyleLbl="parChTrans1D2" presStyleIdx="2" presStyleCnt="3"/>
      <dgm:spPr/>
    </dgm:pt>
    <dgm:pt modelId="{F646885E-1677-402B-85F1-B41FDE3E17C4}" type="pres">
      <dgm:prSet presAssocID="{A3BE658B-1F08-4C0A-9F45-3ADFE546B809}" presName="hierRoot3" presStyleCnt="0">
        <dgm:presLayoutVars>
          <dgm:hierBranch val="init"/>
        </dgm:presLayoutVars>
      </dgm:prSet>
      <dgm:spPr/>
    </dgm:pt>
    <dgm:pt modelId="{506D7F4A-3D13-4261-95E7-8EB73E085F43}" type="pres">
      <dgm:prSet presAssocID="{A3BE658B-1F08-4C0A-9F45-3ADFE546B809}" presName="rootComposite3" presStyleCnt="0"/>
      <dgm:spPr/>
    </dgm:pt>
    <dgm:pt modelId="{076AB491-8DE3-41EA-8C94-E087583B4ED0}" type="pres">
      <dgm:prSet presAssocID="{A3BE658B-1F08-4C0A-9F45-3ADFE546B809}" presName="rootText3" presStyleLbl="asst1" presStyleIdx="0" presStyleCnt="1">
        <dgm:presLayoutVars>
          <dgm:chPref val="3"/>
        </dgm:presLayoutVars>
      </dgm:prSet>
      <dgm:spPr/>
    </dgm:pt>
    <dgm:pt modelId="{DE461304-B10A-41F0-8D10-7ABC67D839BF}" type="pres">
      <dgm:prSet presAssocID="{A3BE658B-1F08-4C0A-9F45-3ADFE546B809}" presName="rootConnector3" presStyleLbl="asst1" presStyleIdx="0" presStyleCnt="1"/>
      <dgm:spPr/>
    </dgm:pt>
    <dgm:pt modelId="{CF6C8F83-26C3-4262-970B-E135A39FED64}" type="pres">
      <dgm:prSet presAssocID="{A3BE658B-1F08-4C0A-9F45-3ADFE546B809}" presName="hierChild6" presStyleCnt="0"/>
      <dgm:spPr/>
    </dgm:pt>
    <dgm:pt modelId="{724A4591-C763-4107-9F13-E160974D95DE}" type="pres">
      <dgm:prSet presAssocID="{A3BE658B-1F08-4C0A-9F45-3ADFE546B809}" presName="hierChild7" presStyleCnt="0"/>
      <dgm:spPr/>
    </dgm:pt>
  </dgm:ptLst>
  <dgm:cxnLst>
    <dgm:cxn modelId="{79550F0B-2F5E-46BE-AD06-C09BBA66BB0D}" type="presOf" srcId="{6F678461-1679-4DF4-BEAD-3CD4ECDF12BA}" destId="{BCCA8976-D4CB-4F3C-B764-8FD3DAA9DCFE}" srcOrd="0" destOrd="0" presId="urn:microsoft.com/office/officeart/2005/8/layout/orgChart1"/>
    <dgm:cxn modelId="{3374FF0B-64D3-41F6-91DC-EE2C505A9D3D}" type="presOf" srcId="{78776925-95C4-4423-9B79-F6D69BB04300}" destId="{2C42C8CE-112E-47B6-8428-07377091F1AA}" srcOrd="0" destOrd="0" presId="urn:microsoft.com/office/officeart/2005/8/layout/orgChart1"/>
    <dgm:cxn modelId="{1C640D0E-817A-4584-B1F9-BD2785323C89}" type="presOf" srcId="{A75059F3-54D0-4C80-A8FD-EEA2AB1680ED}" destId="{CC12632C-1EF2-422A-8B56-66AFCB1B159E}" srcOrd="0" destOrd="0" presId="urn:microsoft.com/office/officeart/2005/8/layout/orgChart1"/>
    <dgm:cxn modelId="{C3375B13-4E67-495D-99DE-7B39B597AC7C}" type="presOf" srcId="{40FC4B29-755F-4697-BD49-D0F4BA896CFF}" destId="{DDC82110-33E2-4C28-8502-B3E35F7DFB4B}" srcOrd="0" destOrd="0" presId="urn:microsoft.com/office/officeart/2005/8/layout/orgChart1"/>
    <dgm:cxn modelId="{63C9C216-0650-4412-84AF-49F28E8DD48A}" type="presOf" srcId="{A3BE658B-1F08-4C0A-9F45-3ADFE546B809}" destId="{DE461304-B10A-41F0-8D10-7ABC67D839BF}" srcOrd="1" destOrd="0" presId="urn:microsoft.com/office/officeart/2005/8/layout/orgChart1"/>
    <dgm:cxn modelId="{27A64917-9C3E-4187-9ED5-9306A72C6C33}" srcId="{91ADE01E-F2F9-4A83-A9BE-DF2BFBF737BC}" destId="{90B43AA3-3481-4D23-97A4-9C4F0B3C335A}" srcOrd="6" destOrd="0" parTransId="{4B2F2079-C17B-477C-94CE-F1B06CEAC3B6}" sibTransId="{B10603C5-FC6D-4057-811A-5AB807811FC6}"/>
    <dgm:cxn modelId="{E3C5BA17-A4EC-4A74-8908-0C4EBC7A8409}" type="presOf" srcId="{CCF94F08-D7B1-4C94-BA78-885A0AB3A0F9}" destId="{C4E019E0-9B83-4B55-9267-183D971CDA30}" srcOrd="1" destOrd="0" presId="urn:microsoft.com/office/officeart/2005/8/layout/orgChart1"/>
    <dgm:cxn modelId="{E99CF417-2799-4B5E-8757-418A2E80299A}" type="presOf" srcId="{93237162-359F-4570-AA3D-E3747F6D6220}" destId="{F50B5914-6153-40BF-B5A5-B45F9F6A04BB}" srcOrd="1" destOrd="0" presId="urn:microsoft.com/office/officeart/2005/8/layout/orgChart1"/>
    <dgm:cxn modelId="{D40BB918-3457-4DBB-BE1F-523FB7B5F61F}" srcId="{91ADE01E-F2F9-4A83-A9BE-DF2BFBF737BC}" destId="{2E4624F0-029D-4188-950D-043C4B537137}" srcOrd="2" destOrd="0" parTransId="{D4EAFD12-A0F1-484E-84DD-4FE7353D86F2}" sibTransId="{2CEF2515-B0C6-432A-ACAD-6C6A7A43B908}"/>
    <dgm:cxn modelId="{18FCF218-54B0-4D7B-8BA2-6F43D6257180}" type="presOf" srcId="{DCF4C786-24E0-4FA1-8659-3CA5FCC9FF4B}" destId="{68186237-9017-49D0-9084-4B881CA89795}" srcOrd="1" destOrd="0" presId="urn:microsoft.com/office/officeart/2005/8/layout/orgChart1"/>
    <dgm:cxn modelId="{B120751A-75DE-446D-8E38-CCC5130E5976}" srcId="{FCB08A8D-AA73-4065-B38F-F39CB927DE77}" destId="{2F1539DD-9E85-4089-8BF6-7F0395ADC8B1}" srcOrd="4" destOrd="0" parTransId="{78776925-95C4-4423-9B79-F6D69BB04300}" sibTransId="{6010DD20-9AC1-47B4-8DB7-FADD9504FA50}"/>
    <dgm:cxn modelId="{E6AB581F-71AD-4902-BAC6-C9C4A49BFF60}" type="presOf" srcId="{93237162-359F-4570-AA3D-E3747F6D6220}" destId="{88CE7756-A7B4-45B4-8F24-E7D1BAD28910}" srcOrd="0" destOrd="0" presId="urn:microsoft.com/office/officeart/2005/8/layout/orgChart1"/>
    <dgm:cxn modelId="{0B71D11F-0F7A-4A3F-9CF0-8752DE2F4C31}" type="presOf" srcId="{026DBD44-0A97-4AE8-B6B2-04980DE8C913}" destId="{A1A66445-7843-42B7-854C-1CBB1C5B15BC}" srcOrd="0" destOrd="0" presId="urn:microsoft.com/office/officeart/2005/8/layout/orgChart1"/>
    <dgm:cxn modelId="{5583DF20-823D-4802-99F2-B9993E4503F6}" srcId="{AD13A3EB-5730-4A10-BDCF-3E090D78C436}" destId="{FCB08A8D-AA73-4065-B38F-F39CB927DE77}" srcOrd="0" destOrd="0" parTransId="{4CD44453-06FC-4513-9395-5E3A3B94A101}" sibTransId="{1ADBF138-65CB-496E-9444-20603CEE16EA}"/>
    <dgm:cxn modelId="{93C30B21-1999-42B2-A9AC-A61EBF89E8D7}" type="presOf" srcId="{CCF94F08-D7B1-4C94-BA78-885A0AB3A0F9}" destId="{2FB2A335-8089-4B53-983B-E459F77D34FB}" srcOrd="0" destOrd="0" presId="urn:microsoft.com/office/officeart/2005/8/layout/orgChart1"/>
    <dgm:cxn modelId="{27BA3921-5B96-4AA8-8B36-E7CCBA11BD10}" type="presOf" srcId="{5D24721A-E232-48B2-805F-830E2B3CEDDD}" destId="{2B4FA70B-C546-4DA0-851B-EC20BF7855D7}" srcOrd="0" destOrd="0" presId="urn:microsoft.com/office/officeart/2005/8/layout/orgChart1"/>
    <dgm:cxn modelId="{5A8E5821-34AE-433D-9424-2D06BAC2416D}" type="presOf" srcId="{C2E256FC-4CBD-4282-8156-56F17DAD939C}" destId="{4D8D9D89-D8FA-47D5-93BB-1610D5C6172F}" srcOrd="1" destOrd="0" presId="urn:microsoft.com/office/officeart/2005/8/layout/orgChart1"/>
    <dgm:cxn modelId="{34D0E021-66D9-4779-A6A7-1AEFFC391A20}" type="presOf" srcId="{AD13A3EB-5730-4A10-BDCF-3E090D78C436}" destId="{6EAE93A2-3765-44BC-BDF9-941D3C1437B8}" srcOrd="0" destOrd="0" presId="urn:microsoft.com/office/officeart/2005/8/layout/orgChart1"/>
    <dgm:cxn modelId="{99AC7622-8D44-4C81-8C11-A031AA197435}" type="presOf" srcId="{E64CC8E7-3AE3-4874-BF75-F0BB8A263AA1}" destId="{923CBEBF-E6ED-4C30-834A-EA4CF089227D}" srcOrd="0" destOrd="0" presId="urn:microsoft.com/office/officeart/2005/8/layout/orgChart1"/>
    <dgm:cxn modelId="{352AD122-3E70-407B-A515-D65179E0C0A8}" srcId="{FCB08A8D-AA73-4065-B38F-F39CB927DE77}" destId="{7DF0FC16-DD81-427C-8F3A-1959F035AF42}" srcOrd="10" destOrd="0" parTransId="{E7A0EFE6-3D97-4F69-B7A7-94BD68DDB6EB}" sibTransId="{8D2F9BB6-1F87-43D8-802D-D5BC5738B938}"/>
    <dgm:cxn modelId="{1CCE482B-6013-4586-9A83-C8380BCB8B65}" srcId="{FCB08A8D-AA73-4065-B38F-F39CB927DE77}" destId="{C2E256FC-4CBD-4282-8156-56F17DAD939C}" srcOrd="1" destOrd="0" parTransId="{1715F762-0896-4C24-9084-116B866D3A4A}" sibTransId="{0462429E-6771-4136-A9F5-D5C948BC7639}"/>
    <dgm:cxn modelId="{1E0C732C-2732-4318-BC42-F5591D33AE88}" type="presOf" srcId="{AD13A3EB-5730-4A10-BDCF-3E090D78C436}" destId="{049F24BF-0F3B-46D2-A210-998AC242FE82}" srcOrd="1" destOrd="0" presId="urn:microsoft.com/office/officeart/2005/8/layout/orgChart1"/>
    <dgm:cxn modelId="{120BE234-E1A2-46F2-BB7C-02A879D9B7E6}" type="presOf" srcId="{41F8EC0D-2C78-4F21-9281-BBF379037C08}" destId="{5DAB0D88-EB71-4FBF-B9C8-C6A45DFC70AE}" srcOrd="0" destOrd="0" presId="urn:microsoft.com/office/officeart/2005/8/layout/orgChart1"/>
    <dgm:cxn modelId="{C18CBF35-343E-4F28-A56A-EB68AD96016B}" type="presOf" srcId="{34E7B508-89D7-4490-86FC-136C88A1634F}" destId="{F9740616-74FD-429C-AC5C-7FCF9415617E}" srcOrd="0" destOrd="0" presId="urn:microsoft.com/office/officeart/2005/8/layout/orgChart1"/>
    <dgm:cxn modelId="{E8FA6B36-95AB-47CD-A15E-2A48E51C8435}" type="presOf" srcId="{213C29C4-2354-4527-B48E-CE3F28B0CA9E}" destId="{054178A0-E115-4E60-861E-9A212E3FAFFD}" srcOrd="1" destOrd="0" presId="urn:microsoft.com/office/officeart/2005/8/layout/orgChart1"/>
    <dgm:cxn modelId="{DB806038-D0A6-4ACB-9E49-C1CD91D661BF}" type="presOf" srcId="{FF06EC3A-9E14-4214-849A-631301C289A6}" destId="{A29BE871-F10D-4DE8-8449-211AA673DEAD}" srcOrd="0" destOrd="0" presId="urn:microsoft.com/office/officeart/2005/8/layout/orgChart1"/>
    <dgm:cxn modelId="{D094D138-0F35-4A68-96E3-40EDEE00EE19}" type="presOf" srcId="{EDB05449-3695-4E9E-954B-587F36D50E36}" destId="{41798CE1-7039-4894-A338-CFAC46FF14F1}" srcOrd="0" destOrd="0" presId="urn:microsoft.com/office/officeart/2005/8/layout/orgChart1"/>
    <dgm:cxn modelId="{87760D39-A35D-48AD-8D75-6214CAE69B2A}" type="presOf" srcId="{213C29C4-2354-4527-B48E-CE3F28B0CA9E}" destId="{AE60F123-70B2-4582-AF56-9D0F20B70904}" srcOrd="0" destOrd="0" presId="urn:microsoft.com/office/officeart/2005/8/layout/orgChart1"/>
    <dgm:cxn modelId="{2680C739-39D6-48DC-9C57-215C4D608D5E}" srcId="{FCB08A8D-AA73-4065-B38F-F39CB927DE77}" destId="{5E3591A2-ED5E-4B64-B6E2-035A84740031}" srcOrd="0" destOrd="0" parTransId="{623ABD80-FDEE-40CF-8619-838F9CB3B496}" sibTransId="{7FD0E359-0FB6-4D32-9A0F-8F87E3F4F761}"/>
    <dgm:cxn modelId="{1484DC3A-942D-46A5-BDC1-B7EE9783A87B}" type="presOf" srcId="{41ADC355-9EFE-47AA-AF28-B7F5434B70FA}" destId="{00880F8C-5A75-47E9-BA72-7190061886B3}" srcOrd="1" destOrd="0" presId="urn:microsoft.com/office/officeart/2005/8/layout/orgChart1"/>
    <dgm:cxn modelId="{118E683C-2011-4081-BD68-0C066948D6D1}" type="presOf" srcId="{4B2F2079-C17B-477C-94CE-F1B06CEAC3B6}" destId="{F7F34AC4-D793-4F04-9A4E-341A3C2E2996}" srcOrd="0" destOrd="0" presId="urn:microsoft.com/office/officeart/2005/8/layout/orgChart1"/>
    <dgm:cxn modelId="{5C815E3F-644E-400E-8B02-78CC59AC2472}" type="presOf" srcId="{0420BBC1-99CF-4BD5-AF41-08DAE9D913AF}" destId="{F985E42B-4D29-46C3-B135-8C9D4781B65E}" srcOrd="0" destOrd="0" presId="urn:microsoft.com/office/officeart/2005/8/layout/orgChart1"/>
    <dgm:cxn modelId="{8D258E5E-C05F-4371-A391-29CBE380D8A4}" srcId="{FCB08A8D-AA73-4065-B38F-F39CB927DE77}" destId="{90CAE5B8-0692-4C16-9610-6E1BC6F212BE}" srcOrd="3" destOrd="0" parTransId="{09C51D2F-D341-4E8C-B730-4AB7BCE051C2}" sibTransId="{8A5A3B83-7EFF-4CD4-9C94-169C5C8F9B3C}"/>
    <dgm:cxn modelId="{6269185F-AE4F-4B7A-A6B6-9D50EC71C0C7}" type="presOf" srcId="{A2E73269-CE09-459E-81AC-385E113D181C}" destId="{B8678513-F734-4880-9524-CD5B2870D4AC}" srcOrd="0" destOrd="0" presId="urn:microsoft.com/office/officeart/2005/8/layout/orgChart1"/>
    <dgm:cxn modelId="{630B6142-A9F6-4681-97C6-43BD5F48B5B8}" type="presOf" srcId="{C2E256FC-4CBD-4282-8156-56F17DAD939C}" destId="{425A3EC7-92BE-4C6C-A4F4-DC97CDA4271B}" srcOrd="0" destOrd="0" presId="urn:microsoft.com/office/officeart/2005/8/layout/orgChart1"/>
    <dgm:cxn modelId="{AA088344-951F-47FE-A7F8-FD697D297C5D}" type="presOf" srcId="{2F1539DD-9E85-4089-8BF6-7F0395ADC8B1}" destId="{AE45F684-1B68-42E6-971B-2603E9FCA002}" srcOrd="0" destOrd="0" presId="urn:microsoft.com/office/officeart/2005/8/layout/orgChart1"/>
    <dgm:cxn modelId="{7B3D1C47-C287-41D1-B369-587A46C6F6C8}" type="presOf" srcId="{90B43AA3-3481-4D23-97A4-9C4F0B3C335A}" destId="{7CF8D72D-FA80-4ECE-BCFF-35ABB03ACC9B}" srcOrd="0" destOrd="0" presId="urn:microsoft.com/office/officeart/2005/8/layout/orgChart1"/>
    <dgm:cxn modelId="{779AED67-0B33-40FB-BE28-7C76554FA939}" type="presOf" srcId="{41ADC355-9EFE-47AA-AF28-B7F5434B70FA}" destId="{53130464-855A-40B3-9069-23B379CD4D36}" srcOrd="0" destOrd="0" presId="urn:microsoft.com/office/officeart/2005/8/layout/orgChart1"/>
    <dgm:cxn modelId="{EBEFF547-6631-4422-9D70-D622566BAD56}" srcId="{41ADC355-9EFE-47AA-AF28-B7F5434B70FA}" destId="{AD13A3EB-5730-4A10-BDCF-3E090D78C436}" srcOrd="2" destOrd="0" parTransId="{CD90F26A-CDBB-4CBC-A188-06F728CE701C}" sibTransId="{A315C80B-7C99-45BB-8A07-68C93C8BF8E3}"/>
    <dgm:cxn modelId="{5634F248-98C7-417C-A260-33BDC33883E8}" type="presOf" srcId="{46E28A0C-A198-4C41-9019-10E616DFF06A}" destId="{83FE5556-944C-4031-8894-31AB46EB7FB1}" srcOrd="0" destOrd="0" presId="urn:microsoft.com/office/officeart/2005/8/layout/orgChart1"/>
    <dgm:cxn modelId="{E30A7F49-767B-498E-87F1-2D06B43844D8}" type="presOf" srcId="{FCB08A8D-AA73-4065-B38F-F39CB927DE77}" destId="{235BC994-F847-4D0C-94C7-8745EC934224}" srcOrd="0" destOrd="0" presId="urn:microsoft.com/office/officeart/2005/8/layout/orgChart1"/>
    <dgm:cxn modelId="{6A13126A-39D1-47A0-A16E-10597FDD2D00}" srcId="{594013B7-6C34-40FC-87EC-AEEA99416B8A}" destId="{3A17C344-63B8-4329-816E-81D9CE769F14}" srcOrd="1" destOrd="0" parTransId="{EDB05449-3695-4E9E-954B-587F36D50E36}" sibTransId="{BE241C06-A784-4CB3-89A4-6271B2949413}"/>
    <dgm:cxn modelId="{AABE476A-44F1-4663-B9F5-013E4DA01C8C}" srcId="{FCB08A8D-AA73-4065-B38F-F39CB927DE77}" destId="{DCF4C786-24E0-4FA1-8659-3CA5FCC9FF4B}" srcOrd="6" destOrd="0" parTransId="{76FD0B69-7D16-4952-8175-CA6ED77FA741}" sibTransId="{94A1880F-C4ED-4D54-AF13-736B4B0C8360}"/>
    <dgm:cxn modelId="{CF416E6C-1C68-4896-AD3B-F7F9D7EF3D96}" type="presOf" srcId="{5D24721A-E232-48B2-805F-830E2B3CEDDD}" destId="{244B8A2C-E4BA-4A94-82DB-7D7F25717210}" srcOrd="1" destOrd="0" presId="urn:microsoft.com/office/officeart/2005/8/layout/orgChart1"/>
    <dgm:cxn modelId="{C96D576C-E319-415D-A72E-8CB2E4ECB620}" type="presOf" srcId="{FBB17AE2-6C46-4309-AFDE-C20F0AEE1EFE}" destId="{258A33DD-5329-4FCA-98B5-8AD4BAC76D27}" srcOrd="0" destOrd="0" presId="urn:microsoft.com/office/officeart/2005/8/layout/orgChart1"/>
    <dgm:cxn modelId="{B68A624D-7B8E-4107-88C3-A3FBCCA5F660}" type="presOf" srcId="{DF4DCAB4-19A1-42BF-BD9F-BE0B580733B2}" destId="{DDC02442-8DF6-4DE6-AAEC-7A841D595472}" srcOrd="0" destOrd="0" presId="urn:microsoft.com/office/officeart/2005/8/layout/orgChart1"/>
    <dgm:cxn modelId="{D1AFAB6F-CE02-4A08-AC9A-D74A05628811}" type="presOf" srcId="{40FC4B29-755F-4697-BD49-D0F4BA896CFF}" destId="{105F8C5F-C4F9-48C4-969E-C7A0A42A0F0D}" srcOrd="1" destOrd="0" presId="urn:microsoft.com/office/officeart/2005/8/layout/orgChart1"/>
    <dgm:cxn modelId="{CBF43D50-67D8-4472-BC3A-09E227798712}" type="presOf" srcId="{9F95F7AF-F46E-4464-9C7F-B33356831F2A}" destId="{E0FF9D0F-59D4-40F6-9209-083A6B113BFE}" srcOrd="1" destOrd="0" presId="urn:microsoft.com/office/officeart/2005/8/layout/orgChart1"/>
    <dgm:cxn modelId="{0D30EC53-40A5-4A9F-BA27-12C3F12CC7EC}" type="presOf" srcId="{91ADE01E-F2F9-4A83-A9BE-DF2BFBF737BC}" destId="{1A2173DB-F38C-4941-968B-A5D4BE0BF4CB}" srcOrd="0" destOrd="0" presId="urn:microsoft.com/office/officeart/2005/8/layout/orgChart1"/>
    <dgm:cxn modelId="{FE4BFA53-5CEA-4171-A998-8530E3EF6BD6}" type="presOf" srcId="{A632D6BC-F931-408E-8EA6-3088DFB90896}" destId="{380A6012-CC98-4F73-961B-CD9D69F1D151}" srcOrd="0" destOrd="0" presId="urn:microsoft.com/office/officeart/2005/8/layout/orgChart1"/>
    <dgm:cxn modelId="{2F6C4A54-E79D-4EFD-B32A-A4744E7536D9}" type="presOf" srcId="{1715F762-0896-4C24-9084-116B866D3A4A}" destId="{A9669E86-6849-44B0-9C8C-02388965FDF6}" srcOrd="0" destOrd="0" presId="urn:microsoft.com/office/officeart/2005/8/layout/orgChart1"/>
    <dgm:cxn modelId="{43291776-92EC-4E65-8444-77E5F72BBC79}" type="presOf" srcId="{95957DB9-E297-4BA6-8BDF-99C40DE62871}" destId="{0E712C1C-67B0-4B7C-BF6A-6D75706E3AC7}" srcOrd="0" destOrd="0" presId="urn:microsoft.com/office/officeart/2005/8/layout/orgChart1"/>
    <dgm:cxn modelId="{91F6F956-DB1C-4B87-AA93-6AD05C899198}" srcId="{FCB08A8D-AA73-4065-B38F-F39CB927DE77}" destId="{6F678461-1679-4DF4-BEAD-3CD4ECDF12BA}" srcOrd="9" destOrd="0" parTransId="{A2E73269-CE09-459E-81AC-385E113D181C}" sibTransId="{794E0AA4-DB42-4A04-92F0-0E10D3BB7536}"/>
    <dgm:cxn modelId="{D8A7EC77-5231-4CF8-84E3-E218E581384E}" type="presOf" srcId="{76FD0B69-7D16-4952-8175-CA6ED77FA741}" destId="{E4FDF31C-0E5E-40AC-9511-809839A1D341}" srcOrd="0" destOrd="0" presId="urn:microsoft.com/office/officeart/2005/8/layout/orgChart1"/>
    <dgm:cxn modelId="{978B7578-6C47-4699-AF94-E250829EF724}" type="presOf" srcId="{04087FA6-2BF6-49A9-A1B9-DCD02D566232}" destId="{13766BC9-D4F3-4816-AA4D-752F13154BD7}" srcOrd="0" destOrd="0" presId="urn:microsoft.com/office/officeart/2005/8/layout/orgChart1"/>
    <dgm:cxn modelId="{38EDFF58-5749-4E6C-B2B4-C37E40E03579}" type="presOf" srcId="{6ED73CC4-E5DF-45AC-99A0-533827805F2E}" destId="{7328699D-E64F-4EEC-BD6A-655C0073F6EE}" srcOrd="0" destOrd="0" presId="urn:microsoft.com/office/officeart/2005/8/layout/orgChart1"/>
    <dgm:cxn modelId="{D16C937F-A605-47D6-9D17-D8AD4A2EB8E6}" srcId="{594013B7-6C34-40FC-87EC-AEEA99416B8A}" destId="{40FC4B29-755F-4697-BD49-D0F4BA896CFF}" srcOrd="2" destOrd="0" parTransId="{974220CA-1088-4885-821A-C1548A484802}" sibTransId="{D951714A-FCB0-4D72-99CD-81FC0B1C07FB}"/>
    <dgm:cxn modelId="{6B537784-2215-4D5A-AB47-81C8F0AC432C}" type="presOf" srcId="{9F95F7AF-F46E-4464-9C7F-B33356831F2A}" destId="{F5E0A341-8C3D-403E-963C-2072BD22FB9C}" srcOrd="0" destOrd="0" presId="urn:microsoft.com/office/officeart/2005/8/layout/orgChart1"/>
    <dgm:cxn modelId="{803F7984-8193-4BEC-9476-BE0C0490ABC6}" type="presOf" srcId="{41F8EC0D-2C78-4F21-9281-BBF379037C08}" destId="{3EAE8E38-F567-42E6-9BE4-5FAF65A82477}" srcOrd="1" destOrd="0" presId="urn:microsoft.com/office/officeart/2005/8/layout/orgChart1"/>
    <dgm:cxn modelId="{F9EFA284-B925-4985-BBE8-7C6E842F9888}" type="presOf" srcId="{09C51D2F-D341-4E8C-B730-4AB7BCE051C2}" destId="{9B6D7939-8D32-49B2-ACEB-E86FE0D56A48}" srcOrd="0" destOrd="0" presId="urn:microsoft.com/office/officeart/2005/8/layout/orgChart1"/>
    <dgm:cxn modelId="{460B1085-99C1-4EF3-83F6-80C15A973D1A}" srcId="{91ADE01E-F2F9-4A83-A9BE-DF2BFBF737BC}" destId="{234DFC9D-7E48-434B-83BA-3755B8710DC2}" srcOrd="1" destOrd="0" parTransId="{9E958739-3E87-4D28-B953-C828CD81B709}" sibTransId="{A217D1B0-6A7C-4AEE-9033-C9838988E971}"/>
    <dgm:cxn modelId="{3147C588-01F1-4459-90C2-35CFCBA68778}" type="presOf" srcId="{E7A0EFE6-3D97-4F69-B7A7-94BD68DDB6EB}" destId="{630CD955-7541-4315-A7E4-80A624F2DA96}" srcOrd="0" destOrd="0" presId="urn:microsoft.com/office/officeart/2005/8/layout/orgChart1"/>
    <dgm:cxn modelId="{D76FA989-15B1-4091-88F5-751714A42000}" srcId="{91ADE01E-F2F9-4A83-A9BE-DF2BFBF737BC}" destId="{41F8EC0D-2C78-4F21-9281-BBF379037C08}" srcOrd="4" destOrd="0" parTransId="{34E7B508-89D7-4490-86FC-136C88A1634F}" sibTransId="{27CF68D5-9609-4935-9426-3E4522B32FD9}"/>
    <dgm:cxn modelId="{3D79C989-C4AF-459E-A35A-0A08E4F828EE}" srcId="{41ADC355-9EFE-47AA-AF28-B7F5434B70FA}" destId="{A3BE658B-1F08-4C0A-9F45-3ADFE546B809}" srcOrd="0" destOrd="0" parTransId="{026DBD44-0A97-4AE8-B6B2-04980DE8C913}" sibTransId="{9FAE0837-A1B6-4754-AC50-1CC36ED63C46}"/>
    <dgm:cxn modelId="{F99AE78A-434C-4BF8-A4DA-3CBF07E3517C}" type="presOf" srcId="{91ADE01E-F2F9-4A83-A9BE-DF2BFBF737BC}" destId="{F85205B5-0C5E-4EFE-B082-3A25CD465351}" srcOrd="1" destOrd="0" presId="urn:microsoft.com/office/officeart/2005/8/layout/orgChart1"/>
    <dgm:cxn modelId="{79FEFE8B-53DE-435F-99C5-C5FF24B41956}" type="presOf" srcId="{234DFC9D-7E48-434B-83BA-3755B8710DC2}" destId="{72228F19-D08A-4979-AA87-C292B193B9E9}" srcOrd="1" destOrd="0" presId="urn:microsoft.com/office/officeart/2005/8/layout/orgChart1"/>
    <dgm:cxn modelId="{971C0590-DA6D-41E4-AB84-282A381C4F1D}" type="presOf" srcId="{90CAE5B8-0692-4C16-9610-6E1BC6F212BE}" destId="{CF9A9F73-DD06-4D63-930B-7B39894732EB}" srcOrd="1" destOrd="0" presId="urn:microsoft.com/office/officeart/2005/8/layout/orgChart1"/>
    <dgm:cxn modelId="{44611991-17E4-4048-B7E9-5BFACCBA9CAB}" type="presOf" srcId="{03FEE191-CB1A-48C6-9B6B-37EEDFD039BB}" destId="{25A186DB-124B-449D-9F1F-814174EBEEA8}" srcOrd="0" destOrd="0" presId="urn:microsoft.com/office/officeart/2005/8/layout/orgChart1"/>
    <dgm:cxn modelId="{54E71492-B1F4-4EF4-8F95-BA2E7DA817A9}" type="presOf" srcId="{676C275F-01ED-4E40-8C53-9B7CFFC95F13}" destId="{A69CBDE8-B687-48DC-BAF4-A68B3A7636F5}" srcOrd="1" destOrd="0" presId="urn:microsoft.com/office/officeart/2005/8/layout/orgChart1"/>
    <dgm:cxn modelId="{AFCFF792-9646-4ECA-9608-81E4FA624C7A}" type="presOf" srcId="{84D77CC8-DBED-471C-800C-42FF11CD9B72}" destId="{2CF8E361-D6E0-43C5-A3EC-736A9EA5196A}" srcOrd="0" destOrd="0" presId="urn:microsoft.com/office/officeart/2005/8/layout/orgChart1"/>
    <dgm:cxn modelId="{3F52929E-D6A2-41C6-958E-4D182AC4ABED}" type="presOf" srcId="{DF4DCAB4-19A1-42BF-BD9F-BE0B580733B2}" destId="{2437B68B-CEA1-4903-B879-C5E72DF38B6D}" srcOrd="1" destOrd="0" presId="urn:microsoft.com/office/officeart/2005/8/layout/orgChart1"/>
    <dgm:cxn modelId="{89B8AC9F-861D-4909-AF04-9ED414F5CA28}" type="presOf" srcId="{55E3FE02-788A-4414-8769-DD9278F920C0}" destId="{82F31430-8780-4A96-ADBE-D87FEB2B844C}" srcOrd="1" destOrd="0" presId="urn:microsoft.com/office/officeart/2005/8/layout/orgChart1"/>
    <dgm:cxn modelId="{4BD1FC9F-9C7A-423D-99EA-E8BD1A7164D8}" type="presOf" srcId="{3A17C344-63B8-4329-816E-81D9CE769F14}" destId="{F10F17B7-2514-4B20-8179-4CBFD18FAFE1}" srcOrd="1" destOrd="0" presId="urn:microsoft.com/office/officeart/2005/8/layout/orgChart1"/>
    <dgm:cxn modelId="{8A02F2A1-5E1D-411E-9B75-FCCD90B5A727}" type="presOf" srcId="{5E3591A2-ED5E-4B64-B6E2-035A84740031}" destId="{20F2193C-B7DC-4111-9C69-CDB969E81BB1}" srcOrd="1" destOrd="0" presId="urn:microsoft.com/office/officeart/2005/8/layout/orgChart1"/>
    <dgm:cxn modelId="{49F9F7A6-9B30-42C6-8C44-39F9BA2984F8}" srcId="{91ADE01E-F2F9-4A83-A9BE-DF2BFBF737BC}" destId="{DF4DCAB4-19A1-42BF-BD9F-BE0B580733B2}" srcOrd="8" destOrd="0" parTransId="{11A3A049-9074-4C56-8850-7C1F90660D73}" sibTransId="{3F117B77-B11D-4A70-96B6-553EC0D428F5}"/>
    <dgm:cxn modelId="{E241CBA8-783D-45D1-8DE9-365622AC677D}" srcId="{91ADE01E-F2F9-4A83-A9BE-DF2BFBF737BC}" destId="{03FEE191-CB1A-48C6-9B6B-37EEDFD039BB}" srcOrd="3" destOrd="0" parTransId="{CCAF310D-10D5-4359-8E17-8CB8557C9A0B}" sibTransId="{CF71B0A5-1EC3-4EC1-91A5-DDC1E923486A}"/>
    <dgm:cxn modelId="{1DFF32AD-45C2-4EE6-B5C5-C60A96A96DC9}" type="presOf" srcId="{A75059F3-54D0-4C80-A8FD-EEA2AB1680ED}" destId="{34A6FDD5-7BD3-492E-84A9-3F2214CB593C}" srcOrd="1" destOrd="0" presId="urn:microsoft.com/office/officeart/2005/8/layout/orgChart1"/>
    <dgm:cxn modelId="{17DCE5AE-50E2-4451-BFFF-4234B95D5514}" type="presOf" srcId="{7DF0FC16-DD81-427C-8F3A-1959F035AF42}" destId="{A8C9E0C1-C2AA-417C-B44F-BD42388375FA}" srcOrd="0" destOrd="0" presId="urn:microsoft.com/office/officeart/2005/8/layout/orgChart1"/>
    <dgm:cxn modelId="{BD6F6EB3-AECA-48AB-BBE9-332E7DA04760}" srcId="{91ADE01E-F2F9-4A83-A9BE-DF2BFBF737BC}" destId="{A75059F3-54D0-4C80-A8FD-EEA2AB1680ED}" srcOrd="5" destOrd="0" parTransId="{682094C0-5485-47FC-80E9-7B6226EDC8DE}" sibTransId="{25E69AF3-E65D-4391-9C97-44744E39E461}"/>
    <dgm:cxn modelId="{3AB059B3-531A-455F-90CA-B24C205816B9}" type="presOf" srcId="{2E4624F0-029D-4188-950D-043C4B537137}" destId="{71D6AF8C-BD00-45EC-B915-D05975256FB8}" srcOrd="0" destOrd="0" presId="urn:microsoft.com/office/officeart/2005/8/layout/orgChart1"/>
    <dgm:cxn modelId="{67E1E5B4-974A-4F84-B67B-BB806D51417F}" type="presOf" srcId="{0B9118AA-135D-480E-BCDA-B26ED6514DCF}" destId="{0A483790-8D0A-498E-8DED-6E70819D90ED}" srcOrd="0" destOrd="0" presId="urn:microsoft.com/office/officeart/2005/8/layout/orgChart1"/>
    <dgm:cxn modelId="{21385EB8-4A4A-480F-BB56-704013BDB126}" type="presOf" srcId="{676C275F-01ED-4E40-8C53-9B7CFFC95F13}" destId="{359D36FE-D748-4D0E-8E5D-CA3F1EA6A604}" srcOrd="0" destOrd="0" presId="urn:microsoft.com/office/officeart/2005/8/layout/orgChart1"/>
    <dgm:cxn modelId="{ACAA2BBE-450D-477F-AC71-7E4237C2AF56}" type="presOf" srcId="{594013B7-6C34-40FC-87EC-AEEA99416B8A}" destId="{6F3701AC-06A7-47EE-9B42-66A437E44A48}" srcOrd="1" destOrd="0" presId="urn:microsoft.com/office/officeart/2005/8/layout/orgChart1"/>
    <dgm:cxn modelId="{F0A035C1-6741-421D-8D69-70F01125CDF3}" type="presOf" srcId="{D4EAFD12-A0F1-484E-84DD-4FE7353D86F2}" destId="{20F9E8BF-1C52-4336-943E-50B40C9C6C97}" srcOrd="0" destOrd="0" presId="urn:microsoft.com/office/officeart/2005/8/layout/orgChart1"/>
    <dgm:cxn modelId="{5B53D8C1-D869-4261-920C-A97F7161A3E5}" srcId="{91ADE01E-F2F9-4A83-A9BE-DF2BFBF737BC}" destId="{676C275F-01ED-4E40-8C53-9B7CFFC95F13}" srcOrd="0" destOrd="0" parTransId="{E64CC8E7-3AE3-4874-BF75-F0BB8A263AA1}" sibTransId="{62F659A0-FF60-4FC6-8665-021BFD031589}"/>
    <dgm:cxn modelId="{A1B10BC2-F839-40A6-9375-5599590ED74A}" type="presOf" srcId="{FCB08A8D-AA73-4065-B38F-F39CB927DE77}" destId="{3365B73E-AB2A-4D04-B37A-45AC3B6EB3B0}" srcOrd="1" destOrd="0" presId="urn:microsoft.com/office/officeart/2005/8/layout/orgChart1"/>
    <dgm:cxn modelId="{2F37DFC4-1C34-48B1-9632-A0C4B235A894}" type="presOf" srcId="{CCAF310D-10D5-4359-8E17-8CB8557C9A0B}" destId="{25AF7CE2-A187-47DD-A22E-91D070BFA4BA}" srcOrd="0" destOrd="0" presId="urn:microsoft.com/office/officeart/2005/8/layout/orgChart1"/>
    <dgm:cxn modelId="{8945E4C6-41F5-41D3-85E7-4FCB75DBC889}" type="presOf" srcId="{90B43AA3-3481-4D23-97A4-9C4F0B3C335A}" destId="{3FCFA1D4-2F36-4125-BEDA-7E3C8A8EF9B9}" srcOrd="1" destOrd="0" presId="urn:microsoft.com/office/officeart/2005/8/layout/orgChart1"/>
    <dgm:cxn modelId="{779C99C8-B71D-479D-8455-96A47B2D34A2}" srcId="{AD13A3EB-5730-4A10-BDCF-3E090D78C436}" destId="{91ADE01E-F2F9-4A83-A9BE-DF2BFBF737BC}" srcOrd="1" destOrd="0" parTransId="{95957DB9-E297-4BA6-8BDF-99C40DE62871}" sibTransId="{CE773E60-D1C0-4DC4-A6D1-FDFA55041BF0}"/>
    <dgm:cxn modelId="{4F05A9C8-76FE-416C-8214-CD24BB80C115}" type="presOf" srcId="{974220CA-1088-4885-821A-C1548A484802}" destId="{D6866001-A771-4D02-B4CA-467484A5A0D4}" srcOrd="0" destOrd="0" presId="urn:microsoft.com/office/officeart/2005/8/layout/orgChart1"/>
    <dgm:cxn modelId="{4FCA54C9-E3E5-488C-BFCB-8A8BA06E72C8}" type="presOf" srcId="{11A3A049-9074-4C56-8850-7C1F90660D73}" destId="{19E612F7-DBC2-4D5F-A9D5-E5BB223EAF06}" srcOrd="0" destOrd="0" presId="urn:microsoft.com/office/officeart/2005/8/layout/orgChart1"/>
    <dgm:cxn modelId="{C94C70CC-65B3-42EC-902F-B6DFE4113906}" srcId="{AD13A3EB-5730-4A10-BDCF-3E090D78C436}" destId="{594013B7-6C34-40FC-87EC-AEEA99416B8A}" srcOrd="2" destOrd="0" parTransId="{FBB17AE2-6C46-4309-AFDE-C20F0AEE1EFE}" sibTransId="{00A9F74A-0292-4D62-B48D-D321BD1F387B}"/>
    <dgm:cxn modelId="{ACDEC7CC-0196-4165-AFF0-7ACE140E0C07}" srcId="{41ADC355-9EFE-47AA-AF28-B7F5434B70FA}" destId="{55E3FE02-788A-4414-8769-DD9278F920C0}" srcOrd="1" destOrd="0" parTransId="{46E28A0C-A198-4C41-9019-10E616DFF06A}" sibTransId="{D8D4DA7C-2138-43EC-81C1-B4D1171690CA}"/>
    <dgm:cxn modelId="{FEDECDCE-6A5C-4BE2-8DAB-8BE90B0BCA92}" type="presOf" srcId="{A3BE658B-1F08-4C0A-9F45-3ADFE546B809}" destId="{076AB491-8DE3-41EA-8C94-E087583B4ED0}" srcOrd="0" destOrd="0" presId="urn:microsoft.com/office/officeart/2005/8/layout/orgChart1"/>
    <dgm:cxn modelId="{125B92D2-C5F5-4A7B-9017-49FECD06E9A7}" type="presOf" srcId="{90CAE5B8-0692-4C16-9610-6E1BC6F212BE}" destId="{BC1B6019-7E7F-435E-A22D-6AD89F287E4D}" srcOrd="0" destOrd="0" presId="urn:microsoft.com/office/officeart/2005/8/layout/orgChart1"/>
    <dgm:cxn modelId="{603526D3-7078-4C73-A077-B9E16968B291}" srcId="{91ADE01E-F2F9-4A83-A9BE-DF2BFBF737BC}" destId="{9F95F7AF-F46E-4464-9C7F-B33356831F2A}" srcOrd="7" destOrd="0" parTransId="{0420BBC1-99CF-4BD5-AF41-08DAE9D913AF}" sibTransId="{92F079C3-4D5C-40D7-AD8D-543564787D00}"/>
    <dgm:cxn modelId="{99968DD6-7821-42D7-B317-07A4D4CBF5E0}" srcId="{FCB08A8D-AA73-4065-B38F-F39CB927DE77}" destId="{213C29C4-2354-4527-B48E-CE3F28B0CA9E}" srcOrd="8" destOrd="0" parTransId="{A632D6BC-F931-408E-8EA6-3088DFB90896}" sibTransId="{F8F7270F-8F43-491B-911A-14EDA201FD7F}"/>
    <dgm:cxn modelId="{EA1B95D8-884A-45A5-B375-54BB5F80AB91}" type="presOf" srcId="{594013B7-6C34-40FC-87EC-AEEA99416B8A}" destId="{8A1113CF-5F09-4117-8511-9DCE6C66A9F5}" srcOrd="0" destOrd="0" presId="urn:microsoft.com/office/officeart/2005/8/layout/orgChart1"/>
    <dgm:cxn modelId="{B571B5D8-F60E-45B8-B58D-2E580AE65C27}" type="presOf" srcId="{55E3FE02-788A-4414-8769-DD9278F920C0}" destId="{193017FA-5DFA-4FDD-958D-73285289F1F8}" srcOrd="0" destOrd="0" presId="urn:microsoft.com/office/officeart/2005/8/layout/orgChart1"/>
    <dgm:cxn modelId="{D7208ED9-D492-44B3-8E2A-E566B30758FB}" type="presOf" srcId="{4CD44453-06FC-4513-9395-5E3A3B94A101}" destId="{CA97FF5D-8487-48D2-8465-E8FD9B4BFB9F}" srcOrd="0" destOrd="0" presId="urn:microsoft.com/office/officeart/2005/8/layout/orgChart1"/>
    <dgm:cxn modelId="{E93FBFDB-F9E3-48E9-B9F5-39ADF464591C}" srcId="{FCB08A8D-AA73-4065-B38F-F39CB927DE77}" destId="{5D24721A-E232-48B2-805F-830E2B3CEDDD}" srcOrd="7" destOrd="0" parTransId="{DCBC0648-1915-4D3A-B1F5-5D39ED66B5B1}" sibTransId="{A1AA72E9-9448-4850-B8B2-41CA6E979661}"/>
    <dgm:cxn modelId="{93A832DC-D2C5-4FEA-845F-9A046685997D}" srcId="{6ED73CC4-E5DF-45AC-99A0-533827805F2E}" destId="{41ADC355-9EFE-47AA-AF28-B7F5434B70FA}" srcOrd="0" destOrd="0" parTransId="{59E6C304-20EC-480B-A5F3-05B35B028535}" sibTransId="{7D090B33-95C7-4FD7-AEE9-27030E897018}"/>
    <dgm:cxn modelId="{FF98A6DC-F23D-4C18-9C05-7B71DFA86C83}" srcId="{FCB08A8D-AA73-4065-B38F-F39CB927DE77}" destId="{93237162-359F-4570-AA3D-E3747F6D6220}" srcOrd="5" destOrd="0" parTransId="{84D77CC8-DBED-471C-800C-42FF11CD9B72}" sibTransId="{D23DFC4D-D2B5-4858-9DB2-B8BD3B1093C4}"/>
    <dgm:cxn modelId="{CDE929DD-1B52-4CF0-9FB6-894FB751EBBF}" type="presOf" srcId="{3A17C344-63B8-4329-816E-81D9CE769F14}" destId="{20720A94-2479-40A8-B60B-2310E4970E9D}" srcOrd="0" destOrd="0" presId="urn:microsoft.com/office/officeart/2005/8/layout/orgChart1"/>
    <dgm:cxn modelId="{8F2217DE-3547-403E-8328-B37F16B94E0B}" srcId="{594013B7-6C34-40FC-87EC-AEEA99416B8A}" destId="{04087FA6-2BF6-49A9-A1B9-DCD02D566232}" srcOrd="0" destOrd="0" parTransId="{0B9118AA-135D-480E-BCDA-B26ED6514DCF}" sibTransId="{EB88FB19-B2C0-4255-8A34-DE218450810E}"/>
    <dgm:cxn modelId="{56F77DE0-D541-4E27-A39D-9D2D29697F75}" srcId="{FCB08A8D-AA73-4065-B38F-F39CB927DE77}" destId="{CCF94F08-D7B1-4C94-BA78-885A0AB3A0F9}" srcOrd="2" destOrd="0" parTransId="{FF06EC3A-9E14-4214-849A-631301C289A6}" sibTransId="{1AE53558-C960-4D83-BC2F-A85930A4177E}"/>
    <dgm:cxn modelId="{D1B19EE4-90B9-4C46-8128-2F0B84172E5F}" type="presOf" srcId="{2F1539DD-9E85-4089-8BF6-7F0395ADC8B1}" destId="{8FE834E1-2CC2-4967-9697-38FD43591622}" srcOrd="1" destOrd="0" presId="urn:microsoft.com/office/officeart/2005/8/layout/orgChart1"/>
    <dgm:cxn modelId="{693BE3E5-6777-4005-B9BA-8D5F6817C171}" type="presOf" srcId="{DCBC0648-1915-4D3A-B1F5-5D39ED66B5B1}" destId="{DCAE4548-613A-4E78-9EE4-C003D6C1A3EC}" srcOrd="0" destOrd="0" presId="urn:microsoft.com/office/officeart/2005/8/layout/orgChart1"/>
    <dgm:cxn modelId="{5ABB1CE6-041B-412D-AA71-D7B163648669}" type="presOf" srcId="{CD90F26A-CDBB-4CBC-A188-06F728CE701C}" destId="{3C376C79-A7AC-4311-9569-1182221EC352}" srcOrd="0" destOrd="0" presId="urn:microsoft.com/office/officeart/2005/8/layout/orgChart1"/>
    <dgm:cxn modelId="{E2969AE6-46E8-49DB-920B-A20789C4587E}" type="presOf" srcId="{623ABD80-FDEE-40CF-8619-838F9CB3B496}" destId="{74692B19-9DFC-47CD-9D2C-18F750A83510}" srcOrd="0" destOrd="0" presId="urn:microsoft.com/office/officeart/2005/8/layout/orgChart1"/>
    <dgm:cxn modelId="{B30AE9E7-D072-4028-8FED-5602F2C8E242}" type="presOf" srcId="{6F678461-1679-4DF4-BEAD-3CD4ECDF12BA}" destId="{D50BA703-69E6-42C3-B61B-4FF8F34F25CF}" srcOrd="1" destOrd="0" presId="urn:microsoft.com/office/officeart/2005/8/layout/orgChart1"/>
    <dgm:cxn modelId="{5526F1E7-CE4A-4AD0-89FA-F3AA85E07F71}" type="presOf" srcId="{04087FA6-2BF6-49A9-A1B9-DCD02D566232}" destId="{1E6E3C02-8C70-4CE4-9D4E-7650A43C8167}" srcOrd="1" destOrd="0" presId="urn:microsoft.com/office/officeart/2005/8/layout/orgChart1"/>
    <dgm:cxn modelId="{72D417E8-69DB-44BF-97F8-B1707447ADFF}" type="presOf" srcId="{682094C0-5485-47FC-80E9-7B6226EDC8DE}" destId="{016E7082-06AC-4046-B532-F6DFE6BB962F}" srcOrd="0" destOrd="0" presId="urn:microsoft.com/office/officeart/2005/8/layout/orgChart1"/>
    <dgm:cxn modelId="{8F8281EA-0732-4F78-A181-DF71C8F5B339}" type="presOf" srcId="{7DF0FC16-DD81-427C-8F3A-1959F035AF42}" destId="{E90E369A-1D77-475C-BFB0-8B5763F3BF22}" srcOrd="1" destOrd="0" presId="urn:microsoft.com/office/officeart/2005/8/layout/orgChart1"/>
    <dgm:cxn modelId="{F324B1EC-0E2E-44FC-AC65-5A88378275B5}" type="presOf" srcId="{2E4624F0-029D-4188-950D-043C4B537137}" destId="{7983A097-D67B-4B33-9BE4-B79C2300AAA4}" srcOrd="1" destOrd="0" presId="urn:microsoft.com/office/officeart/2005/8/layout/orgChart1"/>
    <dgm:cxn modelId="{8DBDE0EE-3F9A-483E-AB9B-3FFED356A6A8}" type="presOf" srcId="{5E3591A2-ED5E-4B64-B6E2-035A84740031}" destId="{251FDEDF-52F8-4D40-874B-5EE7514E9234}" srcOrd="0" destOrd="0" presId="urn:microsoft.com/office/officeart/2005/8/layout/orgChart1"/>
    <dgm:cxn modelId="{FC5D1CF3-C428-4015-80AD-2862849224BB}" type="presOf" srcId="{234DFC9D-7E48-434B-83BA-3755B8710DC2}" destId="{E6EC4F99-C3ED-4845-8F6B-CB4311700BFA}" srcOrd="0" destOrd="0" presId="urn:microsoft.com/office/officeart/2005/8/layout/orgChart1"/>
    <dgm:cxn modelId="{15D59AF3-2831-460A-BB0F-E405B70656C6}" type="presOf" srcId="{DCF4C786-24E0-4FA1-8659-3CA5FCC9FF4B}" destId="{28D564B8-D1E4-4150-9ACE-669325CDAC97}" srcOrd="0" destOrd="0" presId="urn:microsoft.com/office/officeart/2005/8/layout/orgChart1"/>
    <dgm:cxn modelId="{4A918FFB-DB49-41C6-8EAB-A246D9A04DC4}" type="presOf" srcId="{9E958739-3E87-4D28-B953-C828CD81B709}" destId="{673F6C0B-AED9-498E-ADD1-C04C3ED265E7}" srcOrd="0" destOrd="0" presId="urn:microsoft.com/office/officeart/2005/8/layout/orgChart1"/>
    <dgm:cxn modelId="{FC2FC7FB-B517-44CD-A05A-7D1C5F9D97A9}" type="presOf" srcId="{03FEE191-CB1A-48C6-9B6B-37EEDFD039BB}" destId="{76820BED-E7D0-484A-B8F7-2BBB1D3FCA6C}" srcOrd="1" destOrd="0" presId="urn:microsoft.com/office/officeart/2005/8/layout/orgChart1"/>
    <dgm:cxn modelId="{6276B1B4-8F0B-497B-BF7D-F622FA4F732E}" type="presParOf" srcId="{7328699D-E64F-4EEC-BD6A-655C0073F6EE}" destId="{5271433D-4237-4110-9901-8168E2AB08F5}" srcOrd="0" destOrd="0" presId="urn:microsoft.com/office/officeart/2005/8/layout/orgChart1"/>
    <dgm:cxn modelId="{82534C36-8CC4-4D93-89AA-2D64CEB62DA6}" type="presParOf" srcId="{5271433D-4237-4110-9901-8168E2AB08F5}" destId="{BFBC934F-8336-4EB5-83B0-4AB7BB9D7BB9}" srcOrd="0" destOrd="0" presId="urn:microsoft.com/office/officeart/2005/8/layout/orgChart1"/>
    <dgm:cxn modelId="{5FFD0568-4A9F-4B9C-A60D-4F0D10FB3909}" type="presParOf" srcId="{BFBC934F-8336-4EB5-83B0-4AB7BB9D7BB9}" destId="{53130464-855A-40B3-9069-23B379CD4D36}" srcOrd="0" destOrd="0" presId="urn:microsoft.com/office/officeart/2005/8/layout/orgChart1"/>
    <dgm:cxn modelId="{F5CDECFB-B89D-4E0E-8CB1-A507E14EEF74}" type="presParOf" srcId="{BFBC934F-8336-4EB5-83B0-4AB7BB9D7BB9}" destId="{00880F8C-5A75-47E9-BA72-7190061886B3}" srcOrd="1" destOrd="0" presId="urn:microsoft.com/office/officeart/2005/8/layout/orgChart1"/>
    <dgm:cxn modelId="{420F8617-D1F3-4006-9486-C39CB5613D4B}" type="presParOf" srcId="{5271433D-4237-4110-9901-8168E2AB08F5}" destId="{157B65C2-8FC9-4489-9178-6E0C05797F9E}" srcOrd="1" destOrd="0" presId="urn:microsoft.com/office/officeart/2005/8/layout/orgChart1"/>
    <dgm:cxn modelId="{39B3B26D-74FF-407D-A527-67FBB477118C}" type="presParOf" srcId="{157B65C2-8FC9-4489-9178-6E0C05797F9E}" destId="{83FE5556-944C-4031-8894-31AB46EB7FB1}" srcOrd="0" destOrd="0" presId="urn:microsoft.com/office/officeart/2005/8/layout/orgChart1"/>
    <dgm:cxn modelId="{C0E0B8D1-4593-4ABB-B187-5176C0FB7E4F}" type="presParOf" srcId="{157B65C2-8FC9-4489-9178-6E0C05797F9E}" destId="{C90332C0-F618-459B-B5BA-45ED39C779A2}" srcOrd="1" destOrd="0" presId="urn:microsoft.com/office/officeart/2005/8/layout/orgChart1"/>
    <dgm:cxn modelId="{C09C91BB-E0A0-4356-8EBF-3BA22D638E39}" type="presParOf" srcId="{C90332C0-F618-459B-B5BA-45ED39C779A2}" destId="{01D86FD9-EFE3-4911-8A04-0652C21D1F45}" srcOrd="0" destOrd="0" presId="urn:microsoft.com/office/officeart/2005/8/layout/orgChart1"/>
    <dgm:cxn modelId="{DB3676EB-FCF8-484F-9055-6139A861EE02}" type="presParOf" srcId="{01D86FD9-EFE3-4911-8A04-0652C21D1F45}" destId="{193017FA-5DFA-4FDD-958D-73285289F1F8}" srcOrd="0" destOrd="0" presId="urn:microsoft.com/office/officeart/2005/8/layout/orgChart1"/>
    <dgm:cxn modelId="{787A07EC-839B-4292-9EDC-C9EB380D1E2D}" type="presParOf" srcId="{01D86FD9-EFE3-4911-8A04-0652C21D1F45}" destId="{82F31430-8780-4A96-ADBE-D87FEB2B844C}" srcOrd="1" destOrd="0" presId="urn:microsoft.com/office/officeart/2005/8/layout/orgChart1"/>
    <dgm:cxn modelId="{906BE243-F8AA-4D3B-8FF7-7BB65D420AA3}" type="presParOf" srcId="{C90332C0-F618-459B-B5BA-45ED39C779A2}" destId="{1DC41FEA-2AA4-46FA-A57B-05B694DC903B}" srcOrd="1" destOrd="0" presId="urn:microsoft.com/office/officeart/2005/8/layout/orgChart1"/>
    <dgm:cxn modelId="{83DADAFE-6128-453A-B7F2-5BB4CAED1837}" type="presParOf" srcId="{C90332C0-F618-459B-B5BA-45ED39C779A2}" destId="{9C3435B8-3BE5-416E-9F0B-873DDE62E511}" srcOrd="2" destOrd="0" presId="urn:microsoft.com/office/officeart/2005/8/layout/orgChart1"/>
    <dgm:cxn modelId="{814021F8-2450-4CF5-8767-A1BBFCB8C0FE}" type="presParOf" srcId="{157B65C2-8FC9-4489-9178-6E0C05797F9E}" destId="{3C376C79-A7AC-4311-9569-1182221EC352}" srcOrd="2" destOrd="0" presId="urn:microsoft.com/office/officeart/2005/8/layout/orgChart1"/>
    <dgm:cxn modelId="{C0DFF185-0F14-4EE3-9E5F-AD8D614EE5E1}" type="presParOf" srcId="{157B65C2-8FC9-4489-9178-6E0C05797F9E}" destId="{3E30F91B-7589-44A4-AFBB-F674B73A0D8D}" srcOrd="3" destOrd="0" presId="urn:microsoft.com/office/officeart/2005/8/layout/orgChart1"/>
    <dgm:cxn modelId="{5E1CEA7F-C7DF-42FB-9350-6A7863E742E1}" type="presParOf" srcId="{3E30F91B-7589-44A4-AFBB-F674B73A0D8D}" destId="{DF7818B5-7699-4751-8D70-B7F5EB84C4EB}" srcOrd="0" destOrd="0" presId="urn:microsoft.com/office/officeart/2005/8/layout/orgChart1"/>
    <dgm:cxn modelId="{1E15F604-354D-4F87-8373-77E15B96CB1C}" type="presParOf" srcId="{DF7818B5-7699-4751-8D70-B7F5EB84C4EB}" destId="{6EAE93A2-3765-44BC-BDF9-941D3C1437B8}" srcOrd="0" destOrd="0" presId="urn:microsoft.com/office/officeart/2005/8/layout/orgChart1"/>
    <dgm:cxn modelId="{7E4BEC7B-E462-4EF3-B9E9-F18B08E33D85}" type="presParOf" srcId="{DF7818B5-7699-4751-8D70-B7F5EB84C4EB}" destId="{049F24BF-0F3B-46D2-A210-998AC242FE82}" srcOrd="1" destOrd="0" presId="urn:microsoft.com/office/officeart/2005/8/layout/orgChart1"/>
    <dgm:cxn modelId="{071F6075-9FB0-4A01-9B37-167E6CFEA974}" type="presParOf" srcId="{3E30F91B-7589-44A4-AFBB-F674B73A0D8D}" destId="{24A744D3-7F0B-4354-88EC-643435846541}" srcOrd="1" destOrd="0" presId="urn:microsoft.com/office/officeart/2005/8/layout/orgChart1"/>
    <dgm:cxn modelId="{D423755F-6BA5-4910-9B5B-82EA6AA48160}" type="presParOf" srcId="{24A744D3-7F0B-4354-88EC-643435846541}" destId="{CA97FF5D-8487-48D2-8465-E8FD9B4BFB9F}" srcOrd="0" destOrd="0" presId="urn:microsoft.com/office/officeart/2005/8/layout/orgChart1"/>
    <dgm:cxn modelId="{34E54768-3B6A-4614-B378-216A2E30BBE3}" type="presParOf" srcId="{24A744D3-7F0B-4354-88EC-643435846541}" destId="{CD86FFFF-9B16-474A-AF7C-6AD37475B59D}" srcOrd="1" destOrd="0" presId="urn:microsoft.com/office/officeart/2005/8/layout/orgChart1"/>
    <dgm:cxn modelId="{619D7DA4-12F9-47D6-B545-A84D5F9C55CD}" type="presParOf" srcId="{CD86FFFF-9B16-474A-AF7C-6AD37475B59D}" destId="{6C4E165B-1CB0-4CA1-858E-E7E92FA52B89}" srcOrd="0" destOrd="0" presId="urn:microsoft.com/office/officeart/2005/8/layout/orgChart1"/>
    <dgm:cxn modelId="{F6F939A6-9323-4DA5-B419-8264A9F50C41}" type="presParOf" srcId="{6C4E165B-1CB0-4CA1-858E-E7E92FA52B89}" destId="{235BC994-F847-4D0C-94C7-8745EC934224}" srcOrd="0" destOrd="0" presId="urn:microsoft.com/office/officeart/2005/8/layout/orgChart1"/>
    <dgm:cxn modelId="{5858B7F3-FA0B-4C1E-BEC8-F71850CA70C8}" type="presParOf" srcId="{6C4E165B-1CB0-4CA1-858E-E7E92FA52B89}" destId="{3365B73E-AB2A-4D04-B37A-45AC3B6EB3B0}" srcOrd="1" destOrd="0" presId="urn:microsoft.com/office/officeart/2005/8/layout/orgChart1"/>
    <dgm:cxn modelId="{7FB37AEF-1177-4028-BF69-064594A8C74D}" type="presParOf" srcId="{CD86FFFF-9B16-474A-AF7C-6AD37475B59D}" destId="{577863B0-FC1C-43A8-A391-3D873A26E779}" srcOrd="1" destOrd="0" presId="urn:microsoft.com/office/officeart/2005/8/layout/orgChart1"/>
    <dgm:cxn modelId="{01F066F3-ECE2-4DFC-B9FA-3E5B629A8254}" type="presParOf" srcId="{CD86FFFF-9B16-474A-AF7C-6AD37475B59D}" destId="{E87C525C-193F-4124-8AE9-1DDD4D662292}" srcOrd="2" destOrd="0" presId="urn:microsoft.com/office/officeart/2005/8/layout/orgChart1"/>
    <dgm:cxn modelId="{6D4B32A9-A0BF-4B3C-AA0D-85D9EDBC0DE0}" type="presParOf" srcId="{E87C525C-193F-4124-8AE9-1DDD4D662292}" destId="{74692B19-9DFC-47CD-9D2C-18F750A83510}" srcOrd="0" destOrd="0" presId="urn:microsoft.com/office/officeart/2005/8/layout/orgChart1"/>
    <dgm:cxn modelId="{6C745101-EDD3-4C93-A688-BA03E579814D}" type="presParOf" srcId="{E87C525C-193F-4124-8AE9-1DDD4D662292}" destId="{02DE994C-F12C-4070-9D84-7476E473EF80}" srcOrd="1" destOrd="0" presId="urn:microsoft.com/office/officeart/2005/8/layout/orgChart1"/>
    <dgm:cxn modelId="{D34B56C3-4D53-4E14-867D-7D19F2B4D4FF}" type="presParOf" srcId="{02DE994C-F12C-4070-9D84-7476E473EF80}" destId="{3FE94925-264C-4A44-9DCB-72F4549E6602}" srcOrd="0" destOrd="0" presId="urn:microsoft.com/office/officeart/2005/8/layout/orgChart1"/>
    <dgm:cxn modelId="{ACEA5CEE-E900-41E1-945E-BA9821A9A2A6}" type="presParOf" srcId="{3FE94925-264C-4A44-9DCB-72F4549E6602}" destId="{251FDEDF-52F8-4D40-874B-5EE7514E9234}" srcOrd="0" destOrd="0" presId="urn:microsoft.com/office/officeart/2005/8/layout/orgChart1"/>
    <dgm:cxn modelId="{DA1B118D-5E7C-4B39-905A-7BA1CE384256}" type="presParOf" srcId="{3FE94925-264C-4A44-9DCB-72F4549E6602}" destId="{20F2193C-B7DC-4111-9C69-CDB969E81BB1}" srcOrd="1" destOrd="0" presId="urn:microsoft.com/office/officeart/2005/8/layout/orgChart1"/>
    <dgm:cxn modelId="{85BDD0F5-BBF7-4730-A98B-98C4FFC4F270}" type="presParOf" srcId="{02DE994C-F12C-4070-9D84-7476E473EF80}" destId="{07D6137B-EBF5-4B99-BE14-D669A7741410}" srcOrd="1" destOrd="0" presId="urn:microsoft.com/office/officeart/2005/8/layout/orgChart1"/>
    <dgm:cxn modelId="{9F78692A-30CC-4306-9BAC-58DFEA7644A7}" type="presParOf" srcId="{02DE994C-F12C-4070-9D84-7476E473EF80}" destId="{FE817069-E03F-4A11-8C65-AA9F3F88E598}" srcOrd="2" destOrd="0" presId="urn:microsoft.com/office/officeart/2005/8/layout/orgChart1"/>
    <dgm:cxn modelId="{7E5E05E1-22AF-4DCB-8941-D857E9A8E7D8}" type="presParOf" srcId="{E87C525C-193F-4124-8AE9-1DDD4D662292}" destId="{A9669E86-6849-44B0-9C8C-02388965FDF6}" srcOrd="2" destOrd="0" presId="urn:microsoft.com/office/officeart/2005/8/layout/orgChart1"/>
    <dgm:cxn modelId="{C8323DF8-E143-4CEE-8EA2-88FD63BB6366}" type="presParOf" srcId="{E87C525C-193F-4124-8AE9-1DDD4D662292}" destId="{D88A475F-8745-4920-B6CC-386D7347F857}" srcOrd="3" destOrd="0" presId="urn:microsoft.com/office/officeart/2005/8/layout/orgChart1"/>
    <dgm:cxn modelId="{EFE5FCB3-309C-4EA5-8869-735E656A9B66}" type="presParOf" srcId="{D88A475F-8745-4920-B6CC-386D7347F857}" destId="{EFF75E0C-2401-4B1D-97CC-DE1D6B220B9A}" srcOrd="0" destOrd="0" presId="urn:microsoft.com/office/officeart/2005/8/layout/orgChart1"/>
    <dgm:cxn modelId="{C09DE587-12B9-4D2E-8836-C6AD92F3052C}" type="presParOf" srcId="{EFF75E0C-2401-4B1D-97CC-DE1D6B220B9A}" destId="{425A3EC7-92BE-4C6C-A4F4-DC97CDA4271B}" srcOrd="0" destOrd="0" presId="urn:microsoft.com/office/officeart/2005/8/layout/orgChart1"/>
    <dgm:cxn modelId="{D7C27B9F-3865-4B74-8DD1-904417235A5D}" type="presParOf" srcId="{EFF75E0C-2401-4B1D-97CC-DE1D6B220B9A}" destId="{4D8D9D89-D8FA-47D5-93BB-1610D5C6172F}" srcOrd="1" destOrd="0" presId="urn:microsoft.com/office/officeart/2005/8/layout/orgChart1"/>
    <dgm:cxn modelId="{B96FFA0D-A2A6-4AF8-93E1-09328CACEE6F}" type="presParOf" srcId="{D88A475F-8745-4920-B6CC-386D7347F857}" destId="{FB6667F3-8338-4AEC-92AA-603247EA41C5}" srcOrd="1" destOrd="0" presId="urn:microsoft.com/office/officeart/2005/8/layout/orgChart1"/>
    <dgm:cxn modelId="{D8EBA7E2-A173-4EBC-9323-786B02219AF2}" type="presParOf" srcId="{D88A475F-8745-4920-B6CC-386D7347F857}" destId="{7FC4109E-D315-45A3-B243-23EBC4001FCD}" srcOrd="2" destOrd="0" presId="urn:microsoft.com/office/officeart/2005/8/layout/orgChart1"/>
    <dgm:cxn modelId="{9E454070-8162-4A17-A244-B085F0AE295A}" type="presParOf" srcId="{E87C525C-193F-4124-8AE9-1DDD4D662292}" destId="{A29BE871-F10D-4DE8-8449-211AA673DEAD}" srcOrd="4" destOrd="0" presId="urn:microsoft.com/office/officeart/2005/8/layout/orgChart1"/>
    <dgm:cxn modelId="{DC10FB06-B672-4FFD-B7D8-C1EA894C4B28}" type="presParOf" srcId="{E87C525C-193F-4124-8AE9-1DDD4D662292}" destId="{5F7899FB-B048-43C0-9F9E-0E7F9897BCBF}" srcOrd="5" destOrd="0" presId="urn:microsoft.com/office/officeart/2005/8/layout/orgChart1"/>
    <dgm:cxn modelId="{FAFEEAE9-9E73-4571-A126-06EC129E1363}" type="presParOf" srcId="{5F7899FB-B048-43C0-9F9E-0E7F9897BCBF}" destId="{41848458-2E46-4659-B2DE-BA0C8C29250D}" srcOrd="0" destOrd="0" presId="urn:microsoft.com/office/officeart/2005/8/layout/orgChart1"/>
    <dgm:cxn modelId="{FE96A68A-B34C-4145-9CEA-D8D82A280F65}" type="presParOf" srcId="{41848458-2E46-4659-B2DE-BA0C8C29250D}" destId="{2FB2A335-8089-4B53-983B-E459F77D34FB}" srcOrd="0" destOrd="0" presId="urn:microsoft.com/office/officeart/2005/8/layout/orgChart1"/>
    <dgm:cxn modelId="{3EB393A0-CAC3-4CB4-B782-FB516938AB73}" type="presParOf" srcId="{41848458-2E46-4659-B2DE-BA0C8C29250D}" destId="{C4E019E0-9B83-4B55-9267-183D971CDA30}" srcOrd="1" destOrd="0" presId="urn:microsoft.com/office/officeart/2005/8/layout/orgChart1"/>
    <dgm:cxn modelId="{FB2F8008-A928-4BA1-89BA-9C9BF7652F50}" type="presParOf" srcId="{5F7899FB-B048-43C0-9F9E-0E7F9897BCBF}" destId="{3ACC991E-121E-4680-98ED-A63D6A655304}" srcOrd="1" destOrd="0" presId="urn:microsoft.com/office/officeart/2005/8/layout/orgChart1"/>
    <dgm:cxn modelId="{87B54227-2CDA-4D53-A61D-3D28CC8DD957}" type="presParOf" srcId="{5F7899FB-B048-43C0-9F9E-0E7F9897BCBF}" destId="{E4373ABF-C891-4304-83CB-C883EC07DF0C}" srcOrd="2" destOrd="0" presId="urn:microsoft.com/office/officeart/2005/8/layout/orgChart1"/>
    <dgm:cxn modelId="{3C6F3539-31F7-4EB2-8708-9ABA4881E00D}" type="presParOf" srcId="{E87C525C-193F-4124-8AE9-1DDD4D662292}" destId="{9B6D7939-8D32-49B2-ACEB-E86FE0D56A48}" srcOrd="6" destOrd="0" presId="urn:microsoft.com/office/officeart/2005/8/layout/orgChart1"/>
    <dgm:cxn modelId="{9F7B6789-BB15-481E-A1FD-7F7CE3A7ADC8}" type="presParOf" srcId="{E87C525C-193F-4124-8AE9-1DDD4D662292}" destId="{BB5C65E4-B460-401F-8856-36930F11F8E0}" srcOrd="7" destOrd="0" presId="urn:microsoft.com/office/officeart/2005/8/layout/orgChart1"/>
    <dgm:cxn modelId="{1FCD4206-E419-472E-A50B-8CA65FAF1776}" type="presParOf" srcId="{BB5C65E4-B460-401F-8856-36930F11F8E0}" destId="{5E495DE2-AB3C-48CE-91E3-7901D890D2B8}" srcOrd="0" destOrd="0" presId="urn:microsoft.com/office/officeart/2005/8/layout/orgChart1"/>
    <dgm:cxn modelId="{D2794177-7AB2-4A9C-AE73-2F94F8E45D35}" type="presParOf" srcId="{5E495DE2-AB3C-48CE-91E3-7901D890D2B8}" destId="{BC1B6019-7E7F-435E-A22D-6AD89F287E4D}" srcOrd="0" destOrd="0" presId="urn:microsoft.com/office/officeart/2005/8/layout/orgChart1"/>
    <dgm:cxn modelId="{F25FB556-1EB7-4116-A503-6E3E9BF217B8}" type="presParOf" srcId="{5E495DE2-AB3C-48CE-91E3-7901D890D2B8}" destId="{CF9A9F73-DD06-4D63-930B-7B39894732EB}" srcOrd="1" destOrd="0" presId="urn:microsoft.com/office/officeart/2005/8/layout/orgChart1"/>
    <dgm:cxn modelId="{E2D69BBE-A6E5-43D7-B3CD-41A7A68CC069}" type="presParOf" srcId="{BB5C65E4-B460-401F-8856-36930F11F8E0}" destId="{37BA4A70-3041-485F-A188-93A6F6A04DC7}" srcOrd="1" destOrd="0" presId="urn:microsoft.com/office/officeart/2005/8/layout/orgChart1"/>
    <dgm:cxn modelId="{24CE9C05-8588-4E57-82E7-D324DE122D2E}" type="presParOf" srcId="{BB5C65E4-B460-401F-8856-36930F11F8E0}" destId="{647543F0-3CE1-4E8C-8C4B-3A961C883A23}" srcOrd="2" destOrd="0" presId="urn:microsoft.com/office/officeart/2005/8/layout/orgChart1"/>
    <dgm:cxn modelId="{65C3E7EF-08D8-4F70-BD94-E0E3B055205B}" type="presParOf" srcId="{E87C525C-193F-4124-8AE9-1DDD4D662292}" destId="{2C42C8CE-112E-47B6-8428-07377091F1AA}" srcOrd="8" destOrd="0" presId="urn:microsoft.com/office/officeart/2005/8/layout/orgChart1"/>
    <dgm:cxn modelId="{F714C0F8-4F16-4DC8-B25D-E40786C8F6F9}" type="presParOf" srcId="{E87C525C-193F-4124-8AE9-1DDD4D662292}" destId="{3A65B2DC-4B68-42CD-ACE9-AB22397FBA9F}" srcOrd="9" destOrd="0" presId="urn:microsoft.com/office/officeart/2005/8/layout/orgChart1"/>
    <dgm:cxn modelId="{01E843A8-7D4E-467E-99B1-EF351DED7C5A}" type="presParOf" srcId="{3A65B2DC-4B68-42CD-ACE9-AB22397FBA9F}" destId="{8CF951DD-30B1-441A-9EE2-469881434376}" srcOrd="0" destOrd="0" presId="urn:microsoft.com/office/officeart/2005/8/layout/orgChart1"/>
    <dgm:cxn modelId="{F393B1C4-7216-4EAC-91A4-9C75E5D731E1}" type="presParOf" srcId="{8CF951DD-30B1-441A-9EE2-469881434376}" destId="{AE45F684-1B68-42E6-971B-2603E9FCA002}" srcOrd="0" destOrd="0" presId="urn:microsoft.com/office/officeart/2005/8/layout/orgChart1"/>
    <dgm:cxn modelId="{58EF5CF4-3161-4052-8055-CF160A3DBF6D}" type="presParOf" srcId="{8CF951DD-30B1-441A-9EE2-469881434376}" destId="{8FE834E1-2CC2-4967-9697-38FD43591622}" srcOrd="1" destOrd="0" presId="urn:microsoft.com/office/officeart/2005/8/layout/orgChart1"/>
    <dgm:cxn modelId="{6A8B7D19-8A00-41A0-BDF4-C3B08FFA7B3F}" type="presParOf" srcId="{3A65B2DC-4B68-42CD-ACE9-AB22397FBA9F}" destId="{EEC3FD31-2784-4A49-8093-D29B5B9248CB}" srcOrd="1" destOrd="0" presId="urn:microsoft.com/office/officeart/2005/8/layout/orgChart1"/>
    <dgm:cxn modelId="{E338E8D8-1E23-42CF-A4D5-6FB546D7D8F3}" type="presParOf" srcId="{3A65B2DC-4B68-42CD-ACE9-AB22397FBA9F}" destId="{A4DE3A1C-8B27-47B5-A702-672A97497583}" srcOrd="2" destOrd="0" presId="urn:microsoft.com/office/officeart/2005/8/layout/orgChart1"/>
    <dgm:cxn modelId="{5D282087-6865-484F-BBEA-AC536C7F487D}" type="presParOf" srcId="{E87C525C-193F-4124-8AE9-1DDD4D662292}" destId="{2CF8E361-D6E0-43C5-A3EC-736A9EA5196A}" srcOrd="10" destOrd="0" presId="urn:microsoft.com/office/officeart/2005/8/layout/orgChart1"/>
    <dgm:cxn modelId="{9875231A-48C4-4ACA-B1E4-78F721697001}" type="presParOf" srcId="{E87C525C-193F-4124-8AE9-1DDD4D662292}" destId="{350C152E-5CD1-4ED2-910B-C64A3E8CA9D8}" srcOrd="11" destOrd="0" presId="urn:microsoft.com/office/officeart/2005/8/layout/orgChart1"/>
    <dgm:cxn modelId="{0CEC42CC-8F37-48AA-A127-5BABC9440FEE}" type="presParOf" srcId="{350C152E-5CD1-4ED2-910B-C64A3E8CA9D8}" destId="{93C3EA40-9BC6-4373-BD1C-A0042D311EC0}" srcOrd="0" destOrd="0" presId="urn:microsoft.com/office/officeart/2005/8/layout/orgChart1"/>
    <dgm:cxn modelId="{1EE92E9B-B803-4396-B1DF-A8E1FC029192}" type="presParOf" srcId="{93C3EA40-9BC6-4373-BD1C-A0042D311EC0}" destId="{88CE7756-A7B4-45B4-8F24-E7D1BAD28910}" srcOrd="0" destOrd="0" presId="urn:microsoft.com/office/officeart/2005/8/layout/orgChart1"/>
    <dgm:cxn modelId="{45EE4BD8-952A-4F8D-9263-D606D07184F0}" type="presParOf" srcId="{93C3EA40-9BC6-4373-BD1C-A0042D311EC0}" destId="{F50B5914-6153-40BF-B5A5-B45F9F6A04BB}" srcOrd="1" destOrd="0" presId="urn:microsoft.com/office/officeart/2005/8/layout/orgChart1"/>
    <dgm:cxn modelId="{7B1DA36B-EB76-462B-AF6C-01DF48160660}" type="presParOf" srcId="{350C152E-5CD1-4ED2-910B-C64A3E8CA9D8}" destId="{8387BD6D-7DB3-453B-B33A-DB4420F4961C}" srcOrd="1" destOrd="0" presId="urn:microsoft.com/office/officeart/2005/8/layout/orgChart1"/>
    <dgm:cxn modelId="{645D0CAC-2627-43EB-BB66-64D09B5FAEAE}" type="presParOf" srcId="{350C152E-5CD1-4ED2-910B-C64A3E8CA9D8}" destId="{8ADFEA01-28C1-42DB-A762-FB121ECB5C3A}" srcOrd="2" destOrd="0" presId="urn:microsoft.com/office/officeart/2005/8/layout/orgChart1"/>
    <dgm:cxn modelId="{E61394F9-3B3C-4B9F-B096-C96CCB89955F}" type="presParOf" srcId="{E87C525C-193F-4124-8AE9-1DDD4D662292}" destId="{E4FDF31C-0E5E-40AC-9511-809839A1D341}" srcOrd="12" destOrd="0" presId="urn:microsoft.com/office/officeart/2005/8/layout/orgChart1"/>
    <dgm:cxn modelId="{5B81BD69-DC32-40CB-90F9-579F7CCD1C81}" type="presParOf" srcId="{E87C525C-193F-4124-8AE9-1DDD4D662292}" destId="{D98BFBCB-A319-470F-A24B-0E03B46352D9}" srcOrd="13" destOrd="0" presId="urn:microsoft.com/office/officeart/2005/8/layout/orgChart1"/>
    <dgm:cxn modelId="{D2AE1EAC-2D28-4B2D-BB3C-D38DAA94CF8E}" type="presParOf" srcId="{D98BFBCB-A319-470F-A24B-0E03B46352D9}" destId="{EDEB04C6-0C13-4263-BA12-E4A536F174A0}" srcOrd="0" destOrd="0" presId="urn:microsoft.com/office/officeart/2005/8/layout/orgChart1"/>
    <dgm:cxn modelId="{E8119144-F211-4545-9A89-B5C1E2708A7A}" type="presParOf" srcId="{EDEB04C6-0C13-4263-BA12-E4A536F174A0}" destId="{28D564B8-D1E4-4150-9ACE-669325CDAC97}" srcOrd="0" destOrd="0" presId="urn:microsoft.com/office/officeart/2005/8/layout/orgChart1"/>
    <dgm:cxn modelId="{BD499E01-6742-4D65-BC77-1F8EE94E5108}" type="presParOf" srcId="{EDEB04C6-0C13-4263-BA12-E4A536F174A0}" destId="{68186237-9017-49D0-9084-4B881CA89795}" srcOrd="1" destOrd="0" presId="urn:microsoft.com/office/officeart/2005/8/layout/orgChart1"/>
    <dgm:cxn modelId="{E251C210-4DD2-4DCD-BC4D-1F175C04DDF2}" type="presParOf" srcId="{D98BFBCB-A319-470F-A24B-0E03B46352D9}" destId="{6EAED3CB-885F-4D06-8988-B017A3D99500}" srcOrd="1" destOrd="0" presId="urn:microsoft.com/office/officeart/2005/8/layout/orgChart1"/>
    <dgm:cxn modelId="{F6BA282D-553B-49A0-A09A-9C3489E9AD8E}" type="presParOf" srcId="{D98BFBCB-A319-470F-A24B-0E03B46352D9}" destId="{F302F3C9-2EC3-4EE8-8EE8-9A04F2EECFCF}" srcOrd="2" destOrd="0" presId="urn:microsoft.com/office/officeart/2005/8/layout/orgChart1"/>
    <dgm:cxn modelId="{4C398C75-9C72-4A43-91A5-8DEF328EFC81}" type="presParOf" srcId="{E87C525C-193F-4124-8AE9-1DDD4D662292}" destId="{DCAE4548-613A-4E78-9EE4-C003D6C1A3EC}" srcOrd="14" destOrd="0" presId="urn:microsoft.com/office/officeart/2005/8/layout/orgChart1"/>
    <dgm:cxn modelId="{9A3AC13A-317B-4E54-83D9-207E3A88865E}" type="presParOf" srcId="{E87C525C-193F-4124-8AE9-1DDD4D662292}" destId="{6C0A5B26-6F12-40A0-B213-7B58F3B62B1C}" srcOrd="15" destOrd="0" presId="urn:microsoft.com/office/officeart/2005/8/layout/orgChart1"/>
    <dgm:cxn modelId="{83EBF74E-79E3-40FC-B1C8-03E174634296}" type="presParOf" srcId="{6C0A5B26-6F12-40A0-B213-7B58F3B62B1C}" destId="{37D57EBC-745E-4C30-AFB0-B31A5039ECF3}" srcOrd="0" destOrd="0" presId="urn:microsoft.com/office/officeart/2005/8/layout/orgChart1"/>
    <dgm:cxn modelId="{73064445-95B8-4057-B1F5-5CD6B4E7FB44}" type="presParOf" srcId="{37D57EBC-745E-4C30-AFB0-B31A5039ECF3}" destId="{2B4FA70B-C546-4DA0-851B-EC20BF7855D7}" srcOrd="0" destOrd="0" presId="urn:microsoft.com/office/officeart/2005/8/layout/orgChart1"/>
    <dgm:cxn modelId="{F223B1B9-709F-482C-837E-B21002A2C420}" type="presParOf" srcId="{37D57EBC-745E-4C30-AFB0-B31A5039ECF3}" destId="{244B8A2C-E4BA-4A94-82DB-7D7F25717210}" srcOrd="1" destOrd="0" presId="urn:microsoft.com/office/officeart/2005/8/layout/orgChart1"/>
    <dgm:cxn modelId="{5D6AC408-42A8-4EF0-8600-AE4F17086E2D}" type="presParOf" srcId="{6C0A5B26-6F12-40A0-B213-7B58F3B62B1C}" destId="{8A8089A3-6C74-4309-9F29-EA149FEAF0B7}" srcOrd="1" destOrd="0" presId="urn:microsoft.com/office/officeart/2005/8/layout/orgChart1"/>
    <dgm:cxn modelId="{66AB7985-8A7B-4C81-AF55-964CD69CA2A7}" type="presParOf" srcId="{6C0A5B26-6F12-40A0-B213-7B58F3B62B1C}" destId="{C6F57C39-9CA3-4308-87DC-503B13A2B785}" srcOrd="2" destOrd="0" presId="urn:microsoft.com/office/officeart/2005/8/layout/orgChart1"/>
    <dgm:cxn modelId="{BF44ECDE-8AC5-4D7D-A64A-ED09FE88F73F}" type="presParOf" srcId="{E87C525C-193F-4124-8AE9-1DDD4D662292}" destId="{380A6012-CC98-4F73-961B-CD9D69F1D151}" srcOrd="16" destOrd="0" presId="urn:microsoft.com/office/officeart/2005/8/layout/orgChart1"/>
    <dgm:cxn modelId="{D69E03D5-A881-4449-923C-9A665713A4B3}" type="presParOf" srcId="{E87C525C-193F-4124-8AE9-1DDD4D662292}" destId="{999F3659-C58C-4518-9DEC-CA0947842DB4}" srcOrd="17" destOrd="0" presId="urn:microsoft.com/office/officeart/2005/8/layout/orgChart1"/>
    <dgm:cxn modelId="{4EAB88C1-318E-4549-87F5-FF3CF0E58936}" type="presParOf" srcId="{999F3659-C58C-4518-9DEC-CA0947842DB4}" destId="{D1C0E756-B2BC-4662-B0FE-9E46FA4E6B97}" srcOrd="0" destOrd="0" presId="urn:microsoft.com/office/officeart/2005/8/layout/orgChart1"/>
    <dgm:cxn modelId="{B177BEAE-A768-48E2-AB4F-92462DB4BC53}" type="presParOf" srcId="{D1C0E756-B2BC-4662-B0FE-9E46FA4E6B97}" destId="{AE60F123-70B2-4582-AF56-9D0F20B70904}" srcOrd="0" destOrd="0" presId="urn:microsoft.com/office/officeart/2005/8/layout/orgChart1"/>
    <dgm:cxn modelId="{1F51BC36-DC05-49E8-AE85-E84C040827A9}" type="presParOf" srcId="{D1C0E756-B2BC-4662-B0FE-9E46FA4E6B97}" destId="{054178A0-E115-4E60-861E-9A212E3FAFFD}" srcOrd="1" destOrd="0" presId="urn:microsoft.com/office/officeart/2005/8/layout/orgChart1"/>
    <dgm:cxn modelId="{E71A7863-784B-4B24-8037-9DF3CD76580A}" type="presParOf" srcId="{999F3659-C58C-4518-9DEC-CA0947842DB4}" destId="{41A2FAFD-3E80-4D5F-B3EC-232BCBAE1818}" srcOrd="1" destOrd="0" presId="urn:microsoft.com/office/officeart/2005/8/layout/orgChart1"/>
    <dgm:cxn modelId="{C83381E7-1325-4C6A-A901-859C42DFF6DB}" type="presParOf" srcId="{999F3659-C58C-4518-9DEC-CA0947842DB4}" destId="{58A7F55E-F284-417D-B257-0FA12A3B1652}" srcOrd="2" destOrd="0" presId="urn:microsoft.com/office/officeart/2005/8/layout/orgChart1"/>
    <dgm:cxn modelId="{D2C167D7-3287-49F2-9959-C4A684995E09}" type="presParOf" srcId="{E87C525C-193F-4124-8AE9-1DDD4D662292}" destId="{B8678513-F734-4880-9524-CD5B2870D4AC}" srcOrd="18" destOrd="0" presId="urn:microsoft.com/office/officeart/2005/8/layout/orgChart1"/>
    <dgm:cxn modelId="{3A13398E-D3B8-4853-A189-A4E173505F12}" type="presParOf" srcId="{E87C525C-193F-4124-8AE9-1DDD4D662292}" destId="{A0378AF5-ED91-43F5-8881-BEC0E7154F8B}" srcOrd="19" destOrd="0" presId="urn:microsoft.com/office/officeart/2005/8/layout/orgChart1"/>
    <dgm:cxn modelId="{47268C06-70E6-4CCC-8D17-E96817D7118A}" type="presParOf" srcId="{A0378AF5-ED91-43F5-8881-BEC0E7154F8B}" destId="{8AF54E0B-F0CA-4B33-A509-95E075BB751A}" srcOrd="0" destOrd="0" presId="urn:microsoft.com/office/officeart/2005/8/layout/orgChart1"/>
    <dgm:cxn modelId="{74DB063A-05D2-4FBF-8A46-0A18DDE1EA7A}" type="presParOf" srcId="{8AF54E0B-F0CA-4B33-A509-95E075BB751A}" destId="{BCCA8976-D4CB-4F3C-B764-8FD3DAA9DCFE}" srcOrd="0" destOrd="0" presId="urn:microsoft.com/office/officeart/2005/8/layout/orgChart1"/>
    <dgm:cxn modelId="{66336AD8-44A6-4CAE-A294-15E4295122B2}" type="presParOf" srcId="{8AF54E0B-F0CA-4B33-A509-95E075BB751A}" destId="{D50BA703-69E6-42C3-B61B-4FF8F34F25CF}" srcOrd="1" destOrd="0" presId="urn:microsoft.com/office/officeart/2005/8/layout/orgChart1"/>
    <dgm:cxn modelId="{FB9E0ACC-660E-439A-BA5E-BE688F6FFA19}" type="presParOf" srcId="{A0378AF5-ED91-43F5-8881-BEC0E7154F8B}" destId="{EA16EFDB-466A-4A59-9792-81C90B324377}" srcOrd="1" destOrd="0" presId="urn:microsoft.com/office/officeart/2005/8/layout/orgChart1"/>
    <dgm:cxn modelId="{8FB93549-96A5-4140-997F-D36F3188214E}" type="presParOf" srcId="{A0378AF5-ED91-43F5-8881-BEC0E7154F8B}" destId="{5DC03C24-0666-4734-9BFA-F2FAAC828C32}" srcOrd="2" destOrd="0" presId="urn:microsoft.com/office/officeart/2005/8/layout/orgChart1"/>
    <dgm:cxn modelId="{E22E0F61-1254-4FF1-A104-AB72D58A3D01}" type="presParOf" srcId="{E87C525C-193F-4124-8AE9-1DDD4D662292}" destId="{630CD955-7541-4315-A7E4-80A624F2DA96}" srcOrd="20" destOrd="0" presId="urn:microsoft.com/office/officeart/2005/8/layout/orgChart1"/>
    <dgm:cxn modelId="{4466E493-8267-4368-BBBB-FBB31B6CB86E}" type="presParOf" srcId="{E87C525C-193F-4124-8AE9-1DDD4D662292}" destId="{30BC8DE6-F5E1-4E8B-927F-7DD3F97F81BB}" srcOrd="21" destOrd="0" presId="urn:microsoft.com/office/officeart/2005/8/layout/orgChart1"/>
    <dgm:cxn modelId="{3811BB07-1689-45B3-8323-51627D7C1AA9}" type="presParOf" srcId="{30BC8DE6-F5E1-4E8B-927F-7DD3F97F81BB}" destId="{BD01BBCA-4B6C-467A-9D5B-7723B1D454D9}" srcOrd="0" destOrd="0" presId="urn:microsoft.com/office/officeart/2005/8/layout/orgChart1"/>
    <dgm:cxn modelId="{B2851826-CD6A-42D4-94CE-BB733EFF6EB1}" type="presParOf" srcId="{BD01BBCA-4B6C-467A-9D5B-7723B1D454D9}" destId="{A8C9E0C1-C2AA-417C-B44F-BD42388375FA}" srcOrd="0" destOrd="0" presId="urn:microsoft.com/office/officeart/2005/8/layout/orgChart1"/>
    <dgm:cxn modelId="{2AF1ECF6-702C-4780-9A2D-C48B62CE55EC}" type="presParOf" srcId="{BD01BBCA-4B6C-467A-9D5B-7723B1D454D9}" destId="{E90E369A-1D77-475C-BFB0-8B5763F3BF22}" srcOrd="1" destOrd="0" presId="urn:microsoft.com/office/officeart/2005/8/layout/orgChart1"/>
    <dgm:cxn modelId="{30055FB4-88E6-41A0-888A-DE20D368FFF0}" type="presParOf" srcId="{30BC8DE6-F5E1-4E8B-927F-7DD3F97F81BB}" destId="{03C1DFCF-656C-4DA1-BB01-789538670063}" srcOrd="1" destOrd="0" presId="urn:microsoft.com/office/officeart/2005/8/layout/orgChart1"/>
    <dgm:cxn modelId="{7CD73B55-6F39-44AD-9068-C547915238FD}" type="presParOf" srcId="{30BC8DE6-F5E1-4E8B-927F-7DD3F97F81BB}" destId="{188DCB10-E676-4B93-B54B-311D03F0C03F}" srcOrd="2" destOrd="0" presId="urn:microsoft.com/office/officeart/2005/8/layout/orgChart1"/>
    <dgm:cxn modelId="{627D5111-DE94-4C3F-A04D-4EDC7ED2ECC8}" type="presParOf" srcId="{24A744D3-7F0B-4354-88EC-643435846541}" destId="{0E712C1C-67B0-4B7C-BF6A-6D75706E3AC7}" srcOrd="2" destOrd="0" presId="urn:microsoft.com/office/officeart/2005/8/layout/orgChart1"/>
    <dgm:cxn modelId="{2E7EFF4C-047E-422E-86D3-2F1192A72C2D}" type="presParOf" srcId="{24A744D3-7F0B-4354-88EC-643435846541}" destId="{84A5C5E3-09BD-4C5A-A984-97745281ACF1}" srcOrd="3" destOrd="0" presId="urn:microsoft.com/office/officeart/2005/8/layout/orgChart1"/>
    <dgm:cxn modelId="{23AFAF34-0C5F-4502-8A19-BB6153B31477}" type="presParOf" srcId="{84A5C5E3-09BD-4C5A-A984-97745281ACF1}" destId="{7CDAFECC-71D8-4A23-9334-D4F21D13EA07}" srcOrd="0" destOrd="0" presId="urn:microsoft.com/office/officeart/2005/8/layout/orgChart1"/>
    <dgm:cxn modelId="{3C5838A6-FEF2-411A-AC69-6B3FFD169EB8}" type="presParOf" srcId="{7CDAFECC-71D8-4A23-9334-D4F21D13EA07}" destId="{1A2173DB-F38C-4941-968B-A5D4BE0BF4CB}" srcOrd="0" destOrd="0" presId="urn:microsoft.com/office/officeart/2005/8/layout/orgChart1"/>
    <dgm:cxn modelId="{B314F9CA-DC90-456E-84F3-D91C53D95667}" type="presParOf" srcId="{7CDAFECC-71D8-4A23-9334-D4F21D13EA07}" destId="{F85205B5-0C5E-4EFE-B082-3A25CD465351}" srcOrd="1" destOrd="0" presId="urn:microsoft.com/office/officeart/2005/8/layout/orgChart1"/>
    <dgm:cxn modelId="{77A26777-AA13-4560-BA8B-EBB94DCEB539}" type="presParOf" srcId="{84A5C5E3-09BD-4C5A-A984-97745281ACF1}" destId="{E8B811F1-E7F5-48F8-8F16-5D5BA29F1600}" srcOrd="1" destOrd="0" presId="urn:microsoft.com/office/officeart/2005/8/layout/orgChart1"/>
    <dgm:cxn modelId="{662C8D1B-B424-4E6B-BB71-4D00632C0D5C}" type="presParOf" srcId="{84A5C5E3-09BD-4C5A-A984-97745281ACF1}" destId="{40A9DD11-3837-4859-BCB2-DF11C19B3B96}" srcOrd="2" destOrd="0" presId="urn:microsoft.com/office/officeart/2005/8/layout/orgChart1"/>
    <dgm:cxn modelId="{FB4867AC-A641-407C-AD99-78470AA02F2F}" type="presParOf" srcId="{40A9DD11-3837-4859-BCB2-DF11C19B3B96}" destId="{923CBEBF-E6ED-4C30-834A-EA4CF089227D}" srcOrd="0" destOrd="0" presId="urn:microsoft.com/office/officeart/2005/8/layout/orgChart1"/>
    <dgm:cxn modelId="{7B9E7F35-A6AB-4CE4-B299-4A67D15F393E}" type="presParOf" srcId="{40A9DD11-3837-4859-BCB2-DF11C19B3B96}" destId="{CB122CD3-0FC4-4E09-9650-1FBE6709D11B}" srcOrd="1" destOrd="0" presId="urn:microsoft.com/office/officeart/2005/8/layout/orgChart1"/>
    <dgm:cxn modelId="{8084FA2D-B6F1-46EE-B82F-AA18E84AA6B8}" type="presParOf" srcId="{CB122CD3-0FC4-4E09-9650-1FBE6709D11B}" destId="{088A7B63-2562-4119-BB07-C07CF2F00968}" srcOrd="0" destOrd="0" presId="urn:microsoft.com/office/officeart/2005/8/layout/orgChart1"/>
    <dgm:cxn modelId="{4173E557-0F7A-4CC9-8EAE-85E05E480B0C}" type="presParOf" srcId="{088A7B63-2562-4119-BB07-C07CF2F00968}" destId="{359D36FE-D748-4D0E-8E5D-CA3F1EA6A604}" srcOrd="0" destOrd="0" presId="urn:microsoft.com/office/officeart/2005/8/layout/orgChart1"/>
    <dgm:cxn modelId="{C9CA6821-C655-48AC-A90B-27BF2103634E}" type="presParOf" srcId="{088A7B63-2562-4119-BB07-C07CF2F00968}" destId="{A69CBDE8-B687-48DC-BAF4-A68B3A7636F5}" srcOrd="1" destOrd="0" presId="urn:microsoft.com/office/officeart/2005/8/layout/orgChart1"/>
    <dgm:cxn modelId="{CECCCA79-48BF-4613-AB07-66CB0F28E334}" type="presParOf" srcId="{CB122CD3-0FC4-4E09-9650-1FBE6709D11B}" destId="{59441B6F-6ED5-43F4-8EE8-E40E491F53CE}" srcOrd="1" destOrd="0" presId="urn:microsoft.com/office/officeart/2005/8/layout/orgChart1"/>
    <dgm:cxn modelId="{20B79F52-AD21-4BE2-A916-2B607C6E772B}" type="presParOf" srcId="{CB122CD3-0FC4-4E09-9650-1FBE6709D11B}" destId="{06E1B4F6-1E4D-4728-B743-BB03EF8CA60B}" srcOrd="2" destOrd="0" presId="urn:microsoft.com/office/officeart/2005/8/layout/orgChart1"/>
    <dgm:cxn modelId="{0B40F801-FA02-49F8-AAAD-E6D908566E91}" type="presParOf" srcId="{40A9DD11-3837-4859-BCB2-DF11C19B3B96}" destId="{673F6C0B-AED9-498E-ADD1-C04C3ED265E7}" srcOrd="2" destOrd="0" presId="urn:microsoft.com/office/officeart/2005/8/layout/orgChart1"/>
    <dgm:cxn modelId="{A0176EAF-7283-48FF-B176-8A3A0BE9D30B}" type="presParOf" srcId="{40A9DD11-3837-4859-BCB2-DF11C19B3B96}" destId="{8A323700-73C6-4AE6-92BB-E279E74DF724}" srcOrd="3" destOrd="0" presId="urn:microsoft.com/office/officeart/2005/8/layout/orgChart1"/>
    <dgm:cxn modelId="{5F3EEE9E-7322-4587-B794-102788C321FD}" type="presParOf" srcId="{8A323700-73C6-4AE6-92BB-E279E74DF724}" destId="{2B055E6A-CB51-4E8A-80A7-39A095A2A267}" srcOrd="0" destOrd="0" presId="urn:microsoft.com/office/officeart/2005/8/layout/orgChart1"/>
    <dgm:cxn modelId="{5CCD8614-A98E-4C3B-8535-850459840CCB}" type="presParOf" srcId="{2B055E6A-CB51-4E8A-80A7-39A095A2A267}" destId="{E6EC4F99-C3ED-4845-8F6B-CB4311700BFA}" srcOrd="0" destOrd="0" presId="urn:microsoft.com/office/officeart/2005/8/layout/orgChart1"/>
    <dgm:cxn modelId="{BB088864-3AEA-43CE-9057-EC3B5011E5E9}" type="presParOf" srcId="{2B055E6A-CB51-4E8A-80A7-39A095A2A267}" destId="{72228F19-D08A-4979-AA87-C292B193B9E9}" srcOrd="1" destOrd="0" presId="urn:microsoft.com/office/officeart/2005/8/layout/orgChart1"/>
    <dgm:cxn modelId="{B53B4D63-46FD-44E0-BC6C-8EE4F450CA75}" type="presParOf" srcId="{8A323700-73C6-4AE6-92BB-E279E74DF724}" destId="{4922AED9-A4BA-4F4A-B328-88BF94E22AB6}" srcOrd="1" destOrd="0" presId="urn:microsoft.com/office/officeart/2005/8/layout/orgChart1"/>
    <dgm:cxn modelId="{4C0F119C-68B6-4A9B-9E7E-0124D76D577C}" type="presParOf" srcId="{8A323700-73C6-4AE6-92BB-E279E74DF724}" destId="{12E6068E-FD64-43EC-AD90-660B2DA02DC6}" srcOrd="2" destOrd="0" presId="urn:microsoft.com/office/officeart/2005/8/layout/orgChart1"/>
    <dgm:cxn modelId="{C95C6673-D7D6-4CB7-9072-7C6F10229F31}" type="presParOf" srcId="{40A9DD11-3837-4859-BCB2-DF11C19B3B96}" destId="{20F9E8BF-1C52-4336-943E-50B40C9C6C97}" srcOrd="4" destOrd="0" presId="urn:microsoft.com/office/officeart/2005/8/layout/orgChart1"/>
    <dgm:cxn modelId="{0BF146AF-8DF6-4643-8D53-CE38BF990DDF}" type="presParOf" srcId="{40A9DD11-3837-4859-BCB2-DF11C19B3B96}" destId="{3709DCAD-BFFF-496C-BF83-6AD05D10629D}" srcOrd="5" destOrd="0" presId="urn:microsoft.com/office/officeart/2005/8/layout/orgChart1"/>
    <dgm:cxn modelId="{A6C77141-B489-4776-B810-07B20137EE65}" type="presParOf" srcId="{3709DCAD-BFFF-496C-BF83-6AD05D10629D}" destId="{85D66654-2D31-4B32-B315-FAE780E0E60C}" srcOrd="0" destOrd="0" presId="urn:microsoft.com/office/officeart/2005/8/layout/orgChart1"/>
    <dgm:cxn modelId="{58717FFD-1D66-46FA-9E99-B49BBA032F1C}" type="presParOf" srcId="{85D66654-2D31-4B32-B315-FAE780E0E60C}" destId="{71D6AF8C-BD00-45EC-B915-D05975256FB8}" srcOrd="0" destOrd="0" presId="urn:microsoft.com/office/officeart/2005/8/layout/orgChart1"/>
    <dgm:cxn modelId="{385CAE93-3D6B-4BF2-9AC8-687DF7D9B2D6}" type="presParOf" srcId="{85D66654-2D31-4B32-B315-FAE780E0E60C}" destId="{7983A097-D67B-4B33-9BE4-B79C2300AAA4}" srcOrd="1" destOrd="0" presId="urn:microsoft.com/office/officeart/2005/8/layout/orgChart1"/>
    <dgm:cxn modelId="{67C24857-CC57-4D83-B43A-0C634DA40F4A}" type="presParOf" srcId="{3709DCAD-BFFF-496C-BF83-6AD05D10629D}" destId="{1AA5B69D-C02A-47C6-9F38-3045FD605A80}" srcOrd="1" destOrd="0" presId="urn:microsoft.com/office/officeart/2005/8/layout/orgChart1"/>
    <dgm:cxn modelId="{64BDF26A-AC19-49DF-8E09-71195A58C851}" type="presParOf" srcId="{3709DCAD-BFFF-496C-BF83-6AD05D10629D}" destId="{AFF26AE1-0598-4090-986F-A4F1C27E45E9}" srcOrd="2" destOrd="0" presId="urn:microsoft.com/office/officeart/2005/8/layout/orgChart1"/>
    <dgm:cxn modelId="{EDA1B10B-9AE7-4ACE-B5C2-0771904EC7A4}" type="presParOf" srcId="{40A9DD11-3837-4859-BCB2-DF11C19B3B96}" destId="{25AF7CE2-A187-47DD-A22E-91D070BFA4BA}" srcOrd="6" destOrd="0" presId="urn:microsoft.com/office/officeart/2005/8/layout/orgChart1"/>
    <dgm:cxn modelId="{168B8311-8207-43F8-9D4A-0924218769D8}" type="presParOf" srcId="{40A9DD11-3837-4859-BCB2-DF11C19B3B96}" destId="{27ACC41A-A29C-4BF7-818D-6CC70BFB8525}" srcOrd="7" destOrd="0" presId="urn:microsoft.com/office/officeart/2005/8/layout/orgChart1"/>
    <dgm:cxn modelId="{C4C45548-E945-4925-8ED7-4C0A879E36A6}" type="presParOf" srcId="{27ACC41A-A29C-4BF7-818D-6CC70BFB8525}" destId="{91A7CFE7-29C7-491E-966F-4321CE63BFBA}" srcOrd="0" destOrd="0" presId="urn:microsoft.com/office/officeart/2005/8/layout/orgChart1"/>
    <dgm:cxn modelId="{54F3EFC2-F98A-411D-A71E-626D9EA4FC38}" type="presParOf" srcId="{91A7CFE7-29C7-491E-966F-4321CE63BFBA}" destId="{25A186DB-124B-449D-9F1F-814174EBEEA8}" srcOrd="0" destOrd="0" presId="urn:microsoft.com/office/officeart/2005/8/layout/orgChart1"/>
    <dgm:cxn modelId="{7709094A-3C47-47FC-9CE9-47EF0DC0DB6C}" type="presParOf" srcId="{91A7CFE7-29C7-491E-966F-4321CE63BFBA}" destId="{76820BED-E7D0-484A-B8F7-2BBB1D3FCA6C}" srcOrd="1" destOrd="0" presId="urn:microsoft.com/office/officeart/2005/8/layout/orgChart1"/>
    <dgm:cxn modelId="{E7B407E7-24EF-4489-8BA7-C3B9D2DEDD28}" type="presParOf" srcId="{27ACC41A-A29C-4BF7-818D-6CC70BFB8525}" destId="{D332DEA2-E5D3-4364-AEB9-647C5C26D6B6}" srcOrd="1" destOrd="0" presId="urn:microsoft.com/office/officeart/2005/8/layout/orgChart1"/>
    <dgm:cxn modelId="{5798F2D8-F473-4CFB-A92F-59FED31BB563}" type="presParOf" srcId="{27ACC41A-A29C-4BF7-818D-6CC70BFB8525}" destId="{7079368E-1904-4901-8CC7-52D6C3C80990}" srcOrd="2" destOrd="0" presId="urn:microsoft.com/office/officeart/2005/8/layout/orgChart1"/>
    <dgm:cxn modelId="{C7CA741E-5F45-48B6-B0F9-4F6BB8C25A36}" type="presParOf" srcId="{40A9DD11-3837-4859-BCB2-DF11C19B3B96}" destId="{F9740616-74FD-429C-AC5C-7FCF9415617E}" srcOrd="8" destOrd="0" presId="urn:microsoft.com/office/officeart/2005/8/layout/orgChart1"/>
    <dgm:cxn modelId="{3D56F640-CB37-4D9B-9974-7F40B8C9C60A}" type="presParOf" srcId="{40A9DD11-3837-4859-BCB2-DF11C19B3B96}" destId="{2CB35FCF-5ADE-42F9-B738-BFDA741483C5}" srcOrd="9" destOrd="0" presId="urn:microsoft.com/office/officeart/2005/8/layout/orgChart1"/>
    <dgm:cxn modelId="{33B56CDB-F1AF-49B0-9D9E-209582852F07}" type="presParOf" srcId="{2CB35FCF-5ADE-42F9-B738-BFDA741483C5}" destId="{5EDA06FD-ACB5-45C2-AB5B-8CD63B64BE44}" srcOrd="0" destOrd="0" presId="urn:microsoft.com/office/officeart/2005/8/layout/orgChart1"/>
    <dgm:cxn modelId="{089F1DEA-7B8F-4618-BEF6-184F060A667C}" type="presParOf" srcId="{5EDA06FD-ACB5-45C2-AB5B-8CD63B64BE44}" destId="{5DAB0D88-EB71-4FBF-B9C8-C6A45DFC70AE}" srcOrd="0" destOrd="0" presId="urn:microsoft.com/office/officeart/2005/8/layout/orgChart1"/>
    <dgm:cxn modelId="{AB435516-ABC0-43FF-93A4-662C942F1963}" type="presParOf" srcId="{5EDA06FD-ACB5-45C2-AB5B-8CD63B64BE44}" destId="{3EAE8E38-F567-42E6-9BE4-5FAF65A82477}" srcOrd="1" destOrd="0" presId="urn:microsoft.com/office/officeart/2005/8/layout/orgChart1"/>
    <dgm:cxn modelId="{FF3C9FF4-C4B0-4393-91D5-ABB4748E3FAE}" type="presParOf" srcId="{2CB35FCF-5ADE-42F9-B738-BFDA741483C5}" destId="{E443368B-E54A-44BD-BD02-BB542EAD9C70}" srcOrd="1" destOrd="0" presId="urn:microsoft.com/office/officeart/2005/8/layout/orgChart1"/>
    <dgm:cxn modelId="{CEEB2CEE-2336-480D-AD21-7589FC6B5D71}" type="presParOf" srcId="{2CB35FCF-5ADE-42F9-B738-BFDA741483C5}" destId="{BF88AE67-22B1-4188-BE80-22D42BFE0585}" srcOrd="2" destOrd="0" presId="urn:microsoft.com/office/officeart/2005/8/layout/orgChart1"/>
    <dgm:cxn modelId="{CEC672EB-33A4-4479-A52F-9DE6011D97F4}" type="presParOf" srcId="{40A9DD11-3837-4859-BCB2-DF11C19B3B96}" destId="{016E7082-06AC-4046-B532-F6DFE6BB962F}" srcOrd="10" destOrd="0" presId="urn:microsoft.com/office/officeart/2005/8/layout/orgChart1"/>
    <dgm:cxn modelId="{457E24FA-3734-41DC-BD86-6EE3B74C3F18}" type="presParOf" srcId="{40A9DD11-3837-4859-BCB2-DF11C19B3B96}" destId="{D7B351B3-696E-4911-B117-1D0A96194BE8}" srcOrd="11" destOrd="0" presId="urn:microsoft.com/office/officeart/2005/8/layout/orgChart1"/>
    <dgm:cxn modelId="{C1E169E3-91B8-4C60-B805-E9966A2C5580}" type="presParOf" srcId="{D7B351B3-696E-4911-B117-1D0A96194BE8}" destId="{D9C1DA05-CC29-4897-8412-9FDB60F795E3}" srcOrd="0" destOrd="0" presId="urn:microsoft.com/office/officeart/2005/8/layout/orgChart1"/>
    <dgm:cxn modelId="{D3ABED34-18A4-4EA2-9BEE-0EBA635922CC}" type="presParOf" srcId="{D9C1DA05-CC29-4897-8412-9FDB60F795E3}" destId="{CC12632C-1EF2-422A-8B56-66AFCB1B159E}" srcOrd="0" destOrd="0" presId="urn:microsoft.com/office/officeart/2005/8/layout/orgChart1"/>
    <dgm:cxn modelId="{50D9B45B-E925-41C4-A7A0-46F591006DD0}" type="presParOf" srcId="{D9C1DA05-CC29-4897-8412-9FDB60F795E3}" destId="{34A6FDD5-7BD3-492E-84A9-3F2214CB593C}" srcOrd="1" destOrd="0" presId="urn:microsoft.com/office/officeart/2005/8/layout/orgChart1"/>
    <dgm:cxn modelId="{3CC7157B-C3E8-4DE6-B1CB-673D1150E0EB}" type="presParOf" srcId="{D7B351B3-696E-4911-B117-1D0A96194BE8}" destId="{7AF4A977-D045-4D28-BE79-65C8932AEC4E}" srcOrd="1" destOrd="0" presId="urn:microsoft.com/office/officeart/2005/8/layout/orgChart1"/>
    <dgm:cxn modelId="{99901D10-F76A-437B-8AC8-EE97206CD332}" type="presParOf" srcId="{D7B351B3-696E-4911-B117-1D0A96194BE8}" destId="{F4342A1A-55C6-486B-B207-BEF641CC737F}" srcOrd="2" destOrd="0" presId="urn:microsoft.com/office/officeart/2005/8/layout/orgChart1"/>
    <dgm:cxn modelId="{B6C795FA-BC52-4D2B-9E6D-F964CF27C92E}" type="presParOf" srcId="{40A9DD11-3837-4859-BCB2-DF11C19B3B96}" destId="{F7F34AC4-D793-4F04-9A4E-341A3C2E2996}" srcOrd="12" destOrd="0" presId="urn:microsoft.com/office/officeart/2005/8/layout/orgChart1"/>
    <dgm:cxn modelId="{1AD1362E-CE21-4A79-B358-96F691603039}" type="presParOf" srcId="{40A9DD11-3837-4859-BCB2-DF11C19B3B96}" destId="{A64331C7-100C-4731-A705-AE56CAC6FDA2}" srcOrd="13" destOrd="0" presId="urn:microsoft.com/office/officeart/2005/8/layout/orgChart1"/>
    <dgm:cxn modelId="{92F503EB-93D3-4082-8B86-2AE9F07A06CC}" type="presParOf" srcId="{A64331C7-100C-4731-A705-AE56CAC6FDA2}" destId="{FF8FEF84-0427-4A6E-8EB9-60A3D0C7E163}" srcOrd="0" destOrd="0" presId="urn:microsoft.com/office/officeart/2005/8/layout/orgChart1"/>
    <dgm:cxn modelId="{0389218F-ED31-420E-9FD1-E555A2251AE7}" type="presParOf" srcId="{FF8FEF84-0427-4A6E-8EB9-60A3D0C7E163}" destId="{7CF8D72D-FA80-4ECE-BCFF-35ABB03ACC9B}" srcOrd="0" destOrd="0" presId="urn:microsoft.com/office/officeart/2005/8/layout/orgChart1"/>
    <dgm:cxn modelId="{1CEEFC09-A34D-4D0C-8F23-01E6DA337F73}" type="presParOf" srcId="{FF8FEF84-0427-4A6E-8EB9-60A3D0C7E163}" destId="{3FCFA1D4-2F36-4125-BEDA-7E3C8A8EF9B9}" srcOrd="1" destOrd="0" presId="urn:microsoft.com/office/officeart/2005/8/layout/orgChart1"/>
    <dgm:cxn modelId="{C4A21477-33DF-4369-9CC4-29591FE903E7}" type="presParOf" srcId="{A64331C7-100C-4731-A705-AE56CAC6FDA2}" destId="{0AAA624A-9A81-4351-9C97-EE718BCF38D3}" srcOrd="1" destOrd="0" presId="urn:microsoft.com/office/officeart/2005/8/layout/orgChart1"/>
    <dgm:cxn modelId="{EF9DAA82-848D-4FCE-9491-39BCACEC57B6}" type="presParOf" srcId="{A64331C7-100C-4731-A705-AE56CAC6FDA2}" destId="{6DAA8840-34E5-4345-B3D7-5A88325E2440}" srcOrd="2" destOrd="0" presId="urn:microsoft.com/office/officeart/2005/8/layout/orgChart1"/>
    <dgm:cxn modelId="{65375D4B-141B-4535-8F22-07616463EE7F}" type="presParOf" srcId="{40A9DD11-3837-4859-BCB2-DF11C19B3B96}" destId="{F985E42B-4D29-46C3-B135-8C9D4781B65E}" srcOrd="14" destOrd="0" presId="urn:microsoft.com/office/officeart/2005/8/layout/orgChart1"/>
    <dgm:cxn modelId="{319FBFF9-1E91-40B5-8EDF-D9973F92D838}" type="presParOf" srcId="{40A9DD11-3837-4859-BCB2-DF11C19B3B96}" destId="{D90F1AE4-9085-4244-85F1-FD17154B1960}" srcOrd="15" destOrd="0" presId="urn:microsoft.com/office/officeart/2005/8/layout/orgChart1"/>
    <dgm:cxn modelId="{9BB90E10-B759-4D04-8CB4-AED2AC294100}" type="presParOf" srcId="{D90F1AE4-9085-4244-85F1-FD17154B1960}" destId="{349FB503-89B9-48F8-9C6E-4CA78872CEF4}" srcOrd="0" destOrd="0" presId="urn:microsoft.com/office/officeart/2005/8/layout/orgChart1"/>
    <dgm:cxn modelId="{BFEACFEF-B1C2-4E05-8B97-E34A83E14DD9}" type="presParOf" srcId="{349FB503-89B9-48F8-9C6E-4CA78872CEF4}" destId="{F5E0A341-8C3D-403E-963C-2072BD22FB9C}" srcOrd="0" destOrd="0" presId="urn:microsoft.com/office/officeart/2005/8/layout/orgChart1"/>
    <dgm:cxn modelId="{96950B90-2DC4-4B44-A2AE-07C584010778}" type="presParOf" srcId="{349FB503-89B9-48F8-9C6E-4CA78872CEF4}" destId="{E0FF9D0F-59D4-40F6-9209-083A6B113BFE}" srcOrd="1" destOrd="0" presId="urn:microsoft.com/office/officeart/2005/8/layout/orgChart1"/>
    <dgm:cxn modelId="{1F6923EA-7968-473C-8E2E-2FF436093A34}" type="presParOf" srcId="{D90F1AE4-9085-4244-85F1-FD17154B1960}" destId="{E4935732-BF19-4DF8-8052-2E48DA7522F5}" srcOrd="1" destOrd="0" presId="urn:microsoft.com/office/officeart/2005/8/layout/orgChart1"/>
    <dgm:cxn modelId="{5E0CE029-5A44-42BD-8CC7-BD4A4CE69E37}" type="presParOf" srcId="{D90F1AE4-9085-4244-85F1-FD17154B1960}" destId="{280720AC-CEF8-4CD5-BF7E-64C0932404E3}" srcOrd="2" destOrd="0" presId="urn:microsoft.com/office/officeart/2005/8/layout/orgChart1"/>
    <dgm:cxn modelId="{BDDC626E-0713-4593-8A71-D4585F9FF892}" type="presParOf" srcId="{40A9DD11-3837-4859-BCB2-DF11C19B3B96}" destId="{19E612F7-DBC2-4D5F-A9D5-E5BB223EAF06}" srcOrd="16" destOrd="0" presId="urn:microsoft.com/office/officeart/2005/8/layout/orgChart1"/>
    <dgm:cxn modelId="{CF7B7E45-7EF2-41DC-AA07-F9F76683EAAB}" type="presParOf" srcId="{40A9DD11-3837-4859-BCB2-DF11C19B3B96}" destId="{604C0E00-F082-4E75-BD78-E977A6B4576F}" srcOrd="17" destOrd="0" presId="urn:microsoft.com/office/officeart/2005/8/layout/orgChart1"/>
    <dgm:cxn modelId="{F8337BF4-7476-4637-B336-FDC40596D5C4}" type="presParOf" srcId="{604C0E00-F082-4E75-BD78-E977A6B4576F}" destId="{A33E3312-75CA-4E29-9135-FF6D16951774}" srcOrd="0" destOrd="0" presId="urn:microsoft.com/office/officeart/2005/8/layout/orgChart1"/>
    <dgm:cxn modelId="{BDA6A537-0EC0-4F84-9A5F-1A9679854162}" type="presParOf" srcId="{A33E3312-75CA-4E29-9135-FF6D16951774}" destId="{DDC02442-8DF6-4DE6-AAEC-7A841D595472}" srcOrd="0" destOrd="0" presId="urn:microsoft.com/office/officeart/2005/8/layout/orgChart1"/>
    <dgm:cxn modelId="{6CC2C516-4C58-4622-B9F7-63315301B640}" type="presParOf" srcId="{A33E3312-75CA-4E29-9135-FF6D16951774}" destId="{2437B68B-CEA1-4903-B879-C5E72DF38B6D}" srcOrd="1" destOrd="0" presId="urn:microsoft.com/office/officeart/2005/8/layout/orgChart1"/>
    <dgm:cxn modelId="{E2D5736D-E5CC-46E1-A01D-85FCB029B5BA}" type="presParOf" srcId="{604C0E00-F082-4E75-BD78-E977A6B4576F}" destId="{79529F8A-6FD8-4A32-9C1E-9542A602D28B}" srcOrd="1" destOrd="0" presId="urn:microsoft.com/office/officeart/2005/8/layout/orgChart1"/>
    <dgm:cxn modelId="{F743FF22-D50F-4A3D-B020-65D5CE098749}" type="presParOf" srcId="{604C0E00-F082-4E75-BD78-E977A6B4576F}" destId="{42BA4871-FDB6-402D-9031-A875C6120D14}" srcOrd="2" destOrd="0" presId="urn:microsoft.com/office/officeart/2005/8/layout/orgChart1"/>
    <dgm:cxn modelId="{C2DA0962-45E2-44FB-9FF8-0580F544E595}" type="presParOf" srcId="{24A744D3-7F0B-4354-88EC-643435846541}" destId="{258A33DD-5329-4FCA-98B5-8AD4BAC76D27}" srcOrd="4" destOrd="0" presId="urn:microsoft.com/office/officeart/2005/8/layout/orgChart1"/>
    <dgm:cxn modelId="{5F45D088-1451-4804-A971-3DCB3C43518D}" type="presParOf" srcId="{24A744D3-7F0B-4354-88EC-643435846541}" destId="{9E2FF70F-5781-4BB6-AC5A-9DAA939C5BFF}" srcOrd="5" destOrd="0" presId="urn:microsoft.com/office/officeart/2005/8/layout/orgChart1"/>
    <dgm:cxn modelId="{0CDB538D-E6FE-46D7-AE68-7DD83A6226E1}" type="presParOf" srcId="{9E2FF70F-5781-4BB6-AC5A-9DAA939C5BFF}" destId="{B297F6C7-11E6-4076-8379-C33A3029880C}" srcOrd="0" destOrd="0" presId="urn:microsoft.com/office/officeart/2005/8/layout/orgChart1"/>
    <dgm:cxn modelId="{6CFBB201-2616-4130-8DFB-DB6CE3E278C7}" type="presParOf" srcId="{B297F6C7-11E6-4076-8379-C33A3029880C}" destId="{8A1113CF-5F09-4117-8511-9DCE6C66A9F5}" srcOrd="0" destOrd="0" presId="urn:microsoft.com/office/officeart/2005/8/layout/orgChart1"/>
    <dgm:cxn modelId="{4209CE92-338E-48C5-9106-3B19258E5B45}" type="presParOf" srcId="{B297F6C7-11E6-4076-8379-C33A3029880C}" destId="{6F3701AC-06A7-47EE-9B42-66A437E44A48}" srcOrd="1" destOrd="0" presId="urn:microsoft.com/office/officeart/2005/8/layout/orgChart1"/>
    <dgm:cxn modelId="{463886EA-02C1-4B16-AE04-33AC5558AE8A}" type="presParOf" srcId="{9E2FF70F-5781-4BB6-AC5A-9DAA939C5BFF}" destId="{6C292269-B010-4B93-ABE8-A83D14518693}" srcOrd="1" destOrd="0" presId="urn:microsoft.com/office/officeart/2005/8/layout/orgChart1"/>
    <dgm:cxn modelId="{EC7386D6-FC1D-4475-A773-05BF826FB4DC}" type="presParOf" srcId="{9E2FF70F-5781-4BB6-AC5A-9DAA939C5BFF}" destId="{1FF90BAA-1F07-4C19-8BBD-05A1D6D14C5D}" srcOrd="2" destOrd="0" presId="urn:microsoft.com/office/officeart/2005/8/layout/orgChart1"/>
    <dgm:cxn modelId="{C98CB21B-C650-4EE5-AB48-78AC88E938A1}" type="presParOf" srcId="{1FF90BAA-1F07-4C19-8BBD-05A1D6D14C5D}" destId="{0A483790-8D0A-498E-8DED-6E70819D90ED}" srcOrd="0" destOrd="0" presId="urn:microsoft.com/office/officeart/2005/8/layout/orgChart1"/>
    <dgm:cxn modelId="{AB4E4A57-CAC1-4F6D-B2C0-CEDB5A44C570}" type="presParOf" srcId="{1FF90BAA-1F07-4C19-8BBD-05A1D6D14C5D}" destId="{741D7231-46C1-4222-8D36-9569FD167010}" srcOrd="1" destOrd="0" presId="urn:microsoft.com/office/officeart/2005/8/layout/orgChart1"/>
    <dgm:cxn modelId="{837B76A1-F12F-46FF-8B6B-C2C5C575808B}" type="presParOf" srcId="{741D7231-46C1-4222-8D36-9569FD167010}" destId="{C34A707F-157E-46D5-9451-82EB08BF58B9}" srcOrd="0" destOrd="0" presId="urn:microsoft.com/office/officeart/2005/8/layout/orgChart1"/>
    <dgm:cxn modelId="{3B133AB1-9EB5-416C-A3F3-385B421704BA}" type="presParOf" srcId="{C34A707F-157E-46D5-9451-82EB08BF58B9}" destId="{13766BC9-D4F3-4816-AA4D-752F13154BD7}" srcOrd="0" destOrd="0" presId="urn:microsoft.com/office/officeart/2005/8/layout/orgChart1"/>
    <dgm:cxn modelId="{3FE18B22-3564-4580-8129-2EDCAFA4952F}" type="presParOf" srcId="{C34A707F-157E-46D5-9451-82EB08BF58B9}" destId="{1E6E3C02-8C70-4CE4-9D4E-7650A43C8167}" srcOrd="1" destOrd="0" presId="urn:microsoft.com/office/officeart/2005/8/layout/orgChart1"/>
    <dgm:cxn modelId="{36D91BD8-BE68-466E-AA01-04D295ABA9B1}" type="presParOf" srcId="{741D7231-46C1-4222-8D36-9569FD167010}" destId="{EE3D8B70-963F-4EF8-8F39-BAEC73B3D71D}" srcOrd="1" destOrd="0" presId="urn:microsoft.com/office/officeart/2005/8/layout/orgChart1"/>
    <dgm:cxn modelId="{FED93CE4-D28B-4070-A957-3ED2CFD742A1}" type="presParOf" srcId="{741D7231-46C1-4222-8D36-9569FD167010}" destId="{A2B5D4B6-8BEA-449B-8538-73B24C492200}" srcOrd="2" destOrd="0" presId="urn:microsoft.com/office/officeart/2005/8/layout/orgChart1"/>
    <dgm:cxn modelId="{89CD2ABD-43BC-43AE-8234-82B20DEE1585}" type="presParOf" srcId="{1FF90BAA-1F07-4C19-8BBD-05A1D6D14C5D}" destId="{41798CE1-7039-4894-A338-CFAC46FF14F1}" srcOrd="2" destOrd="0" presId="urn:microsoft.com/office/officeart/2005/8/layout/orgChart1"/>
    <dgm:cxn modelId="{0255BBB7-1FA8-4F19-935D-BB2707A941F2}" type="presParOf" srcId="{1FF90BAA-1F07-4C19-8BBD-05A1D6D14C5D}" destId="{4A60ABEC-55DE-41F6-8A54-B22FB55C0664}" srcOrd="3" destOrd="0" presId="urn:microsoft.com/office/officeart/2005/8/layout/orgChart1"/>
    <dgm:cxn modelId="{81CE8A30-4F1D-4626-804B-F29D20CC1607}" type="presParOf" srcId="{4A60ABEC-55DE-41F6-8A54-B22FB55C0664}" destId="{757F728F-3E20-4C68-A06C-3C996EBE1920}" srcOrd="0" destOrd="0" presId="urn:microsoft.com/office/officeart/2005/8/layout/orgChart1"/>
    <dgm:cxn modelId="{F40B768B-291F-46E4-987E-52DABD92558F}" type="presParOf" srcId="{757F728F-3E20-4C68-A06C-3C996EBE1920}" destId="{20720A94-2479-40A8-B60B-2310E4970E9D}" srcOrd="0" destOrd="0" presId="urn:microsoft.com/office/officeart/2005/8/layout/orgChart1"/>
    <dgm:cxn modelId="{EE1F215A-D08B-42CA-A710-EFBEF6B74874}" type="presParOf" srcId="{757F728F-3E20-4C68-A06C-3C996EBE1920}" destId="{F10F17B7-2514-4B20-8179-4CBFD18FAFE1}" srcOrd="1" destOrd="0" presId="urn:microsoft.com/office/officeart/2005/8/layout/orgChart1"/>
    <dgm:cxn modelId="{2BD057C3-04EE-4C30-B46E-57A74F548CAB}" type="presParOf" srcId="{4A60ABEC-55DE-41F6-8A54-B22FB55C0664}" destId="{74ED26D3-9D60-4FCE-AC8F-F6C0B85159AD}" srcOrd="1" destOrd="0" presId="urn:microsoft.com/office/officeart/2005/8/layout/orgChart1"/>
    <dgm:cxn modelId="{2FCE663E-2853-4BBB-8C63-9BB0F2A1E249}" type="presParOf" srcId="{4A60ABEC-55DE-41F6-8A54-B22FB55C0664}" destId="{9976B549-59D4-4339-8864-B722FDE26BD9}" srcOrd="2" destOrd="0" presId="urn:microsoft.com/office/officeart/2005/8/layout/orgChart1"/>
    <dgm:cxn modelId="{6B9FB1FB-BC34-4CAA-AEE3-D66BEB9B96F5}" type="presParOf" srcId="{1FF90BAA-1F07-4C19-8BBD-05A1D6D14C5D}" destId="{D6866001-A771-4D02-B4CA-467484A5A0D4}" srcOrd="4" destOrd="0" presId="urn:microsoft.com/office/officeart/2005/8/layout/orgChart1"/>
    <dgm:cxn modelId="{676BF4AE-6350-4F79-8C5C-AF9319BB116F}" type="presParOf" srcId="{1FF90BAA-1F07-4C19-8BBD-05A1D6D14C5D}" destId="{0C4E3889-12DE-4C71-87EE-1D6D1B0AE815}" srcOrd="5" destOrd="0" presId="urn:microsoft.com/office/officeart/2005/8/layout/orgChart1"/>
    <dgm:cxn modelId="{E2FBD20D-1549-4369-805E-6A32AB3A2898}" type="presParOf" srcId="{0C4E3889-12DE-4C71-87EE-1D6D1B0AE815}" destId="{D3338C67-F41F-47DF-81ED-9E662719F9ED}" srcOrd="0" destOrd="0" presId="urn:microsoft.com/office/officeart/2005/8/layout/orgChart1"/>
    <dgm:cxn modelId="{C38E8BF6-60C1-48D9-890F-4D50C88C6E8F}" type="presParOf" srcId="{D3338C67-F41F-47DF-81ED-9E662719F9ED}" destId="{DDC82110-33E2-4C28-8502-B3E35F7DFB4B}" srcOrd="0" destOrd="0" presId="urn:microsoft.com/office/officeart/2005/8/layout/orgChart1"/>
    <dgm:cxn modelId="{6146945F-4D5B-4912-8F8D-E2C7B24D2210}" type="presParOf" srcId="{D3338C67-F41F-47DF-81ED-9E662719F9ED}" destId="{105F8C5F-C4F9-48C4-969E-C7A0A42A0F0D}" srcOrd="1" destOrd="0" presId="urn:microsoft.com/office/officeart/2005/8/layout/orgChart1"/>
    <dgm:cxn modelId="{DDEE5CDF-008C-4C36-909E-C379C6C6D63A}" type="presParOf" srcId="{0C4E3889-12DE-4C71-87EE-1D6D1B0AE815}" destId="{0D8E6F75-3340-4FB4-958E-6A1C23548881}" srcOrd="1" destOrd="0" presId="urn:microsoft.com/office/officeart/2005/8/layout/orgChart1"/>
    <dgm:cxn modelId="{3DD3ABED-731E-4973-BA13-E61B11090E5E}" type="presParOf" srcId="{0C4E3889-12DE-4C71-87EE-1D6D1B0AE815}" destId="{4EBFF2A7-3943-4939-A0FF-4E6F0002FDF3}" srcOrd="2" destOrd="0" presId="urn:microsoft.com/office/officeart/2005/8/layout/orgChart1"/>
    <dgm:cxn modelId="{C5C4F85B-84AA-472A-ABCB-6DC501B295B4}" type="presParOf" srcId="{3E30F91B-7589-44A4-AFBB-F674B73A0D8D}" destId="{F5C53F93-0565-4744-83DA-6C5B88E00DC9}" srcOrd="2" destOrd="0" presId="urn:microsoft.com/office/officeart/2005/8/layout/orgChart1"/>
    <dgm:cxn modelId="{CDF69093-AF18-4B76-8485-F2B21B270E31}" type="presParOf" srcId="{5271433D-4237-4110-9901-8168E2AB08F5}" destId="{2875DEAF-87ED-4B98-A761-57CB4E82AF5E}" srcOrd="2" destOrd="0" presId="urn:microsoft.com/office/officeart/2005/8/layout/orgChart1"/>
    <dgm:cxn modelId="{A240887E-31C7-4641-A7AC-900472457921}" type="presParOf" srcId="{2875DEAF-87ED-4B98-A761-57CB4E82AF5E}" destId="{A1A66445-7843-42B7-854C-1CBB1C5B15BC}" srcOrd="0" destOrd="0" presId="urn:microsoft.com/office/officeart/2005/8/layout/orgChart1"/>
    <dgm:cxn modelId="{73A34220-8403-45DF-94FC-D571523E9D3E}" type="presParOf" srcId="{2875DEAF-87ED-4B98-A761-57CB4E82AF5E}" destId="{F646885E-1677-402B-85F1-B41FDE3E17C4}" srcOrd="1" destOrd="0" presId="urn:microsoft.com/office/officeart/2005/8/layout/orgChart1"/>
    <dgm:cxn modelId="{2B80B8B5-3F87-42A2-A7F9-13B730AE928D}" type="presParOf" srcId="{F646885E-1677-402B-85F1-B41FDE3E17C4}" destId="{506D7F4A-3D13-4261-95E7-8EB73E085F43}" srcOrd="0" destOrd="0" presId="urn:microsoft.com/office/officeart/2005/8/layout/orgChart1"/>
    <dgm:cxn modelId="{AD5F8021-C718-481C-B4F5-347F3E8D5253}" type="presParOf" srcId="{506D7F4A-3D13-4261-95E7-8EB73E085F43}" destId="{076AB491-8DE3-41EA-8C94-E087583B4ED0}" srcOrd="0" destOrd="0" presId="urn:microsoft.com/office/officeart/2005/8/layout/orgChart1"/>
    <dgm:cxn modelId="{7BFA9708-AC63-4D97-895B-A8A76B206EC0}" type="presParOf" srcId="{506D7F4A-3D13-4261-95E7-8EB73E085F43}" destId="{DE461304-B10A-41F0-8D10-7ABC67D839BF}" srcOrd="1" destOrd="0" presId="urn:microsoft.com/office/officeart/2005/8/layout/orgChart1"/>
    <dgm:cxn modelId="{B8496795-48E9-40B0-BA2B-BCEEC4AD3CB7}" type="presParOf" srcId="{F646885E-1677-402B-85F1-B41FDE3E17C4}" destId="{CF6C8F83-26C3-4262-970B-E135A39FED64}" srcOrd="1" destOrd="0" presId="urn:microsoft.com/office/officeart/2005/8/layout/orgChart1"/>
    <dgm:cxn modelId="{F36CA328-D787-4495-8CCD-77CA7C8E61FD}" type="presParOf" srcId="{F646885E-1677-402B-85F1-B41FDE3E17C4}" destId="{724A4591-C763-4107-9F13-E160974D95DE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1A66445-7843-42B7-854C-1CBB1C5B15BC}">
      <dsp:nvSpPr>
        <dsp:cNvPr id="0" name=""/>
        <dsp:cNvSpPr/>
      </dsp:nvSpPr>
      <dsp:spPr>
        <a:xfrm>
          <a:off x="2571082" y="213612"/>
          <a:ext cx="91440" cy="196167"/>
        </a:xfrm>
        <a:custGeom>
          <a:avLst/>
          <a:gdLst/>
          <a:ahLst/>
          <a:cxnLst/>
          <a:rect l="0" t="0" r="0" b="0"/>
          <a:pathLst>
            <a:path>
              <a:moveTo>
                <a:pt x="90497" y="0"/>
              </a:moveTo>
              <a:lnTo>
                <a:pt x="90497" y="196167"/>
              </a:lnTo>
              <a:lnTo>
                <a:pt x="45720" y="19616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6866001-A771-4D02-B4CA-467484A5A0D4}">
      <dsp:nvSpPr>
        <dsp:cNvPr id="0" name=""/>
        <dsp:cNvSpPr/>
      </dsp:nvSpPr>
      <dsp:spPr>
        <a:xfrm>
          <a:off x="4459152" y="1121954"/>
          <a:ext cx="91440" cy="557700"/>
        </a:xfrm>
        <a:custGeom>
          <a:avLst/>
          <a:gdLst/>
          <a:ahLst/>
          <a:cxnLst/>
          <a:rect l="0" t="0" r="0" b="0"/>
          <a:pathLst>
            <a:path>
              <a:moveTo>
                <a:pt x="90497" y="0"/>
              </a:moveTo>
              <a:lnTo>
                <a:pt x="90497" y="557700"/>
              </a:lnTo>
              <a:lnTo>
                <a:pt x="45720" y="55770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1798CE1-7039-4894-A338-CFAC46FF14F1}">
      <dsp:nvSpPr>
        <dsp:cNvPr id="0" name=""/>
        <dsp:cNvSpPr/>
      </dsp:nvSpPr>
      <dsp:spPr>
        <a:xfrm>
          <a:off x="4503930" y="1121954"/>
          <a:ext cx="91440" cy="21641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16410"/>
              </a:lnTo>
              <a:lnTo>
                <a:pt x="90497" y="21641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A483790-8D0A-498E-8DED-6E70819D90ED}">
      <dsp:nvSpPr>
        <dsp:cNvPr id="0" name=""/>
        <dsp:cNvSpPr/>
      </dsp:nvSpPr>
      <dsp:spPr>
        <a:xfrm>
          <a:off x="4332586" y="1121954"/>
          <a:ext cx="217063" cy="218053"/>
        </a:xfrm>
        <a:custGeom>
          <a:avLst/>
          <a:gdLst/>
          <a:ahLst/>
          <a:cxnLst/>
          <a:rect l="0" t="0" r="0" b="0"/>
          <a:pathLst>
            <a:path>
              <a:moveTo>
                <a:pt x="217063" y="0"/>
              </a:moveTo>
              <a:lnTo>
                <a:pt x="217063" y="218053"/>
              </a:lnTo>
              <a:lnTo>
                <a:pt x="0" y="218053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58A33DD-5329-4FCA-98B5-8AD4BAC76D27}">
      <dsp:nvSpPr>
        <dsp:cNvPr id="0" name=""/>
        <dsp:cNvSpPr/>
      </dsp:nvSpPr>
      <dsp:spPr>
        <a:xfrm>
          <a:off x="2919583" y="773453"/>
          <a:ext cx="16300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0" y="90497"/>
              </a:lnTo>
              <a:lnTo>
                <a:pt x="1630066" y="90497"/>
              </a:lnTo>
              <a:lnTo>
                <a:pt x="1630066" y="13527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9E612F7-DBC2-4D5F-A9D5-E5BB223EAF06}">
      <dsp:nvSpPr>
        <dsp:cNvPr id="0" name=""/>
        <dsp:cNvSpPr/>
      </dsp:nvSpPr>
      <dsp:spPr>
        <a:xfrm>
          <a:off x="2534418" y="1121954"/>
          <a:ext cx="318567" cy="1548567"/>
        </a:xfrm>
        <a:custGeom>
          <a:avLst/>
          <a:gdLst/>
          <a:ahLst/>
          <a:cxnLst/>
          <a:rect l="0" t="0" r="0" b="0"/>
          <a:pathLst>
            <a:path>
              <a:moveTo>
                <a:pt x="318567" y="0"/>
              </a:moveTo>
              <a:lnTo>
                <a:pt x="318567" y="1548567"/>
              </a:lnTo>
              <a:lnTo>
                <a:pt x="0" y="154856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985E42B-4D29-46C3-B135-8C9D4781B65E}">
      <dsp:nvSpPr>
        <dsp:cNvPr id="0" name=""/>
        <dsp:cNvSpPr/>
      </dsp:nvSpPr>
      <dsp:spPr>
        <a:xfrm>
          <a:off x="2807266" y="1121954"/>
          <a:ext cx="91440" cy="124578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245786"/>
              </a:lnTo>
              <a:lnTo>
                <a:pt x="90497" y="1245786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7F34AC4-D793-4F04-9A4E-341A3C2E2996}">
      <dsp:nvSpPr>
        <dsp:cNvPr id="0" name=""/>
        <dsp:cNvSpPr/>
      </dsp:nvSpPr>
      <dsp:spPr>
        <a:xfrm>
          <a:off x="2534418" y="1121954"/>
          <a:ext cx="318567" cy="1245786"/>
        </a:xfrm>
        <a:custGeom>
          <a:avLst/>
          <a:gdLst/>
          <a:ahLst/>
          <a:cxnLst/>
          <a:rect l="0" t="0" r="0" b="0"/>
          <a:pathLst>
            <a:path>
              <a:moveTo>
                <a:pt x="318567" y="0"/>
              </a:moveTo>
              <a:lnTo>
                <a:pt x="318567" y="1245786"/>
              </a:lnTo>
              <a:lnTo>
                <a:pt x="0" y="1245786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16E7082-06AC-4046-B532-F6DFE6BB962F}">
      <dsp:nvSpPr>
        <dsp:cNvPr id="0" name=""/>
        <dsp:cNvSpPr/>
      </dsp:nvSpPr>
      <dsp:spPr>
        <a:xfrm>
          <a:off x="2807266" y="1121954"/>
          <a:ext cx="91440" cy="86259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862592"/>
              </a:lnTo>
              <a:lnTo>
                <a:pt x="90497" y="86259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9740616-74FD-429C-AC5C-7FCF9415617E}">
      <dsp:nvSpPr>
        <dsp:cNvPr id="0" name=""/>
        <dsp:cNvSpPr/>
      </dsp:nvSpPr>
      <dsp:spPr>
        <a:xfrm>
          <a:off x="2751269" y="1121954"/>
          <a:ext cx="91440" cy="902799"/>
        </a:xfrm>
        <a:custGeom>
          <a:avLst/>
          <a:gdLst/>
          <a:ahLst/>
          <a:cxnLst/>
          <a:rect l="0" t="0" r="0" b="0"/>
          <a:pathLst>
            <a:path>
              <a:moveTo>
                <a:pt x="101717" y="0"/>
              </a:moveTo>
              <a:lnTo>
                <a:pt x="101717" y="902799"/>
              </a:lnTo>
              <a:lnTo>
                <a:pt x="45720" y="90279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5AF7CE2-A187-47DD-A22E-91D070BFA4BA}">
      <dsp:nvSpPr>
        <dsp:cNvPr id="0" name=""/>
        <dsp:cNvSpPr/>
      </dsp:nvSpPr>
      <dsp:spPr>
        <a:xfrm>
          <a:off x="2807266" y="1121954"/>
          <a:ext cx="91440" cy="54461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44612"/>
              </a:lnTo>
              <a:lnTo>
                <a:pt x="90497" y="54461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0F9E8BF-1C52-4336-943E-50B40C9C6C97}">
      <dsp:nvSpPr>
        <dsp:cNvPr id="0" name=""/>
        <dsp:cNvSpPr/>
      </dsp:nvSpPr>
      <dsp:spPr>
        <a:xfrm>
          <a:off x="2762489" y="1121954"/>
          <a:ext cx="91440" cy="529414"/>
        </a:xfrm>
        <a:custGeom>
          <a:avLst/>
          <a:gdLst/>
          <a:ahLst/>
          <a:cxnLst/>
          <a:rect l="0" t="0" r="0" b="0"/>
          <a:pathLst>
            <a:path>
              <a:moveTo>
                <a:pt x="90497" y="0"/>
              </a:moveTo>
              <a:lnTo>
                <a:pt x="90497" y="529414"/>
              </a:lnTo>
              <a:lnTo>
                <a:pt x="45720" y="52941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73F6C0B-AED9-498E-ADD1-C04C3ED265E7}">
      <dsp:nvSpPr>
        <dsp:cNvPr id="0" name=""/>
        <dsp:cNvSpPr/>
      </dsp:nvSpPr>
      <dsp:spPr>
        <a:xfrm>
          <a:off x="2807266" y="1121954"/>
          <a:ext cx="91440" cy="21140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11400"/>
              </a:lnTo>
              <a:lnTo>
                <a:pt x="90497" y="21140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23CBEBF-E6ED-4C30-834A-EA4CF089227D}">
      <dsp:nvSpPr>
        <dsp:cNvPr id="0" name=""/>
        <dsp:cNvSpPr/>
      </dsp:nvSpPr>
      <dsp:spPr>
        <a:xfrm>
          <a:off x="2717852" y="1121954"/>
          <a:ext cx="91440" cy="196167"/>
        </a:xfrm>
        <a:custGeom>
          <a:avLst/>
          <a:gdLst/>
          <a:ahLst/>
          <a:cxnLst/>
          <a:rect l="0" t="0" r="0" b="0"/>
          <a:pathLst>
            <a:path>
              <a:moveTo>
                <a:pt x="135134" y="0"/>
              </a:moveTo>
              <a:lnTo>
                <a:pt x="135134" y="196167"/>
              </a:lnTo>
              <a:lnTo>
                <a:pt x="45720" y="19616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E712C1C-67B0-4B7C-BF6A-6D75706E3AC7}">
      <dsp:nvSpPr>
        <dsp:cNvPr id="0" name=""/>
        <dsp:cNvSpPr/>
      </dsp:nvSpPr>
      <dsp:spPr>
        <a:xfrm>
          <a:off x="2807266" y="773453"/>
          <a:ext cx="91440" cy="91440"/>
        </a:xfrm>
        <a:custGeom>
          <a:avLst/>
          <a:gdLst/>
          <a:ahLst/>
          <a:cxnLst/>
          <a:rect l="0" t="0" r="0" b="0"/>
          <a:pathLst>
            <a:path>
              <a:moveTo>
                <a:pt x="112316" y="45720"/>
              </a:moveTo>
              <a:lnTo>
                <a:pt x="112316" y="90497"/>
              </a:lnTo>
              <a:lnTo>
                <a:pt x="45720" y="90497"/>
              </a:lnTo>
              <a:lnTo>
                <a:pt x="45720" y="13527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30CD955-7541-4315-A7E4-80A624F2DA96}">
      <dsp:nvSpPr>
        <dsp:cNvPr id="0" name=""/>
        <dsp:cNvSpPr/>
      </dsp:nvSpPr>
      <dsp:spPr>
        <a:xfrm>
          <a:off x="819413" y="1121954"/>
          <a:ext cx="470103" cy="1971445"/>
        </a:xfrm>
        <a:custGeom>
          <a:avLst/>
          <a:gdLst/>
          <a:ahLst/>
          <a:cxnLst/>
          <a:rect l="0" t="0" r="0" b="0"/>
          <a:pathLst>
            <a:path>
              <a:moveTo>
                <a:pt x="470103" y="0"/>
              </a:moveTo>
              <a:lnTo>
                <a:pt x="470103" y="1971445"/>
              </a:lnTo>
              <a:lnTo>
                <a:pt x="0" y="197144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8678513-F734-4880-9524-CD5B2870D4AC}">
      <dsp:nvSpPr>
        <dsp:cNvPr id="0" name=""/>
        <dsp:cNvSpPr/>
      </dsp:nvSpPr>
      <dsp:spPr>
        <a:xfrm>
          <a:off x="1243796" y="1121954"/>
          <a:ext cx="91440" cy="162159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621593"/>
              </a:lnTo>
              <a:lnTo>
                <a:pt x="90497" y="1621593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0A6012-CC98-4F73-961B-CD9D69F1D151}">
      <dsp:nvSpPr>
        <dsp:cNvPr id="0" name=""/>
        <dsp:cNvSpPr/>
      </dsp:nvSpPr>
      <dsp:spPr>
        <a:xfrm>
          <a:off x="819413" y="1121954"/>
          <a:ext cx="470103" cy="1574521"/>
        </a:xfrm>
        <a:custGeom>
          <a:avLst/>
          <a:gdLst/>
          <a:ahLst/>
          <a:cxnLst/>
          <a:rect l="0" t="0" r="0" b="0"/>
          <a:pathLst>
            <a:path>
              <a:moveTo>
                <a:pt x="470103" y="0"/>
              </a:moveTo>
              <a:lnTo>
                <a:pt x="470103" y="1574521"/>
              </a:lnTo>
              <a:lnTo>
                <a:pt x="0" y="1574521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CAE4548-613A-4E78-9EE4-C003D6C1A3EC}">
      <dsp:nvSpPr>
        <dsp:cNvPr id="0" name=""/>
        <dsp:cNvSpPr/>
      </dsp:nvSpPr>
      <dsp:spPr>
        <a:xfrm>
          <a:off x="1243796" y="1121954"/>
          <a:ext cx="91440" cy="118245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182457"/>
              </a:lnTo>
              <a:lnTo>
                <a:pt x="90497" y="118245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4FDF31C-0E5E-40AC-9511-809839A1D341}">
      <dsp:nvSpPr>
        <dsp:cNvPr id="0" name=""/>
        <dsp:cNvSpPr/>
      </dsp:nvSpPr>
      <dsp:spPr>
        <a:xfrm>
          <a:off x="1199019" y="1121954"/>
          <a:ext cx="91440" cy="1217262"/>
        </a:xfrm>
        <a:custGeom>
          <a:avLst/>
          <a:gdLst/>
          <a:ahLst/>
          <a:cxnLst/>
          <a:rect l="0" t="0" r="0" b="0"/>
          <a:pathLst>
            <a:path>
              <a:moveTo>
                <a:pt x="90497" y="0"/>
              </a:moveTo>
              <a:lnTo>
                <a:pt x="90497" y="1217262"/>
              </a:lnTo>
              <a:lnTo>
                <a:pt x="45720" y="121726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CF8E361-D6E0-43C5-A3EC-736A9EA5196A}">
      <dsp:nvSpPr>
        <dsp:cNvPr id="0" name=""/>
        <dsp:cNvSpPr/>
      </dsp:nvSpPr>
      <dsp:spPr>
        <a:xfrm>
          <a:off x="1243796" y="1121954"/>
          <a:ext cx="91440" cy="85994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859940"/>
              </a:lnTo>
              <a:lnTo>
                <a:pt x="80028" y="85994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C42C8CE-112E-47B6-8428-07377091F1AA}">
      <dsp:nvSpPr>
        <dsp:cNvPr id="0" name=""/>
        <dsp:cNvSpPr/>
      </dsp:nvSpPr>
      <dsp:spPr>
        <a:xfrm>
          <a:off x="1014642" y="1121954"/>
          <a:ext cx="274873" cy="849408"/>
        </a:xfrm>
        <a:custGeom>
          <a:avLst/>
          <a:gdLst/>
          <a:ahLst/>
          <a:cxnLst/>
          <a:rect l="0" t="0" r="0" b="0"/>
          <a:pathLst>
            <a:path>
              <a:moveTo>
                <a:pt x="274873" y="0"/>
              </a:moveTo>
              <a:lnTo>
                <a:pt x="274873" y="849408"/>
              </a:lnTo>
              <a:lnTo>
                <a:pt x="0" y="849408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B6D7939-8D32-49B2-ACEB-E86FE0D56A48}">
      <dsp:nvSpPr>
        <dsp:cNvPr id="0" name=""/>
        <dsp:cNvSpPr/>
      </dsp:nvSpPr>
      <dsp:spPr>
        <a:xfrm>
          <a:off x="1243796" y="1121954"/>
          <a:ext cx="91440" cy="54662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46627"/>
              </a:lnTo>
              <a:lnTo>
                <a:pt x="90497" y="54662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29BE871-F10D-4DE8-8449-211AA673DEAD}">
      <dsp:nvSpPr>
        <dsp:cNvPr id="0" name=""/>
        <dsp:cNvSpPr/>
      </dsp:nvSpPr>
      <dsp:spPr>
        <a:xfrm>
          <a:off x="1052733" y="1121954"/>
          <a:ext cx="236783" cy="546627"/>
        </a:xfrm>
        <a:custGeom>
          <a:avLst/>
          <a:gdLst/>
          <a:ahLst/>
          <a:cxnLst/>
          <a:rect l="0" t="0" r="0" b="0"/>
          <a:pathLst>
            <a:path>
              <a:moveTo>
                <a:pt x="236783" y="0"/>
              </a:moveTo>
              <a:lnTo>
                <a:pt x="236783" y="546627"/>
              </a:lnTo>
              <a:lnTo>
                <a:pt x="0" y="54662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9669E86-6849-44B0-9C8C-02388965FDF6}">
      <dsp:nvSpPr>
        <dsp:cNvPr id="0" name=""/>
        <dsp:cNvSpPr/>
      </dsp:nvSpPr>
      <dsp:spPr>
        <a:xfrm>
          <a:off x="1243796" y="1121954"/>
          <a:ext cx="91440" cy="19616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96167"/>
              </a:lnTo>
              <a:lnTo>
                <a:pt x="90497" y="19616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4692B19-9DFC-47CD-9D2C-18F750A83510}">
      <dsp:nvSpPr>
        <dsp:cNvPr id="0" name=""/>
        <dsp:cNvSpPr/>
      </dsp:nvSpPr>
      <dsp:spPr>
        <a:xfrm>
          <a:off x="1047786" y="1121954"/>
          <a:ext cx="241729" cy="220007"/>
        </a:xfrm>
        <a:custGeom>
          <a:avLst/>
          <a:gdLst/>
          <a:ahLst/>
          <a:cxnLst/>
          <a:rect l="0" t="0" r="0" b="0"/>
          <a:pathLst>
            <a:path>
              <a:moveTo>
                <a:pt x="241729" y="0"/>
              </a:moveTo>
              <a:lnTo>
                <a:pt x="241729" y="220007"/>
              </a:lnTo>
              <a:lnTo>
                <a:pt x="0" y="22000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A97FF5D-8487-48D2-8465-E8FD9B4BFB9F}">
      <dsp:nvSpPr>
        <dsp:cNvPr id="0" name=""/>
        <dsp:cNvSpPr/>
      </dsp:nvSpPr>
      <dsp:spPr>
        <a:xfrm>
          <a:off x="1289516" y="773453"/>
          <a:ext cx="1630066" cy="91440"/>
        </a:xfrm>
        <a:custGeom>
          <a:avLst/>
          <a:gdLst/>
          <a:ahLst/>
          <a:cxnLst/>
          <a:rect l="0" t="0" r="0" b="0"/>
          <a:pathLst>
            <a:path>
              <a:moveTo>
                <a:pt x="1630066" y="45720"/>
              </a:moveTo>
              <a:lnTo>
                <a:pt x="1630066" y="90497"/>
              </a:lnTo>
              <a:lnTo>
                <a:pt x="0" y="90497"/>
              </a:lnTo>
              <a:lnTo>
                <a:pt x="0" y="13527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C376C79-A7AC-4311-9569-1182221EC352}">
      <dsp:nvSpPr>
        <dsp:cNvPr id="0" name=""/>
        <dsp:cNvSpPr/>
      </dsp:nvSpPr>
      <dsp:spPr>
        <a:xfrm>
          <a:off x="2661580" y="213612"/>
          <a:ext cx="258003" cy="3923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47558"/>
              </a:lnTo>
              <a:lnTo>
                <a:pt x="258003" y="347558"/>
              </a:lnTo>
              <a:lnTo>
                <a:pt x="258003" y="39233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3FE5556-944C-4031-8894-31AB46EB7FB1}">
      <dsp:nvSpPr>
        <dsp:cNvPr id="0" name=""/>
        <dsp:cNvSpPr/>
      </dsp:nvSpPr>
      <dsp:spPr>
        <a:xfrm>
          <a:off x="2403576" y="213612"/>
          <a:ext cx="258003" cy="392335"/>
        </a:xfrm>
        <a:custGeom>
          <a:avLst/>
          <a:gdLst/>
          <a:ahLst/>
          <a:cxnLst/>
          <a:rect l="0" t="0" r="0" b="0"/>
          <a:pathLst>
            <a:path>
              <a:moveTo>
                <a:pt x="258003" y="0"/>
              </a:moveTo>
              <a:lnTo>
                <a:pt x="258003" y="347558"/>
              </a:lnTo>
              <a:lnTo>
                <a:pt x="0" y="347558"/>
              </a:lnTo>
              <a:lnTo>
                <a:pt x="0" y="39233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3130464-855A-40B3-9069-23B379CD4D36}">
      <dsp:nvSpPr>
        <dsp:cNvPr id="0" name=""/>
        <dsp:cNvSpPr/>
      </dsp:nvSpPr>
      <dsp:spPr>
        <a:xfrm>
          <a:off x="2448354" y="386"/>
          <a:ext cx="426451" cy="2132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Main</a:t>
          </a:r>
        </a:p>
      </dsp:txBody>
      <dsp:txXfrm>
        <a:off x="2448354" y="386"/>
        <a:ext cx="426451" cy="213225"/>
      </dsp:txXfrm>
    </dsp:sp>
    <dsp:sp modelId="{193017FA-5DFA-4FDD-958D-73285289F1F8}">
      <dsp:nvSpPr>
        <dsp:cNvPr id="0" name=""/>
        <dsp:cNvSpPr/>
      </dsp:nvSpPr>
      <dsp:spPr>
        <a:xfrm>
          <a:off x="2190350" y="605948"/>
          <a:ext cx="426451" cy="2132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Sign Up</a:t>
          </a:r>
        </a:p>
      </dsp:txBody>
      <dsp:txXfrm>
        <a:off x="2190350" y="605948"/>
        <a:ext cx="426451" cy="213225"/>
      </dsp:txXfrm>
    </dsp:sp>
    <dsp:sp modelId="{6EAE93A2-3765-44BC-BDF9-941D3C1437B8}">
      <dsp:nvSpPr>
        <dsp:cNvPr id="0" name=""/>
        <dsp:cNvSpPr/>
      </dsp:nvSpPr>
      <dsp:spPr>
        <a:xfrm>
          <a:off x="2706357" y="605948"/>
          <a:ext cx="426451" cy="2132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Sign In</a:t>
          </a:r>
        </a:p>
      </dsp:txBody>
      <dsp:txXfrm>
        <a:off x="2706357" y="605948"/>
        <a:ext cx="426451" cy="213225"/>
      </dsp:txXfrm>
    </dsp:sp>
    <dsp:sp modelId="{235BC994-F847-4D0C-94C7-8745EC934224}">
      <dsp:nvSpPr>
        <dsp:cNvPr id="0" name=""/>
        <dsp:cNvSpPr/>
      </dsp:nvSpPr>
      <dsp:spPr>
        <a:xfrm>
          <a:off x="1076290" y="908728"/>
          <a:ext cx="426451" cy="2132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Owner</a:t>
          </a:r>
        </a:p>
      </dsp:txBody>
      <dsp:txXfrm>
        <a:off x="1076290" y="908728"/>
        <a:ext cx="426451" cy="213225"/>
      </dsp:txXfrm>
    </dsp:sp>
    <dsp:sp modelId="{251FDEDF-52F8-4D40-874B-5EE7514E9234}">
      <dsp:nvSpPr>
        <dsp:cNvPr id="0" name=""/>
        <dsp:cNvSpPr/>
      </dsp:nvSpPr>
      <dsp:spPr>
        <a:xfrm>
          <a:off x="392961" y="1211509"/>
          <a:ext cx="654825" cy="26090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Add employees</a:t>
          </a:r>
        </a:p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admin_choice_1()</a:t>
          </a:r>
        </a:p>
      </dsp:txBody>
      <dsp:txXfrm>
        <a:off x="392961" y="1211509"/>
        <a:ext cx="654825" cy="260905"/>
      </dsp:txXfrm>
    </dsp:sp>
    <dsp:sp modelId="{425A3EC7-92BE-4C6C-A4F4-DC97CDA4271B}">
      <dsp:nvSpPr>
        <dsp:cNvPr id="0" name=""/>
        <dsp:cNvSpPr/>
      </dsp:nvSpPr>
      <dsp:spPr>
        <a:xfrm>
          <a:off x="1334293" y="1211509"/>
          <a:ext cx="629707" cy="2132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View employees</a:t>
          </a:r>
        </a:p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admin_choice_2() </a:t>
          </a:r>
        </a:p>
      </dsp:txBody>
      <dsp:txXfrm>
        <a:off x="1334293" y="1211509"/>
        <a:ext cx="629707" cy="213225"/>
      </dsp:txXfrm>
    </dsp:sp>
    <dsp:sp modelId="{2FB2A335-8089-4B53-983B-E459F77D34FB}">
      <dsp:nvSpPr>
        <dsp:cNvPr id="0" name=""/>
        <dsp:cNvSpPr/>
      </dsp:nvSpPr>
      <dsp:spPr>
        <a:xfrm>
          <a:off x="392961" y="1561969"/>
          <a:ext cx="659771" cy="2132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Delete employees</a:t>
          </a:r>
        </a:p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admin_choice_3()</a:t>
          </a:r>
        </a:p>
      </dsp:txBody>
      <dsp:txXfrm>
        <a:off x="392961" y="1561969"/>
        <a:ext cx="659771" cy="213225"/>
      </dsp:txXfrm>
    </dsp:sp>
    <dsp:sp modelId="{BC1B6019-7E7F-435E-A22D-6AD89F287E4D}">
      <dsp:nvSpPr>
        <dsp:cNvPr id="0" name=""/>
        <dsp:cNvSpPr/>
      </dsp:nvSpPr>
      <dsp:spPr>
        <a:xfrm>
          <a:off x="1334293" y="1561969"/>
          <a:ext cx="646846" cy="2132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Add item</a:t>
          </a:r>
        </a:p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admin_choice_4()</a:t>
          </a:r>
        </a:p>
      </dsp:txBody>
      <dsp:txXfrm>
        <a:off x="1334293" y="1561969"/>
        <a:ext cx="646846" cy="213225"/>
      </dsp:txXfrm>
    </dsp:sp>
    <dsp:sp modelId="{AE45F684-1B68-42E6-971B-2603E9FCA002}">
      <dsp:nvSpPr>
        <dsp:cNvPr id="0" name=""/>
        <dsp:cNvSpPr/>
      </dsp:nvSpPr>
      <dsp:spPr>
        <a:xfrm>
          <a:off x="392961" y="1864750"/>
          <a:ext cx="621681" cy="2132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View items</a:t>
          </a:r>
        </a:p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admin_choice_5()</a:t>
          </a:r>
        </a:p>
      </dsp:txBody>
      <dsp:txXfrm>
        <a:off x="392961" y="1864750"/>
        <a:ext cx="621681" cy="213225"/>
      </dsp:txXfrm>
    </dsp:sp>
    <dsp:sp modelId="{88CE7756-A7B4-45B4-8F24-E7D1BAD28910}">
      <dsp:nvSpPr>
        <dsp:cNvPr id="0" name=""/>
        <dsp:cNvSpPr/>
      </dsp:nvSpPr>
      <dsp:spPr>
        <a:xfrm>
          <a:off x="1323824" y="1869985"/>
          <a:ext cx="684118" cy="2238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Delete items</a:t>
          </a:r>
        </a:p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admin_choice_6()</a:t>
          </a:r>
        </a:p>
      </dsp:txBody>
      <dsp:txXfrm>
        <a:off x="1323824" y="1869985"/>
        <a:ext cx="684118" cy="223821"/>
      </dsp:txXfrm>
    </dsp:sp>
    <dsp:sp modelId="{28D564B8-D1E4-4150-9ACE-669325CDAC97}">
      <dsp:nvSpPr>
        <dsp:cNvPr id="0" name=""/>
        <dsp:cNvSpPr/>
      </dsp:nvSpPr>
      <dsp:spPr>
        <a:xfrm>
          <a:off x="392961" y="2178126"/>
          <a:ext cx="851777" cy="3221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Update salaries of employees</a:t>
          </a:r>
        </a:p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admin_choice_7()</a:t>
          </a:r>
        </a:p>
      </dsp:txBody>
      <dsp:txXfrm>
        <a:off x="392961" y="2178126"/>
        <a:ext cx="851777" cy="322182"/>
      </dsp:txXfrm>
    </dsp:sp>
    <dsp:sp modelId="{2B4FA70B-C546-4DA0-851B-EC20BF7855D7}">
      <dsp:nvSpPr>
        <dsp:cNvPr id="0" name=""/>
        <dsp:cNvSpPr/>
      </dsp:nvSpPr>
      <dsp:spPr>
        <a:xfrm>
          <a:off x="1334293" y="2178126"/>
          <a:ext cx="647242" cy="25257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View Customers</a:t>
          </a:r>
        </a:p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owner_option8()</a:t>
          </a:r>
        </a:p>
      </dsp:txBody>
      <dsp:txXfrm>
        <a:off x="1334293" y="2178126"/>
        <a:ext cx="647242" cy="252572"/>
      </dsp:txXfrm>
    </dsp:sp>
    <dsp:sp modelId="{AE60F123-70B2-4582-AF56-9D0F20B70904}">
      <dsp:nvSpPr>
        <dsp:cNvPr id="0" name=""/>
        <dsp:cNvSpPr/>
      </dsp:nvSpPr>
      <dsp:spPr>
        <a:xfrm>
          <a:off x="392961" y="2589863"/>
          <a:ext cx="426451" cy="2132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Update stock admin_choice_9</a:t>
          </a:r>
        </a:p>
      </dsp:txBody>
      <dsp:txXfrm>
        <a:off x="392961" y="2589863"/>
        <a:ext cx="426451" cy="213225"/>
      </dsp:txXfrm>
    </dsp:sp>
    <dsp:sp modelId="{BCCA8976-D4CB-4F3C-B764-8FD3DAA9DCFE}">
      <dsp:nvSpPr>
        <dsp:cNvPr id="0" name=""/>
        <dsp:cNvSpPr/>
      </dsp:nvSpPr>
      <dsp:spPr>
        <a:xfrm>
          <a:off x="1334293" y="2589863"/>
          <a:ext cx="525051" cy="30736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Update credentials admin_choice_10</a:t>
          </a:r>
        </a:p>
      </dsp:txBody>
      <dsp:txXfrm>
        <a:off x="1334293" y="2589863"/>
        <a:ext cx="525051" cy="307369"/>
      </dsp:txXfrm>
    </dsp:sp>
    <dsp:sp modelId="{A8C9E0C1-C2AA-417C-B44F-BD42388375FA}">
      <dsp:nvSpPr>
        <dsp:cNvPr id="0" name=""/>
        <dsp:cNvSpPr/>
      </dsp:nvSpPr>
      <dsp:spPr>
        <a:xfrm>
          <a:off x="392961" y="2986787"/>
          <a:ext cx="426451" cy="2132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Exit Menu</a:t>
          </a:r>
        </a:p>
      </dsp:txBody>
      <dsp:txXfrm>
        <a:off x="392961" y="2986787"/>
        <a:ext cx="426451" cy="213225"/>
      </dsp:txXfrm>
    </dsp:sp>
    <dsp:sp modelId="{1A2173DB-F38C-4941-968B-A5D4BE0BF4CB}">
      <dsp:nvSpPr>
        <dsp:cNvPr id="0" name=""/>
        <dsp:cNvSpPr/>
      </dsp:nvSpPr>
      <dsp:spPr>
        <a:xfrm>
          <a:off x="2639760" y="908728"/>
          <a:ext cx="426451" cy="2132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Customer</a:t>
          </a:r>
        </a:p>
      </dsp:txBody>
      <dsp:txXfrm>
        <a:off x="2639760" y="908728"/>
        <a:ext cx="426451" cy="213225"/>
      </dsp:txXfrm>
    </dsp:sp>
    <dsp:sp modelId="{359D36FE-D748-4D0E-8E5D-CA3F1EA6A604}">
      <dsp:nvSpPr>
        <dsp:cNvPr id="0" name=""/>
        <dsp:cNvSpPr/>
      </dsp:nvSpPr>
      <dsp:spPr>
        <a:xfrm>
          <a:off x="2107966" y="1216813"/>
          <a:ext cx="655605" cy="2026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View menu</a:t>
          </a:r>
        </a:p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customer_choice_1()</a:t>
          </a:r>
        </a:p>
      </dsp:txBody>
      <dsp:txXfrm>
        <a:off x="2107966" y="1216813"/>
        <a:ext cx="655605" cy="202617"/>
      </dsp:txXfrm>
    </dsp:sp>
    <dsp:sp modelId="{E6EC4F99-C3ED-4845-8F6B-CB4311700BFA}">
      <dsp:nvSpPr>
        <dsp:cNvPr id="0" name=""/>
        <dsp:cNvSpPr/>
      </dsp:nvSpPr>
      <dsp:spPr>
        <a:xfrm>
          <a:off x="2897763" y="1211509"/>
          <a:ext cx="600716" cy="2436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Check availability</a:t>
          </a:r>
        </a:p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customer_choice_2()</a:t>
          </a:r>
        </a:p>
      </dsp:txBody>
      <dsp:txXfrm>
        <a:off x="2897763" y="1211509"/>
        <a:ext cx="600716" cy="243691"/>
      </dsp:txXfrm>
    </dsp:sp>
    <dsp:sp modelId="{71D6AF8C-BD00-45EC-B915-D05975256FB8}">
      <dsp:nvSpPr>
        <dsp:cNvPr id="0" name=""/>
        <dsp:cNvSpPr/>
      </dsp:nvSpPr>
      <dsp:spPr>
        <a:xfrm>
          <a:off x="2107966" y="1552372"/>
          <a:ext cx="700242" cy="1979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Change Pin</a:t>
          </a:r>
        </a:p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customer_option3()</a:t>
          </a:r>
        </a:p>
      </dsp:txBody>
      <dsp:txXfrm>
        <a:off x="2107966" y="1552372"/>
        <a:ext cx="700242" cy="197992"/>
      </dsp:txXfrm>
    </dsp:sp>
    <dsp:sp modelId="{25A186DB-124B-449D-9F1F-814174EBEEA8}">
      <dsp:nvSpPr>
        <dsp:cNvPr id="0" name=""/>
        <dsp:cNvSpPr/>
      </dsp:nvSpPr>
      <dsp:spPr>
        <a:xfrm>
          <a:off x="2897763" y="1544755"/>
          <a:ext cx="623455" cy="243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Purchase product</a:t>
          </a:r>
        </a:p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customer_choice_3()</a:t>
          </a:r>
        </a:p>
      </dsp:txBody>
      <dsp:txXfrm>
        <a:off x="2897763" y="1544755"/>
        <a:ext cx="623455" cy="243623"/>
      </dsp:txXfrm>
    </dsp:sp>
    <dsp:sp modelId="{5DAB0D88-EB71-4FBF-B9C8-C6A45DFC70AE}">
      <dsp:nvSpPr>
        <dsp:cNvPr id="0" name=""/>
        <dsp:cNvSpPr/>
      </dsp:nvSpPr>
      <dsp:spPr>
        <a:xfrm>
          <a:off x="2107966" y="1877934"/>
          <a:ext cx="689022" cy="2936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Change name</a:t>
          </a:r>
        </a:p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customer_choice_5()</a:t>
          </a:r>
        </a:p>
      </dsp:txBody>
      <dsp:txXfrm>
        <a:off x="2107966" y="1877934"/>
        <a:ext cx="689022" cy="293639"/>
      </dsp:txXfrm>
    </dsp:sp>
    <dsp:sp modelId="{CC12632C-1EF2-422A-8B56-66AFCB1B159E}">
      <dsp:nvSpPr>
        <dsp:cNvPr id="0" name=""/>
        <dsp:cNvSpPr/>
      </dsp:nvSpPr>
      <dsp:spPr>
        <a:xfrm>
          <a:off x="2897763" y="1882441"/>
          <a:ext cx="581965" cy="20421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Add to wish list add_to_wish_list()</a:t>
          </a:r>
        </a:p>
      </dsp:txBody>
      <dsp:txXfrm>
        <a:off x="2897763" y="1882441"/>
        <a:ext cx="581965" cy="204210"/>
      </dsp:txXfrm>
    </dsp:sp>
    <dsp:sp modelId="{7CF8D72D-FA80-4ECE-BCFF-35ABB03ACC9B}">
      <dsp:nvSpPr>
        <dsp:cNvPr id="0" name=""/>
        <dsp:cNvSpPr/>
      </dsp:nvSpPr>
      <dsp:spPr>
        <a:xfrm>
          <a:off x="2107966" y="2261128"/>
          <a:ext cx="426451" cy="2132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See wishlist see_wish_list()</a:t>
          </a:r>
        </a:p>
      </dsp:txBody>
      <dsp:txXfrm>
        <a:off x="2107966" y="2261128"/>
        <a:ext cx="426451" cy="213225"/>
      </dsp:txXfrm>
    </dsp:sp>
    <dsp:sp modelId="{F5E0A341-8C3D-403E-963C-2072BD22FB9C}">
      <dsp:nvSpPr>
        <dsp:cNvPr id="0" name=""/>
        <dsp:cNvSpPr/>
      </dsp:nvSpPr>
      <dsp:spPr>
        <a:xfrm>
          <a:off x="2897763" y="2261128"/>
          <a:ext cx="426451" cy="2132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Give feedback give_feed_back()</a:t>
          </a:r>
        </a:p>
      </dsp:txBody>
      <dsp:txXfrm>
        <a:off x="2897763" y="2261128"/>
        <a:ext cx="426451" cy="213225"/>
      </dsp:txXfrm>
    </dsp:sp>
    <dsp:sp modelId="{DDC02442-8DF6-4DE6-AAEC-7A841D595472}">
      <dsp:nvSpPr>
        <dsp:cNvPr id="0" name=""/>
        <dsp:cNvSpPr/>
      </dsp:nvSpPr>
      <dsp:spPr>
        <a:xfrm>
          <a:off x="2107966" y="2563909"/>
          <a:ext cx="426451" cy="2132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Exit Menu</a:t>
          </a:r>
        </a:p>
      </dsp:txBody>
      <dsp:txXfrm>
        <a:off x="2107966" y="2563909"/>
        <a:ext cx="426451" cy="213225"/>
      </dsp:txXfrm>
    </dsp:sp>
    <dsp:sp modelId="{8A1113CF-5F09-4117-8511-9DCE6C66A9F5}">
      <dsp:nvSpPr>
        <dsp:cNvPr id="0" name=""/>
        <dsp:cNvSpPr/>
      </dsp:nvSpPr>
      <dsp:spPr>
        <a:xfrm>
          <a:off x="4336424" y="908728"/>
          <a:ext cx="426451" cy="2132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Employees</a:t>
          </a:r>
        </a:p>
      </dsp:txBody>
      <dsp:txXfrm>
        <a:off x="4336424" y="908728"/>
        <a:ext cx="426451" cy="213225"/>
      </dsp:txXfrm>
    </dsp:sp>
    <dsp:sp modelId="{13766BC9-D4F3-4816-AA4D-752F13154BD7}">
      <dsp:nvSpPr>
        <dsp:cNvPr id="0" name=""/>
        <dsp:cNvSpPr/>
      </dsp:nvSpPr>
      <dsp:spPr>
        <a:xfrm>
          <a:off x="3610774" y="1211509"/>
          <a:ext cx="721812" cy="25699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View profile</a:t>
          </a:r>
        </a:p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employee_choice_1()</a:t>
          </a:r>
        </a:p>
      </dsp:txBody>
      <dsp:txXfrm>
        <a:off x="3610774" y="1211509"/>
        <a:ext cx="721812" cy="256996"/>
      </dsp:txXfrm>
    </dsp:sp>
    <dsp:sp modelId="{20720A94-2479-40A8-B60B-2310E4970E9D}">
      <dsp:nvSpPr>
        <dsp:cNvPr id="0" name=""/>
        <dsp:cNvSpPr/>
      </dsp:nvSpPr>
      <dsp:spPr>
        <a:xfrm>
          <a:off x="4594427" y="1211509"/>
          <a:ext cx="568860" cy="2537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Change ID</a:t>
          </a:r>
        </a:p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employee_choice_2()</a:t>
          </a:r>
        </a:p>
      </dsp:txBody>
      <dsp:txXfrm>
        <a:off x="4594427" y="1211509"/>
        <a:ext cx="568860" cy="253711"/>
      </dsp:txXfrm>
    </dsp:sp>
    <dsp:sp modelId="{DDC82110-33E2-4C28-8502-B3E35F7DFB4B}">
      <dsp:nvSpPr>
        <dsp:cNvPr id="0" name=""/>
        <dsp:cNvSpPr/>
      </dsp:nvSpPr>
      <dsp:spPr>
        <a:xfrm>
          <a:off x="3610774" y="1558061"/>
          <a:ext cx="894098" cy="243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Exit menu</a:t>
          </a:r>
        </a:p>
      </dsp:txBody>
      <dsp:txXfrm>
        <a:off x="3610774" y="1558061"/>
        <a:ext cx="894098" cy="243188"/>
      </dsp:txXfrm>
    </dsp:sp>
    <dsp:sp modelId="{076AB491-8DE3-41EA-8C94-E087583B4ED0}">
      <dsp:nvSpPr>
        <dsp:cNvPr id="0" name=""/>
        <dsp:cNvSpPr/>
      </dsp:nvSpPr>
      <dsp:spPr>
        <a:xfrm>
          <a:off x="2190350" y="303167"/>
          <a:ext cx="426451" cy="2132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Login menu</a:t>
          </a:r>
        </a:p>
      </dsp:txBody>
      <dsp:txXfrm>
        <a:off x="2190350" y="303167"/>
        <a:ext cx="426451" cy="21322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F6BF53-A800-4DF3-A659-D823ECB8CC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44</Pages>
  <Words>7092</Words>
  <Characters>40429</Characters>
  <Application>Microsoft Office Word</Application>
  <DocSecurity>0</DocSecurity>
  <Lines>336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eeq Khan</dc:creator>
  <cp:keywords/>
  <dc:description/>
  <cp:lastModifiedBy>H-H Traders</cp:lastModifiedBy>
  <cp:revision>14</cp:revision>
  <dcterms:created xsi:type="dcterms:W3CDTF">2023-02-25T05:30:00Z</dcterms:created>
  <dcterms:modified xsi:type="dcterms:W3CDTF">2023-03-04T03:58:00Z</dcterms:modified>
</cp:coreProperties>
</file>